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46B38" w:rsidP="007A2148" w14:paraId="6C182726" w14:textId="77777777">
      <w:pPr>
        <w:rPr>
          <w:rStyle w:val="normaltextrun"/>
          <w:rFonts w:ascii="Calibri" w:hAnsi="Calibri" w:cs="Calibri"/>
          <w:b/>
          <w:bCs/>
          <w:color w:val="000000"/>
          <w:sz w:val="32"/>
          <w:szCs w:val="32"/>
          <w:shd w:val="clear" w:color="auto" w:fill="FFFFFF"/>
        </w:rPr>
      </w:pPr>
    </w:p>
    <w:p w:rsidR="007A2148" w:rsidRPr="007A2148" w:rsidP="007A2148" w14:paraId="592D29D8" w14:textId="6BA67660">
      <w:pPr>
        <w:rPr>
          <w:rStyle w:val="normaltextrun"/>
          <w:rFonts w:ascii="Calibri" w:hAnsi="Calibri" w:cs="Calibri"/>
          <w:b/>
          <w:bCs/>
          <w:color w:val="000000"/>
          <w:sz w:val="32"/>
          <w:szCs w:val="32"/>
          <w:shd w:val="clear" w:color="auto" w:fill="FFFFFF"/>
        </w:rPr>
      </w:pPr>
      <w:r w:rsidRPr="007A2148">
        <w:rPr>
          <w:rStyle w:val="normaltextrun"/>
          <w:rFonts w:ascii="Calibri" w:hAnsi="Calibri" w:cs="Calibri"/>
          <w:b/>
          <w:bCs/>
          <w:color w:val="000000"/>
          <w:sz w:val="32"/>
          <w:szCs w:val="32"/>
          <w:shd w:val="clear" w:color="auto" w:fill="FFFFFF"/>
        </w:rPr>
        <w:t xml:space="preserve">Instrument </w:t>
      </w:r>
      <w:r>
        <w:rPr>
          <w:rStyle w:val="normaltextrun"/>
          <w:rFonts w:ascii="Calibri" w:hAnsi="Calibri" w:cs="Calibri"/>
          <w:b/>
          <w:bCs/>
          <w:color w:val="000000"/>
          <w:sz w:val="32"/>
          <w:szCs w:val="32"/>
          <w:shd w:val="clear" w:color="auto" w:fill="FFFFFF"/>
        </w:rPr>
        <w:t xml:space="preserve">2. Front-line </w:t>
      </w:r>
      <w:r>
        <w:rPr>
          <w:rStyle w:val="normaltextrun"/>
          <w:rFonts w:ascii="Calibri" w:hAnsi="Calibri" w:cs="Calibri"/>
          <w:b/>
          <w:bCs/>
          <w:color w:val="000000"/>
          <w:sz w:val="32"/>
          <w:szCs w:val="32"/>
          <w:shd w:val="clear" w:color="auto" w:fill="FFFFFF"/>
        </w:rPr>
        <w:t>c</w:t>
      </w:r>
      <w:r w:rsidRPr="007A2148">
        <w:rPr>
          <w:rStyle w:val="normaltextrun"/>
          <w:rFonts w:ascii="Calibri" w:hAnsi="Calibri" w:cs="Calibri"/>
          <w:b/>
          <w:bCs/>
          <w:color w:val="000000"/>
          <w:sz w:val="32"/>
          <w:szCs w:val="32"/>
          <w:shd w:val="clear" w:color="auto" w:fill="FFFFFF"/>
        </w:rPr>
        <w:t>hild care</w:t>
      </w:r>
      <w:r>
        <w:rPr>
          <w:rStyle w:val="normaltextrun"/>
          <w:rFonts w:ascii="Calibri" w:hAnsi="Calibri" w:cs="Calibri"/>
          <w:b/>
          <w:bCs/>
          <w:color w:val="000000"/>
          <w:sz w:val="32"/>
          <w:szCs w:val="32"/>
          <w:shd w:val="clear" w:color="auto" w:fill="FFFFFF"/>
        </w:rPr>
        <w:t xml:space="preserve"> licensing staff</w:t>
      </w:r>
      <w:r w:rsidRPr="007A2148">
        <w:rPr>
          <w:rStyle w:val="normaltextrun"/>
          <w:rFonts w:ascii="Calibri" w:hAnsi="Calibri" w:cs="Calibri"/>
          <w:b/>
          <w:bCs/>
          <w:color w:val="000000"/>
          <w:sz w:val="32"/>
          <w:szCs w:val="32"/>
          <w:shd w:val="clear" w:color="auto" w:fill="FFFFFF"/>
        </w:rPr>
        <w:t xml:space="preserve"> survey</w:t>
      </w:r>
    </w:p>
    <w:p w:rsidR="007A2148" w:rsidP="00234671" w14:paraId="1406621C" w14:textId="77777777">
      <w:pPr>
        <w:jc w:val="center"/>
        <w:rPr>
          <w:b/>
          <w:bCs/>
          <w:u w:val="single"/>
        </w:rPr>
      </w:pPr>
    </w:p>
    <w:p w:rsidR="00F3013F" w:rsidRPr="00F0481E" w:rsidP="00F3013F" w14:paraId="61724469" w14:textId="77777777">
      <w:pPr>
        <w:jc w:val="center"/>
        <w:rPr>
          <w:b/>
          <w:bCs/>
          <w:u w:val="single"/>
        </w:rPr>
      </w:pPr>
      <w:r w:rsidRPr="00F0481E">
        <w:rPr>
          <w:b/>
          <w:bCs/>
          <w:u w:val="single"/>
        </w:rPr>
        <w:t xml:space="preserve">Consent information for landing page of </w:t>
      </w:r>
      <w:r w:rsidRPr="00F0481E">
        <w:rPr>
          <w:b/>
          <w:bCs/>
          <w:u w:val="single"/>
        </w:rPr>
        <w:t>REDCap</w:t>
      </w:r>
      <w:r w:rsidRPr="00F0481E">
        <w:rPr>
          <w:b/>
          <w:bCs/>
          <w:u w:val="single"/>
        </w:rPr>
        <w:t xml:space="preserve"> Survey (respondents will have seen all these details earlier in the outreach materials).</w:t>
      </w:r>
    </w:p>
    <w:p w:rsidR="00F3013F" w:rsidP="00F3013F" w14:paraId="77B766FA" w14:textId="5361C087">
      <w:r>
        <w:t xml:space="preserve">We are inviting you to take part in our research on </w:t>
      </w:r>
      <w:r>
        <w:t>child care</w:t>
      </w:r>
      <w:r>
        <w:t xml:space="preserve"> licensing. </w:t>
      </w:r>
      <w:r>
        <w:t xml:space="preserve">This one-time, </w:t>
      </w:r>
      <w:r w:rsidR="001B7A5A">
        <w:t xml:space="preserve">voluntary </w:t>
      </w:r>
      <w:r>
        <w:t xml:space="preserve">online survey should take no more than </w:t>
      </w:r>
      <w:r w:rsidRPr="00163237">
        <w:t>30 minute</w:t>
      </w:r>
      <w:r>
        <w:t>s to complete. Y</w:t>
      </w:r>
      <w:r w:rsidRPr="00C24B61">
        <w:t>ou will receive a $25 gift card</w:t>
      </w:r>
      <w:r w:rsidR="002F5B3F">
        <w:t>,</w:t>
      </w:r>
      <w:r>
        <w:t xml:space="preserve"> which will be sent to you after you complete the survey.</w:t>
      </w:r>
    </w:p>
    <w:p w:rsidR="009124B5" w:rsidP="009124B5" w14:paraId="2774E18E" w14:textId="67047CFB">
      <w:r>
        <w:t>You can skip any question</w:t>
      </w:r>
      <w:r w:rsidR="00152A66">
        <w:t>,</w:t>
      </w:r>
      <w:r>
        <w:t xml:space="preserve"> and you can stop the survey at any time. T</w:t>
      </w:r>
      <w:r w:rsidRPr="00E97F8B">
        <w:t>here are no right or wrong answers to any of our questions</w:t>
      </w:r>
      <w:r>
        <w:t>.</w:t>
      </w:r>
      <w:r w:rsidRPr="00E97F8B">
        <w:t xml:space="preserve"> </w:t>
      </w:r>
      <w:r w:rsidR="00C662E3">
        <w:t xml:space="preserve">There is a chance that you may feel uncomfortable answering some questions. </w:t>
      </w:r>
      <w:r w:rsidR="00EB7EF6">
        <w:rPr>
          <w:rStyle w:val="ui-provider"/>
        </w:rPr>
        <w:t>Although there are no direct benefits to you for completing this survey, we hope that the information you provide will benefit the licensing system and providers.</w:t>
      </w:r>
    </w:p>
    <w:p w:rsidR="00632A9F" w:rsidP="00632A9F" w14:paraId="4425FD6A" w14:textId="77777777">
      <w:pPr>
        <w:rPr>
          <w:b/>
        </w:rPr>
      </w:pPr>
      <w:r w:rsidRPr="006E5812">
        <w:rPr>
          <w:rFonts w:cstheme="minorHAnsi"/>
        </w:rPr>
        <w:t xml:space="preserve">The information in this survey will be used only for research purposes and in ways that will not reveal who you are. You will not be identified in any publication from this study. </w:t>
      </w:r>
      <w:r>
        <w:rPr>
          <w:rFonts w:cstheme="minorHAnsi"/>
        </w:rPr>
        <w:t xml:space="preserve">We will share some of the data we collect with qualified individuals for research purposes. </w:t>
      </w:r>
    </w:p>
    <w:p w:rsidR="00EA4746" w:rsidRPr="0095178A" w:rsidP="00EA4746" w14:paraId="1AD4BF2F" w14:textId="77777777">
      <w:r>
        <w:t>Personally</w:t>
      </w:r>
      <w:r>
        <w:t xml:space="preserve"> identifying information (PII), such as your name, can only be accessed for the study's research purposes by the project team and authorized personnel associated with the project, on a need-to-know basis. Your answers to the survey questions will be used only for research purposes. </w:t>
      </w:r>
    </w:p>
    <w:p w:rsidR="00F3013F" w:rsidP="00F3013F" w14:paraId="6CA8171F" w14:textId="23CBB20E">
      <w:pPr>
        <w:rPr>
          <w:rFonts w:ascii="Calibri" w:eastAsia="Calibri" w:hAnsi="Calibri" w:cs="Calibri"/>
        </w:rPr>
      </w:pPr>
      <w:r w:rsidRPr="00AA661E">
        <w:rPr>
          <w:rFonts w:ascii="Arial" w:hAnsi="Arial" w:cs="Arial"/>
          <w:noProof/>
          <w:sz w:val="17"/>
          <w:szCs w:val="17"/>
          <w:shd w:val="clear" w:color="auto" w:fill="FAF9F8"/>
        </w:rPr>
        <mc:AlternateContent>
          <mc:Choice Requires="wps">
            <w:drawing>
              <wp:anchor distT="45720" distB="45720" distL="114300" distR="114300" simplePos="0" relativeHeight="251658240" behindDoc="0" locked="0" layoutInCell="1" allowOverlap="1">
                <wp:simplePos x="0" y="0"/>
                <wp:positionH relativeFrom="column">
                  <wp:posOffset>0</wp:posOffset>
                </wp:positionH>
                <wp:positionV relativeFrom="paragraph">
                  <wp:posOffset>454446</wp:posOffset>
                </wp:positionV>
                <wp:extent cx="5723890" cy="1962785"/>
                <wp:effectExtent l="0" t="0" r="10160" b="18415"/>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23890" cy="1962785"/>
                        </a:xfrm>
                        <a:prstGeom prst="rect">
                          <a:avLst/>
                        </a:prstGeom>
                        <a:solidFill>
                          <a:srgbClr val="FFFFFF"/>
                        </a:solidFill>
                        <a:ln w="9525">
                          <a:solidFill>
                            <a:srgbClr val="000000"/>
                          </a:solidFill>
                          <a:miter lim="800000"/>
                          <a:headEnd/>
                          <a:tailEnd/>
                        </a:ln>
                      </wps:spPr>
                      <wps:txbx>
                        <w:txbxContent>
                          <w:p w:rsidR="00F3013F" w:rsidRPr="00461893" w:rsidP="00F3013F" w14:textId="381B0586">
                            <w:pPr>
                              <w:rPr>
                                <w:rFonts w:ascii="Calibri" w:hAnsi="Calibri" w:cs="Calibri"/>
                                <w:sz w:val="20"/>
                                <w:szCs w:val="20"/>
                              </w:rPr>
                            </w:pPr>
                            <w:r w:rsidRPr="00B11CAD">
                              <w:rPr>
                                <w:rFonts w:ascii="Calibri" w:hAnsi="Calibri" w:cs="Calibri"/>
                                <w:sz w:val="20"/>
                                <w:szCs w:val="20"/>
                                <w:shd w:val="clear" w:color="auto" w:fill="FAF9F8"/>
                              </w:rPr>
                              <w:t xml:space="preserve">The Paperwork Reduction Act </w:t>
                            </w:r>
                            <w:r>
                              <w:rPr>
                                <w:rFonts w:ascii="Calibri" w:hAnsi="Calibri" w:cs="Calibri"/>
                                <w:sz w:val="20"/>
                                <w:szCs w:val="20"/>
                                <w:shd w:val="clear" w:color="auto" w:fill="FAF9F8"/>
                              </w:rPr>
                              <w:t xml:space="preserve">(PRA) </w:t>
                            </w:r>
                            <w:r w:rsidRPr="00B11CAD">
                              <w:rPr>
                                <w:rFonts w:ascii="Calibri" w:hAnsi="Calibri" w:cs="Calibri"/>
                                <w:sz w:val="20"/>
                                <w:szCs w:val="20"/>
                                <w:shd w:val="clear" w:color="auto" w:fill="FAF9F8"/>
                              </w:rPr>
                              <w:t xml:space="preserve">Statement: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This collection of information is voluntary and will be used to better understand the </w:t>
                            </w:r>
                            <w:r w:rsidRPr="00B11CAD">
                              <w:rPr>
                                <w:rFonts w:ascii="Calibri" w:hAnsi="Calibri" w:cs="Calibri"/>
                                <w:sz w:val="20"/>
                                <w:szCs w:val="20"/>
                                <w:shd w:val="clear" w:color="auto" w:fill="FAF9F8"/>
                              </w:rPr>
                              <w:t>child care</w:t>
                            </w:r>
                            <w:r w:rsidRPr="00B11CAD">
                              <w:rPr>
                                <w:rFonts w:ascii="Calibri" w:hAnsi="Calibri" w:cs="Calibri"/>
                                <w:sz w:val="20"/>
                                <w:szCs w:val="20"/>
                                <w:shd w:val="clear" w:color="auto" w:fill="FAF9F8"/>
                              </w:rPr>
                              <w:t xml:space="preserve"> and early education (CCEE) licensing system as well as front-line staffs’ characteristics, perceptions of their roles, and job challenges.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Public reporting burden for this collection of information is estimated to average 30 minutes per response, including the time for reviewing instructions, </w:t>
                            </w:r>
                            <w:r w:rsidRPr="00B11CAD">
                              <w:rPr>
                                <w:rFonts w:ascii="Calibri" w:hAnsi="Calibri" w:cs="Calibri"/>
                                <w:sz w:val="20"/>
                                <w:szCs w:val="20"/>
                                <w:shd w:val="clear" w:color="auto" w:fill="FAF9F8"/>
                              </w:rPr>
                              <w:t>gathering</w:t>
                            </w:r>
                            <w:r w:rsidRPr="00B11CAD">
                              <w:rPr>
                                <w:rFonts w:ascii="Calibri" w:hAnsi="Calibri" w:cs="Calibri"/>
                                <w:sz w:val="20"/>
                                <w:szCs w:val="20"/>
                                <w:shd w:val="clear" w:color="auto" w:fill="FAF9F8"/>
                              </w:rPr>
                              <w:t xml:space="preserve"> and maintaining the data needed, and reviewing the collection of information.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An agency may not conduct or sponsor, and a person is not required to respond to, a collection of information unless it displays a currently valid OMB control number.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The OMB number and expiration date for this collection are OMB #: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0970-XXXX, Exp: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XX/XX/XXXX.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Send comments regarding this burden estimate or any other aspect of this collection of information, including suggestions for reducing this burden to Kelly Maxwell, kmaxwell@childtrends.org</w:t>
                            </w:r>
                            <w:r>
                              <w:rPr>
                                <w:rFonts w:ascii="Calibri" w:hAnsi="Calibri" w:cs="Calibri"/>
                                <w:sz w:val="20"/>
                                <w:szCs w:val="20"/>
                                <w:shd w:val="clear" w:color="auto" w:fill="FAF9F8"/>
                              </w:rPr>
                              <w:t>,</w:t>
                            </w:r>
                            <w:r w:rsidRPr="00B11CAD">
                              <w:rPr>
                                <w:rFonts w:ascii="Calibri" w:hAnsi="Calibri" w:cs="Calibri"/>
                                <w:sz w:val="20"/>
                                <w:szCs w:val="20"/>
                                <w:shd w:val="clear" w:color="auto" w:fill="FAF9F8"/>
                              </w:rPr>
                              <w:t xml:space="preserve"> or Child Trends, 1516 Franklin Street, Suite 205, Chapel Hill, NC 27514, Attention:</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Kelly Maxwell.</w:t>
                            </w:r>
                            <w:r w:rsidRPr="00461893">
                              <w:rPr>
                                <w:rFonts w:ascii="Calibri" w:hAnsi="Calibri" w:cs="Calibri"/>
                                <w:sz w:val="20"/>
                                <w:szCs w:val="20"/>
                                <w:shd w:val="clear" w:color="auto" w:fill="FAF9F8"/>
                              </w:rPr>
                              <w:t xml:space="preserve"> </w:t>
                            </w:r>
                          </w:p>
                          <w:p w:rsidR="00F3013F" w:rsidP="00F3013F" w14:textId="77777777"/>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50.7pt;height:154.55pt;margin-top:35.8pt;margin-left:0;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F3013F" w:rsidRPr="00461893" w:rsidP="00F3013F" w14:paraId="5B716647" w14:textId="381B0586">
                      <w:pPr>
                        <w:rPr>
                          <w:rFonts w:ascii="Calibri" w:hAnsi="Calibri" w:cs="Calibri"/>
                          <w:sz w:val="20"/>
                          <w:szCs w:val="20"/>
                        </w:rPr>
                      </w:pPr>
                      <w:r w:rsidRPr="00B11CAD">
                        <w:rPr>
                          <w:rFonts w:ascii="Calibri" w:hAnsi="Calibri" w:cs="Calibri"/>
                          <w:sz w:val="20"/>
                          <w:szCs w:val="20"/>
                          <w:shd w:val="clear" w:color="auto" w:fill="FAF9F8"/>
                        </w:rPr>
                        <w:t xml:space="preserve">The Paperwork Reduction Act </w:t>
                      </w:r>
                      <w:r>
                        <w:rPr>
                          <w:rFonts w:ascii="Calibri" w:hAnsi="Calibri" w:cs="Calibri"/>
                          <w:sz w:val="20"/>
                          <w:szCs w:val="20"/>
                          <w:shd w:val="clear" w:color="auto" w:fill="FAF9F8"/>
                        </w:rPr>
                        <w:t xml:space="preserve">(PRA) </w:t>
                      </w:r>
                      <w:r w:rsidRPr="00B11CAD">
                        <w:rPr>
                          <w:rFonts w:ascii="Calibri" w:hAnsi="Calibri" w:cs="Calibri"/>
                          <w:sz w:val="20"/>
                          <w:szCs w:val="20"/>
                          <w:shd w:val="clear" w:color="auto" w:fill="FAF9F8"/>
                        </w:rPr>
                        <w:t xml:space="preserve">Statement: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This collection of information is voluntary and will be used to better understand the </w:t>
                      </w:r>
                      <w:r w:rsidRPr="00B11CAD">
                        <w:rPr>
                          <w:rFonts w:ascii="Calibri" w:hAnsi="Calibri" w:cs="Calibri"/>
                          <w:sz w:val="20"/>
                          <w:szCs w:val="20"/>
                          <w:shd w:val="clear" w:color="auto" w:fill="FAF9F8"/>
                        </w:rPr>
                        <w:t>child care</w:t>
                      </w:r>
                      <w:r w:rsidRPr="00B11CAD">
                        <w:rPr>
                          <w:rFonts w:ascii="Calibri" w:hAnsi="Calibri" w:cs="Calibri"/>
                          <w:sz w:val="20"/>
                          <w:szCs w:val="20"/>
                          <w:shd w:val="clear" w:color="auto" w:fill="FAF9F8"/>
                        </w:rPr>
                        <w:t xml:space="preserve"> and early education (CCEE) licensing system as well as front-line staffs’ characteristics, perceptions of their roles, and job challenges.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Public reporting burden for this collection of information is estimated to average 30 minutes per response, including the time for reviewing instructions, </w:t>
                      </w:r>
                      <w:r w:rsidRPr="00B11CAD">
                        <w:rPr>
                          <w:rFonts w:ascii="Calibri" w:hAnsi="Calibri" w:cs="Calibri"/>
                          <w:sz w:val="20"/>
                          <w:szCs w:val="20"/>
                          <w:shd w:val="clear" w:color="auto" w:fill="FAF9F8"/>
                        </w:rPr>
                        <w:t>gathering</w:t>
                      </w:r>
                      <w:r w:rsidRPr="00B11CAD">
                        <w:rPr>
                          <w:rFonts w:ascii="Calibri" w:hAnsi="Calibri" w:cs="Calibri"/>
                          <w:sz w:val="20"/>
                          <w:szCs w:val="20"/>
                          <w:shd w:val="clear" w:color="auto" w:fill="FAF9F8"/>
                        </w:rPr>
                        <w:t xml:space="preserve"> and maintaining the data needed, and reviewing the collection of information.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An agency may not conduct or sponsor, and a person is not required to respond to, a collection of information unless it displays a currently valid OMB control number.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The OMB number and expiration date for this collection are OMB #: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0970-XXXX, Exp: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 xml:space="preserve">XX/XX/XXXX. </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Send comments regarding this burden estimate or any other aspect of this collection of information, including suggestions for reducing this burden to Kelly Maxwell, kmaxwell@childtrends.org</w:t>
                      </w:r>
                      <w:r>
                        <w:rPr>
                          <w:rFonts w:ascii="Calibri" w:hAnsi="Calibri" w:cs="Calibri"/>
                          <w:sz w:val="20"/>
                          <w:szCs w:val="20"/>
                          <w:shd w:val="clear" w:color="auto" w:fill="FAF9F8"/>
                        </w:rPr>
                        <w:t>,</w:t>
                      </w:r>
                      <w:r w:rsidRPr="00B11CAD">
                        <w:rPr>
                          <w:rFonts w:ascii="Calibri" w:hAnsi="Calibri" w:cs="Calibri"/>
                          <w:sz w:val="20"/>
                          <w:szCs w:val="20"/>
                          <w:shd w:val="clear" w:color="auto" w:fill="FAF9F8"/>
                        </w:rPr>
                        <w:t xml:space="preserve"> or Child Trends, 1516 Franklin Street, Suite 205, Chapel Hill, NC 27514, Attention:</w:t>
                      </w:r>
                      <w:r>
                        <w:rPr>
                          <w:rFonts w:ascii="Calibri" w:hAnsi="Calibri" w:cs="Calibri"/>
                          <w:sz w:val="20"/>
                          <w:szCs w:val="20"/>
                          <w:shd w:val="clear" w:color="auto" w:fill="FAF9F8"/>
                        </w:rPr>
                        <w:t xml:space="preserve"> </w:t>
                      </w:r>
                      <w:r w:rsidRPr="00B11CAD">
                        <w:rPr>
                          <w:rFonts w:ascii="Calibri" w:hAnsi="Calibri" w:cs="Calibri"/>
                          <w:sz w:val="20"/>
                          <w:szCs w:val="20"/>
                          <w:shd w:val="clear" w:color="auto" w:fill="FAF9F8"/>
                        </w:rPr>
                        <w:t>Kelly Maxwell.</w:t>
                      </w:r>
                      <w:r w:rsidRPr="00461893">
                        <w:rPr>
                          <w:rFonts w:ascii="Calibri" w:hAnsi="Calibri" w:cs="Calibri"/>
                          <w:sz w:val="20"/>
                          <w:szCs w:val="20"/>
                          <w:shd w:val="clear" w:color="auto" w:fill="FAF9F8"/>
                        </w:rPr>
                        <w:t xml:space="preserve"> </w:t>
                      </w:r>
                    </w:p>
                    <w:p w:rsidR="00F3013F" w:rsidP="00F3013F" w14:paraId="286D8C15" w14:textId="77777777"/>
                  </w:txbxContent>
                </v:textbox>
                <w10:wrap type="square"/>
              </v:shape>
            </w:pict>
          </mc:Fallback>
        </mc:AlternateContent>
      </w:r>
      <w:r w:rsidRPr="00D50BFA">
        <w:rPr>
          <w:rFonts w:ascii="Calibri" w:eastAsia="Calibri" w:hAnsi="Calibri" w:cs="Calibri"/>
        </w:rPr>
        <w:t xml:space="preserve">If you would like a copy of this information or have questions, please email us at </w:t>
      </w:r>
      <w:r w:rsidR="003F2595">
        <w:rPr>
          <w:rFonts w:ascii="Calibri" w:hAnsi="Calibri" w:cs="Calibri"/>
        </w:rPr>
        <w:t>licstaff@childtrends.org</w:t>
      </w:r>
      <w:r w:rsidRPr="00D50BFA">
        <w:rPr>
          <w:rFonts w:ascii="Calibri" w:eastAsia="Calibri" w:hAnsi="Calibri" w:cs="Calibri"/>
        </w:rPr>
        <w:t xml:space="preserve"> or </w:t>
      </w:r>
      <w:r w:rsidR="00D1628B">
        <w:rPr>
          <w:rFonts w:ascii="Calibri" w:eastAsia="Calibri" w:hAnsi="Calibri" w:cs="Calibri"/>
        </w:rPr>
        <w:t xml:space="preserve">contact </w:t>
      </w:r>
      <w:r w:rsidRPr="00D50BFA">
        <w:rPr>
          <w:rFonts w:ascii="Calibri" w:eastAsia="Calibri" w:hAnsi="Calibri" w:cs="Calibri"/>
        </w:rPr>
        <w:t xml:space="preserve">the IRB at </w:t>
      </w:r>
      <w:hyperlink r:id="rId8" w:history="1">
        <w:r w:rsidRPr="00D50BFA">
          <w:rPr>
            <w:rStyle w:val="Hyperlink"/>
            <w:rFonts w:ascii="Calibri" w:eastAsia="Calibri" w:hAnsi="Calibri" w:cs="Calibri"/>
          </w:rPr>
          <w:t>irbparticipant@childtrends.org</w:t>
        </w:r>
      </w:hyperlink>
      <w:r w:rsidRPr="00D50BFA">
        <w:rPr>
          <w:rFonts w:ascii="Calibri" w:eastAsia="Calibri" w:hAnsi="Calibri" w:cs="Calibri"/>
        </w:rPr>
        <w:t xml:space="preserve"> or by phone at 1-855-288-3506.</w:t>
      </w:r>
    </w:p>
    <w:p w:rsidR="00CC3A3A" w:rsidP="007544B9" w14:paraId="03ACF792" w14:textId="2DE99408">
      <w:pPr>
        <w:rPr>
          <w:b/>
          <w:bCs/>
        </w:rPr>
      </w:pPr>
    </w:p>
    <w:p w:rsidR="00CC3A3A" w:rsidRPr="004A221E" w:rsidP="004A221E" w14:paraId="7DC245C8" w14:textId="7707682B">
      <w:pPr>
        <w:spacing w:after="0" w:line="259" w:lineRule="auto"/>
      </w:pPr>
      <w:r w:rsidRPr="00787583">
        <w:t>Do you agree to participate in the survey?</w:t>
      </w:r>
      <w:r w:rsidRPr="00787583">
        <w:t xml:space="preserve"> </w:t>
      </w:r>
    </w:p>
    <w:p w:rsidR="00670D8A" w:rsidRPr="004A221E" w:rsidP="001A36C2" w14:paraId="4C6E1BDD" w14:textId="36F28312">
      <w:pPr>
        <w:pStyle w:val="ListParagraph"/>
        <w:numPr>
          <w:ilvl w:val="0"/>
          <w:numId w:val="9"/>
        </w:numPr>
        <w:spacing w:after="0" w:line="259" w:lineRule="auto"/>
      </w:pPr>
      <w:r w:rsidRPr="004A221E">
        <w:t>Yes</w:t>
      </w:r>
    </w:p>
    <w:p w:rsidR="00670D8A" w:rsidRPr="00670D8A" w:rsidP="001A36C2" w14:paraId="2ABA5123" w14:textId="259595B7">
      <w:pPr>
        <w:pStyle w:val="ListParagraph"/>
        <w:numPr>
          <w:ilvl w:val="0"/>
          <w:numId w:val="9"/>
        </w:numPr>
        <w:spacing w:line="259" w:lineRule="auto"/>
      </w:pPr>
      <w:r w:rsidRPr="004A221E">
        <w:t>No</w:t>
      </w:r>
    </w:p>
    <w:p w:rsidR="00F36C56" w14:paraId="136FEA6C" w14:textId="77777777">
      <w:pPr>
        <w:rPr>
          <w:b/>
          <w:bCs/>
          <w:u w:val="single"/>
        </w:rPr>
      </w:pPr>
    </w:p>
    <w:p w:rsidR="001B368C" w:rsidRPr="001B368C" w:rsidP="001B368C" w14:paraId="13B1EA1D" w14:textId="6E5652C1">
      <w:pPr>
        <w:rPr>
          <w:b/>
          <w:bCs/>
          <w:u w:val="single"/>
        </w:rPr>
      </w:pPr>
      <w:r>
        <w:rPr>
          <w:b/>
          <w:bCs/>
          <w:u w:val="single"/>
        </w:rPr>
        <w:t>Screener</w:t>
      </w:r>
    </w:p>
    <w:p w:rsidR="00122FE4" w:rsidRPr="001A36C2" w:rsidP="00964E7C" w14:paraId="120DF51F" w14:textId="4AB27B82">
      <w:pPr>
        <w:pStyle w:val="ListParagraph"/>
        <w:ind w:left="810"/>
        <w:rPr>
          <w:b/>
          <w:bCs/>
        </w:rPr>
      </w:pPr>
      <w:r>
        <w:t xml:space="preserve">S1. </w:t>
      </w:r>
      <w:r>
        <w:t xml:space="preserve">In your current job, do you routinely conduct licensing inspections of licensed </w:t>
      </w:r>
      <w:r>
        <w:t>child care</w:t>
      </w:r>
      <w:r>
        <w:t xml:space="preserve"> programs? </w:t>
      </w:r>
    </w:p>
    <w:p w:rsidR="001A36C2" w:rsidP="001A36C2" w14:paraId="3C815C96" w14:textId="77777777">
      <w:pPr>
        <w:pStyle w:val="ListParagraph"/>
        <w:numPr>
          <w:ilvl w:val="1"/>
          <w:numId w:val="1"/>
        </w:numPr>
      </w:pPr>
      <w:r>
        <w:t>Yes</w:t>
      </w:r>
    </w:p>
    <w:p w:rsidR="001A36C2" w:rsidP="001A36C2" w14:paraId="49C9B46B" w14:textId="77777777">
      <w:pPr>
        <w:pStyle w:val="ListParagraph"/>
        <w:numPr>
          <w:ilvl w:val="1"/>
          <w:numId w:val="1"/>
        </w:numPr>
      </w:pPr>
      <w:r>
        <w:t>No</w:t>
      </w:r>
    </w:p>
    <w:p w:rsidR="00964E7C" w:rsidP="00964E7C" w14:paraId="2E92C503" w14:textId="5782BAFF">
      <w:r w:rsidRPr="005814A8">
        <w:t xml:space="preserve">[To participate, respondents must answer </w:t>
      </w:r>
      <w:r w:rsidRPr="005814A8">
        <w:t>a</w:t>
      </w:r>
      <w:r>
        <w:t xml:space="preserve"> to S1</w:t>
      </w:r>
      <w:r w:rsidRPr="005814A8">
        <w:t>]</w:t>
      </w:r>
    </w:p>
    <w:p w:rsidR="001A36C2" w:rsidRPr="0076765D" w:rsidP="0076765D" w14:paraId="03506DE2" w14:textId="440AEDCF">
      <w:pPr>
        <w:rPr>
          <w:b/>
          <w:u w:val="single"/>
        </w:rPr>
      </w:pPr>
      <w:r w:rsidRPr="009E5EC2">
        <w:rPr>
          <w:b/>
          <w:bCs/>
          <w:u w:val="single"/>
        </w:rPr>
        <w:t>Career Path</w:t>
      </w:r>
    </w:p>
    <w:p w:rsidR="00243A59" w:rsidP="00964E7C" w14:paraId="1B29D834" w14:textId="2042F8C4">
      <w:pPr>
        <w:pStyle w:val="ListParagraph"/>
        <w:numPr>
          <w:ilvl w:val="0"/>
          <w:numId w:val="20"/>
        </w:numPr>
      </w:pPr>
      <w:r>
        <w:t xml:space="preserve">How </w:t>
      </w:r>
      <w:r w:rsidR="0056027D">
        <w:t>long</w:t>
      </w:r>
      <w:r>
        <w:t xml:space="preserve"> have you </w:t>
      </w:r>
      <w:r w:rsidR="008033DD">
        <w:t>worked in</w:t>
      </w:r>
      <w:r w:rsidR="008E2B3F">
        <w:t xml:space="preserve"> your current</w:t>
      </w:r>
      <w:r w:rsidR="000C7B55">
        <w:t xml:space="preserve"> </w:t>
      </w:r>
      <w:r w:rsidR="000C7B55">
        <w:t>child care</w:t>
      </w:r>
      <w:r w:rsidR="004F4650">
        <w:t xml:space="preserve"> licensing</w:t>
      </w:r>
      <w:r w:rsidR="008E2B3F">
        <w:t xml:space="preserve"> </w:t>
      </w:r>
      <w:r w:rsidR="00C13DC8">
        <w:t>position</w:t>
      </w:r>
      <w:r w:rsidR="008E2B3F">
        <w:t>?</w:t>
      </w:r>
      <w:r w:rsidR="0056027D">
        <w:br/>
      </w:r>
      <w:r w:rsidR="430DC28A">
        <w:t>___ years ___months</w:t>
      </w:r>
    </w:p>
    <w:p w:rsidR="00A7303A" w:rsidP="00A7303A" w14:paraId="40666D9F" w14:textId="77777777">
      <w:pPr>
        <w:pStyle w:val="ListParagraph"/>
      </w:pPr>
    </w:p>
    <w:p w:rsidR="00F92F29" w:rsidP="00964E7C" w14:paraId="1F66C671" w14:textId="77777777">
      <w:pPr>
        <w:pStyle w:val="ListParagraph"/>
        <w:numPr>
          <w:ilvl w:val="0"/>
          <w:numId w:val="20"/>
        </w:numPr>
      </w:pPr>
      <w:r>
        <w:t>How long have you worked in your current agency/department?</w:t>
      </w:r>
    </w:p>
    <w:p w:rsidR="00F92F29" w:rsidP="004A221E" w14:paraId="44D798FE" w14:textId="77777777">
      <w:pPr>
        <w:pStyle w:val="ListParagraph"/>
        <w:ind w:left="810"/>
      </w:pPr>
      <w:r>
        <w:t>___ years ___months</w:t>
      </w:r>
    </w:p>
    <w:p w:rsidR="00F92F29" w:rsidP="00F92F29" w14:paraId="1E152E1A" w14:textId="77777777">
      <w:pPr>
        <w:pStyle w:val="ListParagraph"/>
      </w:pPr>
    </w:p>
    <w:p w:rsidR="00E71E69" w:rsidP="00964E7C" w14:paraId="3C27935D" w14:textId="1F4D071B">
      <w:pPr>
        <w:pStyle w:val="ListParagraph"/>
        <w:numPr>
          <w:ilvl w:val="0"/>
          <w:numId w:val="20"/>
        </w:numPr>
      </w:pPr>
      <w:r>
        <w:t xml:space="preserve">How long have you worked in </w:t>
      </w:r>
      <w:r>
        <w:t>child care</w:t>
      </w:r>
      <w:r>
        <w:t xml:space="preserve"> licensing in any </w:t>
      </w:r>
      <w:r w:rsidR="00A24E72">
        <w:t>position?</w:t>
      </w:r>
    </w:p>
    <w:p w:rsidR="00E71E69" w:rsidP="00A7303A" w14:paraId="4686461E" w14:textId="69A90A82">
      <w:pPr>
        <w:pStyle w:val="ListParagraph"/>
      </w:pPr>
      <w:r>
        <w:t xml:space="preserve">___ years ___months </w:t>
      </w:r>
      <w:r>
        <w:br/>
      </w:r>
    </w:p>
    <w:p w:rsidR="004F4650" w:rsidP="00964E7C" w14:paraId="7A389459" w14:textId="723421FE">
      <w:pPr>
        <w:pStyle w:val="ListParagraph"/>
        <w:numPr>
          <w:ilvl w:val="0"/>
          <w:numId w:val="20"/>
        </w:numPr>
        <w:spacing w:after="0"/>
      </w:pPr>
      <w:r>
        <w:t xml:space="preserve">Have you previously worked in </w:t>
      </w:r>
      <w:r w:rsidR="008B2DF9">
        <w:t xml:space="preserve">licensing </w:t>
      </w:r>
      <w:r w:rsidR="00E10B92">
        <w:t xml:space="preserve">outside of </w:t>
      </w:r>
      <w:r w:rsidR="00E10B92">
        <w:t>child care</w:t>
      </w:r>
      <w:r w:rsidR="005C4D4C">
        <w:t xml:space="preserve"> (e.g., youth residential care, senior care)</w:t>
      </w:r>
      <w:r w:rsidR="00E10B92">
        <w:t>?</w:t>
      </w:r>
    </w:p>
    <w:p w:rsidR="002665A6" w:rsidP="00964E7C" w14:paraId="1C38C714" w14:textId="77777777">
      <w:pPr>
        <w:pStyle w:val="ListParagraph"/>
        <w:numPr>
          <w:ilvl w:val="1"/>
          <w:numId w:val="20"/>
        </w:numPr>
      </w:pPr>
      <w:r>
        <w:t>Yes</w:t>
      </w:r>
    </w:p>
    <w:p w:rsidR="00A24E72" w:rsidP="00964E7C" w14:paraId="1630BE12" w14:textId="493A14AC">
      <w:pPr>
        <w:pStyle w:val="ListParagraph"/>
        <w:numPr>
          <w:ilvl w:val="1"/>
          <w:numId w:val="20"/>
        </w:numPr>
      </w:pPr>
      <w:r>
        <w:t>No</w:t>
      </w:r>
    </w:p>
    <w:p w:rsidR="00C80C7B" w:rsidP="00C80C7B" w14:paraId="5FD1C411" w14:textId="77777777">
      <w:pPr>
        <w:pStyle w:val="ListParagraph"/>
        <w:ind w:left="1440"/>
      </w:pPr>
    </w:p>
    <w:p w:rsidR="00B67822" w:rsidP="00964E7C" w14:paraId="278C019A" w14:textId="577F1141">
      <w:pPr>
        <w:pStyle w:val="ListParagraph"/>
        <w:numPr>
          <w:ilvl w:val="0"/>
          <w:numId w:val="20"/>
        </w:numPr>
        <w:spacing w:after="0"/>
      </w:pPr>
      <w:r w:rsidRPr="004B12F6">
        <w:t xml:space="preserve">If </w:t>
      </w:r>
      <w:r w:rsidRPr="004B12F6" w:rsidR="00C4404A">
        <w:rPr>
          <w:rFonts w:ascii="Calibri" w:hAnsi="Calibri" w:cs="Calibri"/>
        </w:rPr>
        <w:t>selected</w:t>
      </w:r>
      <w:r w:rsidRPr="004B12F6" w:rsidR="00C4404A">
        <w:t xml:space="preserve"> a</w:t>
      </w:r>
      <w:r w:rsidRPr="004B12F6" w:rsidR="00D63A69">
        <w:t xml:space="preserve"> to</w:t>
      </w:r>
      <w:r w:rsidRPr="004B12F6" w:rsidR="0069496A">
        <w:t xml:space="preserve"> </w:t>
      </w:r>
      <w:r w:rsidRPr="004B12F6" w:rsidR="00BA0B55">
        <w:t>Q</w:t>
      </w:r>
      <w:r w:rsidRPr="004B12F6" w:rsidR="003043BF">
        <w:t>4</w:t>
      </w:r>
      <w:r w:rsidRPr="004B12F6">
        <w:t>,</w:t>
      </w:r>
      <w:r>
        <w:t xml:space="preserve"> in what area</w:t>
      </w:r>
      <w:r w:rsidR="0080654D">
        <w:t>(s)</w:t>
      </w:r>
      <w:r>
        <w:t>?</w:t>
      </w:r>
      <w:r w:rsidR="0080654D">
        <w:t xml:space="preserve"> (</w:t>
      </w:r>
      <w:r w:rsidR="003D0FDE">
        <w:t>Select</w:t>
      </w:r>
      <w:r w:rsidR="0080654D">
        <w:t xml:space="preserve"> all that apply)</w:t>
      </w:r>
    </w:p>
    <w:p w:rsidR="005257F2" w:rsidP="00964E7C" w14:paraId="67698ECA" w14:textId="39FFD33C">
      <w:pPr>
        <w:pStyle w:val="ListParagraph"/>
        <w:numPr>
          <w:ilvl w:val="1"/>
          <w:numId w:val="20"/>
        </w:numPr>
        <w:spacing w:after="0"/>
      </w:pPr>
      <w:r>
        <w:t xml:space="preserve">Youth </w:t>
      </w:r>
      <w:r>
        <w:t>residential homes</w:t>
      </w:r>
    </w:p>
    <w:p w:rsidR="005257F2" w:rsidP="00964E7C" w14:paraId="26576F47" w14:textId="53596C91">
      <w:pPr>
        <w:pStyle w:val="ListParagraph"/>
        <w:numPr>
          <w:ilvl w:val="1"/>
          <w:numId w:val="20"/>
        </w:numPr>
        <w:spacing w:after="0"/>
      </w:pPr>
      <w:r>
        <w:t>Senior care</w:t>
      </w:r>
      <w:r w:rsidR="007B6ABD">
        <w:t>, including assisted living and nursing homes</w:t>
      </w:r>
    </w:p>
    <w:p w:rsidR="005257F2" w:rsidP="00964E7C" w14:paraId="7BF8B7BA" w14:textId="77777777">
      <w:pPr>
        <w:pStyle w:val="ListParagraph"/>
        <w:numPr>
          <w:ilvl w:val="1"/>
          <w:numId w:val="20"/>
        </w:numPr>
        <w:spacing w:after="0"/>
      </w:pPr>
      <w:r>
        <w:t>Food and beverage</w:t>
      </w:r>
    </w:p>
    <w:p w:rsidR="00C62B5F" w:rsidRPr="000B5662" w:rsidP="00964E7C" w14:paraId="12478385" w14:textId="247A1EB4">
      <w:pPr>
        <w:pStyle w:val="ListParagraph"/>
        <w:numPr>
          <w:ilvl w:val="1"/>
          <w:numId w:val="20"/>
        </w:numPr>
        <w:spacing w:after="0"/>
      </w:pPr>
      <w:r>
        <w:t>Other: ____</w:t>
      </w:r>
      <w:r w:rsidR="000204BA">
        <w:t>______</w:t>
      </w:r>
    </w:p>
    <w:p w:rsidR="00E0213B" w:rsidRPr="000B5662" w:rsidP="00E0213B" w14:paraId="0AD5ACB1" w14:textId="77777777">
      <w:pPr>
        <w:pStyle w:val="ListParagraph"/>
        <w:spacing w:after="0"/>
        <w:ind w:left="1530"/>
      </w:pPr>
    </w:p>
    <w:p w:rsidR="00E0213B" w:rsidP="002A2898" w14:paraId="406F6D70" w14:textId="40C5DE01">
      <w:pPr>
        <w:pStyle w:val="ListParagraph"/>
        <w:ind w:left="810"/>
      </w:pPr>
      <w:r>
        <w:t xml:space="preserve">Please indicate </w:t>
      </w:r>
      <w:r w:rsidR="6C3A4D6D">
        <w:t>any roles you have previously held</w:t>
      </w:r>
      <w:r>
        <w:t xml:space="preserve"> in </w:t>
      </w:r>
      <w:r>
        <w:t>child care</w:t>
      </w:r>
      <w:r>
        <w:t xml:space="preserve"> setting</w:t>
      </w:r>
      <w:r w:rsidR="0093207F">
        <w:t xml:space="preserve"> (Select all that apply)</w:t>
      </w:r>
      <w:r>
        <w:t>:</w:t>
      </w:r>
    </w:p>
    <w:tbl>
      <w:tblPr>
        <w:tblStyle w:val="TableGrid"/>
        <w:tblW w:w="9203"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25"/>
        <w:gridCol w:w="1744"/>
        <w:gridCol w:w="1586"/>
        <w:gridCol w:w="1548"/>
      </w:tblGrid>
      <w:tr w14:paraId="088F16C0" w14:textId="77777777" w:rsidTr="00336585">
        <w:tblPrEx>
          <w:tblW w:w="9203"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325" w:type="dxa"/>
          </w:tcPr>
          <w:p w:rsidR="009A6508" w:rsidP="006B3EB8" w14:paraId="26216633" w14:textId="77777777"/>
        </w:tc>
        <w:tc>
          <w:tcPr>
            <w:tcW w:w="1744" w:type="dxa"/>
          </w:tcPr>
          <w:p w:rsidR="009A6508" w:rsidRPr="00BC6B7E" w:rsidP="006B3EB8" w14:paraId="6A5A79A2" w14:textId="77777777">
            <w:pPr>
              <w:jc w:val="center"/>
              <w:rPr>
                <w:b/>
                <w:bCs/>
              </w:rPr>
            </w:pPr>
            <w:r w:rsidRPr="00BC6B7E">
              <w:rPr>
                <w:b/>
                <w:bCs/>
              </w:rPr>
              <w:t>Director, assistant director, or owner</w:t>
            </w:r>
          </w:p>
        </w:tc>
        <w:tc>
          <w:tcPr>
            <w:tcW w:w="1586" w:type="dxa"/>
          </w:tcPr>
          <w:p w:rsidR="009A6508" w:rsidRPr="00BC6B7E" w:rsidP="006B3EB8" w14:paraId="2BF92427" w14:textId="481CDE85">
            <w:pPr>
              <w:jc w:val="center"/>
              <w:rPr>
                <w:b/>
                <w:bCs/>
              </w:rPr>
            </w:pPr>
            <w:r w:rsidRPr="00BC6B7E">
              <w:rPr>
                <w:b/>
                <w:bCs/>
              </w:rPr>
              <w:t xml:space="preserve">Teacher or </w:t>
            </w:r>
            <w:r w:rsidR="00E640B2">
              <w:rPr>
                <w:b/>
                <w:bCs/>
              </w:rPr>
              <w:t>an</w:t>
            </w:r>
            <w:r w:rsidRPr="00BC6B7E">
              <w:rPr>
                <w:b/>
                <w:bCs/>
              </w:rPr>
              <w:t>other staff member</w:t>
            </w:r>
          </w:p>
        </w:tc>
        <w:tc>
          <w:tcPr>
            <w:tcW w:w="1548" w:type="dxa"/>
          </w:tcPr>
          <w:p w:rsidR="009A6508" w:rsidRPr="00BC6B7E" w:rsidP="006B3EB8" w14:paraId="0FECC004" w14:textId="77777777">
            <w:pPr>
              <w:jc w:val="center"/>
              <w:rPr>
                <w:b/>
                <w:bCs/>
              </w:rPr>
            </w:pPr>
            <w:r>
              <w:rPr>
                <w:b/>
                <w:bCs/>
              </w:rPr>
              <w:t>Have not worked in this setting</w:t>
            </w:r>
          </w:p>
        </w:tc>
      </w:tr>
      <w:tr w14:paraId="1B61F216" w14:textId="77777777" w:rsidTr="00336585">
        <w:tblPrEx>
          <w:tblW w:w="9203" w:type="dxa"/>
          <w:tblInd w:w="805" w:type="dxa"/>
          <w:tblLook w:val="04A0"/>
        </w:tblPrEx>
        <w:tc>
          <w:tcPr>
            <w:tcW w:w="4325" w:type="dxa"/>
          </w:tcPr>
          <w:p w:rsidR="009A6508" w:rsidP="00964E7C" w14:paraId="74686730" w14:textId="167ADC0E">
            <w:pPr>
              <w:pStyle w:val="ListParagraph"/>
              <w:numPr>
                <w:ilvl w:val="0"/>
                <w:numId w:val="20"/>
              </w:numPr>
              <w:ind w:left="259"/>
            </w:pPr>
            <w:r w:rsidRPr="00F52A7D">
              <w:t xml:space="preserve">Licensed center-based </w:t>
            </w:r>
            <w:r w:rsidRPr="00F52A7D">
              <w:t>child care</w:t>
            </w:r>
            <w:r w:rsidRPr="00F52A7D">
              <w:t xml:space="preserve"> program</w:t>
            </w:r>
          </w:p>
        </w:tc>
        <w:tc>
          <w:tcPr>
            <w:tcW w:w="1744" w:type="dxa"/>
          </w:tcPr>
          <w:p w:rsidR="009A6508" w:rsidP="001A36C2" w14:paraId="644B996A" w14:textId="77777777">
            <w:pPr>
              <w:pStyle w:val="ListParagraph"/>
              <w:numPr>
                <w:ilvl w:val="0"/>
                <w:numId w:val="5"/>
              </w:numPr>
              <w:jc w:val="center"/>
            </w:pPr>
          </w:p>
        </w:tc>
        <w:tc>
          <w:tcPr>
            <w:tcW w:w="1586" w:type="dxa"/>
          </w:tcPr>
          <w:p w:rsidR="009A6508" w:rsidP="001A36C2" w14:paraId="434976D0" w14:textId="77777777">
            <w:pPr>
              <w:pStyle w:val="ListParagraph"/>
              <w:numPr>
                <w:ilvl w:val="0"/>
                <w:numId w:val="7"/>
              </w:numPr>
              <w:jc w:val="center"/>
            </w:pPr>
          </w:p>
        </w:tc>
        <w:tc>
          <w:tcPr>
            <w:tcW w:w="1548" w:type="dxa"/>
          </w:tcPr>
          <w:p w:rsidR="009A6508" w:rsidP="001A36C2" w14:paraId="745FD457" w14:textId="77777777">
            <w:pPr>
              <w:pStyle w:val="ListParagraph"/>
              <w:numPr>
                <w:ilvl w:val="0"/>
                <w:numId w:val="7"/>
              </w:numPr>
              <w:jc w:val="center"/>
            </w:pPr>
          </w:p>
        </w:tc>
      </w:tr>
      <w:tr w14:paraId="0DCCE5A1" w14:textId="77777777" w:rsidTr="00336585">
        <w:tblPrEx>
          <w:tblW w:w="9203" w:type="dxa"/>
          <w:tblInd w:w="805" w:type="dxa"/>
          <w:tblLook w:val="04A0"/>
        </w:tblPrEx>
        <w:tc>
          <w:tcPr>
            <w:tcW w:w="4325" w:type="dxa"/>
          </w:tcPr>
          <w:p w:rsidR="009A6508" w:rsidP="00964E7C" w14:paraId="1790FFCD" w14:textId="12F60D6F">
            <w:pPr>
              <w:pStyle w:val="ListParagraph"/>
              <w:numPr>
                <w:ilvl w:val="0"/>
                <w:numId w:val="20"/>
              </w:numPr>
              <w:ind w:left="259"/>
            </w:pPr>
            <w:r>
              <w:t>License-exempt</w:t>
            </w:r>
            <w:r w:rsidRPr="00F52A7D">
              <w:t xml:space="preserve"> </w:t>
            </w:r>
            <w:r w:rsidRPr="00F52A7D">
              <w:t xml:space="preserve">center-based </w:t>
            </w:r>
            <w:r w:rsidRPr="00F52A7D">
              <w:t>child care</w:t>
            </w:r>
            <w:r w:rsidRPr="00F52A7D">
              <w:t xml:space="preserve"> program</w:t>
            </w:r>
          </w:p>
        </w:tc>
        <w:tc>
          <w:tcPr>
            <w:tcW w:w="1744" w:type="dxa"/>
          </w:tcPr>
          <w:p w:rsidR="009A6508" w:rsidP="001A36C2" w14:paraId="30B20BBA" w14:textId="77777777">
            <w:pPr>
              <w:pStyle w:val="ListParagraph"/>
              <w:numPr>
                <w:ilvl w:val="0"/>
                <w:numId w:val="5"/>
              </w:numPr>
              <w:jc w:val="center"/>
            </w:pPr>
          </w:p>
        </w:tc>
        <w:tc>
          <w:tcPr>
            <w:tcW w:w="1586" w:type="dxa"/>
          </w:tcPr>
          <w:p w:rsidR="009A6508" w:rsidP="001A36C2" w14:paraId="3978B783" w14:textId="77777777">
            <w:pPr>
              <w:pStyle w:val="ListParagraph"/>
              <w:numPr>
                <w:ilvl w:val="0"/>
                <w:numId w:val="7"/>
              </w:numPr>
              <w:jc w:val="center"/>
            </w:pPr>
          </w:p>
        </w:tc>
        <w:tc>
          <w:tcPr>
            <w:tcW w:w="1548" w:type="dxa"/>
          </w:tcPr>
          <w:p w:rsidR="009A6508" w:rsidP="001A36C2" w14:paraId="6724E75E" w14:textId="77777777">
            <w:pPr>
              <w:pStyle w:val="ListParagraph"/>
              <w:numPr>
                <w:ilvl w:val="0"/>
                <w:numId w:val="7"/>
              </w:numPr>
              <w:jc w:val="center"/>
            </w:pPr>
          </w:p>
        </w:tc>
      </w:tr>
      <w:tr w14:paraId="528399F1" w14:textId="77777777" w:rsidTr="00336585">
        <w:tblPrEx>
          <w:tblW w:w="9203" w:type="dxa"/>
          <w:tblInd w:w="805" w:type="dxa"/>
          <w:tblLook w:val="04A0"/>
        </w:tblPrEx>
        <w:tc>
          <w:tcPr>
            <w:tcW w:w="4325" w:type="dxa"/>
          </w:tcPr>
          <w:p w:rsidR="009A6508" w:rsidP="00964E7C" w14:paraId="08921B39" w14:textId="7142391D">
            <w:pPr>
              <w:pStyle w:val="ListParagraph"/>
              <w:numPr>
                <w:ilvl w:val="0"/>
                <w:numId w:val="20"/>
              </w:numPr>
              <w:ind w:left="259"/>
            </w:pPr>
            <w:r w:rsidRPr="00F52A7D">
              <w:t>Head Start program</w:t>
            </w:r>
          </w:p>
        </w:tc>
        <w:tc>
          <w:tcPr>
            <w:tcW w:w="1744" w:type="dxa"/>
          </w:tcPr>
          <w:p w:rsidR="009A6508" w:rsidP="001A36C2" w14:paraId="682B02FE" w14:textId="77777777">
            <w:pPr>
              <w:pStyle w:val="ListParagraph"/>
              <w:numPr>
                <w:ilvl w:val="0"/>
                <w:numId w:val="6"/>
              </w:numPr>
              <w:jc w:val="center"/>
            </w:pPr>
          </w:p>
        </w:tc>
        <w:tc>
          <w:tcPr>
            <w:tcW w:w="1586" w:type="dxa"/>
          </w:tcPr>
          <w:p w:rsidR="009A6508" w:rsidP="001A36C2" w14:paraId="551EA755" w14:textId="77777777">
            <w:pPr>
              <w:pStyle w:val="ListParagraph"/>
              <w:numPr>
                <w:ilvl w:val="0"/>
                <w:numId w:val="7"/>
              </w:numPr>
              <w:jc w:val="center"/>
            </w:pPr>
          </w:p>
        </w:tc>
        <w:tc>
          <w:tcPr>
            <w:tcW w:w="1548" w:type="dxa"/>
          </w:tcPr>
          <w:p w:rsidR="009A6508" w:rsidP="001A36C2" w14:paraId="140658A6" w14:textId="77777777">
            <w:pPr>
              <w:pStyle w:val="ListParagraph"/>
              <w:numPr>
                <w:ilvl w:val="0"/>
                <w:numId w:val="7"/>
              </w:numPr>
              <w:jc w:val="center"/>
            </w:pPr>
          </w:p>
        </w:tc>
      </w:tr>
      <w:tr w14:paraId="193AA27B" w14:textId="77777777" w:rsidTr="00336585">
        <w:tblPrEx>
          <w:tblW w:w="9203" w:type="dxa"/>
          <w:tblInd w:w="805" w:type="dxa"/>
          <w:tblLook w:val="04A0"/>
        </w:tblPrEx>
        <w:tc>
          <w:tcPr>
            <w:tcW w:w="4325" w:type="dxa"/>
          </w:tcPr>
          <w:p w:rsidR="009A6508" w:rsidP="00964E7C" w14:paraId="1DB590E3" w14:textId="326B93E8">
            <w:pPr>
              <w:pStyle w:val="ListParagraph"/>
              <w:numPr>
                <w:ilvl w:val="0"/>
                <w:numId w:val="20"/>
              </w:numPr>
              <w:ind w:left="259"/>
            </w:pPr>
            <w:r w:rsidRPr="00F52A7D">
              <w:t>School-based preschool or pre-K program</w:t>
            </w:r>
          </w:p>
        </w:tc>
        <w:tc>
          <w:tcPr>
            <w:tcW w:w="1744" w:type="dxa"/>
          </w:tcPr>
          <w:p w:rsidR="009A6508" w:rsidP="001A36C2" w14:paraId="5984223D" w14:textId="77777777">
            <w:pPr>
              <w:pStyle w:val="ListParagraph"/>
              <w:numPr>
                <w:ilvl w:val="0"/>
                <w:numId w:val="6"/>
              </w:numPr>
              <w:jc w:val="center"/>
            </w:pPr>
          </w:p>
        </w:tc>
        <w:tc>
          <w:tcPr>
            <w:tcW w:w="1586" w:type="dxa"/>
          </w:tcPr>
          <w:p w:rsidR="009A6508" w:rsidP="001A36C2" w14:paraId="3D226CD4" w14:textId="77777777">
            <w:pPr>
              <w:pStyle w:val="ListParagraph"/>
              <w:numPr>
                <w:ilvl w:val="0"/>
                <w:numId w:val="7"/>
              </w:numPr>
              <w:jc w:val="center"/>
            </w:pPr>
          </w:p>
        </w:tc>
        <w:tc>
          <w:tcPr>
            <w:tcW w:w="1548" w:type="dxa"/>
          </w:tcPr>
          <w:p w:rsidR="009A6508" w:rsidP="001A36C2" w14:paraId="6CB5E5B8" w14:textId="77777777">
            <w:pPr>
              <w:pStyle w:val="ListParagraph"/>
              <w:numPr>
                <w:ilvl w:val="0"/>
                <w:numId w:val="7"/>
              </w:numPr>
              <w:jc w:val="center"/>
            </w:pPr>
          </w:p>
        </w:tc>
      </w:tr>
      <w:tr w14:paraId="5D1CD92D" w14:textId="77777777" w:rsidTr="00336585">
        <w:tblPrEx>
          <w:tblW w:w="9203" w:type="dxa"/>
          <w:tblInd w:w="805" w:type="dxa"/>
          <w:tblLook w:val="04A0"/>
        </w:tblPrEx>
        <w:tc>
          <w:tcPr>
            <w:tcW w:w="4325" w:type="dxa"/>
          </w:tcPr>
          <w:p w:rsidR="009A6508" w:rsidP="00964E7C" w14:paraId="79780C0A" w14:textId="763AF15A">
            <w:pPr>
              <w:pStyle w:val="ListParagraph"/>
              <w:numPr>
                <w:ilvl w:val="0"/>
                <w:numId w:val="20"/>
              </w:numPr>
              <w:ind w:left="259"/>
            </w:pPr>
            <w:r w:rsidRPr="00A34DC4">
              <w:t>Licensed family</w:t>
            </w:r>
            <w:r w:rsidR="00481CF6">
              <w:t>/group</w:t>
            </w:r>
            <w:r w:rsidRPr="00A34DC4">
              <w:t xml:space="preserve"> </w:t>
            </w:r>
            <w:r w:rsidRPr="00A34DC4">
              <w:t>child care</w:t>
            </w:r>
          </w:p>
        </w:tc>
        <w:tc>
          <w:tcPr>
            <w:tcW w:w="1744" w:type="dxa"/>
          </w:tcPr>
          <w:p w:rsidR="009A6508" w:rsidP="001A36C2" w14:paraId="0D72E727" w14:textId="77777777">
            <w:pPr>
              <w:pStyle w:val="ListParagraph"/>
              <w:numPr>
                <w:ilvl w:val="0"/>
                <w:numId w:val="6"/>
              </w:numPr>
              <w:jc w:val="center"/>
            </w:pPr>
          </w:p>
        </w:tc>
        <w:tc>
          <w:tcPr>
            <w:tcW w:w="1586" w:type="dxa"/>
          </w:tcPr>
          <w:p w:rsidR="009A6508" w:rsidP="001A36C2" w14:paraId="0C1A7F0A" w14:textId="77777777">
            <w:pPr>
              <w:pStyle w:val="ListParagraph"/>
              <w:numPr>
                <w:ilvl w:val="0"/>
                <w:numId w:val="7"/>
              </w:numPr>
              <w:jc w:val="center"/>
            </w:pPr>
          </w:p>
        </w:tc>
        <w:tc>
          <w:tcPr>
            <w:tcW w:w="1548" w:type="dxa"/>
          </w:tcPr>
          <w:p w:rsidR="009A6508" w:rsidP="001A36C2" w14:paraId="6F885B20" w14:textId="77777777">
            <w:pPr>
              <w:pStyle w:val="ListParagraph"/>
              <w:numPr>
                <w:ilvl w:val="0"/>
                <w:numId w:val="7"/>
              </w:numPr>
              <w:jc w:val="center"/>
            </w:pPr>
          </w:p>
        </w:tc>
      </w:tr>
      <w:tr w14:paraId="1FB552B3" w14:textId="77777777" w:rsidTr="00336585">
        <w:tblPrEx>
          <w:tblW w:w="9203" w:type="dxa"/>
          <w:tblInd w:w="805" w:type="dxa"/>
          <w:tblLook w:val="04A0"/>
        </w:tblPrEx>
        <w:tc>
          <w:tcPr>
            <w:tcW w:w="4325" w:type="dxa"/>
          </w:tcPr>
          <w:p w:rsidR="009A6508" w:rsidP="00964E7C" w14:paraId="36C48B9C" w14:textId="5C47AF5F">
            <w:pPr>
              <w:pStyle w:val="ListParagraph"/>
              <w:numPr>
                <w:ilvl w:val="0"/>
                <w:numId w:val="20"/>
              </w:numPr>
              <w:ind w:left="259"/>
            </w:pPr>
            <w:r>
              <w:t>License-exempt</w:t>
            </w:r>
            <w:r w:rsidRPr="00A34DC4">
              <w:t xml:space="preserve"> </w:t>
            </w:r>
            <w:r w:rsidRPr="00A34DC4">
              <w:t>family</w:t>
            </w:r>
            <w:r w:rsidR="00481CF6">
              <w:t>/group</w:t>
            </w:r>
            <w:r w:rsidRPr="00A34DC4">
              <w:t xml:space="preserve"> </w:t>
            </w:r>
            <w:r w:rsidRPr="00A34DC4">
              <w:t>child care</w:t>
            </w:r>
          </w:p>
        </w:tc>
        <w:tc>
          <w:tcPr>
            <w:tcW w:w="1744" w:type="dxa"/>
          </w:tcPr>
          <w:p w:rsidR="009A6508" w:rsidP="001A36C2" w14:paraId="2D2CA79B" w14:textId="77777777">
            <w:pPr>
              <w:pStyle w:val="ListParagraph"/>
              <w:numPr>
                <w:ilvl w:val="0"/>
                <w:numId w:val="6"/>
              </w:numPr>
              <w:jc w:val="center"/>
            </w:pPr>
          </w:p>
        </w:tc>
        <w:tc>
          <w:tcPr>
            <w:tcW w:w="1586" w:type="dxa"/>
          </w:tcPr>
          <w:p w:rsidR="009A6508" w:rsidP="001A36C2" w14:paraId="2526A72C" w14:textId="77777777">
            <w:pPr>
              <w:pStyle w:val="ListParagraph"/>
              <w:numPr>
                <w:ilvl w:val="0"/>
                <w:numId w:val="7"/>
              </w:numPr>
              <w:jc w:val="center"/>
            </w:pPr>
          </w:p>
        </w:tc>
        <w:tc>
          <w:tcPr>
            <w:tcW w:w="1548" w:type="dxa"/>
          </w:tcPr>
          <w:p w:rsidR="009A6508" w:rsidP="001A36C2" w14:paraId="56E80FDC" w14:textId="77777777">
            <w:pPr>
              <w:pStyle w:val="ListParagraph"/>
              <w:numPr>
                <w:ilvl w:val="0"/>
                <w:numId w:val="7"/>
              </w:numPr>
              <w:jc w:val="center"/>
            </w:pPr>
          </w:p>
        </w:tc>
      </w:tr>
    </w:tbl>
    <w:p w:rsidR="009A6508" w:rsidRPr="000B5662" w:rsidP="009A6508" w14:paraId="0A326676" w14:textId="77777777">
      <w:pPr>
        <w:spacing w:after="0"/>
      </w:pPr>
    </w:p>
    <w:p w:rsidR="0030745F" w:rsidP="0030745F" w14:paraId="432D4258" w14:textId="77777777">
      <w:pPr>
        <w:spacing w:after="0"/>
      </w:pPr>
    </w:p>
    <w:p w:rsidR="00C7424F" w:rsidP="0030745F" w14:paraId="20786E14" w14:textId="4C6044FA">
      <w:pPr>
        <w:spacing w:after="0"/>
      </w:pPr>
      <w:r w:rsidRPr="002C42DD">
        <w:t xml:space="preserve">Have you previously worked in any of the following roles related to </w:t>
      </w:r>
      <w:r w:rsidRPr="002C42DD">
        <w:t>child care</w:t>
      </w:r>
      <w:r w:rsidRPr="002C42DD">
        <w:t xml:space="preserve">? </w:t>
      </w:r>
    </w:p>
    <w:tbl>
      <w:tblPr>
        <w:tblStyle w:val="TableGrid"/>
        <w:tblW w:w="9828" w:type="dxa"/>
        <w:tblInd w:w="607" w:type="dxa"/>
        <w:tblLook w:val="04A0"/>
      </w:tblPr>
      <w:tblGrid>
        <w:gridCol w:w="4428"/>
        <w:gridCol w:w="2700"/>
        <w:gridCol w:w="2700"/>
      </w:tblGrid>
      <w:tr w14:paraId="13785BAB" w14:textId="77777777">
        <w:tblPrEx>
          <w:tblW w:w="9828" w:type="dxa"/>
          <w:tblInd w:w="607" w:type="dxa"/>
          <w:tblLook w:val="04A0"/>
        </w:tblPrEx>
        <w:trPr>
          <w:trHeight w:val="279"/>
        </w:trPr>
        <w:tc>
          <w:tcPr>
            <w:tcW w:w="4428" w:type="dxa"/>
          </w:tcPr>
          <w:p w:rsidR="00AA752C" w:rsidRPr="00BA4419" w14:paraId="769913FD" w14:textId="77777777"/>
        </w:tc>
        <w:tc>
          <w:tcPr>
            <w:tcW w:w="2700" w:type="dxa"/>
          </w:tcPr>
          <w:p w:rsidR="00AA752C" w:rsidRPr="00693ACB" w14:paraId="69A0C4AC" w14:textId="77777777">
            <w:pPr>
              <w:rPr>
                <w:u w:val="single"/>
              </w:rPr>
            </w:pPr>
            <w:r w:rsidRPr="00693ACB">
              <w:rPr>
                <w:u w:val="single"/>
              </w:rPr>
              <w:t>Yes</w:t>
            </w:r>
          </w:p>
        </w:tc>
        <w:tc>
          <w:tcPr>
            <w:tcW w:w="2700" w:type="dxa"/>
          </w:tcPr>
          <w:p w:rsidR="00AA752C" w:rsidRPr="00693ACB" w14:paraId="57A5ECC0" w14:textId="77777777">
            <w:pPr>
              <w:rPr>
                <w:u w:val="single"/>
              </w:rPr>
            </w:pPr>
            <w:r>
              <w:rPr>
                <w:u w:val="single"/>
              </w:rPr>
              <w:t>No</w:t>
            </w:r>
          </w:p>
        </w:tc>
      </w:tr>
      <w:tr w14:paraId="5F71AD58" w14:textId="77777777" w:rsidTr="00E53148">
        <w:tblPrEx>
          <w:tblW w:w="9828" w:type="dxa"/>
          <w:tblInd w:w="607" w:type="dxa"/>
          <w:tblLook w:val="04A0"/>
        </w:tblPrEx>
        <w:trPr>
          <w:trHeight w:val="548"/>
        </w:trPr>
        <w:tc>
          <w:tcPr>
            <w:tcW w:w="4428" w:type="dxa"/>
          </w:tcPr>
          <w:p w:rsidR="00AA752C" w:rsidP="00964E7C" w14:paraId="0B616167" w14:textId="01E29BB7">
            <w:pPr>
              <w:pStyle w:val="ListParagraph"/>
              <w:numPr>
                <w:ilvl w:val="0"/>
                <w:numId w:val="20"/>
              </w:numPr>
              <w:ind w:left="443"/>
            </w:pPr>
            <w:r w:rsidRPr="000B4F5B">
              <w:t>Quality improvement</w:t>
            </w:r>
          </w:p>
        </w:tc>
        <w:tc>
          <w:tcPr>
            <w:tcW w:w="2700" w:type="dxa"/>
          </w:tcPr>
          <w:p w:rsidR="00AA752C" w14:paraId="31E25B53" w14:textId="77777777"/>
        </w:tc>
        <w:tc>
          <w:tcPr>
            <w:tcW w:w="2700" w:type="dxa"/>
          </w:tcPr>
          <w:p w:rsidR="00AA752C" w14:paraId="53D64DC0" w14:textId="77777777"/>
        </w:tc>
      </w:tr>
      <w:tr w14:paraId="72DFAC2F" w14:textId="77777777" w:rsidTr="00E53148">
        <w:tblPrEx>
          <w:tblW w:w="9828" w:type="dxa"/>
          <w:tblInd w:w="607" w:type="dxa"/>
          <w:tblLook w:val="04A0"/>
        </w:tblPrEx>
        <w:trPr>
          <w:trHeight w:val="548"/>
        </w:trPr>
        <w:tc>
          <w:tcPr>
            <w:tcW w:w="4428" w:type="dxa"/>
          </w:tcPr>
          <w:p w:rsidR="00AA752C" w:rsidRPr="0011353A" w:rsidP="00964E7C" w14:paraId="2713E6B5" w14:textId="0F8EC763">
            <w:pPr>
              <w:pStyle w:val="ListParagraph"/>
              <w:numPr>
                <w:ilvl w:val="0"/>
                <w:numId w:val="20"/>
              </w:numPr>
              <w:ind w:left="443"/>
            </w:pPr>
            <w:r w:rsidRPr="000B4F5B">
              <w:t>Professional development</w:t>
            </w:r>
          </w:p>
        </w:tc>
        <w:tc>
          <w:tcPr>
            <w:tcW w:w="2700" w:type="dxa"/>
          </w:tcPr>
          <w:p w:rsidR="00AA752C" w14:paraId="41866A25" w14:textId="77777777"/>
        </w:tc>
        <w:tc>
          <w:tcPr>
            <w:tcW w:w="2700" w:type="dxa"/>
          </w:tcPr>
          <w:p w:rsidR="00AA752C" w14:paraId="5CA2F6B7" w14:textId="77777777"/>
        </w:tc>
      </w:tr>
      <w:tr w14:paraId="7541A1C8" w14:textId="77777777" w:rsidTr="00E53148">
        <w:tblPrEx>
          <w:tblW w:w="9828" w:type="dxa"/>
          <w:tblInd w:w="607" w:type="dxa"/>
          <w:tblLook w:val="04A0"/>
        </w:tblPrEx>
        <w:trPr>
          <w:trHeight w:val="548"/>
        </w:trPr>
        <w:tc>
          <w:tcPr>
            <w:tcW w:w="4428" w:type="dxa"/>
          </w:tcPr>
          <w:p w:rsidR="000B4F5B" w:rsidRPr="000B4F5B" w:rsidP="00964E7C" w14:paraId="4F39532C" w14:textId="67A4C005">
            <w:pPr>
              <w:pStyle w:val="ListParagraph"/>
              <w:numPr>
                <w:ilvl w:val="0"/>
                <w:numId w:val="20"/>
              </w:numPr>
              <w:ind w:left="443"/>
            </w:pPr>
            <w:r w:rsidRPr="000B4F5B">
              <w:t>Other technical assistance role</w:t>
            </w:r>
            <w:r w:rsidR="009B71B4">
              <w:t>s</w:t>
            </w:r>
          </w:p>
        </w:tc>
        <w:tc>
          <w:tcPr>
            <w:tcW w:w="2700" w:type="dxa"/>
          </w:tcPr>
          <w:p w:rsidR="000B4F5B" w14:paraId="6538A7BB" w14:textId="77777777"/>
        </w:tc>
        <w:tc>
          <w:tcPr>
            <w:tcW w:w="2700" w:type="dxa"/>
          </w:tcPr>
          <w:p w:rsidR="000B4F5B" w14:paraId="4987AE97" w14:textId="77777777"/>
        </w:tc>
      </w:tr>
      <w:tr w14:paraId="10511AF6" w14:textId="77777777" w:rsidTr="00E53148">
        <w:tblPrEx>
          <w:tblW w:w="9828" w:type="dxa"/>
          <w:tblInd w:w="607" w:type="dxa"/>
          <w:tblLook w:val="04A0"/>
        </w:tblPrEx>
        <w:trPr>
          <w:trHeight w:val="548"/>
        </w:trPr>
        <w:tc>
          <w:tcPr>
            <w:tcW w:w="4428" w:type="dxa"/>
          </w:tcPr>
          <w:p w:rsidR="000B4F5B" w:rsidRPr="000B4F5B" w:rsidP="00964E7C" w14:paraId="3491FBF6" w14:textId="6E87DF2E">
            <w:pPr>
              <w:pStyle w:val="ListParagraph"/>
              <w:numPr>
                <w:ilvl w:val="0"/>
                <w:numId w:val="20"/>
              </w:numPr>
              <w:ind w:left="443"/>
            </w:pPr>
            <w:r w:rsidRPr="000B4F5B">
              <w:t>Early childhood</w:t>
            </w:r>
            <w:r w:rsidR="00BF590A">
              <w:t>, education, or youth development</w:t>
            </w:r>
            <w:r w:rsidRPr="000B4F5B">
              <w:t xml:space="preserve"> faculty</w:t>
            </w:r>
            <w:r w:rsidR="000F4BC1">
              <w:t xml:space="preserve"> member</w:t>
            </w:r>
            <w:r w:rsidRPr="000B4F5B">
              <w:t xml:space="preserve"> in community college or university</w:t>
            </w:r>
          </w:p>
        </w:tc>
        <w:tc>
          <w:tcPr>
            <w:tcW w:w="2700" w:type="dxa"/>
          </w:tcPr>
          <w:p w:rsidR="000B4F5B" w14:paraId="5F7BCB28" w14:textId="77777777"/>
        </w:tc>
        <w:tc>
          <w:tcPr>
            <w:tcW w:w="2700" w:type="dxa"/>
          </w:tcPr>
          <w:p w:rsidR="000B4F5B" w14:paraId="2B2D9F9D" w14:textId="77777777"/>
        </w:tc>
      </w:tr>
      <w:tr w14:paraId="6812544B" w14:textId="77777777" w:rsidTr="00E53148">
        <w:tblPrEx>
          <w:tblW w:w="9828" w:type="dxa"/>
          <w:tblInd w:w="607" w:type="dxa"/>
          <w:tblLook w:val="04A0"/>
        </w:tblPrEx>
        <w:trPr>
          <w:trHeight w:val="548"/>
        </w:trPr>
        <w:tc>
          <w:tcPr>
            <w:tcW w:w="4428" w:type="dxa"/>
          </w:tcPr>
          <w:p w:rsidR="000B4F5B" w:rsidRPr="000B4F5B" w:rsidP="00964E7C" w14:paraId="05A139E7" w14:textId="49EB8AED">
            <w:pPr>
              <w:pStyle w:val="ListParagraph"/>
              <w:numPr>
                <w:ilvl w:val="0"/>
                <w:numId w:val="20"/>
              </w:numPr>
              <w:ind w:left="443"/>
            </w:pPr>
            <w:r w:rsidRPr="000B4F5B">
              <w:t>Other: ____________________</w:t>
            </w:r>
          </w:p>
        </w:tc>
        <w:tc>
          <w:tcPr>
            <w:tcW w:w="2700" w:type="dxa"/>
          </w:tcPr>
          <w:p w:rsidR="000B4F5B" w14:paraId="1536F6AA" w14:textId="77777777"/>
        </w:tc>
        <w:tc>
          <w:tcPr>
            <w:tcW w:w="2700" w:type="dxa"/>
          </w:tcPr>
          <w:p w:rsidR="000B4F5B" w14:paraId="78A18904" w14:textId="77777777"/>
        </w:tc>
      </w:tr>
    </w:tbl>
    <w:p w:rsidR="009030A9" w:rsidP="009030A9" w14:paraId="53A860EC" w14:textId="77777777">
      <w:pPr>
        <w:spacing w:after="0"/>
        <w:ind w:left="810"/>
      </w:pPr>
    </w:p>
    <w:p w:rsidR="00746C98" w:rsidP="00964E7C" w14:paraId="7868FEC6" w14:textId="57D09467">
      <w:pPr>
        <w:pStyle w:val="ListParagraph"/>
        <w:numPr>
          <w:ilvl w:val="0"/>
          <w:numId w:val="20"/>
        </w:numPr>
      </w:pPr>
      <w:r>
        <w:t>How much are you paid before taxes and deductions? $_________</w:t>
      </w:r>
    </w:p>
    <w:p w:rsidR="00335099" w:rsidP="001A0311" w14:paraId="0DE4398F" w14:textId="77777777">
      <w:pPr>
        <w:pStyle w:val="ListParagraph"/>
        <w:spacing w:after="0"/>
      </w:pPr>
    </w:p>
    <w:p w:rsidR="001A0311" w:rsidP="00964E7C" w14:paraId="6A61CB47" w14:textId="701473CB">
      <w:pPr>
        <w:pStyle w:val="ListParagraph"/>
        <w:numPr>
          <w:ilvl w:val="0"/>
          <w:numId w:val="20"/>
        </w:numPr>
        <w:spacing w:after="0"/>
      </w:pPr>
      <w:r>
        <w:t>Are you paid</w:t>
      </w:r>
      <w:r w:rsidR="00746C98">
        <w:t xml:space="preserve"> per</w:t>
      </w:r>
      <w:r w:rsidR="00BC235D">
        <w:t xml:space="preserve">: </w:t>
      </w:r>
    </w:p>
    <w:p w:rsidR="001A0311" w:rsidP="00964E7C" w14:paraId="09D9BE27" w14:textId="77777777">
      <w:pPr>
        <w:pStyle w:val="ListParagraph"/>
        <w:numPr>
          <w:ilvl w:val="1"/>
          <w:numId w:val="20"/>
        </w:numPr>
        <w:spacing w:after="0"/>
      </w:pPr>
      <w:r>
        <w:t>Hour</w:t>
      </w:r>
    </w:p>
    <w:p w:rsidR="001A0311" w:rsidP="00964E7C" w14:paraId="1300B67B" w14:textId="532CB61B">
      <w:pPr>
        <w:pStyle w:val="ListParagraph"/>
        <w:numPr>
          <w:ilvl w:val="1"/>
          <w:numId w:val="20"/>
        </w:numPr>
        <w:spacing w:after="0"/>
      </w:pPr>
      <w:r>
        <w:t>D</w:t>
      </w:r>
      <w:r w:rsidR="00BC235D">
        <w:t>ay</w:t>
      </w:r>
    </w:p>
    <w:p w:rsidR="001A0311" w:rsidP="00964E7C" w14:paraId="075B08B2" w14:textId="77777777">
      <w:pPr>
        <w:pStyle w:val="ListParagraph"/>
        <w:numPr>
          <w:ilvl w:val="1"/>
          <w:numId w:val="20"/>
        </w:numPr>
        <w:spacing w:after="0"/>
      </w:pPr>
      <w:r>
        <w:t>W</w:t>
      </w:r>
      <w:r w:rsidR="00BC235D">
        <w:t>eek</w:t>
      </w:r>
    </w:p>
    <w:p w:rsidR="001A0311" w:rsidP="00964E7C" w14:paraId="39887D01" w14:textId="26E8B6E9">
      <w:pPr>
        <w:pStyle w:val="ListParagraph"/>
        <w:numPr>
          <w:ilvl w:val="1"/>
          <w:numId w:val="20"/>
        </w:numPr>
      </w:pPr>
      <w:r>
        <w:t>E</w:t>
      </w:r>
      <w:r w:rsidR="00BC235D">
        <w:t>very 2 weeks</w:t>
      </w:r>
    </w:p>
    <w:p w:rsidR="001A0311" w:rsidP="00964E7C" w14:paraId="26E17393" w14:textId="36603F66">
      <w:pPr>
        <w:pStyle w:val="ListParagraph"/>
        <w:numPr>
          <w:ilvl w:val="1"/>
          <w:numId w:val="20"/>
        </w:numPr>
      </w:pPr>
      <w:r>
        <w:t>M</w:t>
      </w:r>
      <w:r w:rsidR="00BC235D">
        <w:t>onth</w:t>
      </w:r>
    </w:p>
    <w:p w:rsidR="001A0311" w:rsidP="00964E7C" w14:paraId="01A44687" w14:textId="60B368F1">
      <w:pPr>
        <w:pStyle w:val="ListParagraph"/>
        <w:numPr>
          <w:ilvl w:val="1"/>
          <w:numId w:val="20"/>
        </w:numPr>
      </w:pPr>
      <w:r>
        <w:t>Y</w:t>
      </w:r>
      <w:r w:rsidR="00BC235D">
        <w:t>ear</w:t>
      </w:r>
    </w:p>
    <w:p w:rsidR="00BC235D" w:rsidP="00964E7C" w14:paraId="11C1F765" w14:textId="09778E33">
      <w:pPr>
        <w:pStyle w:val="ListParagraph"/>
        <w:numPr>
          <w:ilvl w:val="1"/>
          <w:numId w:val="20"/>
        </w:numPr>
      </w:pPr>
      <w:r>
        <w:t>O</w:t>
      </w:r>
      <w:r>
        <w:t>ther</w:t>
      </w:r>
      <w:r w:rsidR="00EA7F37">
        <w:t>: __________</w:t>
      </w:r>
    </w:p>
    <w:p w:rsidR="00335099" w:rsidP="00335099" w14:paraId="73029889" w14:textId="77777777">
      <w:pPr>
        <w:pStyle w:val="ListParagraph"/>
      </w:pPr>
    </w:p>
    <w:p w:rsidR="00A76EF0" w:rsidP="00964E7C" w14:paraId="69F0EF75" w14:textId="64457111">
      <w:pPr>
        <w:pStyle w:val="ListParagraph"/>
        <w:numPr>
          <w:ilvl w:val="0"/>
          <w:numId w:val="20"/>
        </w:numPr>
      </w:pPr>
      <w:r>
        <w:t xml:space="preserve">About </w:t>
      </w:r>
      <w:r>
        <w:t xml:space="preserve">how many hours per week </w:t>
      </w:r>
      <w:r w:rsidR="0093207F">
        <w:t xml:space="preserve">are </w:t>
      </w:r>
      <w:r>
        <w:t xml:space="preserve">you </w:t>
      </w:r>
      <w:r w:rsidR="003D12DF">
        <w:t xml:space="preserve">paid to </w:t>
      </w:r>
      <w:r>
        <w:t>work?</w:t>
      </w:r>
    </w:p>
    <w:p w:rsidR="00A76EF0" w:rsidP="00964E7C" w14:paraId="2A646E87" w14:textId="06CFB68E">
      <w:pPr>
        <w:pStyle w:val="ListParagraph"/>
        <w:numPr>
          <w:ilvl w:val="1"/>
          <w:numId w:val="20"/>
        </w:numPr>
      </w:pPr>
      <w:r>
        <w:t>[</w:t>
      </w:r>
      <w:r>
        <w:t>Dropdown of numeric options</w:t>
      </w:r>
      <w:r>
        <w:t>]</w:t>
      </w:r>
    </w:p>
    <w:p w:rsidR="00770393" w:rsidP="00BE7905" w14:paraId="26B66B24" w14:textId="77777777">
      <w:pPr>
        <w:pStyle w:val="ListParagraph"/>
        <w:ind w:left="1530"/>
      </w:pPr>
    </w:p>
    <w:p w:rsidR="00770393" w:rsidP="00964E7C" w14:paraId="552D32BB" w14:textId="77777777">
      <w:pPr>
        <w:pStyle w:val="ListParagraph"/>
        <w:numPr>
          <w:ilvl w:val="0"/>
          <w:numId w:val="20"/>
        </w:numPr>
      </w:pPr>
      <w:r w:rsidRPr="007E1F40">
        <w:t>Which of the following benefits do you receive through your employer?</w:t>
      </w:r>
      <w:r>
        <w:t xml:space="preserve"> </w:t>
      </w:r>
      <w:r w:rsidRPr="007E1F40">
        <w:t xml:space="preserve">Select all that are paid in part or in full by your </w:t>
      </w:r>
      <w:r>
        <w:t>employer</w:t>
      </w:r>
      <w:r w:rsidRPr="007E1F40">
        <w:t>.</w:t>
      </w:r>
    </w:p>
    <w:p w:rsidR="00770393" w:rsidP="00964E7C" w14:paraId="42001670" w14:textId="77777777">
      <w:pPr>
        <w:pStyle w:val="ListParagraph"/>
        <w:numPr>
          <w:ilvl w:val="1"/>
          <w:numId w:val="20"/>
        </w:numPr>
      </w:pPr>
      <w:r w:rsidRPr="001269F9">
        <w:t>Health insurance</w:t>
      </w:r>
    </w:p>
    <w:p w:rsidR="00770393" w:rsidP="00964E7C" w14:paraId="18698CC0" w14:textId="77777777">
      <w:pPr>
        <w:pStyle w:val="ListParagraph"/>
        <w:numPr>
          <w:ilvl w:val="1"/>
          <w:numId w:val="20"/>
        </w:numPr>
      </w:pPr>
      <w:r w:rsidRPr="001269F9">
        <w:t>Retirement benefits</w:t>
      </w:r>
    </w:p>
    <w:p w:rsidR="00770393" w:rsidP="00964E7C" w14:paraId="24494EDC" w14:textId="77777777">
      <w:pPr>
        <w:pStyle w:val="ListParagraph"/>
        <w:numPr>
          <w:ilvl w:val="1"/>
          <w:numId w:val="20"/>
        </w:numPr>
      </w:pPr>
      <w:r w:rsidRPr="001269F9">
        <w:t>Dental insurance</w:t>
      </w:r>
    </w:p>
    <w:p w:rsidR="00770393" w:rsidP="00964E7C" w14:paraId="2B630EBD" w14:textId="77777777">
      <w:pPr>
        <w:pStyle w:val="ListParagraph"/>
        <w:numPr>
          <w:ilvl w:val="1"/>
          <w:numId w:val="20"/>
        </w:numPr>
      </w:pPr>
      <w:r w:rsidRPr="001269F9">
        <w:t>Paid maternity leave</w:t>
      </w:r>
    </w:p>
    <w:p w:rsidR="00770393" w:rsidP="00964E7C" w14:paraId="123920B6" w14:textId="77777777">
      <w:pPr>
        <w:pStyle w:val="ListParagraph"/>
        <w:numPr>
          <w:ilvl w:val="1"/>
          <w:numId w:val="20"/>
        </w:numPr>
      </w:pPr>
      <w:r w:rsidRPr="001269F9">
        <w:t>Paid sick leave or personal leave</w:t>
      </w:r>
    </w:p>
    <w:p w:rsidR="00770393" w:rsidP="00964E7C" w14:paraId="34A89480" w14:textId="77777777">
      <w:pPr>
        <w:pStyle w:val="ListParagraph"/>
        <w:numPr>
          <w:ilvl w:val="1"/>
          <w:numId w:val="20"/>
        </w:numPr>
      </w:pPr>
      <w:r w:rsidRPr="001269F9">
        <w:t>Paid vacation</w:t>
      </w:r>
    </w:p>
    <w:p w:rsidR="00770393" w:rsidP="00964E7C" w14:paraId="4255B6AF" w14:textId="77777777">
      <w:pPr>
        <w:pStyle w:val="ListParagraph"/>
        <w:numPr>
          <w:ilvl w:val="1"/>
          <w:numId w:val="20"/>
        </w:numPr>
      </w:pPr>
      <w:r>
        <w:t>Y</w:t>
      </w:r>
      <w:r w:rsidRPr="001269F9">
        <w:t>early cost-of-living raise</w:t>
      </w:r>
    </w:p>
    <w:p w:rsidR="00770393" w:rsidP="00964E7C" w14:paraId="6D4E3CA6" w14:textId="77777777">
      <w:pPr>
        <w:pStyle w:val="ListParagraph"/>
        <w:numPr>
          <w:ilvl w:val="1"/>
          <w:numId w:val="20"/>
        </w:numPr>
      </w:pPr>
      <w:r w:rsidRPr="001269F9">
        <w:t>Occasional cost-of-living raise</w:t>
      </w:r>
    </w:p>
    <w:p w:rsidR="00770393" w:rsidP="00964E7C" w14:paraId="6D79ADC7" w14:textId="77777777">
      <w:pPr>
        <w:pStyle w:val="ListParagraph"/>
        <w:numPr>
          <w:ilvl w:val="1"/>
          <w:numId w:val="20"/>
        </w:numPr>
      </w:pPr>
      <w:r w:rsidRPr="001269F9">
        <w:t>Occasional merit raise</w:t>
      </w:r>
    </w:p>
    <w:p w:rsidR="00770393" w:rsidP="00964E7C" w14:paraId="700CA6B2" w14:textId="77777777">
      <w:pPr>
        <w:pStyle w:val="ListParagraph"/>
        <w:numPr>
          <w:ilvl w:val="1"/>
          <w:numId w:val="20"/>
        </w:numPr>
      </w:pPr>
      <w:r w:rsidRPr="001269F9">
        <w:t>None of the above</w:t>
      </w:r>
    </w:p>
    <w:p w:rsidR="00770393" w:rsidP="00964E7C" w14:paraId="30640129" w14:textId="1093553C">
      <w:pPr>
        <w:pStyle w:val="ListParagraph"/>
        <w:numPr>
          <w:ilvl w:val="1"/>
          <w:numId w:val="20"/>
        </w:numPr>
      </w:pPr>
      <w:r>
        <w:t xml:space="preserve">Other: </w:t>
      </w:r>
      <w:r w:rsidRPr="001269F9">
        <w:t>_________________________________________</w:t>
      </w:r>
      <w:r>
        <w:br/>
      </w:r>
    </w:p>
    <w:p w:rsidR="002572CC" w:rsidP="002572CC" w14:paraId="44DA4307" w14:textId="77777777">
      <w:pPr>
        <w:pStyle w:val="ListParagraph"/>
      </w:pPr>
    </w:p>
    <w:p w:rsidR="006E2172" w:rsidP="00964E7C" w14:paraId="3D972923" w14:textId="755C7887">
      <w:pPr>
        <w:pStyle w:val="ListParagraph"/>
        <w:numPr>
          <w:ilvl w:val="0"/>
          <w:numId w:val="20"/>
        </w:numPr>
      </w:pPr>
      <w:r w:rsidRPr="00A812DF">
        <w:t>In the past 3 months, have you done anything to look for a new job or an additional job?</w:t>
      </w:r>
    </w:p>
    <w:p w:rsidR="006439A8" w:rsidP="00964E7C" w14:paraId="39BD122E" w14:textId="27B590FC">
      <w:pPr>
        <w:pStyle w:val="ListParagraph"/>
        <w:numPr>
          <w:ilvl w:val="1"/>
          <w:numId w:val="20"/>
        </w:numPr>
      </w:pPr>
      <w:r>
        <w:t>Yes</w:t>
      </w:r>
    </w:p>
    <w:p w:rsidR="006439A8" w:rsidP="00964E7C" w14:paraId="24411377" w14:textId="672107A0">
      <w:pPr>
        <w:pStyle w:val="ListParagraph"/>
        <w:numPr>
          <w:ilvl w:val="1"/>
          <w:numId w:val="20"/>
        </w:numPr>
      </w:pPr>
      <w:r>
        <w:t>No</w:t>
      </w:r>
    </w:p>
    <w:p w:rsidR="00111008" w:rsidP="00111008" w14:paraId="13EA92E1" w14:textId="77777777">
      <w:pPr>
        <w:pStyle w:val="ListParagraph"/>
        <w:ind w:left="1440"/>
      </w:pPr>
    </w:p>
    <w:p w:rsidR="006439A8" w:rsidP="00964E7C" w14:paraId="082DFFA8" w14:textId="47247097">
      <w:pPr>
        <w:pStyle w:val="ListParagraph"/>
        <w:numPr>
          <w:ilvl w:val="0"/>
          <w:numId w:val="20"/>
        </w:numPr>
      </w:pPr>
      <w:r w:rsidRPr="0090576A">
        <w:t xml:space="preserve">If </w:t>
      </w:r>
      <w:r w:rsidR="00C439BB">
        <w:t xml:space="preserve">selected </w:t>
      </w:r>
      <w:r w:rsidR="000B7219">
        <w:t xml:space="preserve">a </w:t>
      </w:r>
      <w:r w:rsidRPr="0090576A">
        <w:t xml:space="preserve">to </w:t>
      </w:r>
      <w:r w:rsidR="000B7219">
        <w:t>Q</w:t>
      </w:r>
      <w:r w:rsidR="00B60769">
        <w:t>22</w:t>
      </w:r>
      <w:r w:rsidR="000B7219">
        <w:t>,</w:t>
      </w:r>
      <w:r>
        <w:t xml:space="preserve"> </w:t>
      </w:r>
      <w:r>
        <w:t>What</w:t>
      </w:r>
      <w:r>
        <w:t xml:space="preserve"> is the main reason you have looked for </w:t>
      </w:r>
      <w:r w:rsidR="00D234A4">
        <w:t xml:space="preserve">additional </w:t>
      </w:r>
      <w:r>
        <w:t>work?</w:t>
      </w:r>
      <w:r w:rsidR="00BD49B8">
        <w:t xml:space="preserve"> </w:t>
      </w:r>
    </w:p>
    <w:p w:rsidR="006439A8" w:rsidP="00964E7C" w14:paraId="49FA6763" w14:textId="2A814EFC">
      <w:pPr>
        <w:pStyle w:val="ListParagraph"/>
        <w:numPr>
          <w:ilvl w:val="1"/>
          <w:numId w:val="20"/>
        </w:numPr>
      </w:pPr>
      <w:r>
        <w:t>To find a second job</w:t>
      </w:r>
    </w:p>
    <w:p w:rsidR="006439A8" w:rsidP="00964E7C" w14:paraId="6CB3370D" w14:textId="132FFCAC">
      <w:pPr>
        <w:pStyle w:val="ListParagraph"/>
        <w:numPr>
          <w:ilvl w:val="1"/>
          <w:numId w:val="20"/>
        </w:numPr>
      </w:pPr>
      <w:r>
        <w:t>To find a job that pays more</w:t>
      </w:r>
    </w:p>
    <w:p w:rsidR="006439A8" w:rsidP="00964E7C" w14:paraId="32A08019" w14:textId="7E884444">
      <w:pPr>
        <w:pStyle w:val="ListParagraph"/>
        <w:numPr>
          <w:ilvl w:val="1"/>
          <w:numId w:val="20"/>
        </w:numPr>
      </w:pPr>
      <w:r>
        <w:t>Worried that this job may end</w:t>
      </w:r>
    </w:p>
    <w:p w:rsidR="006439A8" w:rsidP="00964E7C" w14:paraId="12243315" w14:textId="65A86334">
      <w:pPr>
        <w:pStyle w:val="ListParagraph"/>
        <w:numPr>
          <w:ilvl w:val="1"/>
          <w:numId w:val="20"/>
        </w:numPr>
      </w:pPr>
      <w:r>
        <w:t xml:space="preserve">Hope to reduce </w:t>
      </w:r>
      <w:r w:rsidR="00C907F6">
        <w:t>travel time</w:t>
      </w:r>
      <w:r>
        <w:t xml:space="preserve"> or improve schedule</w:t>
      </w:r>
    </w:p>
    <w:p w:rsidR="006439A8" w:rsidP="00964E7C" w14:paraId="4707E045" w14:textId="5C07A280">
      <w:pPr>
        <w:pStyle w:val="ListParagraph"/>
        <w:numPr>
          <w:ilvl w:val="1"/>
          <w:numId w:val="20"/>
        </w:numPr>
      </w:pPr>
      <w:r>
        <w:t>To find improved work conditions</w:t>
      </w:r>
    </w:p>
    <w:p w:rsidR="006439A8" w:rsidP="00964E7C" w14:paraId="263466BF" w14:textId="501BD911">
      <w:pPr>
        <w:pStyle w:val="ListParagraph"/>
        <w:numPr>
          <w:ilvl w:val="1"/>
          <w:numId w:val="20"/>
        </w:numPr>
      </w:pPr>
      <w:r>
        <w:t>Want to leave this field</w:t>
      </w:r>
    </w:p>
    <w:p w:rsidR="006439A8" w:rsidP="00964E7C" w14:paraId="183FF312" w14:textId="1D2A4E2E">
      <w:pPr>
        <w:pStyle w:val="ListParagraph"/>
        <w:numPr>
          <w:ilvl w:val="1"/>
          <w:numId w:val="20"/>
        </w:numPr>
      </w:pPr>
      <w:r>
        <w:t>To see what else is available</w:t>
      </w:r>
    </w:p>
    <w:p w:rsidR="006439A8" w:rsidP="00964E7C" w14:paraId="0F393D96" w14:textId="0DD14BF3">
      <w:pPr>
        <w:pStyle w:val="ListParagraph"/>
        <w:numPr>
          <w:ilvl w:val="1"/>
          <w:numId w:val="20"/>
        </w:numPr>
      </w:pPr>
      <w:r>
        <w:t xml:space="preserve">To find a job for professional growth and/or advancement within </w:t>
      </w:r>
      <w:r w:rsidR="00D105BD">
        <w:t xml:space="preserve">my current </w:t>
      </w:r>
      <w:r>
        <w:t xml:space="preserve">field </w:t>
      </w:r>
    </w:p>
    <w:p w:rsidR="006439A8" w:rsidP="00964E7C" w14:paraId="2AD9772E" w14:textId="615A49FD">
      <w:pPr>
        <w:pStyle w:val="ListParagraph"/>
        <w:numPr>
          <w:ilvl w:val="1"/>
          <w:numId w:val="20"/>
        </w:numPr>
      </w:pPr>
      <w:r>
        <w:t xml:space="preserve">To find a job that is a better fit with </w:t>
      </w:r>
      <w:r w:rsidR="00D15515">
        <w:t xml:space="preserve">my </w:t>
      </w:r>
      <w:r>
        <w:t>training/experience</w:t>
      </w:r>
    </w:p>
    <w:p w:rsidR="006439A8" w:rsidP="00964E7C" w14:paraId="094978FA" w14:textId="0D3F2019">
      <w:pPr>
        <w:pStyle w:val="ListParagraph"/>
        <w:numPr>
          <w:ilvl w:val="1"/>
          <w:numId w:val="20"/>
        </w:numPr>
      </w:pPr>
      <w:r>
        <w:t xml:space="preserve">To find a job with </w:t>
      </w:r>
      <w:r w:rsidR="00BB11EF">
        <w:t>better</w:t>
      </w:r>
      <w:r>
        <w:t xml:space="preserve"> benefits/insurance</w:t>
      </w:r>
    </w:p>
    <w:p w:rsidR="00140873" w:rsidP="00964E7C" w14:paraId="52EAE53F" w14:textId="1EF5CEF8">
      <w:pPr>
        <w:pStyle w:val="ListParagraph"/>
        <w:numPr>
          <w:ilvl w:val="1"/>
          <w:numId w:val="20"/>
        </w:numPr>
      </w:pPr>
      <w:r>
        <w:t>To find a job that offers more work hours</w:t>
      </w:r>
    </w:p>
    <w:p w:rsidR="00140873" w:rsidP="00964E7C" w14:paraId="5DBDF2BA" w14:textId="7E5F360C">
      <w:pPr>
        <w:pStyle w:val="ListParagraph"/>
        <w:numPr>
          <w:ilvl w:val="1"/>
          <w:numId w:val="20"/>
        </w:numPr>
      </w:pPr>
      <w:r>
        <w:t xml:space="preserve">To find a job in </w:t>
      </w:r>
      <w:r w:rsidR="000B1454">
        <w:t xml:space="preserve">a </w:t>
      </w:r>
      <w:r>
        <w:t xml:space="preserve">new </w:t>
      </w:r>
      <w:r w:rsidR="0082402F">
        <w:t>location b</w:t>
      </w:r>
      <w:r>
        <w:t xml:space="preserve">ecause </w:t>
      </w:r>
      <w:r w:rsidR="0082402F">
        <w:t xml:space="preserve">I am </w:t>
      </w:r>
      <w:r>
        <w:t>moving/relocating</w:t>
      </w:r>
    </w:p>
    <w:p w:rsidR="006439A8" w:rsidP="00964E7C" w14:paraId="69B1A60F" w14:textId="5C002599">
      <w:pPr>
        <w:pStyle w:val="ListParagraph"/>
        <w:numPr>
          <w:ilvl w:val="1"/>
          <w:numId w:val="20"/>
        </w:numPr>
      </w:pPr>
      <w:r>
        <w:t xml:space="preserve">Other: </w:t>
      </w:r>
      <w:r>
        <w:t>________________</w:t>
      </w:r>
    </w:p>
    <w:p w:rsidR="00140873" w:rsidRPr="00A812DF" w:rsidP="00140873" w14:paraId="50D1FFD3" w14:textId="77777777">
      <w:pPr>
        <w:pStyle w:val="ListParagraph"/>
        <w:ind w:left="1440"/>
      </w:pPr>
    </w:p>
    <w:p w:rsidR="00250FD7" w:rsidRPr="00A812DF" w:rsidP="00964E7C" w14:paraId="3D0F1B24" w14:textId="0CAF4922">
      <w:pPr>
        <w:pStyle w:val="ListParagraph"/>
        <w:numPr>
          <w:ilvl w:val="0"/>
          <w:numId w:val="20"/>
        </w:numPr>
      </w:pPr>
      <w:r w:rsidRPr="00A812DF">
        <w:t>What are you</w:t>
      </w:r>
      <w:r w:rsidR="00F92F84">
        <w:t>r</w:t>
      </w:r>
      <w:r w:rsidRPr="00A812DF">
        <w:t xml:space="preserve"> career plans for the </w:t>
      </w:r>
      <w:r w:rsidR="00A812DF">
        <w:t xml:space="preserve">next </w:t>
      </w:r>
      <w:r w:rsidR="00F92F84">
        <w:t xml:space="preserve">5 </w:t>
      </w:r>
      <w:r w:rsidR="00A812DF">
        <w:t>years</w:t>
      </w:r>
      <w:r w:rsidRPr="00A812DF">
        <w:t>?</w:t>
      </w:r>
      <w:r w:rsidR="00596A08">
        <w:t xml:space="preserve"> </w:t>
      </w:r>
    </w:p>
    <w:p w:rsidR="00250FD7" w:rsidRPr="00A812DF" w:rsidP="00964E7C" w14:paraId="68925320" w14:textId="4367B562">
      <w:pPr>
        <w:pStyle w:val="ListParagraph"/>
        <w:numPr>
          <w:ilvl w:val="1"/>
          <w:numId w:val="20"/>
        </w:numPr>
      </w:pPr>
      <w:r w:rsidRPr="00A812DF">
        <w:t xml:space="preserve">Continue in </w:t>
      </w:r>
      <w:r w:rsidR="003957C6">
        <w:t xml:space="preserve">the </w:t>
      </w:r>
      <w:r w:rsidRPr="00A812DF">
        <w:t>same job</w:t>
      </w:r>
    </w:p>
    <w:p w:rsidR="00250FD7" w:rsidRPr="00A812DF" w:rsidP="00964E7C" w14:paraId="4B5F50FA" w14:textId="732DA844">
      <w:pPr>
        <w:pStyle w:val="ListParagraph"/>
        <w:numPr>
          <w:ilvl w:val="1"/>
          <w:numId w:val="20"/>
        </w:numPr>
      </w:pPr>
      <w:r w:rsidRPr="00A812DF">
        <w:t xml:space="preserve">Stay in </w:t>
      </w:r>
      <w:r w:rsidRPr="00A812DF" w:rsidR="005F6321">
        <w:t>child care</w:t>
      </w:r>
      <w:r w:rsidRPr="00A812DF" w:rsidR="005F6321">
        <w:t xml:space="preserve"> </w:t>
      </w:r>
      <w:r w:rsidRPr="00A812DF">
        <w:t>licensing but move up</w:t>
      </w:r>
      <w:r w:rsidRPr="00A812DF" w:rsidR="005F6321">
        <w:t xml:space="preserve"> or move into another </w:t>
      </w:r>
      <w:r w:rsidR="0001441E">
        <w:t>role within child care licensing</w:t>
      </w:r>
    </w:p>
    <w:p w:rsidR="00250FD7" w:rsidRPr="00A812DF" w:rsidP="00964E7C" w14:paraId="0944032E" w14:textId="3AA7E898">
      <w:pPr>
        <w:pStyle w:val="ListParagraph"/>
        <w:numPr>
          <w:ilvl w:val="1"/>
          <w:numId w:val="20"/>
        </w:numPr>
      </w:pPr>
      <w:r w:rsidRPr="00A812DF">
        <w:t xml:space="preserve">Continue in </w:t>
      </w:r>
      <w:r w:rsidR="009F39E6">
        <w:t xml:space="preserve">a </w:t>
      </w:r>
      <w:r w:rsidRPr="00A812DF">
        <w:t xml:space="preserve">regulatory field outside </w:t>
      </w:r>
      <w:r w:rsidRPr="00A812DF" w:rsidR="005F6321">
        <w:t xml:space="preserve">of </w:t>
      </w:r>
      <w:r w:rsidRPr="00A812DF" w:rsidR="005F6321">
        <w:t>child care</w:t>
      </w:r>
      <w:r w:rsidRPr="00A812DF" w:rsidR="005F6321">
        <w:t xml:space="preserve"> (e.g., nursing homes)</w:t>
      </w:r>
    </w:p>
    <w:p w:rsidR="00250FD7" w:rsidRPr="00A812DF" w:rsidP="00964E7C" w14:paraId="7912CE9F" w14:textId="0681C93A">
      <w:pPr>
        <w:pStyle w:val="ListParagraph"/>
        <w:numPr>
          <w:ilvl w:val="1"/>
          <w:numId w:val="20"/>
        </w:numPr>
      </w:pPr>
      <w:r w:rsidRPr="00A812DF">
        <w:t xml:space="preserve">Stay in </w:t>
      </w:r>
      <w:r w:rsidR="006518E0">
        <w:t>child care</w:t>
      </w:r>
      <w:r w:rsidRPr="00A812DF">
        <w:t xml:space="preserve"> but outside </w:t>
      </w:r>
      <w:r w:rsidRPr="00EE5410" w:rsidR="00EE5410">
        <w:t xml:space="preserve">child care </w:t>
      </w:r>
      <w:r w:rsidRPr="00A812DF" w:rsidR="00157EC1">
        <w:t>licensing</w:t>
      </w:r>
      <w:r w:rsidR="003B1208">
        <w:t xml:space="preserve"> (e.g.,</w:t>
      </w:r>
      <w:r w:rsidR="00CC2BE8">
        <w:t xml:space="preserve"> teach</w:t>
      </w:r>
      <w:r w:rsidR="00F65D0E">
        <w:t>er</w:t>
      </w:r>
      <w:r w:rsidR="00CC2BE8">
        <w:t>, director</w:t>
      </w:r>
      <w:r w:rsidR="00803C34">
        <w:t>)</w:t>
      </w:r>
    </w:p>
    <w:p w:rsidR="008E65F9" w:rsidP="00964E7C" w14:paraId="5A5D595B" w14:textId="77777777">
      <w:pPr>
        <w:pStyle w:val="ListParagraph"/>
        <w:numPr>
          <w:ilvl w:val="1"/>
          <w:numId w:val="20"/>
        </w:numPr>
      </w:pPr>
      <w:r w:rsidRPr="008E65F9">
        <w:t xml:space="preserve">Continue in state/local government but not in </w:t>
      </w:r>
      <w:r w:rsidRPr="008E65F9">
        <w:t>child care</w:t>
      </w:r>
      <w:r w:rsidRPr="008E65F9">
        <w:t xml:space="preserve"> licensing or child care</w:t>
      </w:r>
    </w:p>
    <w:p w:rsidR="005F6321" w:rsidRPr="00A812DF" w:rsidP="00964E7C" w14:paraId="025CF25E" w14:textId="39ED297C">
      <w:pPr>
        <w:pStyle w:val="ListParagraph"/>
        <w:numPr>
          <w:ilvl w:val="1"/>
          <w:numId w:val="20"/>
        </w:numPr>
      </w:pPr>
      <w:r w:rsidRPr="00A812DF">
        <w:t>Return to school</w:t>
      </w:r>
    </w:p>
    <w:p w:rsidR="00802FD5" w:rsidRPr="00A812DF" w:rsidP="00964E7C" w14:paraId="7C2A8231" w14:textId="50C90525">
      <w:pPr>
        <w:pStyle w:val="ListParagraph"/>
        <w:numPr>
          <w:ilvl w:val="1"/>
          <w:numId w:val="20"/>
        </w:numPr>
      </w:pPr>
      <w:r w:rsidRPr="00A812DF">
        <w:t>Retire</w:t>
      </w:r>
    </w:p>
    <w:p w:rsidR="007422EB" w:rsidP="00964E7C" w14:paraId="1497A048" w14:textId="77777777">
      <w:pPr>
        <w:pStyle w:val="ListParagraph"/>
        <w:numPr>
          <w:ilvl w:val="1"/>
          <w:numId w:val="20"/>
        </w:numPr>
      </w:pPr>
      <w:r w:rsidRPr="00A812DF">
        <w:t>Other: __________________________</w:t>
      </w:r>
    </w:p>
    <w:p w:rsidR="004A09E3" w:rsidP="004A221E" w14:paraId="58A20D7E" w14:textId="77777777">
      <w:pPr>
        <w:pStyle w:val="ListParagraph"/>
        <w:ind w:left="1530"/>
      </w:pPr>
    </w:p>
    <w:p w:rsidR="007422EB" w:rsidRPr="009E5EC2" w:rsidP="007422EB" w14:paraId="47F20561" w14:textId="084040AB">
      <w:pPr>
        <w:rPr>
          <w:u w:val="single"/>
        </w:rPr>
      </w:pPr>
      <w:r w:rsidRPr="009E5EC2">
        <w:rPr>
          <w:b/>
          <w:bCs/>
          <w:u w:val="single"/>
        </w:rPr>
        <w:t>Day</w:t>
      </w:r>
      <w:r w:rsidR="009F39E6">
        <w:rPr>
          <w:b/>
          <w:bCs/>
          <w:u w:val="single"/>
        </w:rPr>
        <w:t>-</w:t>
      </w:r>
      <w:r w:rsidRPr="009E5EC2">
        <w:rPr>
          <w:b/>
          <w:bCs/>
          <w:u w:val="single"/>
        </w:rPr>
        <w:t>to</w:t>
      </w:r>
      <w:r w:rsidR="009F39E6">
        <w:rPr>
          <w:b/>
          <w:bCs/>
          <w:u w:val="single"/>
        </w:rPr>
        <w:t>-</w:t>
      </w:r>
      <w:r w:rsidRPr="009E5EC2">
        <w:rPr>
          <w:b/>
          <w:bCs/>
          <w:u w:val="single"/>
        </w:rPr>
        <w:t>Day Responsibilities</w:t>
      </w:r>
    </w:p>
    <w:p w:rsidR="008B032E" w:rsidP="00964E7C" w14:paraId="398EC6F4" w14:textId="6CD224D3">
      <w:pPr>
        <w:pStyle w:val="ListParagraph"/>
        <w:numPr>
          <w:ilvl w:val="0"/>
          <w:numId w:val="20"/>
        </w:numPr>
      </w:pPr>
      <w:r>
        <w:t xml:space="preserve">Which of the following best describes your </w:t>
      </w:r>
      <w:r w:rsidR="00031598">
        <w:t xml:space="preserve">current </w:t>
      </w:r>
      <w:r>
        <w:t>employment</w:t>
      </w:r>
      <w:r w:rsidR="00031598">
        <w:t xml:space="preserve"> status</w:t>
      </w:r>
      <w:r>
        <w:t>?</w:t>
      </w:r>
      <w:r w:rsidR="00AA580E">
        <w:t xml:space="preserve"> </w:t>
      </w:r>
    </w:p>
    <w:p w:rsidR="000A0DE1" w:rsidP="001A36C2" w14:paraId="129AB21E" w14:textId="5E9F64C5">
      <w:pPr>
        <w:pStyle w:val="ListParagraph"/>
        <w:numPr>
          <w:ilvl w:val="1"/>
          <w:numId w:val="3"/>
        </w:numPr>
      </w:pPr>
      <w:r>
        <w:t>E</w:t>
      </w:r>
      <w:r>
        <w:t xml:space="preserve">mployee of </w:t>
      </w:r>
      <w:r w:rsidR="009F39E6">
        <w:t xml:space="preserve">the </w:t>
      </w:r>
      <w:r>
        <w:t xml:space="preserve">state </w:t>
      </w:r>
      <w:r>
        <w:t>child care</w:t>
      </w:r>
      <w:r>
        <w:t xml:space="preserve"> licensing agency</w:t>
      </w:r>
    </w:p>
    <w:p w:rsidR="004F3305" w:rsidP="001A36C2" w14:paraId="12959ADC" w14:textId="37F713A3">
      <w:pPr>
        <w:pStyle w:val="ListParagraph"/>
        <w:numPr>
          <w:ilvl w:val="1"/>
          <w:numId w:val="3"/>
        </w:numPr>
      </w:pPr>
      <w:r>
        <w:t>E</w:t>
      </w:r>
      <w:r>
        <w:t xml:space="preserve">mployee of </w:t>
      </w:r>
      <w:r w:rsidR="009F39E6">
        <w:t xml:space="preserve">a </w:t>
      </w:r>
      <w:r>
        <w:t xml:space="preserve">county </w:t>
      </w:r>
      <w:r>
        <w:t>child care</w:t>
      </w:r>
      <w:r>
        <w:t xml:space="preserve"> licensing agency</w:t>
      </w:r>
    </w:p>
    <w:p w:rsidR="00DD315E" w:rsidP="001A36C2" w14:paraId="20032944" w14:textId="6ED73614">
      <w:pPr>
        <w:pStyle w:val="ListParagraph"/>
        <w:numPr>
          <w:ilvl w:val="1"/>
          <w:numId w:val="3"/>
        </w:numPr>
      </w:pPr>
      <w:r>
        <w:t>Independent c</w:t>
      </w:r>
      <w:r w:rsidR="0033099A">
        <w:t>on</w:t>
      </w:r>
      <w:r w:rsidR="004F3305">
        <w:t>tract</w:t>
      </w:r>
      <w:r>
        <w:t>or</w:t>
      </w:r>
      <w:r>
        <w:t xml:space="preserve"> with the </w:t>
      </w:r>
      <w:r>
        <w:t>state or</w:t>
      </w:r>
      <w:r w:rsidR="00784ADC">
        <w:t xml:space="preserve"> a</w:t>
      </w:r>
      <w:r>
        <w:t xml:space="preserve"> county </w:t>
      </w:r>
      <w:r>
        <w:t>child care</w:t>
      </w:r>
      <w:r>
        <w:t xml:space="preserve"> licensing agency</w:t>
      </w:r>
    </w:p>
    <w:p w:rsidR="004F3305" w:rsidP="001A36C2" w14:paraId="447D10E6" w14:textId="2215A6BF">
      <w:pPr>
        <w:pStyle w:val="ListParagraph"/>
        <w:numPr>
          <w:ilvl w:val="1"/>
          <w:numId w:val="3"/>
        </w:numPr>
      </w:pPr>
      <w:r>
        <w:t>Employee of</w:t>
      </w:r>
      <w:r w:rsidR="007E598B">
        <w:t xml:space="preserve"> an </w:t>
      </w:r>
      <w:r w:rsidR="00DD3A23">
        <w:t xml:space="preserve">organization </w:t>
      </w:r>
      <w:r w:rsidR="007E598B">
        <w:t>that contracts with the state/count</w:t>
      </w:r>
      <w:r w:rsidR="00F65D0E">
        <w:t>y</w:t>
      </w:r>
      <w:r w:rsidR="007E598B">
        <w:t xml:space="preserve"> </w:t>
      </w:r>
      <w:r w:rsidR="007E598B">
        <w:t>child care</w:t>
      </w:r>
      <w:r w:rsidR="007E598B">
        <w:t xml:space="preserve"> licensing agency</w:t>
      </w:r>
      <w:r>
        <w:t xml:space="preserve"> </w:t>
      </w:r>
    </w:p>
    <w:p w:rsidR="00140873" w:rsidRPr="007E1F40" w:rsidP="00140873" w14:paraId="51ABF46C" w14:textId="77777777">
      <w:pPr>
        <w:pStyle w:val="ListParagraph"/>
        <w:ind w:left="1440"/>
      </w:pPr>
    </w:p>
    <w:p w:rsidR="00E560F8" w:rsidP="00964E7C" w14:paraId="5597482B" w14:textId="77777777">
      <w:pPr>
        <w:pStyle w:val="ListParagraph"/>
        <w:numPr>
          <w:ilvl w:val="0"/>
          <w:numId w:val="20"/>
        </w:numPr>
      </w:pPr>
      <w:r>
        <w:t xml:space="preserve">How many </w:t>
      </w:r>
      <w:r w:rsidR="009F5A03">
        <w:t>programs</w:t>
      </w:r>
      <w:r>
        <w:t xml:space="preserve"> are part of your caseload?</w:t>
      </w:r>
    </w:p>
    <w:p w:rsidR="00255CA4" w:rsidP="00E560F8" w14:paraId="1F16445B" w14:textId="374E6577">
      <w:pPr>
        <w:pStyle w:val="ListParagraph"/>
        <w:ind w:left="810"/>
      </w:pPr>
      <w:r>
        <w:t>[</w:t>
      </w:r>
      <w:r w:rsidR="00B76A97">
        <w:t>Type in with data validation for numeric value between</w:t>
      </w:r>
      <w:r w:rsidR="001E2923">
        <w:t xml:space="preserve"> 1 to </w:t>
      </w:r>
      <w:r w:rsidR="00F15409">
        <w:t>200</w:t>
      </w:r>
      <w:r>
        <w:t>]</w:t>
      </w:r>
      <w:r w:rsidR="00932B39">
        <w:br/>
      </w:r>
    </w:p>
    <w:p w:rsidR="00475772" w:rsidP="005C50C3" w14:paraId="168FA1A3" w14:textId="3B955C11">
      <w:pPr>
        <w:spacing w:after="0"/>
      </w:pPr>
      <w:r w:rsidRPr="00656039">
        <w:t>How strongly</w:t>
      </w:r>
      <w:r w:rsidR="00010D2B">
        <w:t xml:space="preserve"> do you </w:t>
      </w:r>
      <w:r w:rsidRPr="00656039">
        <w:t xml:space="preserve">disagree or </w:t>
      </w:r>
      <w:r w:rsidR="00010D2B">
        <w:t>agree with the following statement</w:t>
      </w:r>
      <w:r w:rsidR="00244202">
        <w:t>s</w:t>
      </w:r>
      <w:r w:rsidRPr="00656039">
        <w:t>?</w:t>
      </w:r>
      <w:r w:rsidR="00E86CF3">
        <w:t xml:space="preserve"> </w:t>
      </w:r>
    </w:p>
    <w:tbl>
      <w:tblPr>
        <w:tblW w:w="9260" w:type="dxa"/>
        <w:tblInd w:w="5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00"/>
        <w:gridCol w:w="1062"/>
        <w:gridCol w:w="1065"/>
        <w:gridCol w:w="1383"/>
        <w:gridCol w:w="1133"/>
        <w:gridCol w:w="1017"/>
      </w:tblGrid>
      <w:tr w14:paraId="0CD4D3EB" w14:textId="77777777" w:rsidTr="008778FF">
        <w:tblPrEx>
          <w:tblW w:w="9260" w:type="dxa"/>
          <w:tblInd w:w="5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0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F472D6" w:rsidRPr="002E24BC" w14:paraId="0E1A5CF0"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F472D6" w:rsidRPr="002E24BC" w14:paraId="246C1624"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106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F472D6" w:rsidRPr="002E24BC" w14:paraId="619A2A55"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F472D6" w:rsidRPr="002E24BC" w14:paraId="7256F51D" w14:textId="7E70962D">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Neither Agree nor Disagree</w:t>
            </w:r>
          </w:p>
        </w:tc>
        <w:tc>
          <w:tcPr>
            <w:tcW w:w="113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F472D6" w:rsidRPr="002E24BC" w14:paraId="0D064B81"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1017"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F472D6" w:rsidRPr="002E24BC" w14:paraId="458B51FB"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089A816F" w14:textId="77777777" w:rsidTr="008778FF">
        <w:tblPrEx>
          <w:tblW w:w="9260" w:type="dxa"/>
          <w:tblInd w:w="532" w:type="dxa"/>
          <w:tblCellMar>
            <w:left w:w="0" w:type="dxa"/>
            <w:right w:w="0" w:type="dxa"/>
          </w:tblCellMar>
          <w:tblLook w:val="04A0"/>
        </w:tblPrEx>
        <w:trPr>
          <w:trHeight w:val="399"/>
        </w:trPr>
        <w:tc>
          <w:tcPr>
            <w:tcW w:w="3600" w:type="dxa"/>
            <w:tcBorders>
              <w:top w:val="single" w:sz="6" w:space="0" w:color="auto"/>
              <w:left w:val="single" w:sz="6" w:space="0" w:color="auto"/>
              <w:bottom w:val="single" w:sz="6" w:space="0" w:color="auto"/>
              <w:right w:val="single" w:sz="6" w:space="0" w:color="auto"/>
            </w:tcBorders>
            <w:shd w:val="clear" w:color="auto" w:fill="auto"/>
            <w:hideMark/>
          </w:tcPr>
          <w:p w:rsidR="00F472D6" w:rsidRPr="005C50C3" w:rsidP="00964E7C" w14:paraId="0F31E6E8" w14:textId="50E77774">
            <w:pPr>
              <w:pStyle w:val="ListParagraph"/>
              <w:numPr>
                <w:ilvl w:val="0"/>
                <w:numId w:val="20"/>
              </w:numPr>
              <w:spacing w:after="0" w:line="240" w:lineRule="auto"/>
              <w:ind w:left="537"/>
              <w:textAlignment w:val="baseline"/>
              <w:rPr>
                <w:rFonts w:ascii="Calibri" w:eastAsia="Times New Roman" w:hAnsi="Calibri" w:cs="Calibri"/>
              </w:rPr>
            </w:pPr>
            <w:r>
              <w:t>My caseload is reasonable</w:t>
            </w:r>
          </w:p>
          <w:p w:rsidR="00E004B4" w:rsidRPr="001227BA" w:rsidP="0096417E" w14:paraId="5BD287A8" w14:textId="6D87D637">
            <w:pPr>
              <w:pStyle w:val="ListParagraph"/>
              <w:spacing w:after="0" w:line="240" w:lineRule="auto"/>
              <w:ind w:left="537"/>
              <w:textAlignment w:val="baseline"/>
              <w:rPr>
                <w:rFonts w:ascii="Calibri" w:eastAsia="Times New Roman" w:hAnsi="Calibri" w:cs="Calibri"/>
              </w:rPr>
            </w:pPr>
          </w:p>
        </w:tc>
        <w:tc>
          <w:tcPr>
            <w:tcW w:w="1062"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36AB1518"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5"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5C55041F"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383"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448C0143"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33"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4A1945AD"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17"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4692CBA0"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1E6ACE8E" w14:textId="77777777" w:rsidTr="008778FF">
        <w:tblPrEx>
          <w:tblW w:w="9260" w:type="dxa"/>
          <w:tblInd w:w="532" w:type="dxa"/>
          <w:tblCellMar>
            <w:left w:w="0" w:type="dxa"/>
            <w:right w:w="0" w:type="dxa"/>
          </w:tblCellMar>
          <w:tblLook w:val="04A0"/>
        </w:tblPrEx>
        <w:trPr>
          <w:trHeight w:val="705"/>
        </w:trPr>
        <w:tc>
          <w:tcPr>
            <w:tcW w:w="3600" w:type="dxa"/>
            <w:tcBorders>
              <w:top w:val="single" w:sz="6" w:space="0" w:color="auto"/>
              <w:left w:val="single" w:sz="6" w:space="0" w:color="auto"/>
              <w:bottom w:val="single" w:sz="6" w:space="0" w:color="auto"/>
              <w:right w:val="single" w:sz="6" w:space="0" w:color="auto"/>
            </w:tcBorders>
            <w:shd w:val="clear" w:color="auto" w:fill="auto"/>
            <w:hideMark/>
          </w:tcPr>
          <w:p w:rsidR="00F472D6" w:rsidRPr="005C50C3" w:rsidP="00964E7C" w14:paraId="2A643DAB" w14:textId="486B2140">
            <w:pPr>
              <w:pStyle w:val="ListParagraph"/>
              <w:numPr>
                <w:ilvl w:val="0"/>
                <w:numId w:val="20"/>
              </w:numPr>
              <w:spacing w:after="0" w:line="240" w:lineRule="auto"/>
              <w:ind w:left="537"/>
              <w:textAlignment w:val="baseline"/>
              <w:rPr>
                <w:rFonts w:ascii="Calibri" w:eastAsia="Times New Roman" w:hAnsi="Calibri" w:cs="Calibri"/>
              </w:rPr>
            </w:pPr>
            <w:r>
              <w:t xml:space="preserve">I feel rushed to complete all my </w:t>
            </w:r>
            <w:r w:rsidRPr="00316B7E">
              <w:t>child care</w:t>
            </w:r>
            <w:r w:rsidRPr="00316B7E">
              <w:t xml:space="preserve"> </w:t>
            </w:r>
            <w:r>
              <w:t>licensing visits on time</w:t>
            </w:r>
          </w:p>
        </w:tc>
        <w:tc>
          <w:tcPr>
            <w:tcW w:w="1062"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629E8164"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5"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75D6C2F9"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383"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4B02CF01"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33"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45CC3FA4"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17" w:type="dxa"/>
            <w:tcBorders>
              <w:top w:val="single" w:sz="6" w:space="0" w:color="auto"/>
              <w:left w:val="single" w:sz="6" w:space="0" w:color="auto"/>
              <w:bottom w:val="single" w:sz="6" w:space="0" w:color="auto"/>
              <w:right w:val="single" w:sz="6" w:space="0" w:color="auto"/>
            </w:tcBorders>
            <w:shd w:val="clear" w:color="auto" w:fill="auto"/>
            <w:hideMark/>
          </w:tcPr>
          <w:p w:rsidR="00F472D6" w:rsidRPr="002E24BC" w14:paraId="47B24E18"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3574FD72" w14:textId="77777777" w:rsidTr="008778FF">
        <w:tblPrEx>
          <w:tblW w:w="9260" w:type="dxa"/>
          <w:tblInd w:w="532" w:type="dxa"/>
          <w:tblCellMar>
            <w:left w:w="0" w:type="dxa"/>
            <w:right w:w="0" w:type="dxa"/>
          </w:tblCellMar>
          <w:tblLook w:val="04A0"/>
        </w:tblPrEx>
        <w:tc>
          <w:tcPr>
            <w:tcW w:w="3600" w:type="dxa"/>
            <w:tcBorders>
              <w:top w:val="single" w:sz="6" w:space="0" w:color="auto"/>
              <w:left w:val="single" w:sz="6" w:space="0" w:color="auto"/>
              <w:bottom w:val="single" w:sz="6" w:space="0" w:color="auto"/>
              <w:right w:val="single" w:sz="6" w:space="0" w:color="auto"/>
            </w:tcBorders>
            <w:shd w:val="clear" w:color="auto" w:fill="auto"/>
          </w:tcPr>
          <w:p w:rsidR="00F472D6" w:rsidP="00964E7C" w14:paraId="2ABFA690" w14:textId="5A13CB11">
            <w:pPr>
              <w:pStyle w:val="ListParagraph"/>
              <w:numPr>
                <w:ilvl w:val="0"/>
                <w:numId w:val="20"/>
              </w:numPr>
              <w:spacing w:after="0" w:line="240" w:lineRule="auto"/>
              <w:ind w:left="537"/>
              <w:textAlignment w:val="baseline"/>
            </w:pPr>
            <w:r>
              <w:t xml:space="preserve">I have enough time in my </w:t>
            </w:r>
            <w:r w:rsidRPr="00C42883">
              <w:t>child care</w:t>
            </w:r>
            <w:r w:rsidRPr="00C42883">
              <w:t xml:space="preserve"> </w:t>
            </w:r>
            <w:r>
              <w:t>licensing visits to support providers</w:t>
            </w:r>
          </w:p>
        </w:tc>
        <w:tc>
          <w:tcPr>
            <w:tcW w:w="1062" w:type="dxa"/>
            <w:tcBorders>
              <w:top w:val="single" w:sz="6" w:space="0" w:color="auto"/>
              <w:left w:val="single" w:sz="6" w:space="0" w:color="auto"/>
              <w:bottom w:val="single" w:sz="6" w:space="0" w:color="auto"/>
              <w:right w:val="single" w:sz="6" w:space="0" w:color="auto"/>
            </w:tcBorders>
            <w:shd w:val="clear" w:color="auto" w:fill="auto"/>
          </w:tcPr>
          <w:p w:rsidR="00F472D6" w:rsidRPr="002E24BC" w14:paraId="1565B962" w14:textId="77777777">
            <w:pPr>
              <w:spacing w:after="0" w:line="240" w:lineRule="auto"/>
              <w:textAlignment w:val="baseline"/>
              <w:rPr>
                <w:rFonts w:ascii="Calibri" w:eastAsia="Times New Roman" w:hAnsi="Calibri" w:cs="Calibri"/>
              </w:rPr>
            </w:pPr>
          </w:p>
        </w:tc>
        <w:tc>
          <w:tcPr>
            <w:tcW w:w="1065" w:type="dxa"/>
            <w:tcBorders>
              <w:top w:val="single" w:sz="6" w:space="0" w:color="auto"/>
              <w:left w:val="single" w:sz="6" w:space="0" w:color="auto"/>
              <w:bottom w:val="single" w:sz="6" w:space="0" w:color="auto"/>
              <w:right w:val="single" w:sz="6" w:space="0" w:color="auto"/>
            </w:tcBorders>
            <w:shd w:val="clear" w:color="auto" w:fill="auto"/>
          </w:tcPr>
          <w:p w:rsidR="00F472D6" w:rsidRPr="002E24BC" w14:paraId="7A859A9F" w14:textId="77777777">
            <w:pPr>
              <w:spacing w:after="0" w:line="240" w:lineRule="auto"/>
              <w:textAlignment w:val="baseline"/>
              <w:rPr>
                <w:rFonts w:ascii="Calibri" w:eastAsia="Times New Roman" w:hAnsi="Calibri" w:cs="Calibri"/>
              </w:rPr>
            </w:pPr>
          </w:p>
        </w:tc>
        <w:tc>
          <w:tcPr>
            <w:tcW w:w="1383" w:type="dxa"/>
            <w:tcBorders>
              <w:top w:val="single" w:sz="6" w:space="0" w:color="auto"/>
              <w:left w:val="single" w:sz="6" w:space="0" w:color="auto"/>
              <w:bottom w:val="single" w:sz="6" w:space="0" w:color="auto"/>
              <w:right w:val="single" w:sz="6" w:space="0" w:color="auto"/>
            </w:tcBorders>
            <w:shd w:val="clear" w:color="auto" w:fill="auto"/>
          </w:tcPr>
          <w:p w:rsidR="00F472D6" w:rsidRPr="002E24BC" w14:paraId="7289C48A" w14:textId="77777777">
            <w:pPr>
              <w:spacing w:after="0" w:line="240" w:lineRule="auto"/>
              <w:textAlignment w:val="baseline"/>
              <w:rPr>
                <w:rFonts w:ascii="Calibri" w:eastAsia="Times New Roman" w:hAnsi="Calibri" w:cs="Calibri"/>
              </w:rPr>
            </w:pPr>
          </w:p>
        </w:tc>
        <w:tc>
          <w:tcPr>
            <w:tcW w:w="1133" w:type="dxa"/>
            <w:tcBorders>
              <w:top w:val="single" w:sz="6" w:space="0" w:color="auto"/>
              <w:left w:val="single" w:sz="6" w:space="0" w:color="auto"/>
              <w:bottom w:val="single" w:sz="6" w:space="0" w:color="auto"/>
              <w:right w:val="single" w:sz="6" w:space="0" w:color="auto"/>
            </w:tcBorders>
            <w:shd w:val="clear" w:color="auto" w:fill="auto"/>
          </w:tcPr>
          <w:p w:rsidR="00F472D6" w:rsidRPr="002E24BC" w14:paraId="2A45C8DC" w14:textId="77777777">
            <w:pPr>
              <w:spacing w:after="0" w:line="240" w:lineRule="auto"/>
              <w:textAlignment w:val="baseline"/>
              <w:rPr>
                <w:rFonts w:ascii="Calibri" w:eastAsia="Times New Roman" w:hAnsi="Calibri" w:cs="Calibri"/>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F472D6" w:rsidRPr="002E24BC" w14:paraId="52377AF5" w14:textId="77777777">
            <w:pPr>
              <w:spacing w:after="0" w:line="240" w:lineRule="auto"/>
              <w:textAlignment w:val="baseline"/>
              <w:rPr>
                <w:rFonts w:ascii="Calibri" w:eastAsia="Times New Roman" w:hAnsi="Calibri" w:cs="Calibri"/>
              </w:rPr>
            </w:pPr>
          </w:p>
        </w:tc>
      </w:tr>
    </w:tbl>
    <w:p w:rsidR="00F472D6" w:rsidP="008111FB" w14:paraId="4823CC82" w14:textId="77777777">
      <w:pPr>
        <w:pStyle w:val="ListParagraph"/>
        <w:ind w:left="810"/>
      </w:pPr>
    </w:p>
    <w:p w:rsidR="00255CA4" w:rsidP="00964E7C" w14:paraId="22406D61" w14:textId="59CFEAFB">
      <w:pPr>
        <w:pStyle w:val="ListParagraph"/>
        <w:numPr>
          <w:ilvl w:val="0"/>
          <w:numId w:val="20"/>
        </w:numPr>
      </w:pPr>
      <w:r>
        <w:t xml:space="preserve">What types of </w:t>
      </w:r>
      <w:r>
        <w:t>child care</w:t>
      </w:r>
      <w:r>
        <w:t xml:space="preserve"> </w:t>
      </w:r>
      <w:r w:rsidR="008E0BF2">
        <w:t>settings</w:t>
      </w:r>
      <w:r>
        <w:t xml:space="preserve"> </w:t>
      </w:r>
      <w:r w:rsidR="004C0C8B">
        <w:t>make up your caseload?</w:t>
      </w:r>
      <w:r w:rsidR="000063C3">
        <w:t xml:space="preserve"> (</w:t>
      </w:r>
      <w:r w:rsidRPr="00C42883" w:rsidR="00C42883">
        <w:t>Select all that apply</w:t>
      </w:r>
      <w:r w:rsidR="000063C3">
        <w:t>)</w:t>
      </w:r>
    </w:p>
    <w:p w:rsidR="004C0C8B" w:rsidP="00964E7C" w14:paraId="427AFDB2" w14:textId="4AE85A9C">
      <w:pPr>
        <w:pStyle w:val="ListParagraph"/>
        <w:numPr>
          <w:ilvl w:val="1"/>
          <w:numId w:val="20"/>
        </w:numPr>
      </w:pPr>
      <w:r>
        <w:t>C</w:t>
      </w:r>
      <w:r>
        <w:t xml:space="preserve">enter-based </w:t>
      </w:r>
      <w:r>
        <w:t>child care</w:t>
      </w:r>
      <w:r>
        <w:t xml:space="preserve"> </w:t>
      </w:r>
    </w:p>
    <w:p w:rsidR="001F1E8B" w:rsidP="00964E7C" w14:paraId="72DA6DA6" w14:textId="69A2400D">
      <w:pPr>
        <w:pStyle w:val="ListParagraph"/>
        <w:numPr>
          <w:ilvl w:val="1"/>
          <w:numId w:val="20"/>
        </w:numPr>
      </w:pPr>
      <w:r>
        <w:t>S</w:t>
      </w:r>
      <w:r>
        <w:t xml:space="preserve">mall family </w:t>
      </w:r>
      <w:r>
        <w:t>child care</w:t>
      </w:r>
      <w:r>
        <w:t xml:space="preserve"> </w:t>
      </w:r>
    </w:p>
    <w:p w:rsidR="009B6641" w:rsidP="00964E7C" w14:paraId="4DA663CC" w14:textId="2831F0C9">
      <w:pPr>
        <w:pStyle w:val="ListParagraph"/>
        <w:numPr>
          <w:ilvl w:val="1"/>
          <w:numId w:val="20"/>
        </w:numPr>
      </w:pPr>
      <w:r>
        <w:t xml:space="preserve">Large/group family </w:t>
      </w:r>
      <w:r>
        <w:t>child care</w:t>
      </w:r>
      <w:r>
        <w:t xml:space="preserve"> </w:t>
      </w:r>
      <w:r w:rsidR="0091373C">
        <w:t>(</w:t>
      </w:r>
      <w:r w:rsidR="0076176D">
        <w:t xml:space="preserve">i.e., </w:t>
      </w:r>
      <w:r w:rsidR="00860A3D">
        <w:t xml:space="preserve">two or more staff </w:t>
      </w:r>
      <w:r w:rsidR="00397D00">
        <w:t>members</w:t>
      </w:r>
      <w:r w:rsidR="00F670C6">
        <w:t>)</w:t>
      </w:r>
    </w:p>
    <w:p w:rsidR="00B76A97" w:rsidP="00B76A97" w14:paraId="6DC588E0" w14:textId="77777777">
      <w:pPr>
        <w:pStyle w:val="ListParagraph"/>
        <w:ind w:left="1080"/>
      </w:pPr>
    </w:p>
    <w:p w:rsidR="00F52BD0" w:rsidP="00964E7C" w14:paraId="1BF887DB" w14:textId="07F4B6CF">
      <w:pPr>
        <w:pStyle w:val="ListParagraph"/>
        <w:numPr>
          <w:ilvl w:val="0"/>
          <w:numId w:val="20"/>
        </w:numPr>
      </w:pPr>
      <w:r>
        <w:t xml:space="preserve">What types of </w:t>
      </w:r>
      <w:r>
        <w:t>child care</w:t>
      </w:r>
      <w:r>
        <w:t xml:space="preserve"> programs make up your caseload?</w:t>
      </w:r>
      <w:r w:rsidR="000E74CC">
        <w:t xml:space="preserve"> (</w:t>
      </w:r>
      <w:r w:rsidRPr="00C42883" w:rsidR="00C42883">
        <w:t>Select all that apply</w:t>
      </w:r>
      <w:r w:rsidR="000E74CC">
        <w:t>)</w:t>
      </w:r>
    </w:p>
    <w:p w:rsidR="00F52BD0" w:rsidP="00964E7C" w14:paraId="28809774" w14:textId="216DBCED">
      <w:pPr>
        <w:pStyle w:val="ListParagraph"/>
        <w:numPr>
          <w:ilvl w:val="1"/>
          <w:numId w:val="20"/>
        </w:numPr>
      </w:pPr>
      <w:r>
        <w:t>L</w:t>
      </w:r>
      <w:r>
        <w:t xml:space="preserve">icensed </w:t>
      </w:r>
      <w:r w:rsidR="001D72F9">
        <w:t>programs (or those applying for licensure)</w:t>
      </w:r>
      <w:r>
        <w:t xml:space="preserve"> </w:t>
      </w:r>
    </w:p>
    <w:p w:rsidR="00F52BD0" w:rsidP="00964E7C" w14:paraId="683F0E23" w14:textId="2E5D46B1">
      <w:pPr>
        <w:pStyle w:val="ListParagraph"/>
        <w:numPr>
          <w:ilvl w:val="1"/>
          <w:numId w:val="20"/>
        </w:numPr>
      </w:pPr>
      <w:r>
        <w:t>L</w:t>
      </w:r>
      <w:r w:rsidR="001D72F9">
        <w:t>icense-exempt programs</w:t>
      </w:r>
      <w:r>
        <w:t xml:space="preserve"> </w:t>
      </w:r>
    </w:p>
    <w:p w:rsidR="00F52BD0" w:rsidP="00F52BD0" w14:paraId="605B1881" w14:textId="77777777">
      <w:pPr>
        <w:pStyle w:val="ListParagraph"/>
        <w:ind w:left="360"/>
      </w:pPr>
    </w:p>
    <w:p w:rsidR="00A64947" w:rsidP="00964E7C" w14:paraId="657C9741" w14:textId="0ADA70AD">
      <w:pPr>
        <w:pStyle w:val="ListParagraph"/>
        <w:numPr>
          <w:ilvl w:val="0"/>
          <w:numId w:val="20"/>
        </w:numPr>
      </w:pPr>
      <w:r>
        <w:t>Thinking about your caseload</w:t>
      </w:r>
      <w:r w:rsidR="0081033A">
        <w:t>, w</w:t>
      </w:r>
      <w:r>
        <w:t>hich best describes the regions you serve?</w:t>
      </w:r>
    </w:p>
    <w:p w:rsidR="00A64947" w:rsidP="001A36C2" w14:paraId="77C37AD7" w14:textId="23FDA642">
      <w:pPr>
        <w:pStyle w:val="ListParagraph"/>
        <w:numPr>
          <w:ilvl w:val="0"/>
          <w:numId w:val="4"/>
        </w:numPr>
      </w:pPr>
      <w:r>
        <w:t xml:space="preserve">Mostly </w:t>
      </w:r>
      <w:r>
        <w:t>urban</w:t>
      </w:r>
    </w:p>
    <w:p w:rsidR="00963420" w:rsidP="001A36C2" w14:paraId="41B381FA" w14:textId="54DFE60D">
      <w:pPr>
        <w:pStyle w:val="ListParagraph"/>
        <w:numPr>
          <w:ilvl w:val="0"/>
          <w:numId w:val="4"/>
        </w:numPr>
      </w:pPr>
      <w:r>
        <w:t xml:space="preserve">Mostly </w:t>
      </w:r>
      <w:r>
        <w:t>suburban</w:t>
      </w:r>
    </w:p>
    <w:p w:rsidR="00A64947" w:rsidP="001A36C2" w14:paraId="214C8F55" w14:textId="2C8963C8">
      <w:pPr>
        <w:pStyle w:val="ListParagraph"/>
        <w:numPr>
          <w:ilvl w:val="0"/>
          <w:numId w:val="4"/>
        </w:numPr>
      </w:pPr>
      <w:r>
        <w:t xml:space="preserve">Mostly </w:t>
      </w:r>
      <w:r>
        <w:t>rural</w:t>
      </w:r>
    </w:p>
    <w:p w:rsidR="00704C79" w:rsidP="001A36C2" w14:paraId="6FC0A596" w14:textId="0A92E1E8">
      <w:pPr>
        <w:pStyle w:val="ListParagraph"/>
        <w:numPr>
          <w:ilvl w:val="0"/>
          <w:numId w:val="4"/>
        </w:numPr>
      </w:pPr>
      <w:r>
        <w:t xml:space="preserve">Mix of </w:t>
      </w:r>
      <w:r w:rsidR="00963420">
        <w:t>regions</w:t>
      </w:r>
    </w:p>
    <w:p w:rsidR="00CA544B" w:rsidP="00E00C52" w14:paraId="6753B630" w14:textId="77777777">
      <w:pPr>
        <w:spacing w:after="0"/>
      </w:pPr>
    </w:p>
    <w:p w:rsidR="00695D20" w:rsidP="00C82C62" w14:paraId="536805A6" w14:textId="167DA0AF">
      <w:pPr>
        <w:spacing w:after="0"/>
      </w:pPr>
      <w:r>
        <w:t>For each of the job responsibilities below, select</w:t>
      </w:r>
      <w:r>
        <w:t xml:space="preserve"> whether you </w:t>
      </w:r>
      <w:r w:rsidR="00177B9F">
        <w:t xml:space="preserve">do each of the following </w:t>
      </w:r>
      <w:r w:rsidR="007859BF">
        <w:t xml:space="preserve">in </w:t>
      </w:r>
      <w:r w:rsidR="00EA3B56">
        <w:t xml:space="preserve">licensed </w:t>
      </w:r>
      <w:r w:rsidR="007859BF">
        <w:t xml:space="preserve">center-based care, small or large </w:t>
      </w:r>
      <w:r w:rsidR="00EA3B56">
        <w:t xml:space="preserve">licensed </w:t>
      </w:r>
      <w:r w:rsidR="007859BF">
        <w:t xml:space="preserve">family </w:t>
      </w:r>
      <w:r w:rsidR="007859BF">
        <w:t>child care</w:t>
      </w:r>
      <w:r w:rsidR="007859BF">
        <w:t xml:space="preserve">, </w:t>
      </w:r>
      <w:r w:rsidR="00EA3B56">
        <w:t>license-exempt programs</w:t>
      </w:r>
      <w:r w:rsidR="00C23CE0">
        <w:t>,</w:t>
      </w:r>
      <w:r w:rsidR="00EA3B56">
        <w:t xml:space="preserve"> </w:t>
      </w:r>
      <w:r w:rsidR="007859BF">
        <w:t xml:space="preserve">or </w:t>
      </w:r>
      <w:r w:rsidR="00EA3B56">
        <w:t>none</w:t>
      </w:r>
      <w:r>
        <w:t>.</w:t>
      </w:r>
      <w:r w:rsidR="00D2063B">
        <w:t xml:space="preserve"> (</w:t>
      </w:r>
      <w:r w:rsidRPr="00D2063B" w:rsidR="00D2063B">
        <w:t>Select all that apply</w:t>
      </w:r>
      <w:r w:rsidR="00D2063B">
        <w:t>)</w:t>
      </w:r>
    </w:p>
    <w:tbl>
      <w:tblPr>
        <w:tblStyle w:val="TableGrid"/>
        <w:tblW w:w="10193"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040"/>
        <w:gridCol w:w="1259"/>
        <w:gridCol w:w="1349"/>
        <w:gridCol w:w="1089"/>
        <w:gridCol w:w="1456"/>
      </w:tblGrid>
      <w:tr w14:paraId="370FC52E" w14:textId="5426CB05" w:rsidTr="00621C31">
        <w:tblPrEx>
          <w:tblW w:w="10193"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40" w:type="dxa"/>
          </w:tcPr>
          <w:p w:rsidR="00CC5296" w:rsidP="003810DE" w14:paraId="3EA7F38E" w14:textId="77777777"/>
        </w:tc>
        <w:tc>
          <w:tcPr>
            <w:tcW w:w="1259" w:type="dxa"/>
          </w:tcPr>
          <w:p w:rsidR="00CC5296" w:rsidRPr="00BC6B7E" w:rsidP="003810DE" w14:paraId="4C375970" w14:textId="39C71B9D">
            <w:pPr>
              <w:jc w:val="center"/>
              <w:rPr>
                <w:b/>
                <w:bCs/>
              </w:rPr>
            </w:pPr>
            <w:r>
              <w:rPr>
                <w:b/>
                <w:bCs/>
              </w:rPr>
              <w:t>Licensed center-based care</w:t>
            </w:r>
          </w:p>
        </w:tc>
        <w:tc>
          <w:tcPr>
            <w:tcW w:w="1349" w:type="dxa"/>
          </w:tcPr>
          <w:p w:rsidR="00CC5296" w:rsidRPr="00BC6B7E" w:rsidP="003810DE" w14:paraId="026F0924" w14:textId="3FBEAC2E">
            <w:pPr>
              <w:jc w:val="center"/>
              <w:rPr>
                <w:b/>
                <w:bCs/>
              </w:rPr>
            </w:pPr>
            <w:r>
              <w:rPr>
                <w:b/>
                <w:bCs/>
              </w:rPr>
              <w:t xml:space="preserve">Small or large family </w:t>
            </w:r>
            <w:r>
              <w:rPr>
                <w:b/>
                <w:bCs/>
              </w:rPr>
              <w:t>child care</w:t>
            </w:r>
          </w:p>
        </w:tc>
        <w:tc>
          <w:tcPr>
            <w:tcW w:w="1089" w:type="dxa"/>
          </w:tcPr>
          <w:p w:rsidR="00CC5296" w:rsidRPr="00BC6B7E" w:rsidP="003810DE" w14:paraId="78BE4952" w14:textId="5E4A12B9">
            <w:pPr>
              <w:jc w:val="center"/>
              <w:rPr>
                <w:b/>
                <w:bCs/>
              </w:rPr>
            </w:pPr>
            <w:r>
              <w:rPr>
                <w:b/>
                <w:bCs/>
              </w:rPr>
              <w:t>License-exempt programs</w:t>
            </w:r>
          </w:p>
        </w:tc>
        <w:tc>
          <w:tcPr>
            <w:tcW w:w="1456" w:type="dxa"/>
          </w:tcPr>
          <w:p w:rsidR="00CC5296" w:rsidP="003810DE" w14:paraId="6F4750A3" w14:textId="33CA9729">
            <w:pPr>
              <w:jc w:val="center"/>
              <w:rPr>
                <w:b/>
                <w:bCs/>
              </w:rPr>
            </w:pPr>
            <w:r>
              <w:rPr>
                <w:b/>
                <w:bCs/>
              </w:rPr>
              <w:t>I do not have this job responsibility</w:t>
            </w:r>
          </w:p>
        </w:tc>
      </w:tr>
      <w:tr w14:paraId="6B60D2D7" w14:textId="12AD8052" w:rsidTr="00621C31">
        <w:tblPrEx>
          <w:tblW w:w="10193" w:type="dxa"/>
          <w:tblInd w:w="-180" w:type="dxa"/>
          <w:tblLook w:val="04A0"/>
        </w:tblPrEx>
        <w:tc>
          <w:tcPr>
            <w:tcW w:w="5040" w:type="dxa"/>
          </w:tcPr>
          <w:p w:rsidR="00CC5296" w:rsidP="00964E7C" w14:paraId="730C3FF6" w14:textId="0F88CC9D">
            <w:pPr>
              <w:pStyle w:val="ListParagraph"/>
              <w:numPr>
                <w:ilvl w:val="0"/>
                <w:numId w:val="20"/>
              </w:numPr>
            </w:pPr>
            <w:r w:rsidRPr="00B6052C">
              <w:t xml:space="preserve">Conducting routine inspections for compliance </w:t>
            </w:r>
          </w:p>
        </w:tc>
        <w:tc>
          <w:tcPr>
            <w:tcW w:w="1259" w:type="dxa"/>
          </w:tcPr>
          <w:p w:rsidR="00CC5296" w:rsidP="001A36C2" w14:paraId="37FEC0CC" w14:textId="77777777">
            <w:pPr>
              <w:pStyle w:val="ListParagraph"/>
              <w:numPr>
                <w:ilvl w:val="0"/>
                <w:numId w:val="5"/>
              </w:numPr>
              <w:jc w:val="center"/>
            </w:pPr>
          </w:p>
        </w:tc>
        <w:tc>
          <w:tcPr>
            <w:tcW w:w="1349" w:type="dxa"/>
          </w:tcPr>
          <w:p w:rsidR="00CC5296" w:rsidP="001A36C2" w14:paraId="43371279" w14:textId="77777777">
            <w:pPr>
              <w:pStyle w:val="ListParagraph"/>
              <w:numPr>
                <w:ilvl w:val="0"/>
                <w:numId w:val="7"/>
              </w:numPr>
              <w:jc w:val="center"/>
            </w:pPr>
          </w:p>
        </w:tc>
        <w:tc>
          <w:tcPr>
            <w:tcW w:w="1089" w:type="dxa"/>
          </w:tcPr>
          <w:p w:rsidR="00CC5296" w:rsidP="001A36C2" w14:paraId="32CC86EC" w14:textId="77777777">
            <w:pPr>
              <w:pStyle w:val="ListParagraph"/>
              <w:numPr>
                <w:ilvl w:val="0"/>
                <w:numId w:val="7"/>
              </w:numPr>
              <w:jc w:val="center"/>
            </w:pPr>
          </w:p>
        </w:tc>
        <w:tc>
          <w:tcPr>
            <w:tcW w:w="1456" w:type="dxa"/>
          </w:tcPr>
          <w:p w:rsidR="00CC5296" w:rsidP="001A36C2" w14:paraId="25208788" w14:textId="77777777">
            <w:pPr>
              <w:pStyle w:val="ListParagraph"/>
              <w:numPr>
                <w:ilvl w:val="0"/>
                <w:numId w:val="7"/>
              </w:numPr>
              <w:jc w:val="center"/>
            </w:pPr>
          </w:p>
        </w:tc>
      </w:tr>
      <w:tr w14:paraId="05FB8561" w14:textId="248FB9DC" w:rsidTr="00621C31">
        <w:tblPrEx>
          <w:tblW w:w="10193" w:type="dxa"/>
          <w:tblInd w:w="-180" w:type="dxa"/>
          <w:tblLook w:val="04A0"/>
        </w:tblPrEx>
        <w:tc>
          <w:tcPr>
            <w:tcW w:w="5040" w:type="dxa"/>
          </w:tcPr>
          <w:p w:rsidR="00CC5296" w:rsidP="00964E7C" w14:paraId="7C856A67" w14:textId="51A9812E">
            <w:pPr>
              <w:pStyle w:val="ListParagraph"/>
              <w:numPr>
                <w:ilvl w:val="0"/>
                <w:numId w:val="20"/>
              </w:numPr>
            </w:pPr>
            <w:r w:rsidRPr="00B6052C">
              <w:t xml:space="preserve">Conducting inspections for license renewal </w:t>
            </w:r>
          </w:p>
        </w:tc>
        <w:tc>
          <w:tcPr>
            <w:tcW w:w="1259" w:type="dxa"/>
          </w:tcPr>
          <w:p w:rsidR="00CC5296" w:rsidP="001A36C2" w14:paraId="254FEBA1" w14:textId="77777777">
            <w:pPr>
              <w:pStyle w:val="ListParagraph"/>
              <w:numPr>
                <w:ilvl w:val="0"/>
                <w:numId w:val="5"/>
              </w:numPr>
              <w:jc w:val="center"/>
            </w:pPr>
          </w:p>
        </w:tc>
        <w:tc>
          <w:tcPr>
            <w:tcW w:w="1349" w:type="dxa"/>
          </w:tcPr>
          <w:p w:rsidR="00CC5296" w:rsidP="001A36C2" w14:paraId="060F3CDC" w14:textId="77777777">
            <w:pPr>
              <w:pStyle w:val="ListParagraph"/>
              <w:numPr>
                <w:ilvl w:val="0"/>
                <w:numId w:val="7"/>
              </w:numPr>
              <w:jc w:val="center"/>
            </w:pPr>
          </w:p>
        </w:tc>
        <w:tc>
          <w:tcPr>
            <w:tcW w:w="1089" w:type="dxa"/>
          </w:tcPr>
          <w:p w:rsidR="00CC5296" w:rsidP="001A36C2" w14:paraId="119E6E56" w14:textId="77777777">
            <w:pPr>
              <w:pStyle w:val="ListParagraph"/>
              <w:numPr>
                <w:ilvl w:val="0"/>
                <w:numId w:val="7"/>
              </w:numPr>
              <w:jc w:val="center"/>
            </w:pPr>
          </w:p>
        </w:tc>
        <w:tc>
          <w:tcPr>
            <w:tcW w:w="1456" w:type="dxa"/>
          </w:tcPr>
          <w:p w:rsidR="00CC5296" w:rsidP="001A36C2" w14:paraId="38D9F082" w14:textId="77777777">
            <w:pPr>
              <w:pStyle w:val="ListParagraph"/>
              <w:numPr>
                <w:ilvl w:val="0"/>
                <w:numId w:val="7"/>
              </w:numPr>
              <w:jc w:val="center"/>
            </w:pPr>
          </w:p>
        </w:tc>
      </w:tr>
      <w:tr w14:paraId="487EBE84" w14:textId="2AE7A930" w:rsidTr="00621C31">
        <w:tblPrEx>
          <w:tblW w:w="10193" w:type="dxa"/>
          <w:tblInd w:w="-180" w:type="dxa"/>
          <w:tblLook w:val="04A0"/>
        </w:tblPrEx>
        <w:tc>
          <w:tcPr>
            <w:tcW w:w="5040" w:type="dxa"/>
          </w:tcPr>
          <w:p w:rsidR="00CC5296" w:rsidP="00964E7C" w14:paraId="1D388D31" w14:textId="6565F3A0">
            <w:pPr>
              <w:pStyle w:val="ListParagraph"/>
              <w:numPr>
                <w:ilvl w:val="0"/>
                <w:numId w:val="20"/>
              </w:numPr>
            </w:pPr>
            <w:r w:rsidRPr="00B6052C">
              <w:t xml:space="preserve">Conducting complaint investigations </w:t>
            </w:r>
          </w:p>
        </w:tc>
        <w:tc>
          <w:tcPr>
            <w:tcW w:w="1259" w:type="dxa"/>
          </w:tcPr>
          <w:p w:rsidR="00CC5296" w:rsidP="001A36C2" w14:paraId="1D8D580F" w14:textId="77777777">
            <w:pPr>
              <w:pStyle w:val="ListParagraph"/>
              <w:numPr>
                <w:ilvl w:val="0"/>
                <w:numId w:val="6"/>
              </w:numPr>
              <w:jc w:val="center"/>
            </w:pPr>
          </w:p>
        </w:tc>
        <w:tc>
          <w:tcPr>
            <w:tcW w:w="1349" w:type="dxa"/>
          </w:tcPr>
          <w:p w:rsidR="00CC5296" w:rsidP="001A36C2" w14:paraId="52780752" w14:textId="77777777">
            <w:pPr>
              <w:pStyle w:val="ListParagraph"/>
              <w:numPr>
                <w:ilvl w:val="0"/>
                <w:numId w:val="7"/>
              </w:numPr>
              <w:jc w:val="center"/>
            </w:pPr>
          </w:p>
        </w:tc>
        <w:tc>
          <w:tcPr>
            <w:tcW w:w="1089" w:type="dxa"/>
          </w:tcPr>
          <w:p w:rsidR="00CC5296" w:rsidP="001A36C2" w14:paraId="61BDC6C1" w14:textId="77777777">
            <w:pPr>
              <w:pStyle w:val="ListParagraph"/>
              <w:numPr>
                <w:ilvl w:val="0"/>
                <w:numId w:val="7"/>
              </w:numPr>
              <w:jc w:val="center"/>
            </w:pPr>
          </w:p>
        </w:tc>
        <w:tc>
          <w:tcPr>
            <w:tcW w:w="1456" w:type="dxa"/>
          </w:tcPr>
          <w:p w:rsidR="00CC5296" w:rsidP="001A36C2" w14:paraId="14526C4F" w14:textId="77777777">
            <w:pPr>
              <w:pStyle w:val="ListParagraph"/>
              <w:numPr>
                <w:ilvl w:val="0"/>
                <w:numId w:val="7"/>
              </w:numPr>
              <w:jc w:val="center"/>
            </w:pPr>
          </w:p>
        </w:tc>
      </w:tr>
      <w:tr w14:paraId="2AFA97B4" w14:textId="53394A3D" w:rsidTr="00621C31">
        <w:tblPrEx>
          <w:tblW w:w="10193" w:type="dxa"/>
          <w:tblInd w:w="-180" w:type="dxa"/>
          <w:tblLook w:val="04A0"/>
        </w:tblPrEx>
        <w:tc>
          <w:tcPr>
            <w:tcW w:w="5040" w:type="dxa"/>
          </w:tcPr>
          <w:p w:rsidR="00CC5296" w:rsidP="00964E7C" w14:paraId="415FB714" w14:textId="2DC5A814">
            <w:pPr>
              <w:pStyle w:val="ListParagraph"/>
              <w:numPr>
                <w:ilvl w:val="0"/>
                <w:numId w:val="20"/>
              </w:numPr>
            </w:pPr>
            <w:r w:rsidRPr="00B6052C">
              <w:t>Follow</w:t>
            </w:r>
            <w:r w:rsidR="00C23CE0">
              <w:t>-</w:t>
            </w:r>
            <w:r w:rsidRPr="00B6052C">
              <w:t xml:space="preserve">up visits based on non-compliance/violations </w:t>
            </w:r>
          </w:p>
        </w:tc>
        <w:tc>
          <w:tcPr>
            <w:tcW w:w="1259" w:type="dxa"/>
          </w:tcPr>
          <w:p w:rsidR="00CC5296" w:rsidP="001A36C2" w14:paraId="0FFF4E0A" w14:textId="77777777">
            <w:pPr>
              <w:pStyle w:val="ListParagraph"/>
              <w:numPr>
                <w:ilvl w:val="0"/>
                <w:numId w:val="6"/>
              </w:numPr>
              <w:jc w:val="center"/>
            </w:pPr>
          </w:p>
        </w:tc>
        <w:tc>
          <w:tcPr>
            <w:tcW w:w="1349" w:type="dxa"/>
          </w:tcPr>
          <w:p w:rsidR="00CC5296" w:rsidP="001A36C2" w14:paraId="50618BF5" w14:textId="77777777">
            <w:pPr>
              <w:pStyle w:val="ListParagraph"/>
              <w:numPr>
                <w:ilvl w:val="0"/>
                <w:numId w:val="7"/>
              </w:numPr>
              <w:jc w:val="center"/>
            </w:pPr>
          </w:p>
        </w:tc>
        <w:tc>
          <w:tcPr>
            <w:tcW w:w="1089" w:type="dxa"/>
          </w:tcPr>
          <w:p w:rsidR="00CC5296" w:rsidP="001A36C2" w14:paraId="494303EE" w14:textId="77777777">
            <w:pPr>
              <w:pStyle w:val="ListParagraph"/>
              <w:numPr>
                <w:ilvl w:val="0"/>
                <w:numId w:val="7"/>
              </w:numPr>
              <w:jc w:val="center"/>
            </w:pPr>
          </w:p>
        </w:tc>
        <w:tc>
          <w:tcPr>
            <w:tcW w:w="1456" w:type="dxa"/>
          </w:tcPr>
          <w:p w:rsidR="00CC5296" w:rsidP="001A36C2" w14:paraId="57E1F32E" w14:textId="77777777">
            <w:pPr>
              <w:pStyle w:val="ListParagraph"/>
              <w:numPr>
                <w:ilvl w:val="0"/>
                <w:numId w:val="7"/>
              </w:numPr>
              <w:jc w:val="center"/>
            </w:pPr>
          </w:p>
        </w:tc>
      </w:tr>
      <w:tr w14:paraId="3993BBDB" w14:textId="70E6CF81" w:rsidTr="00621C31">
        <w:tblPrEx>
          <w:tblW w:w="10193" w:type="dxa"/>
          <w:tblInd w:w="-180" w:type="dxa"/>
          <w:tblLook w:val="04A0"/>
        </w:tblPrEx>
        <w:tc>
          <w:tcPr>
            <w:tcW w:w="5040" w:type="dxa"/>
          </w:tcPr>
          <w:p w:rsidR="00CC5296" w:rsidP="00964E7C" w14:paraId="6A9AB0DA" w14:textId="7F4A6BB1">
            <w:pPr>
              <w:pStyle w:val="ListParagraph"/>
              <w:numPr>
                <w:ilvl w:val="0"/>
                <w:numId w:val="20"/>
              </w:numPr>
            </w:pPr>
            <w:r w:rsidRPr="00B6052C">
              <w:t xml:space="preserve">Pre-licensing visits of </w:t>
            </w:r>
            <w:r w:rsidRPr="00B6052C">
              <w:t>child care</w:t>
            </w:r>
            <w:r w:rsidRPr="00B6052C">
              <w:t xml:space="preserve"> programs</w:t>
            </w:r>
          </w:p>
        </w:tc>
        <w:tc>
          <w:tcPr>
            <w:tcW w:w="1259" w:type="dxa"/>
          </w:tcPr>
          <w:p w:rsidR="00CC5296" w:rsidP="001A36C2" w14:paraId="4B7F7A94" w14:textId="77777777">
            <w:pPr>
              <w:pStyle w:val="ListParagraph"/>
              <w:numPr>
                <w:ilvl w:val="0"/>
                <w:numId w:val="6"/>
              </w:numPr>
              <w:jc w:val="center"/>
            </w:pPr>
          </w:p>
        </w:tc>
        <w:tc>
          <w:tcPr>
            <w:tcW w:w="1349" w:type="dxa"/>
          </w:tcPr>
          <w:p w:rsidR="00CC5296" w:rsidP="001A36C2" w14:paraId="748E625E" w14:textId="77777777">
            <w:pPr>
              <w:pStyle w:val="ListParagraph"/>
              <w:numPr>
                <w:ilvl w:val="0"/>
                <w:numId w:val="7"/>
              </w:numPr>
              <w:jc w:val="center"/>
            </w:pPr>
          </w:p>
        </w:tc>
        <w:tc>
          <w:tcPr>
            <w:tcW w:w="1089" w:type="dxa"/>
          </w:tcPr>
          <w:p w:rsidR="00CC5296" w:rsidP="001A36C2" w14:paraId="1560B1DA" w14:textId="77777777">
            <w:pPr>
              <w:pStyle w:val="ListParagraph"/>
              <w:numPr>
                <w:ilvl w:val="0"/>
                <w:numId w:val="7"/>
              </w:numPr>
              <w:jc w:val="center"/>
            </w:pPr>
          </w:p>
        </w:tc>
        <w:tc>
          <w:tcPr>
            <w:tcW w:w="1456" w:type="dxa"/>
          </w:tcPr>
          <w:p w:rsidR="00CC5296" w:rsidP="001A36C2" w14:paraId="61B38D29" w14:textId="77777777">
            <w:pPr>
              <w:pStyle w:val="ListParagraph"/>
              <w:numPr>
                <w:ilvl w:val="0"/>
                <w:numId w:val="7"/>
              </w:numPr>
              <w:jc w:val="center"/>
            </w:pPr>
          </w:p>
        </w:tc>
      </w:tr>
    </w:tbl>
    <w:p w:rsidR="00C82C62" w:rsidP="002A1650" w14:paraId="708073E6" w14:textId="77777777">
      <w:pPr>
        <w:spacing w:after="0"/>
      </w:pPr>
    </w:p>
    <w:p w:rsidR="00C82C62" w:rsidP="002A1650" w14:paraId="7BA2E35D" w14:textId="77777777">
      <w:pPr>
        <w:spacing w:after="0"/>
      </w:pPr>
    </w:p>
    <w:p w:rsidR="00C82C62" w:rsidP="002A1650" w14:paraId="2491EE00" w14:textId="77777777">
      <w:pPr>
        <w:spacing w:after="0"/>
      </w:pPr>
    </w:p>
    <w:p w:rsidR="00C82C62" w:rsidP="002A1650" w14:paraId="5BBF63A1" w14:textId="77777777">
      <w:pPr>
        <w:spacing w:after="0"/>
      </w:pPr>
    </w:p>
    <w:p w:rsidR="00554EA8" w:rsidP="002A1650" w14:paraId="5B943FF1" w14:textId="6BF9D349">
      <w:pPr>
        <w:spacing w:after="0"/>
      </w:pPr>
      <w:r w:rsidRPr="008734F3">
        <w:t xml:space="preserve">Please indicate </w:t>
      </w:r>
      <w:r>
        <w:t xml:space="preserve">whether </w:t>
      </w:r>
      <w:r w:rsidR="00992721">
        <w:t xml:space="preserve">each of </w:t>
      </w:r>
      <w:r w:rsidR="0011128E">
        <w:t>these</w:t>
      </w:r>
      <w:r w:rsidR="00992721">
        <w:t xml:space="preserve"> responsibilities </w:t>
      </w:r>
      <w:r w:rsidR="0011128E">
        <w:t>is part of</w:t>
      </w:r>
      <w:r>
        <w:t xml:space="preserve"> your </w:t>
      </w:r>
      <w:r w:rsidR="0011128E">
        <w:t>job</w:t>
      </w:r>
      <w:r>
        <w:t>.</w:t>
      </w:r>
      <w:r w:rsidR="00500294">
        <w:t xml:space="preserve"> </w:t>
      </w:r>
    </w:p>
    <w:tbl>
      <w:tblPr>
        <w:tblStyle w:val="TableGrid"/>
        <w:tblW w:w="9828" w:type="dxa"/>
        <w:tblInd w:w="175" w:type="dxa"/>
        <w:tblLook w:val="04A0"/>
      </w:tblPr>
      <w:tblGrid>
        <w:gridCol w:w="4428"/>
        <w:gridCol w:w="2700"/>
        <w:gridCol w:w="2700"/>
      </w:tblGrid>
      <w:tr w14:paraId="107D37AF" w14:textId="77777777" w:rsidTr="008778FF">
        <w:tblPrEx>
          <w:tblW w:w="9828" w:type="dxa"/>
          <w:tblInd w:w="175" w:type="dxa"/>
          <w:tblLook w:val="04A0"/>
        </w:tblPrEx>
        <w:trPr>
          <w:trHeight w:val="279"/>
        </w:trPr>
        <w:tc>
          <w:tcPr>
            <w:tcW w:w="4428" w:type="dxa"/>
          </w:tcPr>
          <w:p w:rsidR="007423CE" w:rsidRPr="00BA4419" w14:paraId="4A4754C5" w14:textId="77777777"/>
        </w:tc>
        <w:tc>
          <w:tcPr>
            <w:tcW w:w="2700" w:type="dxa"/>
          </w:tcPr>
          <w:p w:rsidR="007423CE" w:rsidRPr="00693ACB" w14:paraId="2D8BD6F8" w14:textId="77777777">
            <w:pPr>
              <w:rPr>
                <w:u w:val="single"/>
              </w:rPr>
            </w:pPr>
            <w:r w:rsidRPr="00693ACB">
              <w:rPr>
                <w:u w:val="single"/>
              </w:rPr>
              <w:t>Yes</w:t>
            </w:r>
          </w:p>
        </w:tc>
        <w:tc>
          <w:tcPr>
            <w:tcW w:w="2700" w:type="dxa"/>
          </w:tcPr>
          <w:p w:rsidR="007423CE" w:rsidRPr="00693ACB" w14:paraId="68C2B3EB" w14:textId="77777777">
            <w:pPr>
              <w:rPr>
                <w:u w:val="single"/>
              </w:rPr>
            </w:pPr>
            <w:r>
              <w:rPr>
                <w:u w:val="single"/>
              </w:rPr>
              <w:t>No</w:t>
            </w:r>
          </w:p>
        </w:tc>
      </w:tr>
      <w:tr w14:paraId="7CD423C2" w14:textId="77777777" w:rsidTr="008778FF">
        <w:tblPrEx>
          <w:tblW w:w="9828" w:type="dxa"/>
          <w:tblInd w:w="175" w:type="dxa"/>
          <w:tblLook w:val="04A0"/>
        </w:tblPrEx>
        <w:trPr>
          <w:trHeight w:val="548"/>
        </w:trPr>
        <w:tc>
          <w:tcPr>
            <w:tcW w:w="4428" w:type="dxa"/>
          </w:tcPr>
          <w:p w:rsidR="007423CE" w:rsidP="00964E7C" w14:paraId="2ECDEAF9" w14:textId="6A2B92ED">
            <w:pPr>
              <w:pStyle w:val="ListParagraph"/>
              <w:numPr>
                <w:ilvl w:val="0"/>
                <w:numId w:val="20"/>
              </w:numPr>
              <w:ind w:left="443"/>
            </w:pPr>
            <w:r w:rsidRPr="0011353A">
              <w:t xml:space="preserve">Conducting investigations of illegally operating </w:t>
            </w:r>
            <w:r w:rsidRPr="0011353A">
              <w:t>child care</w:t>
            </w:r>
            <w:r w:rsidRPr="0011353A">
              <w:t xml:space="preserve"> providers</w:t>
            </w:r>
          </w:p>
        </w:tc>
        <w:tc>
          <w:tcPr>
            <w:tcW w:w="2700" w:type="dxa"/>
          </w:tcPr>
          <w:p w:rsidR="007423CE" w14:paraId="2CBC275A" w14:textId="77777777"/>
        </w:tc>
        <w:tc>
          <w:tcPr>
            <w:tcW w:w="2700" w:type="dxa"/>
          </w:tcPr>
          <w:p w:rsidR="007423CE" w14:paraId="493E79D1" w14:textId="77777777"/>
        </w:tc>
      </w:tr>
      <w:tr w14:paraId="39B69B87" w14:textId="77777777" w:rsidTr="008778FF">
        <w:tblPrEx>
          <w:tblW w:w="9828" w:type="dxa"/>
          <w:tblInd w:w="175" w:type="dxa"/>
          <w:tblLook w:val="04A0"/>
        </w:tblPrEx>
        <w:trPr>
          <w:trHeight w:val="548"/>
        </w:trPr>
        <w:tc>
          <w:tcPr>
            <w:tcW w:w="4428" w:type="dxa"/>
          </w:tcPr>
          <w:p w:rsidR="0011353A" w:rsidRPr="0011353A" w:rsidP="00964E7C" w14:paraId="014698B6" w14:textId="21358FD2">
            <w:pPr>
              <w:pStyle w:val="ListParagraph"/>
              <w:numPr>
                <w:ilvl w:val="0"/>
                <w:numId w:val="20"/>
              </w:numPr>
              <w:ind w:left="443"/>
            </w:pPr>
            <w:r w:rsidRPr="0011353A">
              <w:t xml:space="preserve">Administrative tasks (e.g., processing </w:t>
            </w:r>
            <w:r w:rsidRPr="0011353A">
              <w:t>child care</w:t>
            </w:r>
            <w:r w:rsidRPr="0011353A">
              <w:t xml:space="preserve"> licensing applications and amendments; scheduling; processing incident reports) </w:t>
            </w:r>
          </w:p>
        </w:tc>
        <w:tc>
          <w:tcPr>
            <w:tcW w:w="2700" w:type="dxa"/>
          </w:tcPr>
          <w:p w:rsidR="0011353A" w14:paraId="0C5D24B5" w14:textId="77777777"/>
        </w:tc>
        <w:tc>
          <w:tcPr>
            <w:tcW w:w="2700" w:type="dxa"/>
          </w:tcPr>
          <w:p w:rsidR="0011353A" w14:paraId="6C55FC22" w14:textId="77777777"/>
        </w:tc>
      </w:tr>
      <w:tr w14:paraId="477AB3CD" w14:textId="77777777" w:rsidTr="008778FF">
        <w:tblPrEx>
          <w:tblW w:w="9828" w:type="dxa"/>
          <w:tblInd w:w="175" w:type="dxa"/>
          <w:tblLook w:val="04A0"/>
        </w:tblPrEx>
        <w:trPr>
          <w:trHeight w:val="548"/>
        </w:trPr>
        <w:tc>
          <w:tcPr>
            <w:tcW w:w="4428" w:type="dxa"/>
          </w:tcPr>
          <w:p w:rsidR="0011353A" w:rsidRPr="0011353A" w:rsidP="00964E7C" w14:paraId="304482F3" w14:textId="6307E4CD">
            <w:pPr>
              <w:pStyle w:val="ListParagraph"/>
              <w:numPr>
                <w:ilvl w:val="0"/>
                <w:numId w:val="20"/>
              </w:numPr>
              <w:ind w:left="443"/>
            </w:pPr>
            <w:r w:rsidRPr="0011353A">
              <w:t>Determining enforcement actions</w:t>
            </w:r>
          </w:p>
        </w:tc>
        <w:tc>
          <w:tcPr>
            <w:tcW w:w="2700" w:type="dxa"/>
          </w:tcPr>
          <w:p w:rsidR="0011353A" w14:paraId="4F607653" w14:textId="77777777"/>
        </w:tc>
        <w:tc>
          <w:tcPr>
            <w:tcW w:w="2700" w:type="dxa"/>
          </w:tcPr>
          <w:p w:rsidR="0011353A" w14:paraId="42A82405" w14:textId="77777777"/>
        </w:tc>
      </w:tr>
      <w:tr w14:paraId="15F39B48" w14:textId="77777777" w:rsidTr="008778FF">
        <w:tblPrEx>
          <w:tblW w:w="9828" w:type="dxa"/>
          <w:tblInd w:w="175" w:type="dxa"/>
          <w:tblLook w:val="04A0"/>
        </w:tblPrEx>
        <w:trPr>
          <w:trHeight w:val="548"/>
        </w:trPr>
        <w:tc>
          <w:tcPr>
            <w:tcW w:w="4428" w:type="dxa"/>
          </w:tcPr>
          <w:p w:rsidR="0011353A" w:rsidRPr="0011353A" w:rsidP="00964E7C" w14:paraId="2E46D220" w14:textId="3858558E">
            <w:pPr>
              <w:pStyle w:val="ListParagraph"/>
              <w:numPr>
                <w:ilvl w:val="0"/>
                <w:numId w:val="20"/>
              </w:numPr>
              <w:ind w:left="443"/>
            </w:pPr>
            <w:r>
              <w:t>Consulting with others to determine enforcement actions</w:t>
            </w:r>
          </w:p>
        </w:tc>
        <w:tc>
          <w:tcPr>
            <w:tcW w:w="2700" w:type="dxa"/>
          </w:tcPr>
          <w:p w:rsidR="0011353A" w14:paraId="6DF7F47C" w14:textId="77777777"/>
        </w:tc>
        <w:tc>
          <w:tcPr>
            <w:tcW w:w="2700" w:type="dxa"/>
          </w:tcPr>
          <w:p w:rsidR="0011353A" w14:paraId="5C6B283D" w14:textId="77777777"/>
        </w:tc>
      </w:tr>
      <w:tr w14:paraId="73299591" w14:textId="77777777" w:rsidTr="008778FF">
        <w:tblPrEx>
          <w:tblW w:w="9828" w:type="dxa"/>
          <w:tblInd w:w="175" w:type="dxa"/>
          <w:tblLook w:val="04A0"/>
        </w:tblPrEx>
        <w:trPr>
          <w:trHeight w:val="548"/>
        </w:trPr>
        <w:tc>
          <w:tcPr>
            <w:tcW w:w="4428" w:type="dxa"/>
          </w:tcPr>
          <w:p w:rsidR="0011353A" w:rsidP="00964E7C" w14:paraId="3B46533A" w14:textId="559F6816">
            <w:pPr>
              <w:pStyle w:val="ListParagraph"/>
              <w:numPr>
                <w:ilvl w:val="0"/>
                <w:numId w:val="20"/>
              </w:numPr>
              <w:ind w:left="443"/>
            </w:pPr>
            <w:r w:rsidRPr="0011353A">
              <w:t>Investigative complaints</w:t>
            </w:r>
          </w:p>
        </w:tc>
        <w:tc>
          <w:tcPr>
            <w:tcW w:w="2700" w:type="dxa"/>
          </w:tcPr>
          <w:p w:rsidR="0011353A" w14:paraId="13F3BA4E" w14:textId="77777777"/>
        </w:tc>
        <w:tc>
          <w:tcPr>
            <w:tcW w:w="2700" w:type="dxa"/>
          </w:tcPr>
          <w:p w:rsidR="0011353A" w14:paraId="083EFAD6" w14:textId="77777777"/>
        </w:tc>
      </w:tr>
      <w:tr w14:paraId="1B7262C6" w14:textId="77777777" w:rsidTr="008778FF">
        <w:tblPrEx>
          <w:tblW w:w="9828" w:type="dxa"/>
          <w:tblInd w:w="175" w:type="dxa"/>
          <w:tblLook w:val="04A0"/>
        </w:tblPrEx>
        <w:trPr>
          <w:trHeight w:val="548"/>
        </w:trPr>
        <w:tc>
          <w:tcPr>
            <w:tcW w:w="4428" w:type="dxa"/>
          </w:tcPr>
          <w:p w:rsidR="0011353A" w:rsidRPr="0011353A" w:rsidP="00964E7C" w14:paraId="35799D09" w14:textId="1AAD3152">
            <w:pPr>
              <w:pStyle w:val="ListParagraph"/>
              <w:numPr>
                <w:ilvl w:val="0"/>
                <w:numId w:val="20"/>
              </w:numPr>
              <w:ind w:left="443"/>
            </w:pPr>
            <w:r w:rsidRPr="0011353A">
              <w:t>Developing corrective action plans or other written documents to develop a plan with providers to fix violations</w:t>
            </w:r>
          </w:p>
        </w:tc>
        <w:tc>
          <w:tcPr>
            <w:tcW w:w="2700" w:type="dxa"/>
          </w:tcPr>
          <w:p w:rsidR="0011353A" w14:paraId="158A2A5A" w14:textId="77777777"/>
        </w:tc>
        <w:tc>
          <w:tcPr>
            <w:tcW w:w="2700" w:type="dxa"/>
          </w:tcPr>
          <w:p w:rsidR="0011353A" w14:paraId="70878E7E" w14:textId="77777777"/>
        </w:tc>
      </w:tr>
      <w:tr w14:paraId="2C8849B5" w14:textId="77777777" w:rsidTr="008778FF">
        <w:tblPrEx>
          <w:tblW w:w="9828" w:type="dxa"/>
          <w:tblInd w:w="175" w:type="dxa"/>
          <w:tblLook w:val="04A0"/>
        </w:tblPrEx>
        <w:trPr>
          <w:trHeight w:val="548"/>
        </w:trPr>
        <w:tc>
          <w:tcPr>
            <w:tcW w:w="4428" w:type="dxa"/>
          </w:tcPr>
          <w:p w:rsidR="0011353A" w:rsidRPr="0011353A" w:rsidP="00964E7C" w14:paraId="1910F952" w14:textId="1C302BAD">
            <w:pPr>
              <w:pStyle w:val="ListParagraph"/>
              <w:numPr>
                <w:ilvl w:val="0"/>
                <w:numId w:val="20"/>
              </w:numPr>
              <w:ind w:left="443"/>
            </w:pPr>
            <w:r w:rsidRPr="0011353A">
              <w:t xml:space="preserve">Communicating or coordinating with other entities (health departments, fire marshals, or building inspectors, subsidy program, pre-K, </w:t>
            </w:r>
            <w:r w:rsidRPr="0011353A">
              <w:t>Child</w:t>
            </w:r>
            <w:r w:rsidRPr="0011353A">
              <w:t xml:space="preserve"> and Adult Care Food Program, QRIS)</w:t>
            </w:r>
          </w:p>
        </w:tc>
        <w:tc>
          <w:tcPr>
            <w:tcW w:w="2700" w:type="dxa"/>
          </w:tcPr>
          <w:p w:rsidR="0011353A" w14:paraId="3B3976C3" w14:textId="77777777"/>
        </w:tc>
        <w:tc>
          <w:tcPr>
            <w:tcW w:w="2700" w:type="dxa"/>
          </w:tcPr>
          <w:p w:rsidR="0011353A" w14:paraId="268DE49E" w14:textId="77777777"/>
        </w:tc>
      </w:tr>
      <w:tr w14:paraId="05A62701" w14:textId="77777777" w:rsidTr="008778FF">
        <w:tblPrEx>
          <w:tblW w:w="9828" w:type="dxa"/>
          <w:tblInd w:w="175" w:type="dxa"/>
          <w:tblLook w:val="04A0"/>
        </w:tblPrEx>
        <w:trPr>
          <w:trHeight w:val="548"/>
        </w:trPr>
        <w:tc>
          <w:tcPr>
            <w:tcW w:w="4428" w:type="dxa"/>
          </w:tcPr>
          <w:p w:rsidR="0011353A" w:rsidRPr="0011353A" w:rsidP="00964E7C" w14:paraId="5FCC90B3" w14:textId="70A58789">
            <w:pPr>
              <w:pStyle w:val="ListParagraph"/>
              <w:numPr>
                <w:ilvl w:val="0"/>
                <w:numId w:val="20"/>
              </w:numPr>
              <w:ind w:left="443"/>
            </w:pPr>
            <w:r w:rsidRPr="0011353A">
              <w:t xml:space="preserve">Communicating with </w:t>
            </w:r>
            <w:r w:rsidRPr="0011353A">
              <w:t>child care</w:t>
            </w:r>
            <w:r w:rsidRPr="0011353A">
              <w:t xml:space="preserve"> providers</w:t>
            </w:r>
          </w:p>
        </w:tc>
        <w:tc>
          <w:tcPr>
            <w:tcW w:w="2700" w:type="dxa"/>
          </w:tcPr>
          <w:p w:rsidR="0011353A" w14:paraId="45D8118C" w14:textId="77777777"/>
        </w:tc>
        <w:tc>
          <w:tcPr>
            <w:tcW w:w="2700" w:type="dxa"/>
          </w:tcPr>
          <w:p w:rsidR="0011353A" w14:paraId="0D25FEA1" w14:textId="77777777"/>
        </w:tc>
      </w:tr>
      <w:tr w14:paraId="7977051C" w14:textId="77777777" w:rsidTr="008778FF">
        <w:tblPrEx>
          <w:tblW w:w="9828" w:type="dxa"/>
          <w:tblInd w:w="175" w:type="dxa"/>
          <w:tblLook w:val="04A0"/>
        </w:tblPrEx>
        <w:trPr>
          <w:trHeight w:val="548"/>
        </w:trPr>
        <w:tc>
          <w:tcPr>
            <w:tcW w:w="4428" w:type="dxa"/>
          </w:tcPr>
          <w:p w:rsidR="0011353A" w:rsidRPr="0011353A" w:rsidP="00964E7C" w14:paraId="379F2C4A" w14:textId="1BA4ED07">
            <w:pPr>
              <w:pStyle w:val="ListParagraph"/>
              <w:numPr>
                <w:ilvl w:val="0"/>
                <w:numId w:val="20"/>
              </w:numPr>
              <w:ind w:left="443"/>
            </w:pPr>
            <w:r w:rsidRPr="0011353A">
              <w:t>Communicating with families and the public</w:t>
            </w:r>
          </w:p>
        </w:tc>
        <w:tc>
          <w:tcPr>
            <w:tcW w:w="2700" w:type="dxa"/>
          </w:tcPr>
          <w:p w:rsidR="0011353A" w14:paraId="7072D15F" w14:textId="77777777"/>
        </w:tc>
        <w:tc>
          <w:tcPr>
            <w:tcW w:w="2700" w:type="dxa"/>
          </w:tcPr>
          <w:p w:rsidR="0011353A" w14:paraId="7FD71614" w14:textId="77777777"/>
        </w:tc>
      </w:tr>
      <w:tr w14:paraId="2C73BFAE" w14:textId="77777777" w:rsidTr="008778FF">
        <w:tblPrEx>
          <w:tblW w:w="9828" w:type="dxa"/>
          <w:tblInd w:w="175" w:type="dxa"/>
          <w:tblLook w:val="04A0"/>
        </w:tblPrEx>
        <w:trPr>
          <w:trHeight w:val="548"/>
        </w:trPr>
        <w:tc>
          <w:tcPr>
            <w:tcW w:w="4428" w:type="dxa"/>
          </w:tcPr>
          <w:p w:rsidR="0011353A" w:rsidRPr="0011353A" w:rsidP="00964E7C" w14:paraId="36E29940" w14:textId="130039C2">
            <w:pPr>
              <w:pStyle w:val="ListParagraph"/>
              <w:numPr>
                <w:ilvl w:val="0"/>
                <w:numId w:val="20"/>
              </w:numPr>
              <w:ind w:left="443"/>
            </w:pPr>
            <w:r w:rsidRPr="0011353A">
              <w:t xml:space="preserve">Supervising </w:t>
            </w:r>
            <w:r w:rsidRPr="0011353A">
              <w:t>child care</w:t>
            </w:r>
            <w:r w:rsidRPr="0011353A">
              <w:t xml:space="preserve"> licensing staff</w:t>
            </w:r>
          </w:p>
        </w:tc>
        <w:tc>
          <w:tcPr>
            <w:tcW w:w="2700" w:type="dxa"/>
          </w:tcPr>
          <w:p w:rsidR="0011353A" w14:paraId="2E1DFB4D" w14:textId="77777777"/>
        </w:tc>
        <w:tc>
          <w:tcPr>
            <w:tcW w:w="2700" w:type="dxa"/>
          </w:tcPr>
          <w:p w:rsidR="0011353A" w14:paraId="4F3E84A6" w14:textId="77777777"/>
        </w:tc>
      </w:tr>
      <w:tr w14:paraId="20F746A6" w14:textId="77777777" w:rsidTr="008778FF">
        <w:tblPrEx>
          <w:tblW w:w="9828" w:type="dxa"/>
          <w:tblInd w:w="175" w:type="dxa"/>
          <w:tblLook w:val="04A0"/>
        </w:tblPrEx>
        <w:trPr>
          <w:trHeight w:val="548"/>
        </w:trPr>
        <w:tc>
          <w:tcPr>
            <w:tcW w:w="4428" w:type="dxa"/>
          </w:tcPr>
          <w:p w:rsidR="0011353A" w:rsidRPr="0011353A" w:rsidP="00964E7C" w14:paraId="04FD3D22" w14:textId="6FC6C0B3">
            <w:pPr>
              <w:pStyle w:val="ListParagraph"/>
              <w:numPr>
                <w:ilvl w:val="0"/>
                <w:numId w:val="20"/>
              </w:numPr>
              <w:ind w:left="443"/>
            </w:pPr>
            <w:r w:rsidRPr="0011353A">
              <w:t xml:space="preserve">Facilitating training or mentoring of </w:t>
            </w:r>
            <w:r w:rsidRPr="0011353A">
              <w:t>child care</w:t>
            </w:r>
            <w:r w:rsidRPr="0011353A">
              <w:t xml:space="preserve"> licensing staff</w:t>
            </w:r>
          </w:p>
        </w:tc>
        <w:tc>
          <w:tcPr>
            <w:tcW w:w="2700" w:type="dxa"/>
          </w:tcPr>
          <w:p w:rsidR="0011353A" w14:paraId="021EFD86" w14:textId="77777777"/>
        </w:tc>
        <w:tc>
          <w:tcPr>
            <w:tcW w:w="2700" w:type="dxa"/>
          </w:tcPr>
          <w:p w:rsidR="0011353A" w14:paraId="79F0ABAF" w14:textId="77777777"/>
        </w:tc>
      </w:tr>
      <w:tr w14:paraId="273E60D5" w14:textId="77777777" w:rsidTr="008778FF">
        <w:tblPrEx>
          <w:tblW w:w="9828" w:type="dxa"/>
          <w:tblInd w:w="175" w:type="dxa"/>
          <w:tblLook w:val="04A0"/>
        </w:tblPrEx>
        <w:trPr>
          <w:trHeight w:val="548"/>
        </w:trPr>
        <w:tc>
          <w:tcPr>
            <w:tcW w:w="4428" w:type="dxa"/>
          </w:tcPr>
          <w:p w:rsidR="0011353A" w:rsidRPr="0011353A" w:rsidP="00964E7C" w14:paraId="680B89BE" w14:textId="135CE592">
            <w:pPr>
              <w:pStyle w:val="ListParagraph"/>
              <w:numPr>
                <w:ilvl w:val="0"/>
                <w:numId w:val="20"/>
              </w:numPr>
              <w:ind w:left="443"/>
            </w:pPr>
            <w:r w:rsidRPr="0011353A">
              <w:t xml:space="preserve">Leading group training for </w:t>
            </w:r>
            <w:r w:rsidRPr="0011353A">
              <w:t>child care</w:t>
            </w:r>
            <w:r w:rsidRPr="0011353A">
              <w:t xml:space="preserve"> providers</w:t>
            </w:r>
          </w:p>
        </w:tc>
        <w:tc>
          <w:tcPr>
            <w:tcW w:w="2700" w:type="dxa"/>
          </w:tcPr>
          <w:p w:rsidR="0011353A" w14:paraId="1DB03875" w14:textId="77777777"/>
        </w:tc>
        <w:tc>
          <w:tcPr>
            <w:tcW w:w="2700" w:type="dxa"/>
          </w:tcPr>
          <w:p w:rsidR="0011353A" w14:paraId="0C72B2B4" w14:textId="77777777"/>
        </w:tc>
      </w:tr>
      <w:tr w14:paraId="46A2F5C2" w14:textId="77777777" w:rsidTr="008778FF">
        <w:tblPrEx>
          <w:tblW w:w="9828" w:type="dxa"/>
          <w:tblInd w:w="175" w:type="dxa"/>
          <w:tblLook w:val="04A0"/>
        </w:tblPrEx>
        <w:trPr>
          <w:trHeight w:val="548"/>
        </w:trPr>
        <w:tc>
          <w:tcPr>
            <w:tcW w:w="4428" w:type="dxa"/>
          </w:tcPr>
          <w:p w:rsidR="0011353A" w:rsidRPr="0011353A" w:rsidP="00964E7C" w14:paraId="21F7A295" w14:textId="6CE670C0">
            <w:pPr>
              <w:pStyle w:val="ListParagraph"/>
              <w:numPr>
                <w:ilvl w:val="0"/>
                <w:numId w:val="20"/>
              </w:numPr>
              <w:ind w:left="443"/>
            </w:pPr>
            <w:r w:rsidRPr="0011353A">
              <w:t>Receiving training/professional development</w:t>
            </w:r>
          </w:p>
        </w:tc>
        <w:tc>
          <w:tcPr>
            <w:tcW w:w="2700" w:type="dxa"/>
          </w:tcPr>
          <w:p w:rsidR="0011353A" w14:paraId="3424FC35" w14:textId="77777777"/>
        </w:tc>
        <w:tc>
          <w:tcPr>
            <w:tcW w:w="2700" w:type="dxa"/>
          </w:tcPr>
          <w:p w:rsidR="0011353A" w14:paraId="09EC3B13" w14:textId="77777777"/>
        </w:tc>
      </w:tr>
      <w:tr w14:paraId="63C0DCDB" w14:textId="77777777" w:rsidTr="008778FF">
        <w:tblPrEx>
          <w:tblW w:w="9828" w:type="dxa"/>
          <w:tblInd w:w="175" w:type="dxa"/>
          <w:tblLook w:val="04A0"/>
        </w:tblPrEx>
        <w:trPr>
          <w:trHeight w:val="548"/>
        </w:trPr>
        <w:tc>
          <w:tcPr>
            <w:tcW w:w="4428" w:type="dxa"/>
          </w:tcPr>
          <w:p w:rsidR="0011353A" w:rsidRPr="0011353A" w:rsidP="00964E7C" w14:paraId="6EB665BA" w14:textId="2C7EA884">
            <w:pPr>
              <w:pStyle w:val="ListParagraph"/>
              <w:numPr>
                <w:ilvl w:val="0"/>
                <w:numId w:val="20"/>
              </w:numPr>
              <w:ind w:left="443"/>
            </w:pPr>
            <w:r w:rsidRPr="0011353A">
              <w:t xml:space="preserve">Providing guidance, resources, training, and/or consultation to individual </w:t>
            </w:r>
            <w:r w:rsidRPr="0011353A">
              <w:t>child care</w:t>
            </w:r>
            <w:r w:rsidRPr="0011353A">
              <w:t xml:space="preserve"> providers </w:t>
            </w:r>
          </w:p>
        </w:tc>
        <w:tc>
          <w:tcPr>
            <w:tcW w:w="2700" w:type="dxa"/>
          </w:tcPr>
          <w:p w:rsidR="0011353A" w14:paraId="666974D3" w14:textId="77777777"/>
        </w:tc>
        <w:tc>
          <w:tcPr>
            <w:tcW w:w="2700" w:type="dxa"/>
          </w:tcPr>
          <w:p w:rsidR="0011353A" w14:paraId="76B39DFD" w14:textId="77777777"/>
        </w:tc>
      </w:tr>
      <w:tr w14:paraId="7D322203" w14:textId="77777777" w:rsidTr="008778FF">
        <w:tblPrEx>
          <w:tblW w:w="9828" w:type="dxa"/>
          <w:tblInd w:w="175" w:type="dxa"/>
          <w:tblLook w:val="04A0"/>
        </w:tblPrEx>
        <w:trPr>
          <w:trHeight w:val="548"/>
        </w:trPr>
        <w:tc>
          <w:tcPr>
            <w:tcW w:w="4428" w:type="dxa"/>
          </w:tcPr>
          <w:p w:rsidR="0011353A" w:rsidRPr="0011353A" w:rsidP="00964E7C" w14:paraId="61053519" w14:textId="5C2A6D8C">
            <w:pPr>
              <w:pStyle w:val="ListParagraph"/>
              <w:numPr>
                <w:ilvl w:val="0"/>
                <w:numId w:val="20"/>
              </w:numPr>
              <w:ind w:left="443"/>
            </w:pPr>
            <w:r w:rsidRPr="0011353A">
              <w:t>Resolving non-compliance issues during inspections (e.g., cover</w:t>
            </w:r>
            <w:r w:rsidR="002A1862">
              <w:t>ing</w:t>
            </w:r>
            <w:r w:rsidRPr="0011353A">
              <w:t xml:space="preserve"> an uncovered outlet)</w:t>
            </w:r>
          </w:p>
        </w:tc>
        <w:tc>
          <w:tcPr>
            <w:tcW w:w="2700" w:type="dxa"/>
          </w:tcPr>
          <w:p w:rsidR="0011353A" w14:paraId="1FD2D7FA" w14:textId="77777777"/>
        </w:tc>
        <w:tc>
          <w:tcPr>
            <w:tcW w:w="2700" w:type="dxa"/>
          </w:tcPr>
          <w:p w:rsidR="0011353A" w14:paraId="76B447C4" w14:textId="77777777"/>
        </w:tc>
      </w:tr>
      <w:tr w14:paraId="3EA1AF2F" w14:textId="77777777" w:rsidTr="008778FF">
        <w:tblPrEx>
          <w:tblW w:w="9828" w:type="dxa"/>
          <w:tblInd w:w="175" w:type="dxa"/>
          <w:tblLook w:val="04A0"/>
        </w:tblPrEx>
        <w:trPr>
          <w:trHeight w:val="548"/>
        </w:trPr>
        <w:tc>
          <w:tcPr>
            <w:tcW w:w="4428" w:type="dxa"/>
          </w:tcPr>
          <w:p w:rsidR="0011353A" w:rsidRPr="0011353A" w:rsidP="00964E7C" w14:paraId="5DD5C555" w14:textId="5B6D284C">
            <w:pPr>
              <w:pStyle w:val="ListParagraph"/>
              <w:numPr>
                <w:ilvl w:val="0"/>
                <w:numId w:val="20"/>
              </w:numPr>
              <w:ind w:left="443"/>
            </w:pPr>
            <w:r w:rsidRPr="0011353A">
              <w:t>Monitoring other human service programs for children (e.g., foster care)</w:t>
            </w:r>
          </w:p>
        </w:tc>
        <w:tc>
          <w:tcPr>
            <w:tcW w:w="2700" w:type="dxa"/>
          </w:tcPr>
          <w:p w:rsidR="0011353A" w14:paraId="6D002731" w14:textId="77777777"/>
        </w:tc>
        <w:tc>
          <w:tcPr>
            <w:tcW w:w="2700" w:type="dxa"/>
          </w:tcPr>
          <w:p w:rsidR="0011353A" w14:paraId="39EC706C" w14:textId="77777777"/>
        </w:tc>
      </w:tr>
      <w:tr w14:paraId="1C278C0E" w14:textId="77777777" w:rsidTr="008778FF">
        <w:tblPrEx>
          <w:tblW w:w="9828" w:type="dxa"/>
          <w:tblInd w:w="175" w:type="dxa"/>
          <w:tblLook w:val="04A0"/>
        </w:tblPrEx>
        <w:trPr>
          <w:trHeight w:val="548"/>
        </w:trPr>
        <w:tc>
          <w:tcPr>
            <w:tcW w:w="4428" w:type="dxa"/>
          </w:tcPr>
          <w:p w:rsidR="0011353A" w:rsidRPr="0011353A" w:rsidP="00964E7C" w14:paraId="4A53B5AC" w14:textId="681EFDE7">
            <w:pPr>
              <w:pStyle w:val="ListParagraph"/>
              <w:numPr>
                <w:ilvl w:val="0"/>
                <w:numId w:val="20"/>
              </w:numPr>
              <w:ind w:left="443"/>
            </w:pPr>
            <w:r w:rsidRPr="0011353A">
              <w:t>Monitoring other human service programs for adults (e.g., assisted living facilities)</w:t>
            </w:r>
          </w:p>
        </w:tc>
        <w:tc>
          <w:tcPr>
            <w:tcW w:w="2700" w:type="dxa"/>
          </w:tcPr>
          <w:p w:rsidR="0011353A" w14:paraId="086D539E" w14:textId="77777777"/>
        </w:tc>
        <w:tc>
          <w:tcPr>
            <w:tcW w:w="2700" w:type="dxa"/>
          </w:tcPr>
          <w:p w:rsidR="0011353A" w14:paraId="652D767D" w14:textId="77777777"/>
        </w:tc>
      </w:tr>
      <w:tr w14:paraId="48E74718" w14:textId="77777777" w:rsidTr="008778FF">
        <w:tblPrEx>
          <w:tblW w:w="9828" w:type="dxa"/>
          <w:tblInd w:w="175" w:type="dxa"/>
          <w:tblLook w:val="04A0"/>
        </w:tblPrEx>
        <w:trPr>
          <w:trHeight w:val="548"/>
        </w:trPr>
        <w:tc>
          <w:tcPr>
            <w:tcW w:w="4428" w:type="dxa"/>
          </w:tcPr>
          <w:p w:rsidR="0011353A" w:rsidRPr="0011353A" w:rsidP="00964E7C" w14:paraId="7E1E9A1D" w14:textId="5078939D">
            <w:pPr>
              <w:pStyle w:val="ListParagraph"/>
              <w:numPr>
                <w:ilvl w:val="0"/>
                <w:numId w:val="20"/>
              </w:numPr>
              <w:ind w:left="443"/>
            </w:pPr>
            <w:r w:rsidRPr="0011353A">
              <w:t>Other: ____________</w:t>
            </w:r>
            <w:r w:rsidRPr="0011353A" w:rsidR="00FF1052">
              <w:t>____________</w:t>
            </w:r>
          </w:p>
        </w:tc>
        <w:tc>
          <w:tcPr>
            <w:tcW w:w="2700" w:type="dxa"/>
          </w:tcPr>
          <w:p w:rsidR="0011353A" w14:paraId="770B53BA" w14:textId="77777777"/>
        </w:tc>
        <w:tc>
          <w:tcPr>
            <w:tcW w:w="2700" w:type="dxa"/>
          </w:tcPr>
          <w:p w:rsidR="0011353A" w14:paraId="0897F6E4" w14:textId="77777777"/>
        </w:tc>
      </w:tr>
    </w:tbl>
    <w:p w:rsidR="008778FF" w:rsidP="0096417E" w14:paraId="0192D6D5" w14:textId="77777777"/>
    <w:p w:rsidR="007829A9" w:rsidP="0096417E" w14:paraId="2C251D31" w14:textId="77777777"/>
    <w:p w:rsidR="005E7AA0" w:rsidRPr="00554EA8" w:rsidP="0096417E" w14:paraId="28549280" w14:textId="75111A26">
      <w:r>
        <w:t>P</w:t>
      </w:r>
      <w:r w:rsidR="00E36DEA">
        <w:t>lease</w:t>
      </w:r>
      <w:r w:rsidR="006674C1">
        <w:t xml:space="preserve"> indicate whether you do each of the following:</w:t>
      </w:r>
      <w:r w:rsidRPr="00554EA8">
        <w:t xml:space="preserve"> </w:t>
      </w:r>
    </w:p>
    <w:tbl>
      <w:tblPr>
        <w:tblStyle w:val="TableGrid"/>
        <w:tblW w:w="9828" w:type="dxa"/>
        <w:tblInd w:w="175" w:type="dxa"/>
        <w:tblLook w:val="04A0"/>
      </w:tblPr>
      <w:tblGrid>
        <w:gridCol w:w="4428"/>
        <w:gridCol w:w="2700"/>
        <w:gridCol w:w="2700"/>
      </w:tblGrid>
      <w:tr w14:paraId="0B4FBF69" w14:textId="77777777" w:rsidTr="008778FF">
        <w:tblPrEx>
          <w:tblW w:w="9828" w:type="dxa"/>
          <w:tblInd w:w="175" w:type="dxa"/>
          <w:tblLook w:val="04A0"/>
        </w:tblPrEx>
        <w:trPr>
          <w:trHeight w:val="279"/>
        </w:trPr>
        <w:tc>
          <w:tcPr>
            <w:tcW w:w="4428" w:type="dxa"/>
          </w:tcPr>
          <w:p w:rsidR="000C4539" w:rsidRPr="00BA4419" w14:paraId="4C8623EF" w14:textId="6B12EF1D"/>
        </w:tc>
        <w:tc>
          <w:tcPr>
            <w:tcW w:w="2700" w:type="dxa"/>
          </w:tcPr>
          <w:p w:rsidR="00ED3209" w:rsidRPr="00693ACB" w:rsidP="00ED3209" w14:paraId="3575C43C" w14:textId="71F3FEA1">
            <w:pPr>
              <w:rPr>
                <w:u w:val="single"/>
              </w:rPr>
            </w:pPr>
            <w:r w:rsidRPr="00693ACB">
              <w:rPr>
                <w:u w:val="single"/>
              </w:rPr>
              <w:t>Yes</w:t>
            </w:r>
          </w:p>
        </w:tc>
        <w:tc>
          <w:tcPr>
            <w:tcW w:w="2700" w:type="dxa"/>
          </w:tcPr>
          <w:p w:rsidR="000C4539" w:rsidRPr="00693ACB" w14:paraId="511D5FF0" w14:textId="30B34187">
            <w:pPr>
              <w:rPr>
                <w:u w:val="single"/>
              </w:rPr>
            </w:pPr>
            <w:r>
              <w:rPr>
                <w:u w:val="single"/>
              </w:rPr>
              <w:t>No</w:t>
            </w:r>
          </w:p>
        </w:tc>
      </w:tr>
      <w:tr w14:paraId="2D1E380B" w14:textId="77777777" w:rsidTr="008778FF">
        <w:tblPrEx>
          <w:tblW w:w="9828" w:type="dxa"/>
          <w:tblInd w:w="175" w:type="dxa"/>
          <w:tblLook w:val="04A0"/>
        </w:tblPrEx>
        <w:trPr>
          <w:trHeight w:val="548"/>
        </w:trPr>
        <w:tc>
          <w:tcPr>
            <w:tcW w:w="4428" w:type="dxa"/>
          </w:tcPr>
          <w:p w:rsidR="000C4539" w:rsidP="00964E7C" w14:paraId="0D6ED6D2" w14:textId="30F164A2">
            <w:pPr>
              <w:pStyle w:val="ListParagraph"/>
              <w:numPr>
                <w:ilvl w:val="0"/>
                <w:numId w:val="20"/>
              </w:numPr>
              <w:ind w:left="353"/>
            </w:pPr>
            <w:r w:rsidRPr="00554EA8">
              <w:t>Make providers aware of available training</w:t>
            </w:r>
          </w:p>
        </w:tc>
        <w:tc>
          <w:tcPr>
            <w:tcW w:w="2700" w:type="dxa"/>
          </w:tcPr>
          <w:p w:rsidR="00ED3209" w:rsidP="00ED3209" w14:paraId="64E975CC" w14:textId="77777777"/>
        </w:tc>
        <w:tc>
          <w:tcPr>
            <w:tcW w:w="2700" w:type="dxa"/>
          </w:tcPr>
          <w:p w:rsidR="000C4539" w14:paraId="7033E830" w14:textId="77777777"/>
        </w:tc>
      </w:tr>
      <w:tr w14:paraId="2514E2E0" w14:textId="77777777" w:rsidTr="008778FF">
        <w:tblPrEx>
          <w:tblW w:w="9828" w:type="dxa"/>
          <w:tblInd w:w="175" w:type="dxa"/>
          <w:tblLook w:val="04A0"/>
        </w:tblPrEx>
        <w:trPr>
          <w:trHeight w:val="629"/>
        </w:trPr>
        <w:tc>
          <w:tcPr>
            <w:tcW w:w="4428" w:type="dxa"/>
          </w:tcPr>
          <w:p w:rsidR="000C4539" w:rsidP="00964E7C" w14:paraId="7B58C2DA" w14:textId="37D2AD94">
            <w:pPr>
              <w:pStyle w:val="ListParagraph"/>
              <w:numPr>
                <w:ilvl w:val="0"/>
                <w:numId w:val="20"/>
              </w:numPr>
              <w:ind w:left="353"/>
            </w:pPr>
            <w:r w:rsidRPr="00554EA8">
              <w:t xml:space="preserve">Help providers achieve compliance with </w:t>
            </w:r>
            <w:r w:rsidRPr="00C01ADD">
              <w:t>child care</w:t>
            </w:r>
            <w:r w:rsidRPr="00C01ADD">
              <w:t xml:space="preserve"> </w:t>
            </w:r>
            <w:r>
              <w:t xml:space="preserve">licensing </w:t>
            </w:r>
            <w:r w:rsidRPr="00554EA8">
              <w:t>regulations</w:t>
            </w:r>
          </w:p>
        </w:tc>
        <w:tc>
          <w:tcPr>
            <w:tcW w:w="2700" w:type="dxa"/>
          </w:tcPr>
          <w:p w:rsidR="00ED3209" w:rsidP="00ED3209" w14:paraId="476CD56A" w14:textId="77777777"/>
        </w:tc>
        <w:tc>
          <w:tcPr>
            <w:tcW w:w="2700" w:type="dxa"/>
          </w:tcPr>
          <w:p w:rsidR="000C4539" w14:paraId="173822A1" w14:textId="77777777"/>
        </w:tc>
      </w:tr>
      <w:tr w14:paraId="59B43436" w14:textId="77777777" w:rsidTr="008778FF">
        <w:tblPrEx>
          <w:tblW w:w="9828" w:type="dxa"/>
          <w:tblInd w:w="175" w:type="dxa"/>
          <w:tblLook w:val="04A0"/>
        </w:tblPrEx>
        <w:trPr>
          <w:trHeight w:val="620"/>
        </w:trPr>
        <w:tc>
          <w:tcPr>
            <w:tcW w:w="4428" w:type="dxa"/>
          </w:tcPr>
          <w:p w:rsidR="000C4539" w:rsidP="00964E7C" w14:paraId="2D5060CD" w14:textId="42223793">
            <w:pPr>
              <w:pStyle w:val="ListParagraph"/>
              <w:numPr>
                <w:ilvl w:val="0"/>
                <w:numId w:val="20"/>
              </w:numPr>
              <w:ind w:left="353"/>
            </w:pPr>
            <w:r w:rsidRPr="00554EA8">
              <w:t xml:space="preserve">Help providers improve quality and exceed minimum </w:t>
            </w:r>
            <w:r w:rsidRPr="00ED0F7E">
              <w:t>child care</w:t>
            </w:r>
            <w:r w:rsidRPr="00ED0F7E">
              <w:t xml:space="preserve"> </w:t>
            </w:r>
            <w:r w:rsidRPr="00554EA8">
              <w:t>licensing regulations</w:t>
            </w:r>
          </w:p>
        </w:tc>
        <w:tc>
          <w:tcPr>
            <w:tcW w:w="2700" w:type="dxa"/>
          </w:tcPr>
          <w:p w:rsidR="00ED3209" w:rsidP="00ED3209" w14:paraId="4C0B5B3E" w14:textId="77777777"/>
        </w:tc>
        <w:tc>
          <w:tcPr>
            <w:tcW w:w="2700" w:type="dxa"/>
          </w:tcPr>
          <w:p w:rsidR="000C4539" w14:paraId="7F9E5F80" w14:textId="77777777"/>
        </w:tc>
      </w:tr>
      <w:tr w14:paraId="1DA04670" w14:textId="77777777" w:rsidTr="008778FF">
        <w:tblPrEx>
          <w:tblW w:w="9828" w:type="dxa"/>
          <w:tblInd w:w="175" w:type="dxa"/>
          <w:tblLook w:val="04A0"/>
        </w:tblPrEx>
        <w:trPr>
          <w:trHeight w:val="279"/>
        </w:trPr>
        <w:tc>
          <w:tcPr>
            <w:tcW w:w="4428" w:type="dxa"/>
          </w:tcPr>
          <w:p w:rsidR="000C4539" w:rsidP="00964E7C" w14:paraId="7143F227" w14:textId="075B7128">
            <w:pPr>
              <w:pStyle w:val="ListParagraph"/>
              <w:numPr>
                <w:ilvl w:val="0"/>
                <w:numId w:val="20"/>
              </w:numPr>
              <w:ind w:left="353"/>
            </w:pPr>
            <w:r>
              <w:t>Help providers understand COVID-19 guidance</w:t>
            </w:r>
          </w:p>
        </w:tc>
        <w:tc>
          <w:tcPr>
            <w:tcW w:w="2700" w:type="dxa"/>
          </w:tcPr>
          <w:p w:rsidR="00ED3209" w:rsidP="00ED3209" w14:paraId="0ED29D1F" w14:textId="77777777"/>
        </w:tc>
        <w:tc>
          <w:tcPr>
            <w:tcW w:w="2700" w:type="dxa"/>
          </w:tcPr>
          <w:p w:rsidR="000C4539" w14:paraId="56ADA9A5" w14:textId="77777777"/>
        </w:tc>
      </w:tr>
      <w:tr w14:paraId="169F18FE" w14:textId="77777777" w:rsidTr="008778FF">
        <w:tblPrEx>
          <w:tblW w:w="9828" w:type="dxa"/>
          <w:tblInd w:w="175" w:type="dxa"/>
          <w:tblLook w:val="04A0"/>
        </w:tblPrEx>
        <w:trPr>
          <w:trHeight w:val="279"/>
        </w:trPr>
        <w:tc>
          <w:tcPr>
            <w:tcW w:w="4428" w:type="dxa"/>
          </w:tcPr>
          <w:p w:rsidR="007553F4" w:rsidP="00964E7C" w14:paraId="7FAD9210" w14:textId="255B5197">
            <w:pPr>
              <w:pStyle w:val="ListParagraph"/>
              <w:numPr>
                <w:ilvl w:val="0"/>
                <w:numId w:val="20"/>
              </w:numPr>
              <w:ind w:left="353"/>
            </w:pPr>
            <w:r>
              <w:t>Help providers understand health and safety guidance</w:t>
            </w:r>
          </w:p>
        </w:tc>
        <w:tc>
          <w:tcPr>
            <w:tcW w:w="2700" w:type="dxa"/>
          </w:tcPr>
          <w:p w:rsidR="007553F4" w:rsidP="00ED3209" w14:paraId="40C9708A" w14:textId="77777777"/>
        </w:tc>
        <w:tc>
          <w:tcPr>
            <w:tcW w:w="2700" w:type="dxa"/>
          </w:tcPr>
          <w:p w:rsidR="007553F4" w:rsidP="00ED3209" w14:paraId="0AEF3A60" w14:textId="77777777"/>
        </w:tc>
      </w:tr>
      <w:tr w14:paraId="3E3C4EBC" w14:textId="77777777" w:rsidTr="008778FF">
        <w:tblPrEx>
          <w:tblW w:w="9828" w:type="dxa"/>
          <w:tblInd w:w="175" w:type="dxa"/>
          <w:tblLook w:val="04A0"/>
        </w:tblPrEx>
        <w:trPr>
          <w:trHeight w:val="279"/>
        </w:trPr>
        <w:tc>
          <w:tcPr>
            <w:tcW w:w="4428" w:type="dxa"/>
          </w:tcPr>
          <w:p w:rsidR="007553F4" w:rsidP="00964E7C" w14:paraId="2AFE9CCA" w14:textId="3B774736">
            <w:pPr>
              <w:pStyle w:val="ListParagraph"/>
              <w:numPr>
                <w:ilvl w:val="0"/>
                <w:numId w:val="20"/>
              </w:numPr>
              <w:ind w:left="353"/>
            </w:pPr>
            <w:r>
              <w:t>Support providers in complying with other regulations (e.g., fire, environmental)</w:t>
            </w:r>
          </w:p>
        </w:tc>
        <w:tc>
          <w:tcPr>
            <w:tcW w:w="2700" w:type="dxa"/>
          </w:tcPr>
          <w:p w:rsidR="007553F4" w:rsidP="00ED3209" w14:paraId="04D1C65B" w14:textId="77777777"/>
        </w:tc>
        <w:tc>
          <w:tcPr>
            <w:tcW w:w="2700" w:type="dxa"/>
          </w:tcPr>
          <w:p w:rsidR="007553F4" w:rsidP="00ED3209" w14:paraId="7EB343C8" w14:textId="77777777"/>
        </w:tc>
      </w:tr>
      <w:tr w14:paraId="6247BDE6" w14:textId="77777777" w:rsidTr="008778FF">
        <w:tblPrEx>
          <w:tblW w:w="9828" w:type="dxa"/>
          <w:tblInd w:w="175" w:type="dxa"/>
          <w:tblLook w:val="04A0"/>
        </w:tblPrEx>
        <w:trPr>
          <w:trHeight w:val="494"/>
        </w:trPr>
        <w:tc>
          <w:tcPr>
            <w:tcW w:w="4428" w:type="dxa"/>
          </w:tcPr>
          <w:p w:rsidR="007553F4" w:rsidP="00964E7C" w14:paraId="569F069B" w14:textId="06A4CC3B">
            <w:pPr>
              <w:pStyle w:val="ListParagraph"/>
              <w:numPr>
                <w:ilvl w:val="0"/>
                <w:numId w:val="20"/>
              </w:numPr>
              <w:ind w:left="353"/>
            </w:pPr>
            <w:r>
              <w:t>Help providers apply for grants</w:t>
            </w:r>
          </w:p>
        </w:tc>
        <w:tc>
          <w:tcPr>
            <w:tcW w:w="2700" w:type="dxa"/>
          </w:tcPr>
          <w:p w:rsidR="007553F4" w:rsidP="00ED3209" w14:paraId="2DCD4572" w14:textId="77777777"/>
        </w:tc>
        <w:tc>
          <w:tcPr>
            <w:tcW w:w="2700" w:type="dxa"/>
          </w:tcPr>
          <w:p w:rsidR="007553F4" w:rsidP="00ED3209" w14:paraId="36EDF7C9" w14:textId="77777777"/>
        </w:tc>
      </w:tr>
      <w:tr w14:paraId="4004A248" w14:textId="77777777" w:rsidTr="008778FF">
        <w:tblPrEx>
          <w:tblW w:w="9828" w:type="dxa"/>
          <w:tblInd w:w="175" w:type="dxa"/>
          <w:tblLook w:val="04A0"/>
        </w:tblPrEx>
        <w:trPr>
          <w:trHeight w:val="279"/>
        </w:trPr>
        <w:tc>
          <w:tcPr>
            <w:tcW w:w="4428" w:type="dxa"/>
          </w:tcPr>
          <w:p w:rsidR="007553F4" w:rsidP="00964E7C" w14:paraId="0AEA3D53" w14:textId="32CA9B7B">
            <w:pPr>
              <w:pStyle w:val="ListParagraph"/>
              <w:numPr>
                <w:ilvl w:val="0"/>
                <w:numId w:val="20"/>
              </w:numPr>
              <w:ind w:left="353"/>
            </w:pPr>
            <w:r>
              <w:t xml:space="preserve">Help providers understand the </w:t>
            </w:r>
            <w:r w:rsidRPr="00ED0F7E">
              <w:t>child care</w:t>
            </w:r>
            <w:r w:rsidRPr="00ED0F7E">
              <w:t xml:space="preserve"> </w:t>
            </w:r>
            <w:r>
              <w:t>licensing regulations</w:t>
            </w:r>
          </w:p>
        </w:tc>
        <w:tc>
          <w:tcPr>
            <w:tcW w:w="2700" w:type="dxa"/>
          </w:tcPr>
          <w:p w:rsidR="007553F4" w:rsidP="00ED3209" w14:paraId="573F4309" w14:textId="77777777"/>
        </w:tc>
        <w:tc>
          <w:tcPr>
            <w:tcW w:w="2700" w:type="dxa"/>
          </w:tcPr>
          <w:p w:rsidR="007553F4" w:rsidP="00ED3209" w14:paraId="30FB9EB7" w14:textId="77777777"/>
        </w:tc>
      </w:tr>
    </w:tbl>
    <w:p w:rsidR="00B96EED" w:rsidP="00CB1EF9" w14:paraId="61A82CD3" w14:textId="77777777">
      <w:pPr>
        <w:pStyle w:val="ListParagraph"/>
        <w:ind w:left="1440"/>
      </w:pPr>
    </w:p>
    <w:p w:rsidR="00D24801" w:rsidP="00964E7C" w14:paraId="0CF6E139" w14:textId="12CDD87E">
      <w:pPr>
        <w:pStyle w:val="ListParagraph"/>
        <w:numPr>
          <w:ilvl w:val="0"/>
          <w:numId w:val="20"/>
        </w:numPr>
        <w:ind w:left="90"/>
      </w:pPr>
      <w:r>
        <w:t>Of the hours you are paid to work</w:t>
      </w:r>
      <w:bookmarkStart w:id="0" w:name="_Hlk109051674"/>
      <w:r>
        <w:t xml:space="preserve">, about </w:t>
      </w:r>
      <w:r w:rsidR="009E2B61">
        <w:t xml:space="preserve">what </w:t>
      </w:r>
      <w:r w:rsidRPr="000E14B5" w:rsidR="009E2B61">
        <w:rPr>
          <w:b/>
          <w:bCs/>
          <w:u w:val="single"/>
        </w:rPr>
        <w:t xml:space="preserve">percent of </w:t>
      </w:r>
      <w:r w:rsidR="00793127">
        <w:rPr>
          <w:b/>
          <w:bCs/>
          <w:u w:val="single"/>
        </w:rPr>
        <w:t xml:space="preserve">your </w:t>
      </w:r>
      <w:r w:rsidRPr="000E14B5" w:rsidR="009E2B61">
        <w:rPr>
          <w:b/>
          <w:bCs/>
          <w:u w:val="single"/>
        </w:rPr>
        <w:t>time</w:t>
      </w:r>
      <w:r w:rsidR="00C76E5C">
        <w:t xml:space="preserve"> </w:t>
      </w:r>
      <w:r w:rsidR="00793127">
        <w:t xml:space="preserve">do </w:t>
      </w:r>
      <w:r w:rsidR="00C76E5C">
        <w:t>you spend on each of the following</w:t>
      </w:r>
      <w:r w:rsidR="00F773CF">
        <w:t xml:space="preserve"> in a typical </w:t>
      </w:r>
      <w:r w:rsidR="009E2B61">
        <w:t>month</w:t>
      </w:r>
      <w:r w:rsidR="00E21DFA">
        <w:t xml:space="preserve">. </w:t>
      </w:r>
      <w:r w:rsidRPr="0094563B" w:rsidR="00E21DFA">
        <w:rPr>
          <w:b/>
          <w:bCs/>
          <w:u w:val="single"/>
        </w:rPr>
        <w:t xml:space="preserve">Enter 0 for any </w:t>
      </w:r>
      <w:r w:rsidRPr="0094563B" w:rsidR="00175A9A">
        <w:rPr>
          <w:b/>
          <w:bCs/>
          <w:u w:val="single"/>
        </w:rPr>
        <w:t>activit</w:t>
      </w:r>
      <w:r w:rsidR="006664AF">
        <w:rPr>
          <w:b/>
          <w:bCs/>
          <w:u w:val="single"/>
        </w:rPr>
        <w:t>ies</w:t>
      </w:r>
      <w:r w:rsidRPr="0094563B" w:rsidR="00175A9A">
        <w:rPr>
          <w:b/>
          <w:bCs/>
          <w:u w:val="single"/>
        </w:rPr>
        <w:t xml:space="preserve"> you do not typically do.</w:t>
      </w:r>
      <w:r w:rsidR="00175A9A">
        <w:t xml:space="preserve"> </w:t>
      </w:r>
    </w:p>
    <w:bookmarkEnd w:id="0"/>
    <w:tbl>
      <w:tblPr>
        <w:tblStyle w:val="TableGrid"/>
        <w:tblW w:w="9845" w:type="dxa"/>
        <w:tblInd w:w="175" w:type="dxa"/>
        <w:tblLook w:val="04A0"/>
      </w:tblPr>
      <w:tblGrid>
        <w:gridCol w:w="6120"/>
        <w:gridCol w:w="3725"/>
      </w:tblGrid>
      <w:tr w14:paraId="2CCBFEF2" w14:textId="77777777" w:rsidTr="008778FF">
        <w:tblPrEx>
          <w:tblW w:w="9845" w:type="dxa"/>
          <w:tblInd w:w="175" w:type="dxa"/>
          <w:tblLook w:val="04A0"/>
        </w:tblPrEx>
        <w:trPr>
          <w:trHeight w:val="535"/>
        </w:trPr>
        <w:tc>
          <w:tcPr>
            <w:tcW w:w="6120" w:type="dxa"/>
          </w:tcPr>
          <w:p w:rsidR="00A82CE0" w:rsidRPr="00BA4419" w14:paraId="7570BD58" w14:textId="77777777"/>
        </w:tc>
        <w:tc>
          <w:tcPr>
            <w:tcW w:w="3725" w:type="dxa"/>
          </w:tcPr>
          <w:p w:rsidR="00A82CE0" w:rsidRPr="00693ACB" w14:paraId="011CCF23" w14:textId="378B24BC">
            <w:pPr>
              <w:rPr>
                <w:u w:val="single"/>
              </w:rPr>
            </w:pPr>
            <w:r>
              <w:rPr>
                <w:u w:val="single"/>
              </w:rPr>
              <w:t>Percent of time</w:t>
            </w:r>
          </w:p>
        </w:tc>
      </w:tr>
      <w:tr w14:paraId="70199AC6" w14:textId="77777777" w:rsidTr="008778FF">
        <w:tblPrEx>
          <w:tblW w:w="9845" w:type="dxa"/>
          <w:tblInd w:w="175" w:type="dxa"/>
          <w:tblLook w:val="04A0"/>
        </w:tblPrEx>
        <w:trPr>
          <w:trHeight w:val="377"/>
        </w:trPr>
        <w:tc>
          <w:tcPr>
            <w:tcW w:w="6120" w:type="dxa"/>
          </w:tcPr>
          <w:p w:rsidR="00A82CE0" w:rsidP="0043590A" w14:paraId="290053A5" w14:textId="5724C3DC">
            <w:pPr>
              <w:pStyle w:val="ListParagraph"/>
              <w:ind w:left="90"/>
            </w:pPr>
            <w:r w:rsidRPr="00A82CE0">
              <w:t>Inspections for compliance or renewal</w:t>
            </w:r>
          </w:p>
        </w:tc>
        <w:tc>
          <w:tcPr>
            <w:tcW w:w="3725" w:type="dxa"/>
          </w:tcPr>
          <w:p w:rsidR="00A82CE0" w14:paraId="0C95B098" w14:textId="77777777"/>
        </w:tc>
      </w:tr>
      <w:tr w14:paraId="4C380129" w14:textId="77777777" w:rsidTr="008778FF">
        <w:tblPrEx>
          <w:tblW w:w="9845" w:type="dxa"/>
          <w:tblInd w:w="175" w:type="dxa"/>
          <w:tblLook w:val="04A0"/>
        </w:tblPrEx>
        <w:trPr>
          <w:trHeight w:val="341"/>
        </w:trPr>
        <w:tc>
          <w:tcPr>
            <w:tcW w:w="6120" w:type="dxa"/>
          </w:tcPr>
          <w:p w:rsidR="00A82CE0" w:rsidRPr="00A82CE0" w:rsidP="0043590A" w14:paraId="7ECA0BC9" w14:textId="46053605">
            <w:pPr>
              <w:pStyle w:val="ListParagraph"/>
              <w:ind w:left="90"/>
            </w:pPr>
            <w:r w:rsidRPr="00A82CE0">
              <w:t>Investigating programs</w:t>
            </w:r>
          </w:p>
        </w:tc>
        <w:tc>
          <w:tcPr>
            <w:tcW w:w="3725" w:type="dxa"/>
          </w:tcPr>
          <w:p w:rsidR="00A82CE0" w14:paraId="28331EF9" w14:textId="77777777"/>
        </w:tc>
      </w:tr>
      <w:tr w14:paraId="0BEDA465" w14:textId="77777777" w:rsidTr="008778FF">
        <w:tblPrEx>
          <w:tblW w:w="9845" w:type="dxa"/>
          <w:tblInd w:w="175" w:type="dxa"/>
          <w:tblLook w:val="04A0"/>
        </w:tblPrEx>
        <w:trPr>
          <w:trHeight w:val="1052"/>
        </w:trPr>
        <w:tc>
          <w:tcPr>
            <w:tcW w:w="6120" w:type="dxa"/>
          </w:tcPr>
          <w:p w:rsidR="00A82CE0" w:rsidRPr="00A82CE0" w:rsidP="0043590A" w14:paraId="5FFF2169" w14:textId="119DAE9E">
            <w:pPr>
              <w:pStyle w:val="ListParagraph"/>
              <w:ind w:left="90"/>
            </w:pPr>
            <w:r w:rsidRPr="0034744B">
              <w:t xml:space="preserve">Administrative tasks and communication (e.g., processing </w:t>
            </w:r>
            <w:r w:rsidRPr="0034744B">
              <w:t>child care</w:t>
            </w:r>
            <w:r w:rsidRPr="0034744B">
              <w:t xml:space="preserve"> licensing applications and amendments; scheduling; processing incident reports, coordinating with other entities, communicating with providers or families)</w:t>
            </w:r>
          </w:p>
        </w:tc>
        <w:tc>
          <w:tcPr>
            <w:tcW w:w="3725" w:type="dxa"/>
          </w:tcPr>
          <w:p w:rsidR="00A82CE0" w14:paraId="59B18FFC" w14:textId="77777777"/>
        </w:tc>
      </w:tr>
      <w:tr w14:paraId="0AFEA2A6" w14:textId="77777777" w:rsidTr="008778FF">
        <w:tblPrEx>
          <w:tblW w:w="9845" w:type="dxa"/>
          <w:tblInd w:w="175" w:type="dxa"/>
          <w:tblLook w:val="04A0"/>
        </w:tblPrEx>
        <w:trPr>
          <w:trHeight w:val="350"/>
        </w:trPr>
        <w:tc>
          <w:tcPr>
            <w:tcW w:w="6120" w:type="dxa"/>
          </w:tcPr>
          <w:p w:rsidR="0034744B" w:rsidRPr="0034744B" w:rsidP="0043590A" w14:paraId="0405B551" w14:textId="01650424">
            <w:pPr>
              <w:pStyle w:val="ListParagraph"/>
              <w:ind w:left="90"/>
            </w:pPr>
            <w:r w:rsidRPr="0034744B">
              <w:t>Receiving training/professional development</w:t>
            </w:r>
          </w:p>
        </w:tc>
        <w:tc>
          <w:tcPr>
            <w:tcW w:w="3725" w:type="dxa"/>
          </w:tcPr>
          <w:p w:rsidR="0034744B" w14:paraId="6A0989F6" w14:textId="77777777"/>
        </w:tc>
      </w:tr>
      <w:tr w14:paraId="4E8DCCFF" w14:textId="77777777" w:rsidTr="008778FF">
        <w:tblPrEx>
          <w:tblW w:w="9845" w:type="dxa"/>
          <w:tblInd w:w="175" w:type="dxa"/>
          <w:tblLook w:val="04A0"/>
        </w:tblPrEx>
        <w:trPr>
          <w:trHeight w:val="188"/>
        </w:trPr>
        <w:tc>
          <w:tcPr>
            <w:tcW w:w="6120" w:type="dxa"/>
          </w:tcPr>
          <w:p w:rsidR="0034744B" w:rsidRPr="0034744B" w:rsidP="0043590A" w14:paraId="08261402" w14:textId="30082E34">
            <w:pPr>
              <w:pStyle w:val="ListParagraph"/>
              <w:ind w:left="90"/>
            </w:pPr>
            <w:r w:rsidRPr="0034744B">
              <w:t>Providing training/professional development</w:t>
            </w:r>
          </w:p>
        </w:tc>
        <w:tc>
          <w:tcPr>
            <w:tcW w:w="3725" w:type="dxa"/>
          </w:tcPr>
          <w:p w:rsidR="0034744B" w14:paraId="37DA58CF" w14:textId="77777777"/>
        </w:tc>
      </w:tr>
      <w:tr w14:paraId="41C1B601" w14:textId="77777777" w:rsidTr="008778FF">
        <w:tblPrEx>
          <w:tblW w:w="9845" w:type="dxa"/>
          <w:tblInd w:w="175" w:type="dxa"/>
          <w:tblLook w:val="04A0"/>
        </w:tblPrEx>
        <w:trPr>
          <w:trHeight w:val="188"/>
        </w:trPr>
        <w:tc>
          <w:tcPr>
            <w:tcW w:w="6120" w:type="dxa"/>
          </w:tcPr>
          <w:p w:rsidR="0034744B" w:rsidRPr="0034744B" w:rsidP="0043590A" w14:paraId="383FB14B" w14:textId="04268AD5">
            <w:pPr>
              <w:pStyle w:val="ListParagraph"/>
              <w:ind w:left="90"/>
            </w:pPr>
            <w:r>
              <w:t>Travel</w:t>
            </w:r>
          </w:p>
        </w:tc>
        <w:tc>
          <w:tcPr>
            <w:tcW w:w="3725" w:type="dxa"/>
          </w:tcPr>
          <w:p w:rsidR="0034744B" w14:paraId="7E814F07" w14:textId="77777777"/>
        </w:tc>
      </w:tr>
      <w:tr w14:paraId="35A42CE7" w14:textId="77777777" w:rsidTr="008778FF">
        <w:tblPrEx>
          <w:tblW w:w="9845" w:type="dxa"/>
          <w:tblInd w:w="175" w:type="dxa"/>
          <w:tblLook w:val="04A0"/>
        </w:tblPrEx>
        <w:trPr>
          <w:trHeight w:val="458"/>
        </w:trPr>
        <w:tc>
          <w:tcPr>
            <w:tcW w:w="6120" w:type="dxa"/>
            <w:tcBorders>
              <w:bottom w:val="single" w:sz="18" w:space="0" w:color="auto"/>
            </w:tcBorders>
          </w:tcPr>
          <w:p w:rsidR="0034744B" w:rsidP="0043590A" w14:paraId="6942597E" w14:textId="4D50348D">
            <w:pPr>
              <w:pStyle w:val="ListParagraph"/>
              <w:ind w:left="90"/>
            </w:pPr>
            <w:r w:rsidRPr="0034744B">
              <w:t>Other: _____________</w:t>
            </w:r>
          </w:p>
        </w:tc>
        <w:tc>
          <w:tcPr>
            <w:tcW w:w="3725" w:type="dxa"/>
            <w:tcBorders>
              <w:bottom w:val="single" w:sz="18" w:space="0" w:color="auto"/>
            </w:tcBorders>
          </w:tcPr>
          <w:p w:rsidR="0034744B" w14:paraId="317020B9" w14:textId="77777777"/>
        </w:tc>
      </w:tr>
      <w:tr w14:paraId="631FF9FE" w14:textId="77777777" w:rsidTr="008778FF">
        <w:tblPrEx>
          <w:tblW w:w="9845" w:type="dxa"/>
          <w:tblInd w:w="175" w:type="dxa"/>
          <w:tblLook w:val="04A0"/>
        </w:tblPrEx>
        <w:trPr>
          <w:trHeight w:val="1052"/>
        </w:trPr>
        <w:tc>
          <w:tcPr>
            <w:tcW w:w="6120" w:type="dxa"/>
            <w:tcBorders>
              <w:top w:val="single" w:sz="18" w:space="0" w:color="auto"/>
            </w:tcBorders>
          </w:tcPr>
          <w:p w:rsidR="0034744B" w:rsidP="005646B3" w14:paraId="5138867F" w14:textId="0E9FF30D">
            <w:pPr>
              <w:jc w:val="center"/>
            </w:pPr>
            <w:r>
              <w:t>Data validation which sums the numbers entered in boxes with text that reads: “</w:t>
            </w:r>
            <w:r w:rsidRPr="000E14B5">
              <w:t xml:space="preserve">This number will automatically add up the numbers you enter. Please be sure </w:t>
            </w:r>
            <w:r w:rsidRPr="000E14B5">
              <w:t>this number equals</w:t>
            </w:r>
            <w:r w:rsidRPr="000E14B5">
              <w:t xml:space="preserve"> 100. Enter 0 for any activities you do not typically do</w:t>
            </w:r>
            <w:r>
              <w:t>.”</w:t>
            </w:r>
          </w:p>
          <w:p w:rsidR="0034744B" w:rsidRPr="0034744B" w:rsidP="005646B3" w14:paraId="373A1F76" w14:textId="070348E3">
            <w:pPr>
              <w:jc w:val="center"/>
            </w:pPr>
          </w:p>
        </w:tc>
        <w:tc>
          <w:tcPr>
            <w:tcW w:w="3725" w:type="dxa"/>
            <w:tcBorders>
              <w:top w:val="single" w:sz="18" w:space="0" w:color="auto"/>
            </w:tcBorders>
          </w:tcPr>
          <w:p w:rsidR="005646B3" w:rsidP="005646B3" w14:paraId="240FE32A" w14:textId="77777777">
            <w:pPr>
              <w:jc w:val="center"/>
            </w:pPr>
            <w:r>
              <w:t>Total</w:t>
            </w:r>
          </w:p>
          <w:p w:rsidR="0034744B" w:rsidP="005646B3" w14:paraId="4BD5C629" w14:textId="108A8CAA">
            <w:pPr>
              <w:jc w:val="center"/>
            </w:pPr>
            <w:r>
              <w:t>(</w:t>
            </w:r>
            <w:r>
              <w:t>must</w:t>
            </w:r>
            <w:r>
              <w:t xml:space="preserve"> equal 100)</w:t>
            </w:r>
          </w:p>
        </w:tc>
      </w:tr>
    </w:tbl>
    <w:p w:rsidR="00A82CE0" w:rsidP="000E14B5" w14:paraId="4F641EC9" w14:textId="77777777">
      <w:pPr>
        <w:ind w:left="1170"/>
      </w:pPr>
    </w:p>
    <w:p w:rsidR="007829A9" w:rsidP="00C07BEE" w14:paraId="1F09A865" w14:textId="77777777">
      <w:pPr>
        <w:rPr>
          <w:b/>
          <w:bCs/>
          <w:u w:val="single"/>
        </w:rPr>
      </w:pPr>
    </w:p>
    <w:p w:rsidR="00C07BEE" w:rsidRPr="009263D2" w:rsidP="00C07BEE" w14:paraId="701972A3" w14:textId="26DD9E2B">
      <w:pPr>
        <w:rPr>
          <w:b/>
          <w:bCs/>
          <w:u w:val="single"/>
        </w:rPr>
      </w:pPr>
      <w:r w:rsidRPr="009263D2">
        <w:rPr>
          <w:b/>
          <w:bCs/>
          <w:u w:val="single"/>
        </w:rPr>
        <w:t>P</w:t>
      </w:r>
      <w:r w:rsidRPr="009263D2" w:rsidR="00982E60">
        <w:rPr>
          <w:b/>
          <w:bCs/>
          <w:u w:val="single"/>
        </w:rPr>
        <w:t xml:space="preserve">rofessional Development </w:t>
      </w:r>
    </w:p>
    <w:p w:rsidR="008174EA" w:rsidRPr="00BE7905" w:rsidP="00C07BEE" w14:paraId="19B16C90" w14:textId="6E9BD448">
      <w:r w:rsidRPr="00BE7905">
        <w:t xml:space="preserve">In the following section, we ask about your professional development. By professional development, we mean any </w:t>
      </w:r>
      <w:r w:rsidRPr="008174EA">
        <w:t>activities to improve or gain skills in your work</w:t>
      </w:r>
      <w:r w:rsidRPr="00215512">
        <w:t>.</w:t>
      </w:r>
    </w:p>
    <w:p w:rsidR="00821707" w:rsidP="00964E7C" w14:paraId="2F8C7269" w14:textId="7566ACCB">
      <w:pPr>
        <w:pStyle w:val="ListParagraph"/>
        <w:numPr>
          <w:ilvl w:val="0"/>
          <w:numId w:val="20"/>
        </w:numPr>
      </w:pPr>
      <w:r>
        <w:t xml:space="preserve">In the past 12 months, </w:t>
      </w:r>
      <w:r w:rsidR="008174EA">
        <w:t>which professional development activities have you participated in</w:t>
      </w:r>
      <w:r w:rsidR="00101D52">
        <w:t>?</w:t>
      </w:r>
      <w:r w:rsidR="001676E2">
        <w:t xml:space="preserve"> (</w:t>
      </w:r>
      <w:r w:rsidR="004D527C">
        <w:t>S</w:t>
      </w:r>
      <w:r w:rsidR="00A60BE1">
        <w:t>e</w:t>
      </w:r>
      <w:r w:rsidR="004D527C">
        <w:t xml:space="preserve">lect </w:t>
      </w:r>
      <w:r w:rsidR="001676E2">
        <w:t>all that apply)</w:t>
      </w:r>
    </w:p>
    <w:p w:rsidR="00821707" w:rsidP="00964E7C" w14:paraId="2FFEB19E" w14:textId="767DD14F">
      <w:pPr>
        <w:pStyle w:val="ListParagraph"/>
        <w:numPr>
          <w:ilvl w:val="1"/>
          <w:numId w:val="20"/>
        </w:numPr>
      </w:pPr>
      <w:r>
        <w:t xml:space="preserve">Participated in </w:t>
      </w:r>
      <w:r w:rsidR="00492784">
        <w:t xml:space="preserve">workshops or </w:t>
      </w:r>
      <w:r w:rsidRPr="008C5F85" w:rsidR="008C5F85">
        <w:t>training</w:t>
      </w:r>
      <w:r w:rsidR="00950B45">
        <w:t xml:space="preserve"> </w:t>
      </w:r>
      <w:r w:rsidR="00BF40D8">
        <w:t xml:space="preserve">provided by the </w:t>
      </w:r>
      <w:r w:rsidRPr="008C5F85" w:rsidR="008C5F85">
        <w:t>child care</w:t>
      </w:r>
      <w:r w:rsidRPr="008C5F85" w:rsidR="008C5F85">
        <w:t xml:space="preserve"> </w:t>
      </w:r>
      <w:r w:rsidR="00BF40D8">
        <w:t>licensing unit</w:t>
      </w:r>
    </w:p>
    <w:p w:rsidR="00FE7F0E" w:rsidP="00964E7C" w14:paraId="6F03E91F" w14:textId="77777777">
      <w:pPr>
        <w:pStyle w:val="ListParagraph"/>
        <w:numPr>
          <w:ilvl w:val="1"/>
          <w:numId w:val="20"/>
        </w:numPr>
      </w:pPr>
      <w:r w:rsidRPr="00FE7F0E">
        <w:t xml:space="preserve">Participated in workshops or training provided by someone other than the </w:t>
      </w:r>
      <w:r w:rsidRPr="00FE7F0E">
        <w:t>child care</w:t>
      </w:r>
      <w:r w:rsidRPr="00FE7F0E">
        <w:t xml:space="preserve"> licensing unit</w:t>
      </w:r>
    </w:p>
    <w:p w:rsidR="00821707" w:rsidP="00964E7C" w14:paraId="6E800E8A" w14:textId="247D1E66">
      <w:pPr>
        <w:pStyle w:val="ListParagraph"/>
        <w:numPr>
          <w:ilvl w:val="1"/>
          <w:numId w:val="20"/>
        </w:numPr>
      </w:pPr>
      <w:r w:rsidRPr="00C23262">
        <w:rPr>
          <w:b/>
          <w:bCs/>
        </w:rPr>
        <w:t>Received</w:t>
      </w:r>
      <w:r w:rsidR="000D3476">
        <w:t xml:space="preserve"> coaching, mentoring, or ongoing consultation with a specialist</w:t>
      </w:r>
    </w:p>
    <w:p w:rsidR="00D774C7" w:rsidP="00964E7C" w14:paraId="5882988F" w14:textId="6E78F40D">
      <w:pPr>
        <w:pStyle w:val="ListParagraph"/>
        <w:numPr>
          <w:ilvl w:val="1"/>
          <w:numId w:val="20"/>
        </w:numPr>
      </w:pPr>
      <w:r w:rsidRPr="00C23262">
        <w:rPr>
          <w:b/>
          <w:bCs/>
        </w:rPr>
        <w:t>Provided</w:t>
      </w:r>
      <w:r>
        <w:t xml:space="preserve"> coaching, mentoring, or ongoing consultation with a specialist</w:t>
      </w:r>
    </w:p>
    <w:p w:rsidR="00821707" w:rsidP="00964E7C" w14:paraId="3B8712CB" w14:textId="77777777">
      <w:pPr>
        <w:pStyle w:val="ListParagraph"/>
        <w:numPr>
          <w:ilvl w:val="1"/>
          <w:numId w:val="20"/>
        </w:numPr>
      </w:pPr>
      <w:r>
        <w:t xml:space="preserve">Enrolled in a course at a community college or four-year university relevant to your work </w:t>
      </w:r>
    </w:p>
    <w:p w:rsidR="00D24801" w:rsidP="00964E7C" w14:paraId="67061D63" w14:textId="01B98A0B">
      <w:pPr>
        <w:pStyle w:val="ListParagraph"/>
        <w:numPr>
          <w:ilvl w:val="1"/>
          <w:numId w:val="20"/>
        </w:numPr>
      </w:pPr>
      <w:r>
        <w:t xml:space="preserve">Completed the </w:t>
      </w:r>
      <w:r w:rsidR="006C61C9">
        <w:t>National Association for Regulatory Administration (</w:t>
      </w:r>
      <w:r>
        <w:t>NARA</w:t>
      </w:r>
      <w:r w:rsidR="006C61C9">
        <w:t xml:space="preserve">) Licensing </w:t>
      </w:r>
      <w:r w:rsidR="00091482">
        <w:t>Courses, Webinars</w:t>
      </w:r>
      <w:r w:rsidR="00793127">
        <w:t>,</w:t>
      </w:r>
      <w:r w:rsidR="00091482">
        <w:t xml:space="preserve"> or </w:t>
      </w:r>
      <w:r w:rsidR="006C61C9">
        <w:t>Curriculum</w:t>
      </w:r>
    </w:p>
    <w:p w:rsidR="006C61C9" w:rsidP="00964E7C" w14:paraId="3148A351" w14:textId="77777777">
      <w:pPr>
        <w:pStyle w:val="ListParagraph"/>
        <w:numPr>
          <w:ilvl w:val="1"/>
          <w:numId w:val="20"/>
        </w:numPr>
      </w:pPr>
      <w:r>
        <w:t>Attended a meeting of a professional organization (e.g., NARA, NAEYC)</w:t>
      </w:r>
    </w:p>
    <w:p w:rsidR="0019680A" w:rsidP="00964E7C" w14:paraId="5DA4ADD1" w14:textId="7EFFF0C9">
      <w:pPr>
        <w:pStyle w:val="ListParagraph"/>
        <w:numPr>
          <w:ilvl w:val="1"/>
          <w:numId w:val="20"/>
        </w:numPr>
      </w:pPr>
      <w:r>
        <w:t xml:space="preserve">Other: </w:t>
      </w:r>
      <w:r>
        <w:t>_____________</w:t>
      </w:r>
    </w:p>
    <w:p w:rsidR="00DD645B" w:rsidP="00964E7C" w14:paraId="090C2355" w14:textId="4419D776">
      <w:pPr>
        <w:pStyle w:val="ListParagraph"/>
        <w:numPr>
          <w:ilvl w:val="1"/>
          <w:numId w:val="20"/>
        </w:numPr>
      </w:pPr>
      <w:r>
        <w:t>None of the above</w:t>
      </w:r>
    </w:p>
    <w:p w:rsidR="00140873" w:rsidP="00140873" w14:paraId="3C755E48" w14:textId="79991850">
      <w:pPr>
        <w:pStyle w:val="ListParagraph"/>
        <w:ind w:left="1440"/>
      </w:pPr>
    </w:p>
    <w:p w:rsidR="000760EF" w:rsidP="001548EF" w14:paraId="6FAB6E24" w14:textId="60EAD841">
      <w:pPr>
        <w:spacing w:after="0"/>
      </w:pPr>
      <w:r>
        <w:t xml:space="preserve">In the </w:t>
      </w:r>
      <w:r w:rsidRPr="004A221E">
        <w:rPr>
          <w:u w:val="single"/>
        </w:rPr>
        <w:t>past 12 months</w:t>
      </w:r>
      <w:r>
        <w:t xml:space="preserve">, </w:t>
      </w:r>
      <w:r w:rsidR="000F0B46">
        <w:t>which of these</w:t>
      </w:r>
      <w:r>
        <w:t xml:space="preserve"> </w:t>
      </w:r>
      <w:r w:rsidRPr="00A7303A" w:rsidR="00432376">
        <w:t xml:space="preserve">topics </w:t>
      </w:r>
      <w:r>
        <w:t xml:space="preserve">were </w:t>
      </w:r>
      <w:r w:rsidRPr="00A7303A" w:rsidR="00432376">
        <w:t>addressed i</w:t>
      </w:r>
      <w:r w:rsidR="00432376">
        <w:t xml:space="preserve">n your </w:t>
      </w:r>
      <w:r w:rsidR="008174EA">
        <w:t>professional development activities</w:t>
      </w:r>
      <w:r w:rsidR="2A45C006">
        <w:t>?</w:t>
      </w:r>
      <w:r w:rsidR="00ED3B0F">
        <w:t xml:space="preserve"> </w:t>
      </w:r>
    </w:p>
    <w:tbl>
      <w:tblPr>
        <w:tblStyle w:val="TableGrid"/>
        <w:tblW w:w="9828" w:type="dxa"/>
        <w:tblInd w:w="175" w:type="dxa"/>
        <w:tblLook w:val="04A0"/>
      </w:tblPr>
      <w:tblGrid>
        <w:gridCol w:w="4428"/>
        <w:gridCol w:w="2700"/>
        <w:gridCol w:w="2700"/>
      </w:tblGrid>
      <w:tr w14:paraId="669A6B84" w14:textId="77777777" w:rsidTr="008778FF">
        <w:tblPrEx>
          <w:tblW w:w="9828" w:type="dxa"/>
          <w:tblInd w:w="175" w:type="dxa"/>
          <w:tblLook w:val="04A0"/>
        </w:tblPrEx>
        <w:trPr>
          <w:trHeight w:val="279"/>
        </w:trPr>
        <w:tc>
          <w:tcPr>
            <w:tcW w:w="4428" w:type="dxa"/>
          </w:tcPr>
          <w:p w:rsidR="00EA1D55" w:rsidRPr="00BA4419" w14:paraId="6765D0D0" w14:textId="77777777"/>
        </w:tc>
        <w:tc>
          <w:tcPr>
            <w:tcW w:w="2700" w:type="dxa"/>
          </w:tcPr>
          <w:p w:rsidR="00EA1D55" w:rsidRPr="00693ACB" w14:paraId="4808A343" w14:textId="77777777">
            <w:pPr>
              <w:rPr>
                <w:u w:val="single"/>
              </w:rPr>
            </w:pPr>
            <w:r w:rsidRPr="00693ACB">
              <w:rPr>
                <w:u w:val="single"/>
              </w:rPr>
              <w:t>Yes</w:t>
            </w:r>
          </w:p>
        </w:tc>
        <w:tc>
          <w:tcPr>
            <w:tcW w:w="2700" w:type="dxa"/>
          </w:tcPr>
          <w:p w:rsidR="00EA1D55" w:rsidRPr="00693ACB" w14:paraId="0E6C2A2B" w14:textId="77777777">
            <w:pPr>
              <w:rPr>
                <w:u w:val="single"/>
              </w:rPr>
            </w:pPr>
            <w:r>
              <w:rPr>
                <w:u w:val="single"/>
              </w:rPr>
              <w:t>No</w:t>
            </w:r>
          </w:p>
        </w:tc>
      </w:tr>
      <w:tr w14:paraId="528F2BE1" w14:textId="77777777" w:rsidTr="008778FF">
        <w:tblPrEx>
          <w:tblW w:w="9828" w:type="dxa"/>
          <w:tblInd w:w="175" w:type="dxa"/>
          <w:tblLook w:val="04A0"/>
        </w:tblPrEx>
        <w:trPr>
          <w:trHeight w:val="548"/>
        </w:trPr>
        <w:tc>
          <w:tcPr>
            <w:tcW w:w="4428" w:type="dxa"/>
          </w:tcPr>
          <w:p w:rsidR="00EA1D55" w:rsidP="00964E7C" w14:paraId="4D1B9420" w14:textId="3BC557C4">
            <w:pPr>
              <w:pStyle w:val="ListParagraph"/>
              <w:numPr>
                <w:ilvl w:val="0"/>
                <w:numId w:val="20"/>
              </w:numPr>
              <w:ind w:left="450"/>
            </w:pPr>
            <w:r w:rsidRPr="009E73E8">
              <w:t>Strategies for working with providers of different races, ethnicities, or cultures</w:t>
            </w:r>
          </w:p>
        </w:tc>
        <w:tc>
          <w:tcPr>
            <w:tcW w:w="2700" w:type="dxa"/>
          </w:tcPr>
          <w:p w:rsidR="00EA1D55" w14:paraId="360E5C0E" w14:textId="77777777"/>
        </w:tc>
        <w:tc>
          <w:tcPr>
            <w:tcW w:w="2700" w:type="dxa"/>
          </w:tcPr>
          <w:p w:rsidR="00EA1D55" w14:paraId="5FEE430D" w14:textId="77777777"/>
        </w:tc>
      </w:tr>
      <w:tr w14:paraId="2070987D" w14:textId="77777777" w:rsidTr="008778FF">
        <w:tblPrEx>
          <w:tblW w:w="9828" w:type="dxa"/>
          <w:tblInd w:w="175" w:type="dxa"/>
          <w:tblLook w:val="04A0"/>
        </w:tblPrEx>
        <w:trPr>
          <w:trHeight w:val="548"/>
        </w:trPr>
        <w:tc>
          <w:tcPr>
            <w:tcW w:w="4428" w:type="dxa"/>
          </w:tcPr>
          <w:p w:rsidR="007E3BDD" w:rsidRPr="009E73E8" w:rsidP="00964E7C" w14:paraId="52A87CE7" w14:textId="60861954">
            <w:pPr>
              <w:pStyle w:val="ListParagraph"/>
              <w:numPr>
                <w:ilvl w:val="0"/>
                <w:numId w:val="20"/>
              </w:numPr>
              <w:ind w:left="450"/>
            </w:pPr>
            <w:r w:rsidRPr="007E3BDD">
              <w:t>Strategies for working with providers in a variety of settings (e.g., center-</w:t>
            </w:r>
            <w:r w:rsidRPr="007E3BDD">
              <w:t>based</w:t>
            </w:r>
            <w:r w:rsidRPr="007E3BDD">
              <w:t xml:space="preserve"> and home-based care)</w:t>
            </w:r>
          </w:p>
        </w:tc>
        <w:tc>
          <w:tcPr>
            <w:tcW w:w="2700" w:type="dxa"/>
          </w:tcPr>
          <w:p w:rsidR="007E3BDD" w14:paraId="24CC7898" w14:textId="77777777"/>
        </w:tc>
        <w:tc>
          <w:tcPr>
            <w:tcW w:w="2700" w:type="dxa"/>
          </w:tcPr>
          <w:p w:rsidR="007E3BDD" w14:paraId="533B2E6B" w14:textId="77777777"/>
        </w:tc>
      </w:tr>
      <w:tr w14:paraId="338B9FD0" w14:textId="77777777" w:rsidTr="008778FF">
        <w:tblPrEx>
          <w:tblW w:w="9828" w:type="dxa"/>
          <w:tblInd w:w="175" w:type="dxa"/>
          <w:tblLook w:val="04A0"/>
        </w:tblPrEx>
        <w:trPr>
          <w:trHeight w:val="548"/>
        </w:trPr>
        <w:tc>
          <w:tcPr>
            <w:tcW w:w="4428" w:type="dxa"/>
          </w:tcPr>
          <w:p w:rsidR="00274A49" w:rsidRPr="007E3BDD" w:rsidP="00964E7C" w14:paraId="646F6405" w14:textId="1E575725">
            <w:pPr>
              <w:pStyle w:val="ListParagraph"/>
              <w:numPr>
                <w:ilvl w:val="0"/>
                <w:numId w:val="20"/>
              </w:numPr>
              <w:ind w:left="450"/>
            </w:pPr>
            <w:r>
              <w:t xml:space="preserve">Strategies for working with providers </w:t>
            </w:r>
            <w:r w:rsidR="00FE4C1C">
              <w:t xml:space="preserve">who </w:t>
            </w:r>
            <w:r w:rsidR="00587C19">
              <w:t>work with</w:t>
            </w:r>
            <w:r w:rsidR="00041A02">
              <w:t xml:space="preserve"> </w:t>
            </w:r>
            <w:r w:rsidR="00A2161A">
              <w:t>infant</w:t>
            </w:r>
            <w:r w:rsidR="00BB280B">
              <w:t>s</w:t>
            </w:r>
            <w:r w:rsidR="00A2161A">
              <w:t xml:space="preserve"> and toddler</w:t>
            </w:r>
            <w:r w:rsidR="00BB280B">
              <w:t>s</w:t>
            </w:r>
          </w:p>
        </w:tc>
        <w:tc>
          <w:tcPr>
            <w:tcW w:w="2700" w:type="dxa"/>
          </w:tcPr>
          <w:p w:rsidR="00274A49" w14:paraId="205CEF02" w14:textId="77777777"/>
        </w:tc>
        <w:tc>
          <w:tcPr>
            <w:tcW w:w="2700" w:type="dxa"/>
          </w:tcPr>
          <w:p w:rsidR="00274A49" w14:paraId="2849D561" w14:textId="77777777"/>
        </w:tc>
      </w:tr>
      <w:tr w14:paraId="6F3DA540" w14:textId="77777777" w:rsidTr="008778FF">
        <w:tblPrEx>
          <w:tblW w:w="9828" w:type="dxa"/>
          <w:tblInd w:w="175" w:type="dxa"/>
          <w:tblLook w:val="04A0"/>
        </w:tblPrEx>
        <w:trPr>
          <w:trHeight w:val="548"/>
        </w:trPr>
        <w:tc>
          <w:tcPr>
            <w:tcW w:w="4428" w:type="dxa"/>
          </w:tcPr>
          <w:p w:rsidR="009C5DC4" w:rsidRPr="007E3BDD" w:rsidP="00964E7C" w14:paraId="531BE788" w14:textId="187608DC">
            <w:pPr>
              <w:pStyle w:val="ListParagraph"/>
              <w:numPr>
                <w:ilvl w:val="0"/>
                <w:numId w:val="20"/>
              </w:numPr>
              <w:ind w:left="450"/>
            </w:pPr>
            <w:r>
              <w:t xml:space="preserve">Strategies for working with providers who </w:t>
            </w:r>
            <w:r w:rsidR="00587C19">
              <w:t>work with</w:t>
            </w:r>
            <w:r>
              <w:t xml:space="preserve"> school-age</w:t>
            </w:r>
            <w:r w:rsidR="00BB280B">
              <w:t xml:space="preserve"> children</w:t>
            </w:r>
          </w:p>
        </w:tc>
        <w:tc>
          <w:tcPr>
            <w:tcW w:w="2700" w:type="dxa"/>
          </w:tcPr>
          <w:p w:rsidR="009C5DC4" w14:paraId="708E3561" w14:textId="77777777"/>
        </w:tc>
        <w:tc>
          <w:tcPr>
            <w:tcW w:w="2700" w:type="dxa"/>
          </w:tcPr>
          <w:p w:rsidR="009C5DC4" w14:paraId="1AA2B670" w14:textId="77777777"/>
        </w:tc>
      </w:tr>
      <w:tr w14:paraId="0B079EEC" w14:textId="77777777" w:rsidTr="008778FF">
        <w:tblPrEx>
          <w:tblW w:w="9828" w:type="dxa"/>
          <w:tblInd w:w="175" w:type="dxa"/>
          <w:tblLook w:val="04A0"/>
        </w:tblPrEx>
        <w:trPr>
          <w:trHeight w:val="548"/>
        </w:trPr>
        <w:tc>
          <w:tcPr>
            <w:tcW w:w="4428" w:type="dxa"/>
          </w:tcPr>
          <w:p w:rsidR="007E3BDD" w:rsidRPr="007E3BDD" w:rsidP="00964E7C" w14:paraId="416BB569" w14:textId="4C2CD115">
            <w:pPr>
              <w:pStyle w:val="ListParagraph"/>
              <w:numPr>
                <w:ilvl w:val="0"/>
                <w:numId w:val="20"/>
              </w:numPr>
              <w:ind w:left="450"/>
            </w:pPr>
            <w:r w:rsidRPr="007E3BDD">
              <w:t>Racial equity (e.g., structural racism, implicit bias)</w:t>
            </w:r>
          </w:p>
        </w:tc>
        <w:tc>
          <w:tcPr>
            <w:tcW w:w="2700" w:type="dxa"/>
          </w:tcPr>
          <w:p w:rsidR="007E3BDD" w14:paraId="5C1B557C" w14:textId="77777777"/>
        </w:tc>
        <w:tc>
          <w:tcPr>
            <w:tcW w:w="2700" w:type="dxa"/>
          </w:tcPr>
          <w:p w:rsidR="007E3BDD" w14:paraId="1FAB55CF" w14:textId="77777777"/>
        </w:tc>
      </w:tr>
      <w:tr w14:paraId="0DCAAF0E" w14:textId="77777777" w:rsidTr="008778FF">
        <w:tblPrEx>
          <w:tblW w:w="9828" w:type="dxa"/>
          <w:tblInd w:w="175" w:type="dxa"/>
          <w:tblLook w:val="04A0"/>
        </w:tblPrEx>
        <w:trPr>
          <w:trHeight w:val="548"/>
        </w:trPr>
        <w:tc>
          <w:tcPr>
            <w:tcW w:w="4428" w:type="dxa"/>
          </w:tcPr>
          <w:p w:rsidR="007E3BDD" w:rsidRPr="007E3BDD" w:rsidP="00964E7C" w14:paraId="26827378" w14:textId="293BF48B">
            <w:pPr>
              <w:pStyle w:val="ListParagraph"/>
              <w:numPr>
                <w:ilvl w:val="0"/>
                <w:numId w:val="20"/>
              </w:numPr>
              <w:ind w:left="450"/>
            </w:pPr>
            <w:r w:rsidRPr="007E3BDD">
              <w:t>Managing my stress and enhancing my well-being</w:t>
            </w:r>
          </w:p>
        </w:tc>
        <w:tc>
          <w:tcPr>
            <w:tcW w:w="2700" w:type="dxa"/>
          </w:tcPr>
          <w:p w:rsidR="007E3BDD" w14:paraId="7594959D" w14:textId="77777777"/>
        </w:tc>
        <w:tc>
          <w:tcPr>
            <w:tcW w:w="2700" w:type="dxa"/>
          </w:tcPr>
          <w:p w:rsidR="007E3BDD" w14:paraId="603C8BC3" w14:textId="77777777"/>
        </w:tc>
      </w:tr>
      <w:tr w14:paraId="6AC539A8" w14:textId="77777777" w:rsidTr="008778FF">
        <w:tblPrEx>
          <w:tblW w:w="9828" w:type="dxa"/>
          <w:tblInd w:w="175" w:type="dxa"/>
          <w:tblLook w:val="04A0"/>
        </w:tblPrEx>
        <w:trPr>
          <w:trHeight w:val="548"/>
        </w:trPr>
        <w:tc>
          <w:tcPr>
            <w:tcW w:w="4428" w:type="dxa"/>
          </w:tcPr>
          <w:p w:rsidR="007E3BDD" w:rsidRPr="007E3BDD" w:rsidP="00964E7C" w14:paraId="5763B781" w14:textId="1E00B24C">
            <w:pPr>
              <w:pStyle w:val="ListParagraph"/>
              <w:numPr>
                <w:ilvl w:val="0"/>
                <w:numId w:val="20"/>
              </w:numPr>
              <w:ind w:left="450"/>
            </w:pPr>
            <w:r w:rsidRPr="007E3BDD">
              <w:t xml:space="preserve">The </w:t>
            </w:r>
            <w:r w:rsidRPr="007E3BDD">
              <w:t>child care</w:t>
            </w:r>
            <w:r w:rsidRPr="007E3BDD">
              <w:t xml:space="preserve"> licensing statutes and regulations for child care</w:t>
            </w:r>
          </w:p>
        </w:tc>
        <w:tc>
          <w:tcPr>
            <w:tcW w:w="2700" w:type="dxa"/>
          </w:tcPr>
          <w:p w:rsidR="007E3BDD" w14:paraId="2783AEE0" w14:textId="77777777"/>
        </w:tc>
        <w:tc>
          <w:tcPr>
            <w:tcW w:w="2700" w:type="dxa"/>
          </w:tcPr>
          <w:p w:rsidR="007E3BDD" w14:paraId="01D88725" w14:textId="77777777"/>
        </w:tc>
      </w:tr>
      <w:tr w14:paraId="73AB7E0B" w14:textId="77777777" w:rsidTr="008778FF">
        <w:tblPrEx>
          <w:tblW w:w="9828" w:type="dxa"/>
          <w:tblInd w:w="175" w:type="dxa"/>
          <w:tblLook w:val="04A0"/>
        </w:tblPrEx>
        <w:trPr>
          <w:trHeight w:val="548"/>
        </w:trPr>
        <w:tc>
          <w:tcPr>
            <w:tcW w:w="4428" w:type="dxa"/>
          </w:tcPr>
          <w:p w:rsidR="007E3BDD" w:rsidRPr="007E3BDD" w:rsidP="00964E7C" w14:paraId="452E2D5F" w14:textId="70425131">
            <w:pPr>
              <w:pStyle w:val="ListParagraph"/>
              <w:numPr>
                <w:ilvl w:val="0"/>
                <w:numId w:val="20"/>
              </w:numPr>
              <w:ind w:left="450"/>
            </w:pPr>
            <w:r w:rsidRPr="007E3BDD">
              <w:t>Other applicable state and federal statutes and regulations</w:t>
            </w:r>
          </w:p>
        </w:tc>
        <w:tc>
          <w:tcPr>
            <w:tcW w:w="2700" w:type="dxa"/>
          </w:tcPr>
          <w:p w:rsidR="007E3BDD" w14:paraId="178F5F3E" w14:textId="77777777"/>
        </w:tc>
        <w:tc>
          <w:tcPr>
            <w:tcW w:w="2700" w:type="dxa"/>
          </w:tcPr>
          <w:p w:rsidR="007E3BDD" w14:paraId="72459D2B" w14:textId="77777777"/>
        </w:tc>
      </w:tr>
      <w:tr w14:paraId="680B32C8" w14:textId="77777777" w:rsidTr="008778FF">
        <w:tblPrEx>
          <w:tblW w:w="9828" w:type="dxa"/>
          <w:tblInd w:w="175" w:type="dxa"/>
          <w:tblLook w:val="04A0"/>
        </w:tblPrEx>
        <w:trPr>
          <w:trHeight w:val="548"/>
        </w:trPr>
        <w:tc>
          <w:tcPr>
            <w:tcW w:w="4428" w:type="dxa"/>
          </w:tcPr>
          <w:p w:rsidR="007E3BDD" w:rsidRPr="007E3BDD" w:rsidP="00964E7C" w14:paraId="1634EF21" w14:textId="474C91E1">
            <w:pPr>
              <w:pStyle w:val="ListParagraph"/>
              <w:numPr>
                <w:ilvl w:val="0"/>
                <w:numId w:val="20"/>
              </w:numPr>
              <w:ind w:left="450"/>
            </w:pPr>
            <w:r w:rsidRPr="007E3BDD">
              <w:t>Technical skills related to your duties and responsibilities, such as investigative techniques, interviewing, rule-writing, report writing, due process, and data management</w:t>
            </w:r>
          </w:p>
        </w:tc>
        <w:tc>
          <w:tcPr>
            <w:tcW w:w="2700" w:type="dxa"/>
          </w:tcPr>
          <w:p w:rsidR="007E3BDD" w14:paraId="07C687E7" w14:textId="77777777"/>
        </w:tc>
        <w:tc>
          <w:tcPr>
            <w:tcW w:w="2700" w:type="dxa"/>
          </w:tcPr>
          <w:p w:rsidR="007E3BDD" w14:paraId="66586442" w14:textId="77777777"/>
        </w:tc>
      </w:tr>
      <w:tr w14:paraId="3FD43BD0" w14:textId="77777777" w:rsidTr="008778FF">
        <w:tblPrEx>
          <w:tblW w:w="9828" w:type="dxa"/>
          <w:tblInd w:w="175" w:type="dxa"/>
          <w:tblLook w:val="04A0"/>
        </w:tblPrEx>
        <w:trPr>
          <w:trHeight w:val="548"/>
        </w:trPr>
        <w:tc>
          <w:tcPr>
            <w:tcW w:w="4428" w:type="dxa"/>
          </w:tcPr>
          <w:p w:rsidR="007E3BDD" w:rsidRPr="007E3BDD" w:rsidP="00964E7C" w14:paraId="645306C7" w14:textId="7C214286">
            <w:pPr>
              <w:pStyle w:val="ListParagraph"/>
              <w:numPr>
                <w:ilvl w:val="0"/>
                <w:numId w:val="20"/>
              </w:numPr>
              <w:ind w:left="450"/>
            </w:pPr>
            <w:r w:rsidRPr="007E3BDD">
              <w:t>Effective communication and relationship</w:t>
            </w:r>
            <w:r w:rsidR="004005F9">
              <w:t>-</w:t>
            </w:r>
            <w:r w:rsidRPr="007E3BDD">
              <w:t>building/management</w:t>
            </w:r>
          </w:p>
        </w:tc>
        <w:tc>
          <w:tcPr>
            <w:tcW w:w="2700" w:type="dxa"/>
          </w:tcPr>
          <w:p w:rsidR="007E3BDD" w14:paraId="6037E90B" w14:textId="77777777"/>
        </w:tc>
        <w:tc>
          <w:tcPr>
            <w:tcW w:w="2700" w:type="dxa"/>
          </w:tcPr>
          <w:p w:rsidR="007E3BDD" w14:paraId="5BF42249" w14:textId="77777777"/>
        </w:tc>
      </w:tr>
      <w:tr w14:paraId="760E4A2A" w14:textId="77777777" w:rsidTr="008778FF">
        <w:tblPrEx>
          <w:tblW w:w="9828" w:type="dxa"/>
          <w:tblInd w:w="175" w:type="dxa"/>
          <w:tblLook w:val="04A0"/>
        </w:tblPrEx>
        <w:trPr>
          <w:trHeight w:val="548"/>
        </w:trPr>
        <w:tc>
          <w:tcPr>
            <w:tcW w:w="4428" w:type="dxa"/>
          </w:tcPr>
          <w:p w:rsidR="007E3BDD" w:rsidRPr="007E3BDD" w:rsidP="00964E7C" w14:paraId="4CD8467A" w14:textId="06993D2C">
            <w:pPr>
              <w:pStyle w:val="ListParagraph"/>
              <w:numPr>
                <w:ilvl w:val="0"/>
                <w:numId w:val="20"/>
              </w:numPr>
              <w:ind w:left="450"/>
            </w:pPr>
            <w:r w:rsidRPr="007E3BDD">
              <w:t>Approaches, skills, or techniques in providing support, resources, or consultation (e.g., adult learning, coaching model)</w:t>
            </w:r>
          </w:p>
        </w:tc>
        <w:tc>
          <w:tcPr>
            <w:tcW w:w="2700" w:type="dxa"/>
          </w:tcPr>
          <w:p w:rsidR="007E3BDD" w14:paraId="20149DCC" w14:textId="77777777"/>
        </w:tc>
        <w:tc>
          <w:tcPr>
            <w:tcW w:w="2700" w:type="dxa"/>
          </w:tcPr>
          <w:p w:rsidR="007E3BDD" w14:paraId="51F66F07" w14:textId="77777777"/>
        </w:tc>
      </w:tr>
      <w:tr w14:paraId="7DB6751B" w14:textId="77777777" w:rsidTr="008778FF">
        <w:tblPrEx>
          <w:tblW w:w="9828" w:type="dxa"/>
          <w:tblInd w:w="175" w:type="dxa"/>
          <w:tblLook w:val="04A0"/>
        </w:tblPrEx>
        <w:trPr>
          <w:trHeight w:val="548"/>
        </w:trPr>
        <w:tc>
          <w:tcPr>
            <w:tcW w:w="4428" w:type="dxa"/>
          </w:tcPr>
          <w:p w:rsidR="007E3BDD" w:rsidRPr="007E3BDD" w:rsidP="00964E7C" w14:paraId="221EDCA6" w14:textId="0D81FD67">
            <w:pPr>
              <w:pStyle w:val="ListParagraph"/>
              <w:numPr>
                <w:ilvl w:val="0"/>
                <w:numId w:val="20"/>
              </w:numPr>
              <w:ind w:left="450"/>
            </w:pPr>
            <w:r w:rsidRPr="007E3BDD">
              <w:t>Child</w:t>
            </w:r>
            <w:r w:rsidR="005C4F97">
              <w:t xml:space="preserve"> or youth</w:t>
            </w:r>
            <w:r w:rsidRPr="007E3BDD">
              <w:t xml:space="preserve"> development/early childhood education principles</w:t>
            </w:r>
          </w:p>
        </w:tc>
        <w:tc>
          <w:tcPr>
            <w:tcW w:w="2700" w:type="dxa"/>
          </w:tcPr>
          <w:p w:rsidR="007E3BDD" w14:paraId="150383C1" w14:textId="77777777"/>
        </w:tc>
        <w:tc>
          <w:tcPr>
            <w:tcW w:w="2700" w:type="dxa"/>
          </w:tcPr>
          <w:p w:rsidR="007E3BDD" w14:paraId="42E24679" w14:textId="77777777"/>
        </w:tc>
      </w:tr>
      <w:tr w14:paraId="5B9268A0" w14:textId="77777777" w:rsidTr="008778FF">
        <w:tblPrEx>
          <w:tblW w:w="9828" w:type="dxa"/>
          <w:tblInd w:w="175" w:type="dxa"/>
          <w:tblLook w:val="04A0"/>
        </w:tblPrEx>
        <w:trPr>
          <w:trHeight w:val="548"/>
        </w:trPr>
        <w:tc>
          <w:tcPr>
            <w:tcW w:w="4428" w:type="dxa"/>
          </w:tcPr>
          <w:p w:rsidR="007E3BDD" w:rsidRPr="007E3BDD" w:rsidP="00964E7C" w14:paraId="1DC73A10" w14:textId="36CE560A">
            <w:pPr>
              <w:pStyle w:val="ListParagraph"/>
              <w:numPr>
                <w:ilvl w:val="0"/>
                <w:numId w:val="20"/>
              </w:numPr>
              <w:ind w:left="450"/>
            </w:pPr>
            <w:r w:rsidRPr="007E3BDD">
              <w:t>Curriculum/</w:t>
            </w:r>
            <w:r w:rsidRPr="007E3BDD">
              <w:t>child care</w:t>
            </w:r>
            <w:r w:rsidRPr="007E3BDD">
              <w:t xml:space="preserve"> programming/scheduling</w:t>
            </w:r>
          </w:p>
        </w:tc>
        <w:tc>
          <w:tcPr>
            <w:tcW w:w="2700" w:type="dxa"/>
          </w:tcPr>
          <w:p w:rsidR="007E3BDD" w14:paraId="7F0B2DAF" w14:textId="77777777"/>
        </w:tc>
        <w:tc>
          <w:tcPr>
            <w:tcW w:w="2700" w:type="dxa"/>
          </w:tcPr>
          <w:p w:rsidR="007E3BDD" w14:paraId="6AE4836A" w14:textId="77777777"/>
        </w:tc>
      </w:tr>
      <w:tr w14:paraId="388C643D" w14:textId="77777777" w:rsidTr="008778FF">
        <w:tblPrEx>
          <w:tblW w:w="9828" w:type="dxa"/>
          <w:tblInd w:w="175" w:type="dxa"/>
          <w:tblLook w:val="04A0"/>
        </w:tblPrEx>
        <w:trPr>
          <w:trHeight w:val="548"/>
        </w:trPr>
        <w:tc>
          <w:tcPr>
            <w:tcW w:w="4428" w:type="dxa"/>
          </w:tcPr>
          <w:p w:rsidR="007E3BDD" w:rsidRPr="007E3BDD" w:rsidP="00964E7C" w14:paraId="2E5AEEE5" w14:textId="21FDF4AF">
            <w:pPr>
              <w:pStyle w:val="ListParagraph"/>
              <w:numPr>
                <w:ilvl w:val="0"/>
                <w:numId w:val="20"/>
              </w:numPr>
              <w:ind w:left="450"/>
            </w:pPr>
            <w:r w:rsidRPr="007E3BDD">
              <w:t>Facilities and design of space</w:t>
            </w:r>
          </w:p>
        </w:tc>
        <w:tc>
          <w:tcPr>
            <w:tcW w:w="2700" w:type="dxa"/>
          </w:tcPr>
          <w:p w:rsidR="007E3BDD" w14:paraId="718B884D" w14:textId="77777777"/>
        </w:tc>
        <w:tc>
          <w:tcPr>
            <w:tcW w:w="2700" w:type="dxa"/>
          </w:tcPr>
          <w:p w:rsidR="007E3BDD" w14:paraId="10F8EC42" w14:textId="77777777"/>
        </w:tc>
      </w:tr>
      <w:tr w14:paraId="1DB20BA8" w14:textId="77777777" w:rsidTr="008778FF">
        <w:tblPrEx>
          <w:tblW w:w="9828" w:type="dxa"/>
          <w:tblInd w:w="175" w:type="dxa"/>
          <w:tblLook w:val="04A0"/>
        </w:tblPrEx>
        <w:trPr>
          <w:trHeight w:val="548"/>
        </w:trPr>
        <w:tc>
          <w:tcPr>
            <w:tcW w:w="4428" w:type="dxa"/>
          </w:tcPr>
          <w:p w:rsidR="007E3BDD" w:rsidRPr="007E3BDD" w:rsidP="00964E7C" w14:paraId="5C4A84BC" w14:textId="502BDD5F">
            <w:pPr>
              <w:pStyle w:val="ListParagraph"/>
              <w:numPr>
                <w:ilvl w:val="0"/>
                <w:numId w:val="20"/>
              </w:numPr>
              <w:ind w:left="450"/>
            </w:pPr>
            <w:r w:rsidRPr="007E3BDD">
              <w:t>Child care</w:t>
            </w:r>
            <w:r w:rsidRPr="007E3BDD">
              <w:t xml:space="preserve"> center management</w:t>
            </w:r>
          </w:p>
        </w:tc>
        <w:tc>
          <w:tcPr>
            <w:tcW w:w="2700" w:type="dxa"/>
          </w:tcPr>
          <w:p w:rsidR="007E3BDD" w14:paraId="31D30228" w14:textId="77777777"/>
        </w:tc>
        <w:tc>
          <w:tcPr>
            <w:tcW w:w="2700" w:type="dxa"/>
          </w:tcPr>
          <w:p w:rsidR="007E3BDD" w14:paraId="0706748D" w14:textId="77777777"/>
        </w:tc>
      </w:tr>
      <w:tr w14:paraId="58149E3E" w14:textId="77777777" w:rsidTr="008778FF">
        <w:tblPrEx>
          <w:tblW w:w="9828" w:type="dxa"/>
          <w:tblInd w:w="175" w:type="dxa"/>
          <w:tblLook w:val="04A0"/>
        </w:tblPrEx>
        <w:trPr>
          <w:trHeight w:val="548"/>
        </w:trPr>
        <w:tc>
          <w:tcPr>
            <w:tcW w:w="4428" w:type="dxa"/>
          </w:tcPr>
          <w:p w:rsidR="007E3BDD" w:rsidRPr="007E3BDD" w:rsidP="00964E7C" w14:paraId="43796E6E" w14:textId="00BD799D">
            <w:pPr>
              <w:pStyle w:val="ListParagraph"/>
              <w:numPr>
                <w:ilvl w:val="0"/>
                <w:numId w:val="20"/>
              </w:numPr>
              <w:ind w:left="450"/>
            </w:pPr>
            <w:r w:rsidRPr="007E3BDD">
              <w:t xml:space="preserve">Large or small family </w:t>
            </w:r>
            <w:r w:rsidRPr="007E3BDD">
              <w:t>child care</w:t>
            </w:r>
            <w:r w:rsidRPr="007E3BDD">
              <w:t xml:space="preserve"> home management</w:t>
            </w:r>
          </w:p>
        </w:tc>
        <w:tc>
          <w:tcPr>
            <w:tcW w:w="2700" w:type="dxa"/>
          </w:tcPr>
          <w:p w:rsidR="007E3BDD" w14:paraId="248E3C71" w14:textId="77777777"/>
        </w:tc>
        <w:tc>
          <w:tcPr>
            <w:tcW w:w="2700" w:type="dxa"/>
          </w:tcPr>
          <w:p w:rsidR="007E3BDD" w14:paraId="7FB183A7" w14:textId="77777777"/>
        </w:tc>
      </w:tr>
      <w:tr w14:paraId="4CA5223E" w14:textId="77777777" w:rsidTr="008778FF">
        <w:tblPrEx>
          <w:tblW w:w="9828" w:type="dxa"/>
          <w:tblInd w:w="175" w:type="dxa"/>
          <w:tblLook w:val="04A0"/>
        </w:tblPrEx>
        <w:trPr>
          <w:trHeight w:val="548"/>
        </w:trPr>
        <w:tc>
          <w:tcPr>
            <w:tcW w:w="4428" w:type="dxa"/>
          </w:tcPr>
          <w:p w:rsidR="007E3BDD" w:rsidRPr="007E3BDD" w:rsidP="00964E7C" w14:paraId="17B61165" w14:textId="75B1D3C1">
            <w:pPr>
              <w:pStyle w:val="ListParagraph"/>
              <w:numPr>
                <w:ilvl w:val="0"/>
                <w:numId w:val="20"/>
              </w:numPr>
              <w:ind w:left="450"/>
            </w:pPr>
            <w:r w:rsidRPr="007E3BDD">
              <w:t xml:space="preserve">Child and staff health in </w:t>
            </w:r>
            <w:r w:rsidRPr="007E3BDD">
              <w:t>child care</w:t>
            </w:r>
          </w:p>
        </w:tc>
        <w:tc>
          <w:tcPr>
            <w:tcW w:w="2700" w:type="dxa"/>
          </w:tcPr>
          <w:p w:rsidR="007E3BDD" w14:paraId="3EC600B2" w14:textId="77777777"/>
        </w:tc>
        <w:tc>
          <w:tcPr>
            <w:tcW w:w="2700" w:type="dxa"/>
          </w:tcPr>
          <w:p w:rsidR="007E3BDD" w14:paraId="4D157E8F" w14:textId="77777777"/>
        </w:tc>
      </w:tr>
      <w:tr w14:paraId="179CDD73" w14:textId="77777777" w:rsidTr="008778FF">
        <w:tblPrEx>
          <w:tblW w:w="9828" w:type="dxa"/>
          <w:tblInd w:w="175" w:type="dxa"/>
          <w:tblLook w:val="04A0"/>
        </w:tblPrEx>
        <w:trPr>
          <w:trHeight w:val="548"/>
        </w:trPr>
        <w:tc>
          <w:tcPr>
            <w:tcW w:w="4428" w:type="dxa"/>
          </w:tcPr>
          <w:p w:rsidR="007E3BDD" w:rsidRPr="007E3BDD" w:rsidP="00964E7C" w14:paraId="3CEB1EEF" w14:textId="58AE4604">
            <w:pPr>
              <w:pStyle w:val="ListParagraph"/>
              <w:numPr>
                <w:ilvl w:val="0"/>
                <w:numId w:val="20"/>
              </w:numPr>
              <w:ind w:left="450"/>
            </w:pPr>
            <w:r w:rsidRPr="007E3BDD">
              <w:t>Detection, prevention, and management of child abuse</w:t>
            </w:r>
          </w:p>
        </w:tc>
        <w:tc>
          <w:tcPr>
            <w:tcW w:w="2700" w:type="dxa"/>
          </w:tcPr>
          <w:p w:rsidR="007E3BDD" w14:paraId="230E789D" w14:textId="77777777"/>
        </w:tc>
        <w:tc>
          <w:tcPr>
            <w:tcW w:w="2700" w:type="dxa"/>
          </w:tcPr>
          <w:p w:rsidR="007E3BDD" w14:paraId="7D35E4F1" w14:textId="77777777"/>
        </w:tc>
      </w:tr>
      <w:tr w14:paraId="5418410C" w14:textId="77777777" w:rsidTr="008778FF">
        <w:tblPrEx>
          <w:tblW w:w="9828" w:type="dxa"/>
          <w:tblInd w:w="175" w:type="dxa"/>
          <w:tblLook w:val="04A0"/>
        </w:tblPrEx>
        <w:trPr>
          <w:trHeight w:val="548"/>
        </w:trPr>
        <w:tc>
          <w:tcPr>
            <w:tcW w:w="4428" w:type="dxa"/>
          </w:tcPr>
          <w:p w:rsidR="007E3BDD" w:rsidRPr="007E3BDD" w:rsidP="00964E7C" w14:paraId="00CFAAB6" w14:textId="05B80A27">
            <w:pPr>
              <w:pStyle w:val="ListParagraph"/>
              <w:numPr>
                <w:ilvl w:val="0"/>
                <w:numId w:val="20"/>
              </w:numPr>
              <w:ind w:left="450"/>
            </w:pPr>
            <w:r w:rsidRPr="007E3BDD">
              <w:t>Inclusion of children with special needs</w:t>
            </w:r>
          </w:p>
        </w:tc>
        <w:tc>
          <w:tcPr>
            <w:tcW w:w="2700" w:type="dxa"/>
          </w:tcPr>
          <w:p w:rsidR="007E3BDD" w14:paraId="39D4C64F" w14:textId="77777777"/>
        </w:tc>
        <w:tc>
          <w:tcPr>
            <w:tcW w:w="2700" w:type="dxa"/>
          </w:tcPr>
          <w:p w:rsidR="007E3BDD" w14:paraId="32C89566" w14:textId="77777777"/>
        </w:tc>
      </w:tr>
      <w:tr w14:paraId="145D7984" w14:textId="77777777" w:rsidTr="008778FF">
        <w:tblPrEx>
          <w:tblW w:w="9828" w:type="dxa"/>
          <w:tblInd w:w="175" w:type="dxa"/>
          <w:tblLook w:val="04A0"/>
        </w:tblPrEx>
        <w:trPr>
          <w:trHeight w:val="548"/>
        </w:trPr>
        <w:tc>
          <w:tcPr>
            <w:tcW w:w="4428" w:type="dxa"/>
          </w:tcPr>
          <w:p w:rsidR="007E3BDD" w:rsidRPr="007E3BDD" w:rsidP="00964E7C" w14:paraId="51BC9AB4" w14:textId="2D1A7295">
            <w:pPr>
              <w:pStyle w:val="ListParagraph"/>
              <w:numPr>
                <w:ilvl w:val="0"/>
                <w:numId w:val="20"/>
              </w:numPr>
              <w:ind w:left="450"/>
            </w:pPr>
            <w:r w:rsidRPr="007E3BDD">
              <w:t>Exclusion/inclusion of children who are ill</w:t>
            </w:r>
          </w:p>
        </w:tc>
        <w:tc>
          <w:tcPr>
            <w:tcW w:w="2700" w:type="dxa"/>
          </w:tcPr>
          <w:p w:rsidR="007E3BDD" w14:paraId="4B87C920" w14:textId="77777777"/>
        </w:tc>
        <w:tc>
          <w:tcPr>
            <w:tcW w:w="2700" w:type="dxa"/>
          </w:tcPr>
          <w:p w:rsidR="007E3BDD" w14:paraId="333BB362" w14:textId="77777777"/>
        </w:tc>
      </w:tr>
      <w:tr w14:paraId="4245B873" w14:textId="77777777" w:rsidTr="008778FF">
        <w:tblPrEx>
          <w:tblW w:w="9828" w:type="dxa"/>
          <w:tblInd w:w="175" w:type="dxa"/>
          <w:tblLook w:val="04A0"/>
        </w:tblPrEx>
        <w:trPr>
          <w:trHeight w:val="548"/>
        </w:trPr>
        <w:tc>
          <w:tcPr>
            <w:tcW w:w="4428" w:type="dxa"/>
          </w:tcPr>
          <w:p w:rsidR="007E3BDD" w:rsidRPr="007E3BDD" w:rsidP="00964E7C" w14:paraId="7E9F26EF" w14:textId="5AE9DFA4">
            <w:pPr>
              <w:pStyle w:val="ListParagraph"/>
              <w:numPr>
                <w:ilvl w:val="0"/>
                <w:numId w:val="20"/>
              </w:numPr>
              <w:ind w:left="450"/>
            </w:pPr>
            <w:r w:rsidRPr="007E3BDD">
              <w:t>Health, safety, physical activity, and nutrition</w:t>
            </w:r>
          </w:p>
        </w:tc>
        <w:tc>
          <w:tcPr>
            <w:tcW w:w="2700" w:type="dxa"/>
          </w:tcPr>
          <w:p w:rsidR="007E3BDD" w14:paraId="3AA59D9B" w14:textId="77777777"/>
        </w:tc>
        <w:tc>
          <w:tcPr>
            <w:tcW w:w="2700" w:type="dxa"/>
          </w:tcPr>
          <w:p w:rsidR="007E3BDD" w14:paraId="7E9C03AB" w14:textId="77777777"/>
        </w:tc>
      </w:tr>
      <w:tr w14:paraId="1E6A49CE" w14:textId="77777777" w:rsidTr="008778FF">
        <w:tblPrEx>
          <w:tblW w:w="9828" w:type="dxa"/>
          <w:tblInd w:w="175" w:type="dxa"/>
          <w:tblLook w:val="04A0"/>
        </w:tblPrEx>
        <w:trPr>
          <w:trHeight w:val="548"/>
        </w:trPr>
        <w:tc>
          <w:tcPr>
            <w:tcW w:w="4428" w:type="dxa"/>
          </w:tcPr>
          <w:p w:rsidR="007E3BDD" w:rsidRPr="007E3BDD" w:rsidP="00964E7C" w14:paraId="28961722" w14:textId="17E27B1C">
            <w:pPr>
              <w:pStyle w:val="ListParagraph"/>
              <w:numPr>
                <w:ilvl w:val="0"/>
                <w:numId w:val="20"/>
              </w:numPr>
              <w:ind w:left="450"/>
            </w:pPr>
            <w:r w:rsidRPr="007E3BDD">
              <w:t>COVID-specific guidelines for health and safety</w:t>
            </w:r>
          </w:p>
        </w:tc>
        <w:tc>
          <w:tcPr>
            <w:tcW w:w="2700" w:type="dxa"/>
          </w:tcPr>
          <w:p w:rsidR="007E3BDD" w14:paraId="21023178" w14:textId="77777777"/>
        </w:tc>
        <w:tc>
          <w:tcPr>
            <w:tcW w:w="2700" w:type="dxa"/>
          </w:tcPr>
          <w:p w:rsidR="007E3BDD" w14:paraId="6C309252" w14:textId="77777777"/>
        </w:tc>
      </w:tr>
      <w:tr w14:paraId="6898193E" w14:textId="77777777" w:rsidTr="008778FF">
        <w:tblPrEx>
          <w:tblW w:w="9828" w:type="dxa"/>
          <w:tblInd w:w="175" w:type="dxa"/>
          <w:tblLook w:val="04A0"/>
        </w:tblPrEx>
        <w:trPr>
          <w:trHeight w:val="548"/>
        </w:trPr>
        <w:tc>
          <w:tcPr>
            <w:tcW w:w="4428" w:type="dxa"/>
          </w:tcPr>
          <w:p w:rsidR="007E3BDD" w:rsidRPr="007E3BDD" w:rsidP="00964E7C" w14:paraId="12F8FC86" w14:textId="58E96719">
            <w:pPr>
              <w:pStyle w:val="ListParagraph"/>
              <w:numPr>
                <w:ilvl w:val="0"/>
                <w:numId w:val="20"/>
              </w:numPr>
              <w:ind w:left="450"/>
            </w:pPr>
            <w:r w:rsidRPr="007E3BDD">
              <w:t>Recognition of hazards</w:t>
            </w:r>
          </w:p>
        </w:tc>
        <w:tc>
          <w:tcPr>
            <w:tcW w:w="2700" w:type="dxa"/>
          </w:tcPr>
          <w:p w:rsidR="007E3BDD" w14:paraId="74FC4F6F" w14:textId="77777777"/>
        </w:tc>
        <w:tc>
          <w:tcPr>
            <w:tcW w:w="2700" w:type="dxa"/>
          </w:tcPr>
          <w:p w:rsidR="007E3BDD" w14:paraId="0E803C5B" w14:textId="77777777"/>
        </w:tc>
      </w:tr>
      <w:tr w14:paraId="700F4A39" w14:textId="77777777" w:rsidTr="008778FF">
        <w:tblPrEx>
          <w:tblW w:w="9828" w:type="dxa"/>
          <w:tblInd w:w="175" w:type="dxa"/>
          <w:tblLook w:val="04A0"/>
        </w:tblPrEx>
        <w:trPr>
          <w:trHeight w:val="548"/>
        </w:trPr>
        <w:tc>
          <w:tcPr>
            <w:tcW w:w="4428" w:type="dxa"/>
          </w:tcPr>
          <w:p w:rsidR="007E3BDD" w:rsidRPr="007E3BDD" w:rsidP="00964E7C" w14:paraId="2DE5B6C6" w14:textId="0C8D3D4E">
            <w:pPr>
              <w:pStyle w:val="ListParagraph"/>
              <w:numPr>
                <w:ilvl w:val="0"/>
                <w:numId w:val="20"/>
              </w:numPr>
              <w:ind w:left="450"/>
            </w:pPr>
            <w:r w:rsidRPr="007E3BDD">
              <w:t>Quality improvement</w:t>
            </w:r>
          </w:p>
        </w:tc>
        <w:tc>
          <w:tcPr>
            <w:tcW w:w="2700" w:type="dxa"/>
          </w:tcPr>
          <w:p w:rsidR="007E3BDD" w14:paraId="60A1A8CA" w14:textId="77777777"/>
        </w:tc>
        <w:tc>
          <w:tcPr>
            <w:tcW w:w="2700" w:type="dxa"/>
          </w:tcPr>
          <w:p w:rsidR="007E3BDD" w14:paraId="34D52593" w14:textId="77777777"/>
        </w:tc>
      </w:tr>
      <w:tr w14:paraId="08762002" w14:textId="77777777" w:rsidTr="008778FF">
        <w:tblPrEx>
          <w:tblW w:w="9828" w:type="dxa"/>
          <w:tblInd w:w="175" w:type="dxa"/>
          <w:tblLook w:val="04A0"/>
        </w:tblPrEx>
        <w:trPr>
          <w:trHeight w:val="548"/>
        </w:trPr>
        <w:tc>
          <w:tcPr>
            <w:tcW w:w="4428" w:type="dxa"/>
          </w:tcPr>
          <w:p w:rsidR="007E3BDD" w:rsidRPr="007E3BDD" w:rsidP="00964E7C" w14:paraId="0C7533AF" w14:textId="344DFDA5">
            <w:pPr>
              <w:pStyle w:val="ListParagraph"/>
              <w:numPr>
                <w:ilvl w:val="0"/>
                <w:numId w:val="20"/>
              </w:numPr>
              <w:ind w:left="450"/>
            </w:pPr>
            <w:r w:rsidRPr="007E3BDD">
              <w:t>State/territory’s Quality Rating and Improvement System (QRIS); quality measurement; star ratings</w:t>
            </w:r>
          </w:p>
        </w:tc>
        <w:tc>
          <w:tcPr>
            <w:tcW w:w="2700" w:type="dxa"/>
          </w:tcPr>
          <w:p w:rsidR="007E3BDD" w14:paraId="074C757A" w14:textId="77777777"/>
        </w:tc>
        <w:tc>
          <w:tcPr>
            <w:tcW w:w="2700" w:type="dxa"/>
          </w:tcPr>
          <w:p w:rsidR="007E3BDD" w14:paraId="1B4385F1" w14:textId="77777777"/>
        </w:tc>
      </w:tr>
    </w:tbl>
    <w:p w:rsidR="002866DE" w:rsidP="001548EF" w14:paraId="419CB254" w14:textId="77777777"/>
    <w:p w:rsidR="00E071F1" w:rsidP="00540891" w14:paraId="2CB2E41B" w14:textId="76325F60">
      <w:r w:rsidRPr="00AE0D48">
        <w:t>How strongly</w:t>
      </w:r>
      <w:r w:rsidR="0071798E">
        <w:t xml:space="preserve"> do you </w:t>
      </w:r>
      <w:r w:rsidRPr="00AE0D48">
        <w:t xml:space="preserve">disagree or </w:t>
      </w:r>
      <w:r w:rsidR="0071798E">
        <w:t xml:space="preserve">agree with the following </w:t>
      </w:r>
      <w:r w:rsidRPr="00AE0D48">
        <w:t>statements?</w:t>
      </w:r>
      <w:r w:rsidR="009A0E26">
        <w:t xml:space="preserve"> </w:t>
      </w:r>
    </w:p>
    <w:tbl>
      <w:tblPr>
        <w:tblW w:w="9657"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1170"/>
        <w:gridCol w:w="1065"/>
        <w:gridCol w:w="1365"/>
        <w:gridCol w:w="1350"/>
        <w:gridCol w:w="1017"/>
      </w:tblGrid>
      <w:tr w14:paraId="63AE4D5C" w14:textId="77777777" w:rsidTr="008778FF">
        <w:tblPrEx>
          <w:tblW w:w="9657"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C1AF9" w:rsidRPr="002E24BC" w14:paraId="30FF708B"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C1AF9" w:rsidRPr="002E24BC" w14:paraId="528D4E86"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106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C1AF9" w:rsidRPr="002E24BC" w14:paraId="120A5634"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36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C1AF9" w:rsidRPr="002E24BC" w14:paraId="3199D578" w14:textId="2CC78BD8">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Neither Agree nor Disagree</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C1AF9" w:rsidRPr="002E24BC" w14:paraId="759F287E"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1017"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C1AF9" w:rsidRPr="002E24BC" w14:paraId="75E16A0C"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3644FD25" w14:textId="77777777" w:rsidTr="008778FF">
        <w:tblPrEx>
          <w:tblW w:w="9657"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0C1AF9" w:rsidRPr="00B53B62" w:rsidP="00964E7C" w14:paraId="30DABE21" w14:textId="21D62381">
            <w:pPr>
              <w:pStyle w:val="ListParagraph"/>
              <w:numPr>
                <w:ilvl w:val="0"/>
                <w:numId w:val="20"/>
              </w:numPr>
              <w:ind w:left="486"/>
            </w:pPr>
            <w:r>
              <w:t>The professional development I have received in the past 12 months has helped me to improve in my job</w:t>
            </w:r>
          </w:p>
          <w:p w:rsidR="000C1AF9" w:rsidRPr="001227BA" w:rsidP="00511FA8" w14:paraId="52BCCD8E" w14:textId="77777777">
            <w:pPr>
              <w:pStyle w:val="ListParagraph"/>
              <w:spacing w:after="0" w:line="240" w:lineRule="auto"/>
              <w:ind w:left="486"/>
              <w:textAlignment w:val="baseline"/>
              <w:rPr>
                <w:rFonts w:ascii="Calibri" w:eastAsia="Times New Roman" w:hAnsi="Calibri" w:cs="Calibri"/>
              </w:rPr>
            </w:pP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3026AB0F"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5"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567D3C8F"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1D89192F"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2F97F4BF"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17"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7395009A"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47527F55" w14:textId="77777777" w:rsidTr="008778FF">
        <w:tblPrEx>
          <w:tblW w:w="9657"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0C1AF9" w:rsidRPr="007D00C4" w:rsidP="00964E7C" w14:paraId="0FB04F2F" w14:textId="7A544B20">
            <w:pPr>
              <w:pStyle w:val="ListParagraph"/>
              <w:numPr>
                <w:ilvl w:val="0"/>
                <w:numId w:val="20"/>
              </w:numPr>
              <w:ind w:left="486"/>
            </w:pPr>
            <w:r>
              <w:t>I have opportunities to advance in my ca</w:t>
            </w:r>
            <w:r w:rsidR="00E0574D">
              <w:t>r</w:t>
            </w:r>
            <w:r>
              <w:t xml:space="preserve">eer </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79DA7046"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5"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4C122218"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6EB2C583"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5B5027C7"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17" w:type="dxa"/>
            <w:tcBorders>
              <w:top w:val="single" w:sz="6" w:space="0" w:color="auto"/>
              <w:left w:val="single" w:sz="6" w:space="0" w:color="auto"/>
              <w:bottom w:val="single" w:sz="6" w:space="0" w:color="auto"/>
              <w:right w:val="single" w:sz="6" w:space="0" w:color="auto"/>
            </w:tcBorders>
            <w:shd w:val="clear" w:color="auto" w:fill="auto"/>
            <w:hideMark/>
          </w:tcPr>
          <w:p w:rsidR="000C1AF9" w:rsidRPr="002E24BC" w14:paraId="2D12DA6E"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45323FE9" w14:textId="77777777" w:rsidTr="008778FF">
        <w:tblPrEx>
          <w:tblW w:w="9657"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0C1AF9" w:rsidP="00964E7C" w14:paraId="42EBC3C2" w14:textId="0ED31014">
            <w:pPr>
              <w:pStyle w:val="ListParagraph"/>
              <w:numPr>
                <w:ilvl w:val="0"/>
                <w:numId w:val="20"/>
              </w:numPr>
              <w:spacing w:after="0" w:line="240" w:lineRule="auto"/>
              <w:ind w:left="486"/>
              <w:textAlignment w:val="baseline"/>
            </w:pPr>
            <w:r>
              <w:t>I can access the professional development that I want</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0C1AF9" w:rsidRPr="002E24BC" w14:paraId="69C1C82F" w14:textId="77777777">
            <w:pPr>
              <w:spacing w:after="0" w:line="240" w:lineRule="auto"/>
              <w:textAlignment w:val="baseline"/>
              <w:rPr>
                <w:rFonts w:ascii="Calibri" w:eastAsia="Times New Roman" w:hAnsi="Calibri" w:cs="Calibri"/>
              </w:rPr>
            </w:pPr>
          </w:p>
        </w:tc>
        <w:tc>
          <w:tcPr>
            <w:tcW w:w="1065" w:type="dxa"/>
            <w:tcBorders>
              <w:top w:val="single" w:sz="6" w:space="0" w:color="auto"/>
              <w:left w:val="single" w:sz="6" w:space="0" w:color="auto"/>
              <w:bottom w:val="single" w:sz="6" w:space="0" w:color="auto"/>
              <w:right w:val="single" w:sz="6" w:space="0" w:color="auto"/>
            </w:tcBorders>
            <w:shd w:val="clear" w:color="auto" w:fill="auto"/>
          </w:tcPr>
          <w:p w:rsidR="000C1AF9" w:rsidRPr="002E24BC" w14:paraId="4A29A3B1" w14:textId="77777777">
            <w:pPr>
              <w:spacing w:after="0" w:line="240" w:lineRule="auto"/>
              <w:textAlignment w:val="baseline"/>
              <w:rPr>
                <w:rFonts w:ascii="Calibri" w:eastAsia="Times New Roman" w:hAnsi="Calibri" w:cs="Calibri"/>
              </w:rPr>
            </w:pPr>
          </w:p>
        </w:tc>
        <w:tc>
          <w:tcPr>
            <w:tcW w:w="1365" w:type="dxa"/>
            <w:tcBorders>
              <w:top w:val="single" w:sz="6" w:space="0" w:color="auto"/>
              <w:left w:val="single" w:sz="6" w:space="0" w:color="auto"/>
              <w:bottom w:val="single" w:sz="6" w:space="0" w:color="auto"/>
              <w:right w:val="single" w:sz="6" w:space="0" w:color="auto"/>
            </w:tcBorders>
            <w:shd w:val="clear" w:color="auto" w:fill="auto"/>
          </w:tcPr>
          <w:p w:rsidR="000C1AF9" w:rsidRPr="002E24BC" w14:paraId="3A79975E" w14:textId="77777777">
            <w:pPr>
              <w:spacing w:after="0" w:line="240" w:lineRule="auto"/>
              <w:textAlignment w:val="baseline"/>
              <w:rPr>
                <w:rFonts w:ascii="Calibri" w:eastAsia="Times New Roman" w:hAnsi="Calibri" w:cs="Calibri"/>
              </w:rPr>
            </w:pPr>
          </w:p>
        </w:tc>
        <w:tc>
          <w:tcPr>
            <w:tcW w:w="1350" w:type="dxa"/>
            <w:tcBorders>
              <w:top w:val="single" w:sz="6" w:space="0" w:color="auto"/>
              <w:left w:val="single" w:sz="6" w:space="0" w:color="auto"/>
              <w:bottom w:val="single" w:sz="6" w:space="0" w:color="auto"/>
              <w:right w:val="single" w:sz="6" w:space="0" w:color="auto"/>
            </w:tcBorders>
            <w:shd w:val="clear" w:color="auto" w:fill="auto"/>
          </w:tcPr>
          <w:p w:rsidR="000C1AF9" w:rsidRPr="002E24BC" w14:paraId="65B0B15C" w14:textId="77777777">
            <w:pPr>
              <w:spacing w:after="0" w:line="240" w:lineRule="auto"/>
              <w:textAlignment w:val="baseline"/>
              <w:rPr>
                <w:rFonts w:ascii="Calibri" w:eastAsia="Times New Roman" w:hAnsi="Calibri" w:cs="Calibri"/>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0C1AF9" w:rsidRPr="002E24BC" w14:paraId="469109D0" w14:textId="77777777">
            <w:pPr>
              <w:spacing w:after="0" w:line="240" w:lineRule="auto"/>
              <w:textAlignment w:val="baseline"/>
              <w:rPr>
                <w:rFonts w:ascii="Calibri" w:eastAsia="Times New Roman" w:hAnsi="Calibri" w:cs="Calibri"/>
              </w:rPr>
            </w:pPr>
          </w:p>
        </w:tc>
      </w:tr>
    </w:tbl>
    <w:p w:rsidR="00027821" w:rsidP="000C1AF9" w14:paraId="6E84B35A" w14:textId="53D0D2EF">
      <w:r>
        <w:tab/>
      </w:r>
    </w:p>
    <w:p w:rsidR="00035D29" w:rsidRPr="009E5EC2" w:rsidP="00A40356" w14:paraId="6F94C1A3" w14:textId="2D2CF72D">
      <w:pPr>
        <w:keepNext/>
        <w:spacing w:line="257" w:lineRule="auto"/>
        <w:rPr>
          <w:b/>
          <w:bCs/>
          <w:u w:val="single"/>
        </w:rPr>
      </w:pPr>
      <w:r w:rsidRPr="009E5EC2">
        <w:rPr>
          <w:b/>
          <w:bCs/>
          <w:u w:val="single"/>
        </w:rPr>
        <w:t>Supervision</w:t>
      </w:r>
    </w:p>
    <w:p w:rsidR="00A35101" w:rsidP="00964E7C" w14:paraId="4F414373" w14:textId="1CCD6767">
      <w:pPr>
        <w:pStyle w:val="ListParagraph"/>
        <w:keepNext/>
        <w:numPr>
          <w:ilvl w:val="0"/>
          <w:numId w:val="20"/>
        </w:numPr>
        <w:spacing w:after="0" w:line="257" w:lineRule="auto"/>
      </w:pPr>
      <w:r>
        <w:t>Do you have a supervisor?</w:t>
      </w:r>
    </w:p>
    <w:p w:rsidR="00170CD0" w:rsidP="00964E7C" w14:paraId="7A6B39EC" w14:textId="5EFCEDB7">
      <w:pPr>
        <w:pStyle w:val="ListParagraph"/>
        <w:keepNext/>
        <w:numPr>
          <w:ilvl w:val="1"/>
          <w:numId w:val="20"/>
        </w:numPr>
        <w:spacing w:after="0" w:line="257" w:lineRule="auto"/>
      </w:pPr>
      <w:r>
        <w:t>Yes</w:t>
      </w:r>
    </w:p>
    <w:p w:rsidR="00170CD0" w:rsidP="00964E7C" w14:paraId="156E614F" w14:textId="535F0312">
      <w:pPr>
        <w:pStyle w:val="ListParagraph"/>
        <w:numPr>
          <w:ilvl w:val="1"/>
          <w:numId w:val="20"/>
        </w:numPr>
        <w:spacing w:after="0"/>
      </w:pPr>
      <w:r>
        <w:t>No</w:t>
      </w:r>
      <w:r w:rsidR="00B92436">
        <w:br/>
      </w:r>
    </w:p>
    <w:p w:rsidR="00B222BF" w:rsidP="00964E7C" w14:paraId="4A51DA6C" w14:textId="7EB6E953">
      <w:pPr>
        <w:pStyle w:val="ListParagraph"/>
        <w:numPr>
          <w:ilvl w:val="0"/>
          <w:numId w:val="20"/>
        </w:numPr>
        <w:spacing w:after="0"/>
      </w:pPr>
      <w:r>
        <w:t xml:space="preserve">If </w:t>
      </w:r>
      <w:r w:rsidR="00A35370">
        <w:t xml:space="preserve">selected a </w:t>
      </w:r>
      <w:r>
        <w:t xml:space="preserve">to </w:t>
      </w:r>
      <w:r w:rsidR="00A35370">
        <w:t>Q</w:t>
      </w:r>
      <w:r w:rsidR="006C2D41">
        <w:t>92</w:t>
      </w:r>
      <w:r>
        <w:t xml:space="preserve"> </w:t>
      </w:r>
      <w:r>
        <w:t>Do you have regularly scheduled meetings with your supervisor?</w:t>
      </w:r>
    </w:p>
    <w:p w:rsidR="00CB083D" w:rsidP="00964E7C" w14:paraId="1E1FFCF7" w14:textId="77777777">
      <w:pPr>
        <w:pStyle w:val="ListParagraph"/>
        <w:numPr>
          <w:ilvl w:val="1"/>
          <w:numId w:val="20"/>
        </w:numPr>
        <w:spacing w:after="0"/>
      </w:pPr>
      <w:r>
        <w:t>Yes</w:t>
      </w:r>
    </w:p>
    <w:p w:rsidR="00054A1A" w:rsidP="00964E7C" w14:paraId="598A8A50" w14:textId="7F05A240">
      <w:pPr>
        <w:pStyle w:val="ListParagraph"/>
        <w:numPr>
          <w:ilvl w:val="1"/>
          <w:numId w:val="20"/>
        </w:numPr>
        <w:spacing w:after="0"/>
      </w:pPr>
      <w:r>
        <w:t>N</w:t>
      </w:r>
      <w:r w:rsidR="00B222BF">
        <w:t>o</w:t>
      </w:r>
      <w:r w:rsidR="00B92436">
        <w:br/>
      </w:r>
    </w:p>
    <w:p w:rsidR="00821707" w:rsidP="00964E7C" w14:paraId="0586E535" w14:textId="17F3AF60">
      <w:pPr>
        <w:pStyle w:val="ListParagraph"/>
        <w:numPr>
          <w:ilvl w:val="0"/>
          <w:numId w:val="20"/>
        </w:numPr>
        <w:spacing w:after="0"/>
      </w:pPr>
      <w:r>
        <w:t xml:space="preserve">If </w:t>
      </w:r>
      <w:r w:rsidR="001139A1">
        <w:t xml:space="preserve">selected a </w:t>
      </w:r>
      <w:r w:rsidR="00170CD0">
        <w:t xml:space="preserve">to </w:t>
      </w:r>
      <w:r w:rsidR="00F678C7">
        <w:t>Q</w:t>
      </w:r>
      <w:r w:rsidR="006C2D41">
        <w:t>9</w:t>
      </w:r>
      <w:r w:rsidR="008778FF">
        <w:t>3</w:t>
      </w:r>
      <w:r w:rsidR="00F678C7">
        <w:t>,</w:t>
      </w:r>
      <w:r w:rsidR="00170CD0">
        <w:t xml:space="preserve"> </w:t>
      </w:r>
      <w:r>
        <w:t>O</w:t>
      </w:r>
      <w:r w:rsidR="0037218D">
        <w:t>ver the last 12 months, on average, how</w:t>
      </w:r>
      <w:r w:rsidR="00DE1D45">
        <w:t xml:space="preserve"> </w:t>
      </w:r>
      <w:r w:rsidR="0037218D">
        <w:t xml:space="preserve">often have you met (in person, by phone, or by video) </w:t>
      </w:r>
      <w:r w:rsidR="00DE1D45">
        <w:t xml:space="preserve">with your supervisor? </w:t>
      </w:r>
    </w:p>
    <w:p w:rsidR="00821707" w:rsidP="00964E7C" w14:paraId="36ACC64D" w14:textId="77777777">
      <w:pPr>
        <w:pStyle w:val="ListParagraph"/>
        <w:numPr>
          <w:ilvl w:val="1"/>
          <w:numId w:val="20"/>
        </w:numPr>
        <w:spacing w:after="0"/>
      </w:pPr>
      <w:r>
        <w:t>Less than one time per month</w:t>
      </w:r>
    </w:p>
    <w:p w:rsidR="00821707" w:rsidP="00964E7C" w14:paraId="342B1C18" w14:textId="77777777">
      <w:pPr>
        <w:pStyle w:val="ListParagraph"/>
        <w:numPr>
          <w:ilvl w:val="1"/>
          <w:numId w:val="20"/>
        </w:numPr>
        <w:spacing w:after="0"/>
      </w:pPr>
      <w:r>
        <w:t>One time per month</w:t>
      </w:r>
    </w:p>
    <w:p w:rsidR="00821707" w:rsidP="00964E7C" w14:paraId="24D52FC2" w14:textId="77777777">
      <w:pPr>
        <w:pStyle w:val="ListParagraph"/>
        <w:numPr>
          <w:ilvl w:val="1"/>
          <w:numId w:val="20"/>
        </w:numPr>
        <w:spacing w:after="0"/>
      </w:pPr>
      <w:r>
        <w:t>Every other week, or about two times per month</w:t>
      </w:r>
    </w:p>
    <w:p w:rsidR="00821707" w:rsidP="00964E7C" w14:paraId="6607C105" w14:textId="347D022A">
      <w:pPr>
        <w:pStyle w:val="ListParagraph"/>
        <w:numPr>
          <w:ilvl w:val="1"/>
          <w:numId w:val="20"/>
        </w:numPr>
        <w:spacing w:after="0"/>
      </w:pPr>
      <w:r>
        <w:t>One time per week</w:t>
      </w:r>
    </w:p>
    <w:p w:rsidR="00821707" w:rsidP="00964E7C" w14:paraId="49996E9B" w14:textId="77777777">
      <w:pPr>
        <w:pStyle w:val="ListParagraph"/>
        <w:numPr>
          <w:ilvl w:val="1"/>
          <w:numId w:val="20"/>
        </w:numPr>
        <w:spacing w:after="0"/>
      </w:pPr>
      <w:r>
        <w:t>Multiple times per wee</w:t>
      </w:r>
      <w:r>
        <w:t>k</w:t>
      </w:r>
    </w:p>
    <w:p w:rsidR="007A5B98" w:rsidP="007A5B98" w14:paraId="3E6941E6" w14:textId="77777777">
      <w:pPr>
        <w:spacing w:after="0"/>
      </w:pPr>
    </w:p>
    <w:p w:rsidR="00821707" w:rsidP="007A5B98" w14:paraId="3E276B32" w14:textId="43B950F7">
      <w:pPr>
        <w:spacing w:after="0"/>
      </w:pPr>
      <w:r w:rsidRPr="0028361A">
        <w:t xml:space="preserve">If </w:t>
      </w:r>
      <w:r w:rsidR="001139A1">
        <w:t xml:space="preserve">selected a </w:t>
      </w:r>
      <w:r w:rsidRPr="0028361A">
        <w:t xml:space="preserve">to </w:t>
      </w:r>
      <w:r w:rsidR="001139A1">
        <w:t>Q</w:t>
      </w:r>
      <w:r w:rsidR="00707126">
        <w:t>92,</w:t>
      </w:r>
      <w:r w:rsidRPr="0028361A">
        <w:t xml:space="preserve"> </w:t>
      </w:r>
      <w:r w:rsidRPr="001D2379" w:rsidR="001D2379">
        <w:t>How</w:t>
      </w:r>
      <w:r w:rsidRPr="001D2379" w:rsidR="001D2379">
        <w:t xml:space="preserve"> strongly do you disagree or agree with the following statements?</w:t>
      </w:r>
      <w:r w:rsidR="00E86CF3">
        <w:t xml:space="preserve"> </w:t>
      </w:r>
    </w:p>
    <w:p w:rsidR="00C036B9" w:rsidP="00EA3083" w14:paraId="2501382A" w14:textId="77777777">
      <w:pPr>
        <w:spacing w:after="0"/>
        <w:rPr>
          <w:i/>
          <w:iCs/>
        </w:rPr>
      </w:pPr>
    </w:p>
    <w:tbl>
      <w:tblPr>
        <w:tblW w:w="9657"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1170"/>
        <w:gridCol w:w="990"/>
        <w:gridCol w:w="1473"/>
        <w:gridCol w:w="1317"/>
        <w:gridCol w:w="1017"/>
      </w:tblGrid>
      <w:tr w14:paraId="367FE7B1" w14:textId="77777777" w:rsidTr="008778FF">
        <w:tblPrEx>
          <w:tblW w:w="9657"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1C59DD" w:rsidRPr="002E24BC" w:rsidP="008778FF" w14:paraId="111C45AC" w14:textId="77777777">
            <w:pPr>
              <w:spacing w:after="0" w:line="240" w:lineRule="auto"/>
              <w:ind w:left="216"/>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1C59DD" w:rsidRPr="002E24BC" w14:paraId="04A98F89"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1C59DD" w:rsidRPr="002E24BC" w14:paraId="77F42926"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47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1C59DD" w:rsidRPr="002E24BC" w14:paraId="6CDB815A" w14:textId="41785A70">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 xml:space="preserve">Neither Agree nor </w:t>
            </w:r>
            <w:r w:rsidRPr="002E24BC">
              <w:rPr>
                <w:rFonts w:ascii="Calibri" w:eastAsia="Times New Roman" w:hAnsi="Calibri" w:cs="Calibri"/>
              </w:rPr>
              <w:t>Disagree</w:t>
            </w:r>
          </w:p>
        </w:tc>
        <w:tc>
          <w:tcPr>
            <w:tcW w:w="1317"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1C59DD" w:rsidRPr="002E24BC" w14:paraId="3BFE3EED"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1017"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1C59DD" w:rsidRPr="002E24BC" w14:paraId="23C0CCDC"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35821E70" w14:textId="77777777" w:rsidTr="008778FF">
        <w:tblPrEx>
          <w:tblW w:w="9657"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1C59DD" w:rsidRPr="00B53B62" w:rsidP="00964E7C" w14:paraId="63E84DFC" w14:textId="3763FD75">
            <w:pPr>
              <w:pStyle w:val="ListParagraph"/>
              <w:numPr>
                <w:ilvl w:val="0"/>
                <w:numId w:val="20"/>
              </w:numPr>
              <w:ind w:left="486"/>
            </w:pPr>
            <w:r w:rsidRPr="0028361A">
              <w:t>I have formed a trusting relationship with my supervisor</w:t>
            </w:r>
          </w:p>
          <w:p w:rsidR="001C59DD" w:rsidRPr="001227BA" w:rsidP="007A5B98" w14:paraId="6204B0D5" w14:textId="77777777">
            <w:pPr>
              <w:pStyle w:val="ListParagraph"/>
              <w:spacing w:after="0" w:line="240" w:lineRule="auto"/>
              <w:ind w:left="486"/>
              <w:textAlignment w:val="baseline"/>
              <w:rPr>
                <w:rFonts w:ascii="Calibri" w:eastAsia="Times New Roman" w:hAnsi="Calibri" w:cs="Calibri"/>
              </w:rPr>
            </w:pP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6900D7FC" w14:textId="60EAC36A">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606ABB02" w14:textId="53A44B54">
            <w:pPr>
              <w:spacing w:after="0" w:line="240" w:lineRule="auto"/>
              <w:textAlignment w:val="baseline"/>
              <w:rPr>
                <w:rFonts w:ascii="Times New Roman" w:eastAsia="Times New Roman" w:hAnsi="Times New Roman" w:cs="Times New Roman"/>
                <w:sz w:val="24"/>
                <w:szCs w:val="24"/>
              </w:rPr>
            </w:pPr>
          </w:p>
        </w:tc>
        <w:tc>
          <w:tcPr>
            <w:tcW w:w="1473"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79951B1B" w14:textId="1514A255">
            <w:pPr>
              <w:spacing w:after="0" w:line="240" w:lineRule="auto"/>
              <w:textAlignment w:val="baseline"/>
              <w:rPr>
                <w:rFonts w:ascii="Times New Roman" w:eastAsia="Times New Roman" w:hAnsi="Times New Roman" w:cs="Times New Roman"/>
                <w:sz w:val="24"/>
                <w:szCs w:val="24"/>
              </w:rPr>
            </w:pPr>
          </w:p>
        </w:tc>
        <w:tc>
          <w:tcPr>
            <w:tcW w:w="13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683DE3C6" w14:textId="00609A85">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295824A2" w14:textId="542DE96B">
            <w:pPr>
              <w:spacing w:after="0" w:line="240" w:lineRule="auto"/>
              <w:textAlignment w:val="baseline"/>
              <w:rPr>
                <w:rFonts w:ascii="Times New Roman" w:eastAsia="Times New Roman" w:hAnsi="Times New Roman" w:cs="Times New Roman"/>
                <w:sz w:val="24"/>
                <w:szCs w:val="24"/>
              </w:rPr>
            </w:pPr>
          </w:p>
        </w:tc>
      </w:tr>
      <w:tr w14:paraId="09EABCE1" w14:textId="77777777" w:rsidTr="008778FF">
        <w:tblPrEx>
          <w:tblW w:w="9657"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1C59DD" w:rsidRPr="001C59DD" w:rsidP="00964E7C" w14:paraId="5BD68262" w14:textId="11FF304C">
            <w:pPr>
              <w:pStyle w:val="ListParagraph"/>
              <w:numPr>
                <w:ilvl w:val="0"/>
                <w:numId w:val="20"/>
              </w:numPr>
              <w:spacing w:after="0"/>
              <w:ind w:left="486"/>
            </w:pPr>
            <w:r w:rsidRPr="0028361A">
              <w:t>My supervisor is both a teacher and a guide</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4F54BF52" w14:textId="74DDD04A">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013C7ED7" w14:textId="1CE76A18">
            <w:pPr>
              <w:spacing w:after="0" w:line="240" w:lineRule="auto"/>
              <w:textAlignment w:val="baseline"/>
              <w:rPr>
                <w:rFonts w:ascii="Times New Roman" w:eastAsia="Times New Roman" w:hAnsi="Times New Roman" w:cs="Times New Roman"/>
                <w:sz w:val="24"/>
                <w:szCs w:val="24"/>
              </w:rPr>
            </w:pPr>
          </w:p>
        </w:tc>
        <w:tc>
          <w:tcPr>
            <w:tcW w:w="1473"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08DAAD9D" w14:textId="4E653D24">
            <w:pPr>
              <w:spacing w:after="0" w:line="240" w:lineRule="auto"/>
              <w:textAlignment w:val="baseline"/>
              <w:rPr>
                <w:rFonts w:ascii="Times New Roman" w:eastAsia="Times New Roman" w:hAnsi="Times New Roman" w:cs="Times New Roman"/>
                <w:sz w:val="24"/>
                <w:szCs w:val="24"/>
              </w:rPr>
            </w:pPr>
          </w:p>
        </w:tc>
        <w:tc>
          <w:tcPr>
            <w:tcW w:w="13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484319A8" w14:textId="23996285">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513C1B28" w14:textId="2957AD20">
            <w:pPr>
              <w:spacing w:after="0" w:line="240" w:lineRule="auto"/>
              <w:textAlignment w:val="baseline"/>
              <w:rPr>
                <w:rFonts w:ascii="Times New Roman" w:eastAsia="Times New Roman" w:hAnsi="Times New Roman" w:cs="Times New Roman"/>
                <w:sz w:val="24"/>
                <w:szCs w:val="24"/>
              </w:rPr>
            </w:pPr>
          </w:p>
        </w:tc>
      </w:tr>
      <w:tr w14:paraId="7D75E9E8" w14:textId="77777777" w:rsidTr="008778FF">
        <w:tblPrEx>
          <w:tblW w:w="9657"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1C59DD" w:rsidP="00964E7C" w14:paraId="0D5CB412" w14:textId="05EC8F55">
            <w:pPr>
              <w:pStyle w:val="ListParagraph"/>
              <w:numPr>
                <w:ilvl w:val="0"/>
                <w:numId w:val="20"/>
              </w:numPr>
              <w:spacing w:after="0"/>
              <w:ind w:left="486"/>
            </w:pPr>
            <w:r>
              <w:t xml:space="preserve">I </w:t>
            </w:r>
            <w:r w:rsidRPr="0028361A">
              <w:t>feel nurtured, safe, and supported during supervision</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3874D016" w14:textId="77777777">
            <w:pPr>
              <w:spacing w:after="0" w:line="240" w:lineRule="auto"/>
              <w:textAlignment w:val="baseline"/>
              <w:rPr>
                <w:rFonts w:ascii="Calibri" w:eastAsia="Times New Roman" w:hAnsi="Calibri" w:cs="Calibri"/>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745FA2A6" w14:textId="77777777">
            <w:pPr>
              <w:spacing w:after="0" w:line="240" w:lineRule="auto"/>
              <w:textAlignment w:val="baseline"/>
              <w:rPr>
                <w:rFonts w:ascii="Calibri" w:eastAsia="Times New Roman" w:hAnsi="Calibri" w:cs="Calibri"/>
              </w:rPr>
            </w:pPr>
          </w:p>
        </w:tc>
        <w:tc>
          <w:tcPr>
            <w:tcW w:w="1473"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13EF9F29" w14:textId="77777777">
            <w:pPr>
              <w:spacing w:after="0" w:line="240" w:lineRule="auto"/>
              <w:textAlignment w:val="baseline"/>
              <w:rPr>
                <w:rFonts w:ascii="Calibri" w:eastAsia="Times New Roman" w:hAnsi="Calibri" w:cs="Calibri"/>
              </w:rPr>
            </w:pPr>
          </w:p>
        </w:tc>
        <w:tc>
          <w:tcPr>
            <w:tcW w:w="13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6AB9AE40" w14:textId="77777777">
            <w:pPr>
              <w:spacing w:after="0" w:line="240" w:lineRule="auto"/>
              <w:textAlignment w:val="baseline"/>
              <w:rPr>
                <w:rFonts w:ascii="Calibri" w:eastAsia="Times New Roman" w:hAnsi="Calibri" w:cs="Calibri"/>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705EBC97" w14:textId="77777777">
            <w:pPr>
              <w:spacing w:after="0" w:line="240" w:lineRule="auto"/>
              <w:textAlignment w:val="baseline"/>
              <w:rPr>
                <w:rFonts w:ascii="Calibri" w:eastAsia="Times New Roman" w:hAnsi="Calibri" w:cs="Calibri"/>
              </w:rPr>
            </w:pPr>
          </w:p>
        </w:tc>
      </w:tr>
      <w:tr w14:paraId="05CC5077" w14:textId="77777777" w:rsidTr="008778FF">
        <w:tblPrEx>
          <w:tblW w:w="9657"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1C59DD" w:rsidP="00964E7C" w14:paraId="1E92B680" w14:textId="5F435A70">
            <w:pPr>
              <w:pStyle w:val="ListParagraph"/>
              <w:numPr>
                <w:ilvl w:val="0"/>
                <w:numId w:val="20"/>
              </w:numPr>
              <w:spacing w:after="0"/>
              <w:ind w:left="486"/>
            </w:pPr>
            <w:r w:rsidRPr="0028361A">
              <w:t>In supervision, I have time to come to my own solutions</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7D6FFC13" w14:textId="77777777">
            <w:pPr>
              <w:spacing w:after="0" w:line="240" w:lineRule="auto"/>
              <w:textAlignment w:val="baseline"/>
              <w:rPr>
                <w:rFonts w:ascii="Calibri" w:eastAsia="Times New Roman" w:hAnsi="Calibri" w:cs="Calibri"/>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4C267237" w14:textId="77777777">
            <w:pPr>
              <w:spacing w:after="0" w:line="240" w:lineRule="auto"/>
              <w:textAlignment w:val="baseline"/>
              <w:rPr>
                <w:rFonts w:ascii="Calibri" w:eastAsia="Times New Roman" w:hAnsi="Calibri" w:cs="Calibri"/>
              </w:rPr>
            </w:pPr>
          </w:p>
        </w:tc>
        <w:tc>
          <w:tcPr>
            <w:tcW w:w="1473"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79F897FF" w14:textId="77777777">
            <w:pPr>
              <w:spacing w:after="0" w:line="240" w:lineRule="auto"/>
              <w:textAlignment w:val="baseline"/>
              <w:rPr>
                <w:rFonts w:ascii="Calibri" w:eastAsia="Times New Roman" w:hAnsi="Calibri" w:cs="Calibri"/>
              </w:rPr>
            </w:pPr>
          </w:p>
        </w:tc>
        <w:tc>
          <w:tcPr>
            <w:tcW w:w="13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50EC00AE" w14:textId="77777777">
            <w:pPr>
              <w:spacing w:after="0" w:line="240" w:lineRule="auto"/>
              <w:textAlignment w:val="baseline"/>
              <w:rPr>
                <w:rFonts w:ascii="Calibri" w:eastAsia="Times New Roman" w:hAnsi="Calibri" w:cs="Calibri"/>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08E2F48C" w14:textId="77777777">
            <w:pPr>
              <w:spacing w:after="0" w:line="240" w:lineRule="auto"/>
              <w:textAlignment w:val="baseline"/>
              <w:rPr>
                <w:rFonts w:ascii="Calibri" w:eastAsia="Times New Roman" w:hAnsi="Calibri" w:cs="Calibri"/>
              </w:rPr>
            </w:pPr>
          </w:p>
        </w:tc>
      </w:tr>
      <w:tr w14:paraId="00F6B33E" w14:textId="77777777" w:rsidTr="008778FF">
        <w:tblPrEx>
          <w:tblW w:w="9657"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1C59DD" w:rsidP="00964E7C" w14:paraId="46A3EEB9" w14:textId="2301FA34">
            <w:pPr>
              <w:pStyle w:val="ListParagraph"/>
              <w:numPr>
                <w:ilvl w:val="0"/>
                <w:numId w:val="20"/>
              </w:numPr>
              <w:spacing w:after="0"/>
              <w:ind w:left="486"/>
            </w:pPr>
            <w:r w:rsidRPr="0028361A">
              <w:t xml:space="preserve">My supervisor listens carefully </w:t>
            </w:r>
            <w:r w:rsidR="002A2182">
              <w:t>to</w:t>
            </w:r>
            <w:r w:rsidRPr="0028361A" w:rsidR="002A2182">
              <w:t xml:space="preserve"> </w:t>
            </w:r>
            <w:r w:rsidRPr="0028361A">
              <w:t>the emotional experiences that I am expressing</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1A0A14F6" w14:textId="77777777">
            <w:pPr>
              <w:spacing w:after="0" w:line="240" w:lineRule="auto"/>
              <w:textAlignment w:val="baseline"/>
              <w:rPr>
                <w:rFonts w:ascii="Calibri" w:eastAsia="Times New Roman" w:hAnsi="Calibri" w:cs="Calibri"/>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0FD2EE79" w14:textId="77777777">
            <w:pPr>
              <w:spacing w:after="0" w:line="240" w:lineRule="auto"/>
              <w:textAlignment w:val="baseline"/>
              <w:rPr>
                <w:rFonts w:ascii="Calibri" w:eastAsia="Times New Roman" w:hAnsi="Calibri" w:cs="Calibri"/>
              </w:rPr>
            </w:pPr>
          </w:p>
        </w:tc>
        <w:tc>
          <w:tcPr>
            <w:tcW w:w="1473"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2A1347EA" w14:textId="77777777">
            <w:pPr>
              <w:spacing w:after="0" w:line="240" w:lineRule="auto"/>
              <w:textAlignment w:val="baseline"/>
              <w:rPr>
                <w:rFonts w:ascii="Calibri" w:eastAsia="Times New Roman" w:hAnsi="Calibri" w:cs="Calibri"/>
              </w:rPr>
            </w:pPr>
          </w:p>
        </w:tc>
        <w:tc>
          <w:tcPr>
            <w:tcW w:w="13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40BA9913" w14:textId="77777777">
            <w:pPr>
              <w:spacing w:after="0" w:line="240" w:lineRule="auto"/>
              <w:textAlignment w:val="baseline"/>
              <w:rPr>
                <w:rFonts w:ascii="Calibri" w:eastAsia="Times New Roman" w:hAnsi="Calibri" w:cs="Calibri"/>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1C59DD" w:rsidRPr="002E24BC" w14:paraId="518F492A" w14:textId="77777777">
            <w:pPr>
              <w:spacing w:after="0" w:line="240" w:lineRule="auto"/>
              <w:textAlignment w:val="baseline"/>
              <w:rPr>
                <w:rFonts w:ascii="Calibri" w:eastAsia="Times New Roman" w:hAnsi="Calibri" w:cs="Calibri"/>
              </w:rPr>
            </w:pPr>
          </w:p>
        </w:tc>
      </w:tr>
    </w:tbl>
    <w:p w:rsidR="00540891" w14:paraId="2AEE71C3" w14:textId="77777777">
      <w:pPr>
        <w:rPr>
          <w:b/>
          <w:bCs/>
          <w:u w:val="single"/>
        </w:rPr>
      </w:pPr>
    </w:p>
    <w:p w:rsidR="00DD3B3F" w14:paraId="0312A8DD" w14:textId="77777777">
      <w:pPr>
        <w:rPr>
          <w:b/>
          <w:bCs/>
          <w:u w:val="single"/>
        </w:rPr>
      </w:pPr>
    </w:p>
    <w:p w:rsidR="00DD3B3F" w14:paraId="4DDF3265" w14:textId="77777777">
      <w:pPr>
        <w:rPr>
          <w:b/>
          <w:bCs/>
          <w:u w:val="single"/>
        </w:rPr>
      </w:pPr>
    </w:p>
    <w:p w:rsidR="00DD3B3F" w14:paraId="576E6EF9" w14:textId="77777777">
      <w:pPr>
        <w:rPr>
          <w:b/>
          <w:bCs/>
          <w:u w:val="single"/>
        </w:rPr>
      </w:pPr>
    </w:p>
    <w:p w:rsidR="003062C2" w:rsidRPr="009E5EC2" w14:paraId="72BDA05D" w14:textId="069D3106">
      <w:pPr>
        <w:rPr>
          <w:b/>
          <w:bCs/>
          <w:u w:val="single"/>
        </w:rPr>
      </w:pPr>
      <w:r w:rsidRPr="009E5EC2">
        <w:rPr>
          <w:b/>
          <w:bCs/>
          <w:u w:val="single"/>
        </w:rPr>
        <w:t>Perceptions of Purpose of Role</w:t>
      </w:r>
    </w:p>
    <w:p w:rsidR="0001507E" w:rsidP="00DA760A" w14:paraId="5E1394B9" w14:textId="12572453">
      <w:pPr>
        <w:spacing w:after="0"/>
      </w:pPr>
      <w:r>
        <w:t xml:space="preserve">We are interested in your </w:t>
      </w:r>
      <w:r w:rsidR="007941B8">
        <w:t xml:space="preserve">perceptions of the purpose of your </w:t>
      </w:r>
      <w:r w:rsidRPr="00ED0F7E" w:rsidR="00ED0F7E">
        <w:t>child care</w:t>
      </w:r>
      <w:r w:rsidR="007941B8">
        <w:t xml:space="preserve"> </w:t>
      </w:r>
      <w:r w:rsidR="00EC2A2B">
        <w:t xml:space="preserve">licensing role. </w:t>
      </w:r>
    </w:p>
    <w:p w:rsidR="009A7183" w:rsidP="00DA760A" w14:paraId="2BD74566" w14:textId="5F38A1E7">
      <w:pPr>
        <w:spacing w:after="0"/>
      </w:pPr>
      <w:r>
        <w:t>Please choose how strongly you agree with each statement below</w:t>
      </w:r>
      <w:r w:rsidR="00DA760A">
        <w:t>:</w:t>
      </w:r>
    </w:p>
    <w:p w:rsidR="0001507E" w:rsidP="00DA760A" w14:paraId="3CAE741E" w14:textId="77777777">
      <w:pPr>
        <w:spacing w:after="0"/>
      </w:pPr>
    </w:p>
    <w:p w:rsidR="0001507E" w:rsidP="00117AE1" w14:paraId="7F993689" w14:textId="3BA2942F">
      <w:pPr>
        <w:spacing w:after="0"/>
      </w:pPr>
      <w:r>
        <w:t>Part of my role is to…</w:t>
      </w:r>
    </w:p>
    <w:tbl>
      <w:tblPr>
        <w:tblW w:w="9529"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1170"/>
        <w:gridCol w:w="1033"/>
        <w:gridCol w:w="1469"/>
        <w:gridCol w:w="1188"/>
        <w:gridCol w:w="979"/>
      </w:tblGrid>
      <w:tr w14:paraId="7714915A" w14:textId="77777777" w:rsidTr="008778FF">
        <w:tblPrEx>
          <w:tblW w:w="9529"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442004" w:rsidRPr="002E24BC" w14:paraId="05127F59"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442004" w:rsidRPr="002E24BC" w14:paraId="31AC3773"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103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442004" w:rsidRPr="002E24BC" w14:paraId="36D80082"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46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442004" w:rsidRPr="002E24BC" w14:paraId="17984AE1" w14:textId="05BA3B55">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 xml:space="preserve">Neither Agree nor </w:t>
            </w:r>
            <w:r w:rsidRPr="002E24BC">
              <w:rPr>
                <w:rFonts w:ascii="Calibri" w:eastAsia="Times New Roman" w:hAnsi="Calibri" w:cs="Calibri"/>
              </w:rPr>
              <w:t>Disagree</w:t>
            </w:r>
          </w:p>
        </w:tc>
        <w:tc>
          <w:tcPr>
            <w:tcW w:w="1188"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442004" w:rsidRPr="002E24BC" w14:paraId="487D5070"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97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442004" w:rsidRPr="002E24BC" w14:paraId="0A83A318"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0B1621B9" w14:textId="77777777" w:rsidTr="003C7883">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442004" w:rsidRPr="00442004" w:rsidP="00964E7C" w14:paraId="4015A68B" w14:textId="0356A753">
            <w:pPr>
              <w:pStyle w:val="ListParagraph"/>
              <w:numPr>
                <w:ilvl w:val="0"/>
                <w:numId w:val="20"/>
              </w:numPr>
              <w:ind w:left="576"/>
            </w:pPr>
            <w:r>
              <w:t>E</w:t>
            </w:r>
            <w:r w:rsidRPr="00442004">
              <w:t>nsure children are cared for in a healthy and safe environment</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3C7883" w:rsidRPr="002E24BC" w14:paraId="19A2F1D9" w14:textId="6FD4687A">
            <w:pPr>
              <w:spacing w:after="0" w:line="240" w:lineRule="auto"/>
              <w:textAlignment w:val="baseline"/>
              <w:rPr>
                <w:rFonts w:ascii="Times New Roman" w:eastAsia="Times New Roman" w:hAnsi="Times New Roman" w:cs="Times New Roman"/>
                <w:sz w:val="24"/>
                <w:szCs w:val="24"/>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1B24D306" w14:textId="0EEF8108">
            <w:pPr>
              <w:spacing w:after="0" w:line="240" w:lineRule="auto"/>
              <w:textAlignment w:val="baseline"/>
              <w:rPr>
                <w:rFonts w:ascii="Times New Roman" w:eastAsia="Times New Roman" w:hAnsi="Times New Roman" w:cs="Times New Roman"/>
                <w:sz w:val="24"/>
                <w:szCs w:val="24"/>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6EC041B4" w14:textId="30E65249">
            <w:pPr>
              <w:spacing w:after="0" w:line="240" w:lineRule="auto"/>
              <w:textAlignment w:val="baseline"/>
              <w:rPr>
                <w:rFonts w:ascii="Times New Roman" w:eastAsia="Times New Roman" w:hAnsi="Times New Roman" w:cs="Times New Roman"/>
                <w:sz w:val="24"/>
                <w:szCs w:val="24"/>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60A57CE4" w14:textId="00E37403">
            <w:pPr>
              <w:spacing w:after="0" w:line="240" w:lineRule="auto"/>
              <w:textAlignment w:val="baseline"/>
              <w:rPr>
                <w:rFonts w:ascii="Times New Roman" w:eastAsia="Times New Roman" w:hAnsi="Times New Roman" w:cs="Times New Roman"/>
                <w:sz w:val="24"/>
                <w:szCs w:val="24"/>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47B52340" w14:textId="48FF300E">
            <w:pPr>
              <w:spacing w:after="0" w:line="240" w:lineRule="auto"/>
              <w:textAlignment w:val="baseline"/>
              <w:rPr>
                <w:rFonts w:ascii="Times New Roman" w:eastAsia="Times New Roman" w:hAnsi="Times New Roman" w:cs="Times New Roman"/>
                <w:sz w:val="24"/>
                <w:szCs w:val="24"/>
              </w:rPr>
            </w:pPr>
          </w:p>
        </w:tc>
      </w:tr>
      <w:tr w14:paraId="676C25D4" w14:textId="77777777" w:rsidTr="003C7883">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442004" w:rsidRPr="00A52EA0" w:rsidP="00964E7C" w14:paraId="6B187705" w14:textId="2E5DCCC2">
            <w:pPr>
              <w:pStyle w:val="ListParagraph"/>
              <w:numPr>
                <w:ilvl w:val="0"/>
                <w:numId w:val="20"/>
              </w:numPr>
              <w:ind w:left="576"/>
            </w:pPr>
            <w:r>
              <w:t>B</w:t>
            </w:r>
            <w:r w:rsidRPr="00A52EA0" w:rsidR="00A52EA0">
              <w:t>uild relationships with providers</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249AD93A" w14:textId="51DE8666">
            <w:pPr>
              <w:spacing w:after="0" w:line="240" w:lineRule="auto"/>
              <w:textAlignment w:val="baseline"/>
              <w:rPr>
                <w:rFonts w:ascii="Times New Roman" w:eastAsia="Times New Roman" w:hAnsi="Times New Roman" w:cs="Times New Roman"/>
                <w:sz w:val="24"/>
                <w:szCs w:val="24"/>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638C5AD0" w14:textId="54D38693">
            <w:pPr>
              <w:spacing w:after="0" w:line="240" w:lineRule="auto"/>
              <w:textAlignment w:val="baseline"/>
              <w:rPr>
                <w:rFonts w:ascii="Times New Roman" w:eastAsia="Times New Roman" w:hAnsi="Times New Roman" w:cs="Times New Roman"/>
                <w:sz w:val="24"/>
                <w:szCs w:val="24"/>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1A84C81D" w14:textId="57042385">
            <w:pPr>
              <w:spacing w:after="0" w:line="240" w:lineRule="auto"/>
              <w:textAlignment w:val="baseline"/>
              <w:rPr>
                <w:rFonts w:ascii="Times New Roman" w:eastAsia="Times New Roman" w:hAnsi="Times New Roman" w:cs="Times New Roman"/>
                <w:sz w:val="24"/>
                <w:szCs w:val="24"/>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72FDBF3F" w14:textId="1C467BB2">
            <w:pPr>
              <w:spacing w:after="0" w:line="240" w:lineRule="auto"/>
              <w:textAlignment w:val="baseline"/>
              <w:rPr>
                <w:rFonts w:ascii="Times New Roman" w:eastAsia="Times New Roman" w:hAnsi="Times New Roman" w:cs="Times New Roman"/>
                <w:sz w:val="24"/>
                <w:szCs w:val="24"/>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0B9ED55E" w14:textId="30E6AB4D">
            <w:pPr>
              <w:spacing w:after="0" w:line="240" w:lineRule="auto"/>
              <w:textAlignment w:val="baseline"/>
              <w:rPr>
                <w:rFonts w:ascii="Times New Roman" w:eastAsia="Times New Roman" w:hAnsi="Times New Roman" w:cs="Times New Roman"/>
                <w:sz w:val="24"/>
                <w:szCs w:val="24"/>
              </w:rPr>
            </w:pPr>
          </w:p>
        </w:tc>
      </w:tr>
      <w:tr w14:paraId="44B00F19" w14:textId="77777777" w:rsidTr="008778FF">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52EA0" w:rsidP="00964E7C" w14:paraId="2D14C057" w14:textId="4FF7BEEA">
            <w:pPr>
              <w:pStyle w:val="ListParagraph"/>
              <w:numPr>
                <w:ilvl w:val="0"/>
                <w:numId w:val="20"/>
              </w:numPr>
              <w:spacing w:after="0"/>
              <w:ind w:left="576"/>
            </w:pPr>
            <w:r>
              <w:t>H</w:t>
            </w:r>
            <w:r w:rsidRPr="00A52EA0">
              <w:t xml:space="preserve">elp providers new to </w:t>
            </w:r>
            <w:r w:rsidRPr="00A52EA0">
              <w:t>child care</w:t>
            </w:r>
            <w:r w:rsidRPr="00A52EA0">
              <w:t xml:space="preserve"> licensing navigate the licensing process</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1023A09A"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41D4E300"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1F15538A"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10329520"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7F8FA4BE" w14:textId="77777777">
            <w:pPr>
              <w:spacing w:after="0" w:line="240" w:lineRule="auto"/>
              <w:textAlignment w:val="baseline"/>
              <w:rPr>
                <w:rFonts w:ascii="Calibri" w:eastAsia="Times New Roman" w:hAnsi="Calibri" w:cs="Calibri"/>
              </w:rPr>
            </w:pPr>
          </w:p>
        </w:tc>
      </w:tr>
      <w:tr w14:paraId="0031C000" w14:textId="77777777" w:rsidTr="008778FF">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52EA0" w:rsidP="00964E7C" w14:paraId="0B69D8AB" w14:textId="6CE3DA05">
            <w:pPr>
              <w:pStyle w:val="ListParagraph"/>
              <w:numPr>
                <w:ilvl w:val="0"/>
                <w:numId w:val="20"/>
              </w:numPr>
              <w:spacing w:after="0"/>
              <w:ind w:left="576"/>
            </w:pPr>
            <w:r>
              <w:t>H</w:t>
            </w:r>
            <w:r w:rsidRPr="00A52EA0">
              <w:t xml:space="preserve">elp existing providers navigate the </w:t>
            </w:r>
            <w:r w:rsidRPr="00A52EA0">
              <w:t>child care</w:t>
            </w:r>
            <w:r w:rsidRPr="00A52EA0">
              <w:t xml:space="preserve"> licensing</w:t>
            </w:r>
            <w:r>
              <w:t xml:space="preserve"> process</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76A9DEC7"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6DD45D25"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0706412B"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15FEB151"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66E527B9" w14:textId="77777777">
            <w:pPr>
              <w:spacing w:after="0" w:line="240" w:lineRule="auto"/>
              <w:textAlignment w:val="baseline"/>
              <w:rPr>
                <w:rFonts w:ascii="Calibri" w:eastAsia="Times New Roman" w:hAnsi="Calibri" w:cs="Calibri"/>
              </w:rPr>
            </w:pPr>
          </w:p>
        </w:tc>
      </w:tr>
      <w:tr w14:paraId="5A62D963" w14:textId="77777777" w:rsidTr="008778FF">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52EA0" w:rsidP="00964E7C" w14:paraId="58C260FB" w14:textId="608144D9">
            <w:pPr>
              <w:pStyle w:val="ListParagraph"/>
              <w:numPr>
                <w:ilvl w:val="0"/>
                <w:numId w:val="20"/>
              </w:numPr>
              <w:ind w:left="576"/>
            </w:pPr>
            <w:r>
              <w:t>H</w:t>
            </w:r>
            <w:r w:rsidRPr="00BF07F4" w:rsidR="00BF07F4">
              <w:t xml:space="preserve">elp improve the quality of </w:t>
            </w:r>
            <w:r w:rsidRPr="00BF07F4" w:rsidR="00BF07F4">
              <w:t>child care</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340F518E"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4AB87C4B"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22851C92"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67A5BFEA"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5CC05AA8" w14:textId="77777777">
            <w:pPr>
              <w:spacing w:after="0" w:line="240" w:lineRule="auto"/>
              <w:textAlignment w:val="baseline"/>
              <w:rPr>
                <w:rFonts w:ascii="Calibri" w:eastAsia="Times New Roman" w:hAnsi="Calibri" w:cs="Calibri"/>
              </w:rPr>
            </w:pPr>
          </w:p>
        </w:tc>
      </w:tr>
      <w:tr w14:paraId="49C65B14" w14:textId="77777777" w:rsidTr="008778FF">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52EA0" w:rsidP="00964E7C" w14:paraId="45EAE032" w14:textId="51D2CA07">
            <w:pPr>
              <w:pStyle w:val="ListParagraph"/>
              <w:numPr>
                <w:ilvl w:val="0"/>
                <w:numId w:val="20"/>
              </w:numPr>
              <w:ind w:left="576"/>
            </w:pPr>
            <w:r>
              <w:t>E</w:t>
            </w:r>
            <w:r w:rsidRPr="00BF07F4" w:rsidR="00BF07F4">
              <w:t>nsure that the regulations and laws are implemented</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5EA7C0B1"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64984108"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4003BDFA"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6A9BF323"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7BCB8550" w14:textId="77777777">
            <w:pPr>
              <w:spacing w:after="0" w:line="240" w:lineRule="auto"/>
              <w:textAlignment w:val="baseline"/>
              <w:rPr>
                <w:rFonts w:ascii="Calibri" w:eastAsia="Times New Roman" w:hAnsi="Calibri" w:cs="Calibri"/>
              </w:rPr>
            </w:pPr>
          </w:p>
        </w:tc>
      </w:tr>
      <w:tr w14:paraId="4A91F47A" w14:textId="77777777" w:rsidTr="008778FF">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52EA0" w:rsidP="00964E7C" w14:paraId="6F8CF50F" w14:textId="525D40E8">
            <w:pPr>
              <w:pStyle w:val="ListParagraph"/>
              <w:numPr>
                <w:ilvl w:val="0"/>
                <w:numId w:val="20"/>
              </w:numPr>
              <w:ind w:left="576"/>
            </w:pPr>
            <w:r>
              <w:t>H</w:t>
            </w:r>
            <w:r w:rsidRPr="00BF07F4" w:rsidR="00BF07F4">
              <w:t>elp providers correct violations</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0DA22708"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20C004A5"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017F0443"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00D33B69"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429AE00C" w14:textId="77777777">
            <w:pPr>
              <w:spacing w:after="0" w:line="240" w:lineRule="auto"/>
              <w:textAlignment w:val="baseline"/>
              <w:rPr>
                <w:rFonts w:ascii="Calibri" w:eastAsia="Times New Roman" w:hAnsi="Calibri" w:cs="Calibri"/>
              </w:rPr>
            </w:pPr>
          </w:p>
        </w:tc>
      </w:tr>
      <w:tr w14:paraId="65D97150" w14:textId="77777777" w:rsidTr="008778FF">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52EA0" w:rsidP="00964E7C" w14:paraId="08D8A713" w14:textId="03F7685A">
            <w:pPr>
              <w:pStyle w:val="ListParagraph"/>
              <w:numPr>
                <w:ilvl w:val="0"/>
                <w:numId w:val="20"/>
              </w:numPr>
              <w:spacing w:after="0"/>
              <w:ind w:left="576"/>
            </w:pPr>
            <w:r>
              <w:t>H</w:t>
            </w:r>
            <w:r w:rsidRPr="00BF07F4" w:rsidR="00BF07F4">
              <w:t>elp reduce the incidence of</w:t>
            </w:r>
            <w:r w:rsidR="00BF07F4">
              <w:t xml:space="preserve"> violations</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7A8E40BE"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3E56A5BF"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1D215972"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237121B7"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A52EA0" w:rsidRPr="002E24BC" w14:paraId="46271EE7" w14:textId="77777777">
            <w:pPr>
              <w:spacing w:after="0" w:line="240" w:lineRule="auto"/>
              <w:textAlignment w:val="baseline"/>
              <w:rPr>
                <w:rFonts w:ascii="Calibri" w:eastAsia="Times New Roman" w:hAnsi="Calibri" w:cs="Calibri"/>
              </w:rPr>
            </w:pPr>
          </w:p>
        </w:tc>
      </w:tr>
      <w:tr w14:paraId="630BD173" w14:textId="77777777" w:rsidTr="008778FF">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442004" w:rsidP="00964E7C" w14:paraId="3AF41613" w14:textId="07418557">
            <w:pPr>
              <w:pStyle w:val="ListParagraph"/>
              <w:numPr>
                <w:ilvl w:val="0"/>
                <w:numId w:val="20"/>
              </w:numPr>
              <w:ind w:left="576"/>
            </w:pPr>
            <w:r>
              <w:t>H</w:t>
            </w:r>
            <w:r w:rsidRPr="00226500" w:rsidR="00226500">
              <w:t>elp connect providers to resources and supports</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40FFAB7F"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2B6303C0"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1093A3B6"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0AFC311F"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442004" w:rsidRPr="002E24BC" w14:paraId="07F527FD" w14:textId="77777777">
            <w:pPr>
              <w:spacing w:after="0" w:line="240" w:lineRule="auto"/>
              <w:textAlignment w:val="baseline"/>
              <w:rPr>
                <w:rFonts w:ascii="Calibri" w:eastAsia="Times New Roman" w:hAnsi="Calibri" w:cs="Calibri"/>
              </w:rPr>
            </w:pPr>
          </w:p>
        </w:tc>
      </w:tr>
    </w:tbl>
    <w:p w:rsidR="008778FF" w:rsidP="00D259E2" w14:paraId="2A2410E5" w14:textId="77777777"/>
    <w:p w:rsidR="00F56E11" w:rsidP="00244CED" w14:paraId="3AFBAD75" w14:textId="77A4FC3F">
      <w:pPr>
        <w:spacing w:after="0"/>
      </w:pPr>
      <w:r>
        <w:t>(</w:t>
      </w:r>
      <w:r w:rsidR="001139A1">
        <w:t xml:space="preserve">If selected </w:t>
      </w:r>
      <w:r>
        <w:t>agree or strongly agree</w:t>
      </w:r>
      <w:r w:rsidR="00390275">
        <w:t xml:space="preserve"> to Q</w:t>
      </w:r>
      <w:r w:rsidR="00540891">
        <w:t>s</w:t>
      </w:r>
      <w:r w:rsidR="008778FF">
        <w:t>100-108</w:t>
      </w:r>
      <w:r>
        <w:t xml:space="preserve">) </w:t>
      </w:r>
    </w:p>
    <w:p w:rsidR="00487CF6" w:rsidRPr="000743F5" w:rsidP="00964E7C" w14:paraId="36D63079" w14:textId="1F285329">
      <w:pPr>
        <w:pStyle w:val="ListParagraph"/>
        <w:numPr>
          <w:ilvl w:val="0"/>
          <w:numId w:val="20"/>
        </w:numPr>
        <w:spacing w:after="0"/>
        <w:ind w:left="630"/>
      </w:pPr>
      <w:r>
        <w:t xml:space="preserve">If you had to choose one, which </w:t>
      </w:r>
      <w:r w:rsidR="009E590B">
        <w:t xml:space="preserve">is the </w:t>
      </w:r>
      <w:r w:rsidRPr="008778FF" w:rsidR="009E590B">
        <w:rPr>
          <w:b/>
          <w:bCs/>
        </w:rPr>
        <w:t>primary</w:t>
      </w:r>
      <w:r w:rsidR="009E590B">
        <w:t xml:space="preserve"> purpose of your </w:t>
      </w:r>
      <w:r w:rsidRPr="00ED0F7E" w:rsidR="00ED0F7E">
        <w:t>child care</w:t>
      </w:r>
      <w:r w:rsidR="009E590B">
        <w:t xml:space="preserve"> licensing role?</w:t>
      </w:r>
    </w:p>
    <w:p w:rsidR="00A53AD1" w:rsidP="00964E7C" w14:paraId="7E33C5FD" w14:textId="49FD717E">
      <w:pPr>
        <w:pStyle w:val="ListParagraph"/>
        <w:numPr>
          <w:ilvl w:val="1"/>
          <w:numId w:val="20"/>
        </w:numPr>
      </w:pPr>
      <w:r>
        <w:t>E</w:t>
      </w:r>
      <w:r w:rsidRPr="009F578A">
        <w:t>nsure children are cared for in a healthy and safe environment</w:t>
      </w:r>
    </w:p>
    <w:p w:rsidR="00A53AD1" w:rsidP="00964E7C" w14:paraId="233F8166" w14:textId="77777777">
      <w:pPr>
        <w:pStyle w:val="ListParagraph"/>
        <w:numPr>
          <w:ilvl w:val="1"/>
          <w:numId w:val="20"/>
        </w:numPr>
      </w:pPr>
      <w:r>
        <w:t xml:space="preserve">Support providers </w:t>
      </w:r>
    </w:p>
    <w:p w:rsidR="00A53AD1" w:rsidP="00964E7C" w14:paraId="5653F268" w14:textId="77777777">
      <w:pPr>
        <w:pStyle w:val="ListParagraph"/>
        <w:numPr>
          <w:ilvl w:val="1"/>
          <w:numId w:val="20"/>
        </w:numPr>
      </w:pPr>
      <w:r>
        <w:t>Build relationships with providers</w:t>
      </w:r>
    </w:p>
    <w:p w:rsidR="00A53AD1" w:rsidP="00964E7C" w14:paraId="6D875D24" w14:textId="3F00D66E">
      <w:pPr>
        <w:pStyle w:val="ListParagraph"/>
        <w:numPr>
          <w:ilvl w:val="1"/>
          <w:numId w:val="20"/>
        </w:numPr>
      </w:pPr>
      <w:r>
        <w:t xml:space="preserve">Help providers new to </w:t>
      </w:r>
      <w:r w:rsidRPr="00262E0D" w:rsidR="00262E0D">
        <w:t>child care</w:t>
      </w:r>
      <w:r w:rsidRPr="00262E0D" w:rsidR="00262E0D">
        <w:t xml:space="preserve"> </w:t>
      </w:r>
      <w:r>
        <w:t>licensing navigate the licensing process</w:t>
      </w:r>
    </w:p>
    <w:p w:rsidR="00D259FB" w:rsidP="00964E7C" w14:paraId="33B60F9B" w14:textId="77777777">
      <w:pPr>
        <w:pStyle w:val="ListParagraph"/>
        <w:numPr>
          <w:ilvl w:val="1"/>
          <w:numId w:val="20"/>
        </w:numPr>
      </w:pPr>
      <w:r w:rsidRPr="00D259FB">
        <w:t xml:space="preserve">Help existing providers navigate the </w:t>
      </w:r>
      <w:r w:rsidRPr="00D259FB">
        <w:t>child care</w:t>
      </w:r>
      <w:r w:rsidRPr="00D259FB">
        <w:t xml:space="preserve"> licensing process</w:t>
      </w:r>
    </w:p>
    <w:p w:rsidR="00D259FB" w:rsidP="00964E7C" w14:paraId="13AF70A3" w14:textId="77777777">
      <w:pPr>
        <w:pStyle w:val="ListParagraph"/>
        <w:numPr>
          <w:ilvl w:val="1"/>
          <w:numId w:val="20"/>
        </w:numPr>
      </w:pPr>
      <w:r w:rsidRPr="00D259FB">
        <w:t xml:space="preserve">Ensure an adequate supply of </w:t>
      </w:r>
      <w:r w:rsidRPr="00D259FB">
        <w:t>child care</w:t>
      </w:r>
      <w:r w:rsidRPr="00D259FB">
        <w:t xml:space="preserve"> licensed programs</w:t>
      </w:r>
    </w:p>
    <w:p w:rsidR="00A53AD1" w:rsidP="00964E7C" w14:paraId="24E8CD2F" w14:textId="6DFCBB6F">
      <w:pPr>
        <w:pStyle w:val="ListParagraph"/>
        <w:numPr>
          <w:ilvl w:val="1"/>
          <w:numId w:val="20"/>
        </w:numPr>
      </w:pPr>
      <w:r>
        <w:t xml:space="preserve">Help improve the quality of </w:t>
      </w:r>
      <w:r>
        <w:t>child care</w:t>
      </w:r>
      <w:r>
        <w:t xml:space="preserve"> </w:t>
      </w:r>
    </w:p>
    <w:p w:rsidR="00A53AD1" w:rsidP="00964E7C" w14:paraId="121446B0" w14:textId="77777777">
      <w:pPr>
        <w:pStyle w:val="ListParagraph"/>
        <w:numPr>
          <w:ilvl w:val="1"/>
          <w:numId w:val="20"/>
        </w:numPr>
      </w:pPr>
      <w:r>
        <w:t>Ensure</w:t>
      </w:r>
      <w:r w:rsidRPr="00AB4FA4">
        <w:t xml:space="preserve"> that the regulations</w:t>
      </w:r>
      <w:r>
        <w:t xml:space="preserve"> and </w:t>
      </w:r>
      <w:r w:rsidRPr="00AB4FA4">
        <w:t>laws are implemented</w:t>
      </w:r>
      <w:r>
        <w:t xml:space="preserve"> </w:t>
      </w:r>
    </w:p>
    <w:p w:rsidR="00A53AD1" w:rsidP="00964E7C" w14:paraId="2EE893C6" w14:textId="77777777">
      <w:pPr>
        <w:pStyle w:val="ListParagraph"/>
        <w:numPr>
          <w:ilvl w:val="1"/>
          <w:numId w:val="20"/>
        </w:numPr>
      </w:pPr>
      <w:r>
        <w:t xml:space="preserve">Help providers correct violations </w:t>
      </w:r>
    </w:p>
    <w:p w:rsidR="00A53AD1" w:rsidP="00964E7C" w14:paraId="2B79D17F" w14:textId="77777777">
      <w:pPr>
        <w:pStyle w:val="ListParagraph"/>
        <w:numPr>
          <w:ilvl w:val="1"/>
          <w:numId w:val="20"/>
        </w:numPr>
      </w:pPr>
      <w:r>
        <w:t xml:space="preserve">Help reduce the incidence of violations </w:t>
      </w:r>
    </w:p>
    <w:p w:rsidR="00A53AD1" w:rsidP="00964E7C" w14:paraId="7B66C24F" w14:textId="77777777">
      <w:pPr>
        <w:pStyle w:val="ListParagraph"/>
        <w:numPr>
          <w:ilvl w:val="1"/>
          <w:numId w:val="20"/>
        </w:numPr>
      </w:pPr>
      <w:r>
        <w:t>Help connect providers to resources and supports</w:t>
      </w:r>
    </w:p>
    <w:p w:rsidR="00042685" w:rsidRPr="001227BA" w:rsidP="00042685" w14:paraId="3B29978D" w14:textId="6EC47168">
      <w:pPr>
        <w:rPr>
          <w:b/>
          <w:bCs/>
          <w:u w:val="single"/>
        </w:rPr>
      </w:pPr>
      <w:r w:rsidRPr="001227BA">
        <w:rPr>
          <w:b/>
          <w:bCs/>
          <w:u w:val="single"/>
        </w:rPr>
        <w:t>Self-Efficacy</w:t>
      </w:r>
    </w:p>
    <w:p w:rsidR="00A53AD1" w:rsidP="00CF1612" w14:paraId="30445C49" w14:textId="18D9FE92">
      <w:pPr>
        <w:spacing w:after="0"/>
      </w:pPr>
      <w:r w:rsidRPr="006972CF">
        <w:t>How strongly</w:t>
      </w:r>
      <w:r w:rsidR="002A1CCC">
        <w:t xml:space="preserve"> do you </w:t>
      </w:r>
      <w:r w:rsidRPr="006972CF">
        <w:t xml:space="preserve">disagree or </w:t>
      </w:r>
      <w:r w:rsidR="002A1CCC">
        <w:t>agree with the following statements</w:t>
      </w:r>
      <w:r w:rsidRPr="006972CF">
        <w:t>?</w:t>
      </w:r>
      <w:r w:rsidR="002A1CCC">
        <w:t xml:space="preserve"> </w:t>
      </w:r>
    </w:p>
    <w:p w:rsidR="00CF1612" w:rsidP="00CF1612" w14:paraId="0DFACFC4" w14:textId="77777777">
      <w:pPr>
        <w:spacing w:after="0"/>
      </w:pPr>
    </w:p>
    <w:tbl>
      <w:tblPr>
        <w:tblW w:w="9530"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1149"/>
        <w:gridCol w:w="1065"/>
        <w:gridCol w:w="1476"/>
        <w:gridCol w:w="1133"/>
        <w:gridCol w:w="1017"/>
      </w:tblGrid>
      <w:tr w14:paraId="6FD34D07" w14:textId="77777777" w:rsidTr="00707126">
        <w:tblPrEx>
          <w:tblW w:w="9530"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D2B04" w:rsidRPr="002E24BC" w14:paraId="71E98F5B"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4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D2B04" w:rsidRPr="002E24BC" w14:paraId="282D9C2F"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106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D2B04" w:rsidRPr="002E24BC" w14:paraId="78CD6FF1"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476"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D2B04" w:rsidRPr="002E24BC" w14:paraId="7C4C6B94" w14:textId="7CFDA974">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 xml:space="preserve">Neither Agree nor </w:t>
            </w:r>
            <w:r w:rsidRPr="002E24BC">
              <w:rPr>
                <w:rFonts w:ascii="Calibri" w:eastAsia="Times New Roman" w:hAnsi="Calibri" w:cs="Calibri"/>
              </w:rPr>
              <w:t>Disagree</w:t>
            </w:r>
          </w:p>
        </w:tc>
        <w:tc>
          <w:tcPr>
            <w:tcW w:w="113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D2B04" w:rsidRPr="002E24BC" w14:paraId="1AC816DC"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1017"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D2B04" w:rsidRPr="002E24BC" w14:paraId="0921C6C6"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6840813A" w14:textId="77777777" w:rsidTr="00707126">
        <w:tblPrEx>
          <w:tblW w:w="9530"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6D2B04" w:rsidRPr="00E37938" w:rsidP="00964E7C" w14:paraId="183F011A" w14:textId="65AC81E6">
            <w:pPr>
              <w:pStyle w:val="ListParagraph"/>
              <w:numPr>
                <w:ilvl w:val="0"/>
                <w:numId w:val="20"/>
              </w:numPr>
              <w:ind w:left="443" w:hanging="180"/>
            </w:pPr>
            <w:r>
              <w:t xml:space="preserve">I am confident in my ability as </w:t>
            </w:r>
            <w:r w:rsidR="00D8302A">
              <w:t xml:space="preserve">a </w:t>
            </w:r>
            <w:r>
              <w:t>licensor</w:t>
            </w:r>
          </w:p>
        </w:tc>
        <w:tc>
          <w:tcPr>
            <w:tcW w:w="1149"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441A0A27" w14:textId="5ACABF1E">
            <w:pPr>
              <w:spacing w:after="0" w:line="240" w:lineRule="auto"/>
              <w:textAlignment w:val="baseline"/>
              <w:rPr>
                <w:rFonts w:ascii="Times New Roman" w:eastAsia="Times New Roman" w:hAnsi="Times New Roman" w:cs="Times New Roman"/>
                <w:sz w:val="24"/>
                <w:szCs w:val="24"/>
              </w:rPr>
            </w:pPr>
          </w:p>
        </w:tc>
        <w:tc>
          <w:tcPr>
            <w:tcW w:w="1065"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36044D7D" w14:textId="628D1E28">
            <w:pPr>
              <w:spacing w:after="0" w:line="240" w:lineRule="auto"/>
              <w:textAlignment w:val="baseline"/>
              <w:rPr>
                <w:rFonts w:ascii="Times New Roman" w:eastAsia="Times New Roman" w:hAnsi="Times New Roman" w:cs="Times New Roman"/>
                <w:sz w:val="24"/>
                <w:szCs w:val="24"/>
              </w:rPr>
            </w:pP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5E1D8DA6" w14:textId="4F6B4D9B">
            <w:pPr>
              <w:spacing w:after="0" w:line="240" w:lineRule="auto"/>
              <w:textAlignment w:val="baseline"/>
              <w:rPr>
                <w:rFonts w:ascii="Times New Roman" w:eastAsia="Times New Roman" w:hAnsi="Times New Roman" w:cs="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2ECFFFF5" w14:textId="1AA5383D">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7C9B2DFF" w14:textId="467892D1">
            <w:pPr>
              <w:spacing w:after="0" w:line="240" w:lineRule="auto"/>
              <w:textAlignment w:val="baseline"/>
              <w:rPr>
                <w:rFonts w:ascii="Times New Roman" w:eastAsia="Times New Roman" w:hAnsi="Times New Roman" w:cs="Times New Roman"/>
                <w:sz w:val="24"/>
                <w:szCs w:val="24"/>
              </w:rPr>
            </w:pPr>
          </w:p>
        </w:tc>
      </w:tr>
      <w:tr w14:paraId="012E9B0B" w14:textId="77777777" w:rsidTr="00707126">
        <w:tblPrEx>
          <w:tblW w:w="9530"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6D2B04" w:rsidRPr="001227BA" w:rsidP="00964E7C" w14:paraId="0DAA7600" w14:textId="0706AA63">
            <w:pPr>
              <w:pStyle w:val="ListParagraph"/>
              <w:numPr>
                <w:ilvl w:val="0"/>
                <w:numId w:val="20"/>
              </w:numPr>
              <w:ind w:left="443" w:hanging="180"/>
              <w:rPr>
                <w:rFonts w:ascii="Calibri" w:eastAsia="Times New Roman" w:hAnsi="Calibri" w:cs="Calibri"/>
              </w:rPr>
            </w:pPr>
            <w:r>
              <w:t xml:space="preserve">I have a good understanding of </w:t>
            </w:r>
            <w:r w:rsidRPr="00B5188A">
              <w:t>child care</w:t>
            </w:r>
            <w:r w:rsidRPr="00B5188A">
              <w:t xml:space="preserve"> </w:t>
            </w:r>
            <w:r>
              <w:t>licensing</w:t>
            </w:r>
          </w:p>
        </w:tc>
        <w:tc>
          <w:tcPr>
            <w:tcW w:w="1149"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5F7D8F00" w14:textId="266CA27B">
            <w:pPr>
              <w:spacing w:after="0" w:line="240" w:lineRule="auto"/>
              <w:textAlignment w:val="baseline"/>
              <w:rPr>
                <w:rFonts w:ascii="Times New Roman" w:eastAsia="Times New Roman" w:hAnsi="Times New Roman" w:cs="Times New Roman"/>
                <w:sz w:val="24"/>
                <w:szCs w:val="24"/>
              </w:rPr>
            </w:pPr>
          </w:p>
        </w:tc>
        <w:tc>
          <w:tcPr>
            <w:tcW w:w="1065"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6EE3EB42" w14:textId="781A5CF2">
            <w:pPr>
              <w:spacing w:after="0" w:line="240" w:lineRule="auto"/>
              <w:textAlignment w:val="baseline"/>
              <w:rPr>
                <w:rFonts w:ascii="Times New Roman" w:eastAsia="Times New Roman" w:hAnsi="Times New Roman" w:cs="Times New Roman"/>
                <w:sz w:val="24"/>
                <w:szCs w:val="24"/>
              </w:rPr>
            </w:pPr>
          </w:p>
        </w:tc>
        <w:tc>
          <w:tcPr>
            <w:tcW w:w="1476"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38C53146" w14:textId="7E254D7B">
            <w:pPr>
              <w:spacing w:after="0" w:line="240" w:lineRule="auto"/>
              <w:textAlignment w:val="baseline"/>
              <w:rPr>
                <w:rFonts w:ascii="Times New Roman" w:eastAsia="Times New Roman" w:hAnsi="Times New Roman" w:cs="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00000C4C" w14:textId="00314B60">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6D2B04" w:rsidRPr="002E24BC" w14:paraId="1CE46620" w14:textId="2F12D2E4">
            <w:pPr>
              <w:spacing w:after="0" w:line="240" w:lineRule="auto"/>
              <w:textAlignment w:val="baseline"/>
              <w:rPr>
                <w:rFonts w:ascii="Times New Roman" w:eastAsia="Times New Roman" w:hAnsi="Times New Roman" w:cs="Times New Roman"/>
                <w:sz w:val="24"/>
                <w:szCs w:val="24"/>
              </w:rPr>
            </w:pPr>
          </w:p>
        </w:tc>
      </w:tr>
    </w:tbl>
    <w:p w:rsidR="006D2B04" w:rsidP="006D2B04" w14:paraId="5533D939" w14:textId="77777777"/>
    <w:tbl>
      <w:tblPr>
        <w:tblW w:w="9594"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990"/>
        <w:gridCol w:w="990"/>
        <w:gridCol w:w="990"/>
        <w:gridCol w:w="900"/>
        <w:gridCol w:w="1017"/>
        <w:gridCol w:w="1017"/>
      </w:tblGrid>
      <w:tr w14:paraId="245146EB" w14:textId="6823AB01" w:rsidTr="00F41820">
        <w:tblPrEx>
          <w:tblW w:w="9594"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E2C22" w:rsidRPr="002E24BC" w:rsidP="001A36C2" w14:paraId="2A7CC618"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E2C22" w:rsidRPr="002E24BC" w:rsidP="001A36C2" w14:paraId="0FC84C2E"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E2C22" w:rsidRPr="002E24BC" w:rsidP="001A36C2" w14:paraId="121F42CD"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9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E2C22" w:rsidRPr="002E24BC" w:rsidP="001A36C2" w14:paraId="54526DE4" w14:textId="77777777">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 xml:space="preserve">Neither Agree nor </w:t>
            </w:r>
            <w:r w:rsidRPr="002E24BC">
              <w:rPr>
                <w:rFonts w:ascii="Calibri" w:eastAsia="Times New Roman" w:hAnsi="Calibri" w:cs="Calibri"/>
              </w:rPr>
              <w:t>Disagree</w:t>
            </w:r>
          </w:p>
        </w:tc>
        <w:tc>
          <w:tcPr>
            <w:tcW w:w="90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E2C22" w:rsidRPr="002E24BC" w:rsidP="001A36C2" w14:paraId="794E9F3D"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1017"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E2C22" w:rsidRPr="002E24BC" w:rsidP="001A36C2" w14:paraId="583FD813"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c>
          <w:tcPr>
            <w:tcW w:w="1017" w:type="dxa"/>
            <w:tcBorders>
              <w:top w:val="single" w:sz="6" w:space="0" w:color="auto"/>
              <w:left w:val="single" w:sz="6" w:space="0" w:color="auto"/>
              <w:bottom w:val="single" w:sz="6" w:space="0" w:color="auto"/>
              <w:right w:val="single" w:sz="6" w:space="0" w:color="auto"/>
            </w:tcBorders>
          </w:tcPr>
          <w:p w:rsidR="00AE2C22" w:rsidP="00AE2C22" w14:paraId="47B2C9E5" w14:textId="2E52095C">
            <w:pPr>
              <w:pStyle w:val="CommentText"/>
              <w:jc w:val="center"/>
            </w:pPr>
            <w:r>
              <w:t xml:space="preserve">Not </w:t>
            </w:r>
            <w:r w:rsidR="001055D1">
              <w:t>A</w:t>
            </w:r>
            <w:r>
              <w:t xml:space="preserve">pplicable, I </w:t>
            </w:r>
            <w:r w:rsidR="001055D1">
              <w:t>D</w:t>
            </w:r>
            <w:r>
              <w:t xml:space="preserve">o </w:t>
            </w:r>
            <w:r w:rsidR="001055D1">
              <w:t>N</w:t>
            </w:r>
            <w:r>
              <w:t xml:space="preserve">ot </w:t>
            </w:r>
            <w:r w:rsidR="001055D1">
              <w:t>W</w:t>
            </w:r>
            <w:r>
              <w:t xml:space="preserve">ork with </w:t>
            </w:r>
            <w:r w:rsidR="001055D1">
              <w:t>T</w:t>
            </w:r>
            <w:r>
              <w:t xml:space="preserve">his </w:t>
            </w:r>
            <w:r w:rsidR="001055D1">
              <w:t>T</w:t>
            </w:r>
            <w:r>
              <w:t xml:space="preserve">ype of </w:t>
            </w:r>
            <w:r w:rsidR="001055D1">
              <w:t>P</w:t>
            </w:r>
            <w:r>
              <w:t>rogram</w:t>
            </w:r>
          </w:p>
          <w:p w:rsidR="00AE2C22" w:rsidRPr="002E24BC" w:rsidP="001A36C2" w14:paraId="3B644591" w14:textId="77777777">
            <w:pPr>
              <w:spacing w:after="0" w:line="240" w:lineRule="auto"/>
              <w:jc w:val="center"/>
              <w:textAlignment w:val="baseline"/>
              <w:rPr>
                <w:rFonts w:ascii="Calibri" w:eastAsia="Times New Roman" w:hAnsi="Calibri" w:cs="Calibri"/>
              </w:rPr>
            </w:pPr>
          </w:p>
        </w:tc>
      </w:tr>
      <w:tr w14:paraId="64106041" w14:textId="77FEDF6E" w:rsidTr="00F41820">
        <w:tblPrEx>
          <w:tblW w:w="9594"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E2C22" w:rsidP="00964E7C" w14:paraId="2FED9FC3" w14:textId="610B60C1">
            <w:pPr>
              <w:pStyle w:val="ListParagraph"/>
              <w:numPr>
                <w:ilvl w:val="0"/>
                <w:numId w:val="20"/>
              </w:numPr>
              <w:ind w:left="447" w:hanging="180"/>
            </w:pPr>
            <w:r>
              <w:t xml:space="preserve">I feel prepared to work with </w:t>
            </w:r>
            <w:r>
              <w:t>child care</w:t>
            </w:r>
            <w:r>
              <w:t xml:space="preserve"> centers</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4A16DA40" w14:textId="77777777">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69BF9DFE" w14:textId="77777777">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771D03D2" w14:textId="77777777">
            <w:pPr>
              <w:spacing w:after="0" w:line="240" w:lineRule="auto"/>
              <w:textAlignment w:val="baseline"/>
              <w:rPr>
                <w:rFonts w:ascii="Times New Roman" w:eastAsia="Times New Roman" w:hAnsi="Times New Roman" w:cs="Times New Roman"/>
                <w:sz w:val="24"/>
                <w:szCs w:val="24"/>
              </w:rPr>
            </w:pPr>
          </w:p>
        </w:tc>
        <w:tc>
          <w:tcPr>
            <w:tcW w:w="90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2F28745E" w14:textId="77777777">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3E051556" w14:textId="77777777">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tcPr>
          <w:p w:rsidR="00AE2C22" w:rsidRPr="002E24BC" w:rsidP="00AE2C22" w14:paraId="07CE7115" w14:textId="77777777">
            <w:pPr>
              <w:spacing w:after="0" w:line="240" w:lineRule="auto"/>
              <w:textAlignment w:val="baseline"/>
              <w:rPr>
                <w:rFonts w:ascii="Times New Roman" w:eastAsia="Times New Roman" w:hAnsi="Times New Roman" w:cs="Times New Roman"/>
                <w:sz w:val="24"/>
                <w:szCs w:val="24"/>
              </w:rPr>
            </w:pPr>
          </w:p>
        </w:tc>
      </w:tr>
      <w:tr w14:paraId="0499D6C6" w14:textId="1A680B32" w:rsidTr="00F41820">
        <w:tblPrEx>
          <w:tblW w:w="9594"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E2C22" w:rsidP="00964E7C" w14:paraId="6349798C" w14:textId="0027CD71">
            <w:pPr>
              <w:pStyle w:val="ListParagraph"/>
              <w:numPr>
                <w:ilvl w:val="0"/>
                <w:numId w:val="20"/>
              </w:numPr>
              <w:ind w:left="447" w:hanging="180"/>
            </w:pPr>
            <w:r>
              <w:t xml:space="preserve">I feel prepared to work with </w:t>
            </w:r>
            <w:r>
              <w:t>child care</w:t>
            </w:r>
            <w:r>
              <w:t xml:space="preserve"> homes</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14C8EB32" w14:textId="77777777">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7AF38FE3" w14:textId="77777777">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6CE3F68A" w14:textId="77777777">
            <w:pPr>
              <w:spacing w:after="0" w:line="240" w:lineRule="auto"/>
              <w:textAlignment w:val="baseline"/>
              <w:rPr>
                <w:rFonts w:ascii="Times New Roman" w:eastAsia="Times New Roman" w:hAnsi="Times New Roman" w:cs="Times New Roman"/>
                <w:sz w:val="24"/>
                <w:szCs w:val="24"/>
              </w:rPr>
            </w:pPr>
          </w:p>
        </w:tc>
        <w:tc>
          <w:tcPr>
            <w:tcW w:w="90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00760EBD" w14:textId="77777777">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4C200CDA" w14:textId="77777777">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tcPr>
          <w:p w:rsidR="00AE2C22" w:rsidRPr="002E24BC" w:rsidP="00AE2C22" w14:paraId="24822CD2" w14:textId="77777777">
            <w:pPr>
              <w:spacing w:after="0" w:line="240" w:lineRule="auto"/>
              <w:textAlignment w:val="baseline"/>
              <w:rPr>
                <w:rFonts w:ascii="Times New Roman" w:eastAsia="Times New Roman" w:hAnsi="Times New Roman" w:cs="Times New Roman"/>
                <w:sz w:val="24"/>
                <w:szCs w:val="24"/>
              </w:rPr>
            </w:pPr>
          </w:p>
        </w:tc>
      </w:tr>
      <w:tr w14:paraId="1084B750" w14:textId="61B05476" w:rsidTr="00F41820">
        <w:tblPrEx>
          <w:tblW w:w="9594"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E2C22" w:rsidP="00964E7C" w14:paraId="1CD12520" w14:textId="12011875">
            <w:pPr>
              <w:pStyle w:val="ListParagraph"/>
              <w:numPr>
                <w:ilvl w:val="0"/>
                <w:numId w:val="20"/>
              </w:numPr>
              <w:ind w:left="447" w:hanging="180"/>
            </w:pPr>
            <w:r>
              <w:t xml:space="preserve">I feel prepared to work with </w:t>
            </w:r>
            <w:r>
              <w:t>child care</w:t>
            </w:r>
            <w:r>
              <w:t xml:space="preserve"> providers who work with infants and toddlers</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1E8A0323" w14:textId="77777777">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2FA70645" w14:textId="77777777">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35A85384" w14:textId="77777777">
            <w:pPr>
              <w:spacing w:after="0" w:line="240" w:lineRule="auto"/>
              <w:textAlignment w:val="baseline"/>
              <w:rPr>
                <w:rFonts w:ascii="Times New Roman" w:eastAsia="Times New Roman" w:hAnsi="Times New Roman" w:cs="Times New Roman"/>
                <w:sz w:val="24"/>
                <w:szCs w:val="24"/>
              </w:rPr>
            </w:pPr>
          </w:p>
        </w:tc>
        <w:tc>
          <w:tcPr>
            <w:tcW w:w="90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1598CF9D" w14:textId="77777777">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226179A7" w14:textId="77777777">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tcPr>
          <w:p w:rsidR="00AE2C22" w:rsidRPr="002E24BC" w:rsidP="00AE2C22" w14:paraId="44A518C5" w14:textId="77777777">
            <w:pPr>
              <w:spacing w:after="0" w:line="240" w:lineRule="auto"/>
              <w:textAlignment w:val="baseline"/>
              <w:rPr>
                <w:rFonts w:ascii="Times New Roman" w:eastAsia="Times New Roman" w:hAnsi="Times New Roman" w:cs="Times New Roman"/>
                <w:sz w:val="24"/>
                <w:szCs w:val="24"/>
              </w:rPr>
            </w:pPr>
          </w:p>
        </w:tc>
      </w:tr>
      <w:tr w14:paraId="1C0B9710" w14:textId="278153C8" w:rsidTr="00F41820">
        <w:tblPrEx>
          <w:tblW w:w="9594"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AE2C22" w:rsidP="00964E7C" w14:paraId="4E794204" w14:textId="4D77EDB8">
            <w:pPr>
              <w:pStyle w:val="ListParagraph"/>
              <w:numPr>
                <w:ilvl w:val="0"/>
                <w:numId w:val="20"/>
              </w:numPr>
              <w:ind w:left="447" w:hanging="180"/>
            </w:pPr>
            <w:r>
              <w:t xml:space="preserve">I feel prepared to work with </w:t>
            </w:r>
            <w:r>
              <w:t>child care</w:t>
            </w:r>
            <w:r>
              <w:t xml:space="preserve"> providers who work with school aged children</w:t>
            </w: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1CE67802" w14:textId="77777777">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5096B56C" w14:textId="77777777">
            <w:pPr>
              <w:spacing w:after="0" w:line="240" w:lineRule="auto"/>
              <w:textAlignment w:val="baseline"/>
              <w:rPr>
                <w:rFonts w:ascii="Times New Roman" w:eastAsia="Times New Roman" w:hAnsi="Times New Roman" w:cs="Times New Roman"/>
                <w:sz w:val="24"/>
                <w:szCs w:val="24"/>
              </w:rPr>
            </w:pPr>
          </w:p>
        </w:tc>
        <w:tc>
          <w:tcPr>
            <w:tcW w:w="99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40BAE220" w14:textId="77777777">
            <w:pPr>
              <w:spacing w:after="0" w:line="240" w:lineRule="auto"/>
              <w:textAlignment w:val="baseline"/>
              <w:rPr>
                <w:rFonts w:ascii="Times New Roman" w:eastAsia="Times New Roman" w:hAnsi="Times New Roman" w:cs="Times New Roman"/>
                <w:sz w:val="24"/>
                <w:szCs w:val="24"/>
              </w:rPr>
            </w:pPr>
          </w:p>
        </w:tc>
        <w:tc>
          <w:tcPr>
            <w:tcW w:w="900"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5C81C30F" w14:textId="77777777">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shd w:val="clear" w:color="auto" w:fill="auto"/>
          </w:tcPr>
          <w:p w:rsidR="00AE2C22" w:rsidRPr="002E24BC" w:rsidP="00AE2C22" w14:paraId="792503B1" w14:textId="77777777">
            <w:pPr>
              <w:spacing w:after="0" w:line="240" w:lineRule="auto"/>
              <w:textAlignment w:val="baseline"/>
              <w:rPr>
                <w:rFonts w:ascii="Times New Roman" w:eastAsia="Times New Roman" w:hAnsi="Times New Roman" w:cs="Times New Roman"/>
                <w:sz w:val="24"/>
                <w:szCs w:val="24"/>
              </w:rPr>
            </w:pPr>
          </w:p>
        </w:tc>
        <w:tc>
          <w:tcPr>
            <w:tcW w:w="1017" w:type="dxa"/>
            <w:tcBorders>
              <w:top w:val="single" w:sz="6" w:space="0" w:color="auto"/>
              <w:left w:val="single" w:sz="6" w:space="0" w:color="auto"/>
              <w:bottom w:val="single" w:sz="6" w:space="0" w:color="auto"/>
              <w:right w:val="single" w:sz="6" w:space="0" w:color="auto"/>
            </w:tcBorders>
          </w:tcPr>
          <w:p w:rsidR="00AE2C22" w:rsidRPr="002E24BC" w:rsidP="00AE2C22" w14:paraId="2777F3F4" w14:textId="77777777">
            <w:pPr>
              <w:spacing w:after="0" w:line="240" w:lineRule="auto"/>
              <w:textAlignment w:val="baseline"/>
              <w:rPr>
                <w:rFonts w:ascii="Times New Roman" w:eastAsia="Times New Roman" w:hAnsi="Times New Roman" w:cs="Times New Roman"/>
                <w:sz w:val="24"/>
                <w:szCs w:val="24"/>
              </w:rPr>
            </w:pPr>
          </w:p>
        </w:tc>
      </w:tr>
    </w:tbl>
    <w:p w:rsidR="00AE2C22" w:rsidP="006D2B04" w14:paraId="397DCF0C" w14:textId="77777777"/>
    <w:p w:rsidR="00821707" w:rsidRPr="001227BA" w:rsidP="002C2B13" w14:paraId="26BF8531" w14:textId="2B0E627D">
      <w:pPr>
        <w:rPr>
          <w:b/>
          <w:bCs/>
          <w:u w:val="single"/>
        </w:rPr>
      </w:pPr>
      <w:r w:rsidRPr="001227BA">
        <w:rPr>
          <w:b/>
          <w:bCs/>
          <w:u w:val="single"/>
        </w:rPr>
        <w:t>Relationship</w:t>
      </w:r>
      <w:r w:rsidR="004005F9">
        <w:rPr>
          <w:b/>
          <w:bCs/>
          <w:u w:val="single"/>
        </w:rPr>
        <w:t>s</w:t>
      </w:r>
      <w:r w:rsidRPr="001227BA">
        <w:rPr>
          <w:b/>
          <w:bCs/>
          <w:u w:val="single"/>
        </w:rPr>
        <w:t xml:space="preserve"> with </w:t>
      </w:r>
      <w:r w:rsidRPr="001227BA" w:rsidR="003E4C3A">
        <w:rPr>
          <w:b/>
          <w:bCs/>
          <w:u w:val="single"/>
        </w:rPr>
        <w:t>Others</w:t>
      </w:r>
    </w:p>
    <w:p w:rsidR="00AF6583" w:rsidP="005E5BA4" w14:paraId="2FA7BC10" w14:textId="7FF2BAB3">
      <w:pPr>
        <w:spacing w:after="0"/>
        <w:rPr>
          <w:rFonts w:cs="Calibri"/>
        </w:rPr>
      </w:pPr>
      <w:r w:rsidRPr="000F5D29">
        <w:rPr>
          <w:rFonts w:cs="Calibri"/>
        </w:rPr>
        <w:t>How strongly</w:t>
      </w:r>
      <w:r w:rsidRPr="00AF6583">
        <w:rPr>
          <w:rFonts w:cs="Calibri"/>
        </w:rPr>
        <w:t xml:space="preserve"> do you </w:t>
      </w:r>
      <w:r w:rsidRPr="000F5D29">
        <w:rPr>
          <w:rFonts w:cs="Calibri"/>
        </w:rPr>
        <w:t xml:space="preserve">disagree or </w:t>
      </w:r>
      <w:r w:rsidRPr="00AF6583">
        <w:rPr>
          <w:rFonts w:cs="Calibri"/>
        </w:rPr>
        <w:t>agree with the following statements</w:t>
      </w:r>
      <w:r w:rsidRPr="000F5D29">
        <w:rPr>
          <w:rFonts w:cs="Calibri"/>
        </w:rPr>
        <w:t>?</w:t>
      </w:r>
      <w:r w:rsidR="005638FD">
        <w:rPr>
          <w:rFonts w:cs="Calibri"/>
        </w:rPr>
        <w:t xml:space="preserve"> </w:t>
      </w:r>
    </w:p>
    <w:p w:rsidR="00F601FF" w:rsidP="00BE7E4A" w14:paraId="38E39EB4" w14:textId="77777777">
      <w:pPr>
        <w:spacing w:after="0"/>
        <w:rPr>
          <w:b/>
          <w:bCs/>
        </w:rPr>
      </w:pPr>
    </w:p>
    <w:tbl>
      <w:tblPr>
        <w:tblW w:w="9529"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1170"/>
        <w:gridCol w:w="1033"/>
        <w:gridCol w:w="1469"/>
        <w:gridCol w:w="1188"/>
        <w:gridCol w:w="979"/>
      </w:tblGrid>
      <w:tr w14:paraId="7EC89CAB" w14:textId="77777777" w:rsidTr="00707126">
        <w:tblPrEx>
          <w:tblW w:w="9529"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560D4" w:rsidRPr="002E24BC" w14:paraId="1105FB02"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560D4" w:rsidRPr="002E24BC" w14:paraId="2D7B478E"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103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560D4" w:rsidRPr="002E24BC" w14:paraId="6D74E587"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46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560D4" w:rsidRPr="002E24BC" w14:paraId="38966F2B" w14:textId="1DF156C5">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 xml:space="preserve">Neither Agree nor </w:t>
            </w:r>
            <w:r w:rsidRPr="002E24BC">
              <w:rPr>
                <w:rFonts w:ascii="Calibri" w:eastAsia="Times New Roman" w:hAnsi="Calibri" w:cs="Calibri"/>
              </w:rPr>
              <w:t>Disagree</w:t>
            </w:r>
          </w:p>
        </w:tc>
        <w:tc>
          <w:tcPr>
            <w:tcW w:w="1188"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560D4" w:rsidRPr="002E24BC" w14:paraId="7E3399A9"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97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560D4" w:rsidRPr="002E24BC" w14:paraId="1C9AEED2"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17973CC5" w14:textId="77777777" w:rsidTr="00707126">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9560D4" w:rsidRPr="00CF1612" w:rsidP="00964E7C" w14:paraId="712F36AB" w14:textId="4E9A9337">
            <w:pPr>
              <w:pStyle w:val="ListParagraph"/>
              <w:numPr>
                <w:ilvl w:val="0"/>
                <w:numId w:val="20"/>
              </w:numPr>
              <w:spacing w:after="0"/>
            </w:pPr>
            <w:r w:rsidRPr="00CF1612">
              <w:t>I have positive relationships with most of the providers with whom I work</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3B51235A" w14:textId="6785C25D">
            <w:pPr>
              <w:spacing w:after="0" w:line="240" w:lineRule="auto"/>
              <w:textAlignment w:val="baseline"/>
              <w:rPr>
                <w:rFonts w:ascii="Times New Roman" w:eastAsia="Times New Roman" w:hAnsi="Times New Roman" w:cs="Times New Roman"/>
                <w:sz w:val="24"/>
                <w:szCs w:val="24"/>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32C5F675" w14:textId="114D8F79">
            <w:pPr>
              <w:spacing w:after="0" w:line="240" w:lineRule="auto"/>
              <w:textAlignment w:val="baseline"/>
              <w:rPr>
                <w:rFonts w:ascii="Times New Roman" w:eastAsia="Times New Roman" w:hAnsi="Times New Roman" w:cs="Times New Roman"/>
                <w:sz w:val="24"/>
                <w:szCs w:val="24"/>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6F8CBA45" w14:textId="36D12A39">
            <w:pPr>
              <w:spacing w:after="0" w:line="240" w:lineRule="auto"/>
              <w:textAlignment w:val="baseline"/>
              <w:rPr>
                <w:rFonts w:ascii="Times New Roman" w:eastAsia="Times New Roman" w:hAnsi="Times New Roman" w:cs="Times New Roman"/>
                <w:sz w:val="24"/>
                <w:szCs w:val="24"/>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04D2EC1F" w14:textId="22CD3E06">
            <w:pPr>
              <w:spacing w:after="0" w:line="240" w:lineRule="auto"/>
              <w:textAlignment w:val="baseline"/>
              <w:rPr>
                <w:rFonts w:ascii="Times New Roman" w:eastAsia="Times New Roman" w:hAnsi="Times New Roman" w:cs="Times New Roman"/>
                <w:sz w:val="24"/>
                <w:szCs w:val="24"/>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2AB908E7" w14:textId="117E467A">
            <w:pPr>
              <w:spacing w:after="0" w:line="240" w:lineRule="auto"/>
              <w:textAlignment w:val="baseline"/>
              <w:rPr>
                <w:rFonts w:ascii="Times New Roman" w:eastAsia="Times New Roman" w:hAnsi="Times New Roman" w:cs="Times New Roman"/>
                <w:sz w:val="24"/>
                <w:szCs w:val="24"/>
              </w:rPr>
            </w:pPr>
          </w:p>
        </w:tc>
      </w:tr>
      <w:tr w14:paraId="054F733C" w14:textId="77777777" w:rsidTr="00707126">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9560D4" w:rsidRPr="00CF1612" w:rsidP="00964E7C" w14:paraId="2003038C" w14:textId="1B0E820B">
            <w:pPr>
              <w:pStyle w:val="ListParagraph"/>
              <w:numPr>
                <w:ilvl w:val="0"/>
                <w:numId w:val="20"/>
              </w:numPr>
              <w:spacing w:after="0"/>
            </w:pPr>
            <w:r w:rsidRPr="00CF1612">
              <w:rPr>
                <w:rFonts w:cs="Calibri"/>
              </w:rPr>
              <w:t>I feel valued by the providers with whom I work</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2EABCB41" w14:textId="1ED7FE94">
            <w:pPr>
              <w:spacing w:after="0" w:line="240" w:lineRule="auto"/>
              <w:textAlignment w:val="baseline"/>
              <w:rPr>
                <w:rFonts w:ascii="Times New Roman" w:eastAsia="Times New Roman" w:hAnsi="Times New Roman" w:cs="Times New Roman"/>
                <w:sz w:val="24"/>
                <w:szCs w:val="24"/>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0FA15BB3" w14:textId="757EDC57">
            <w:pPr>
              <w:spacing w:after="0" w:line="240" w:lineRule="auto"/>
              <w:textAlignment w:val="baseline"/>
              <w:rPr>
                <w:rFonts w:ascii="Times New Roman" w:eastAsia="Times New Roman" w:hAnsi="Times New Roman" w:cs="Times New Roman"/>
                <w:sz w:val="24"/>
                <w:szCs w:val="24"/>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3C47A8C3" w14:textId="0CAD756F">
            <w:pPr>
              <w:spacing w:after="0" w:line="240" w:lineRule="auto"/>
              <w:textAlignment w:val="baseline"/>
              <w:rPr>
                <w:rFonts w:ascii="Times New Roman" w:eastAsia="Times New Roman" w:hAnsi="Times New Roman" w:cs="Times New Roman"/>
                <w:sz w:val="24"/>
                <w:szCs w:val="24"/>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2422064D" w14:textId="3CB87D58">
            <w:pPr>
              <w:spacing w:after="0" w:line="240" w:lineRule="auto"/>
              <w:textAlignment w:val="baseline"/>
              <w:rPr>
                <w:rFonts w:ascii="Times New Roman" w:eastAsia="Times New Roman" w:hAnsi="Times New Roman" w:cs="Times New Roman"/>
                <w:sz w:val="24"/>
                <w:szCs w:val="24"/>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9560D4" w:rsidRPr="002E24BC" w14:paraId="48587A0F" w14:textId="34625DE2">
            <w:pPr>
              <w:spacing w:after="0" w:line="240" w:lineRule="auto"/>
              <w:textAlignment w:val="baseline"/>
              <w:rPr>
                <w:rFonts w:ascii="Times New Roman" w:eastAsia="Times New Roman" w:hAnsi="Times New Roman" w:cs="Times New Roman"/>
                <w:sz w:val="24"/>
                <w:szCs w:val="24"/>
              </w:rPr>
            </w:pPr>
          </w:p>
        </w:tc>
      </w:tr>
      <w:tr w14:paraId="6AC461E0" w14:textId="77777777" w:rsidTr="00707126">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BE7E4A" w:rsidRPr="00CF1612" w:rsidP="00964E7C" w14:paraId="0BD1F19C" w14:textId="169FAA67">
            <w:pPr>
              <w:pStyle w:val="ListParagraph"/>
              <w:numPr>
                <w:ilvl w:val="0"/>
                <w:numId w:val="20"/>
              </w:numPr>
              <w:spacing w:after="0"/>
            </w:pPr>
            <w:r w:rsidRPr="00CF1612">
              <w:rPr>
                <w:rFonts w:cs="Calibri"/>
              </w:rPr>
              <w:t>I feel valued by my co-workers</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102E97C9"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6681B0A4"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18626D61"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130AE800"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2472FF99" w14:textId="77777777">
            <w:pPr>
              <w:spacing w:after="0" w:line="240" w:lineRule="auto"/>
              <w:textAlignment w:val="baseline"/>
              <w:rPr>
                <w:rFonts w:ascii="Calibri" w:eastAsia="Times New Roman" w:hAnsi="Calibri" w:cs="Calibri"/>
              </w:rPr>
            </w:pPr>
          </w:p>
        </w:tc>
      </w:tr>
      <w:tr w14:paraId="7522DF9D" w14:textId="77777777" w:rsidTr="00707126">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2A1650" w:rsidRPr="00CF1612" w:rsidP="00964E7C" w14:paraId="4171AB97" w14:textId="56FB1E8F">
            <w:pPr>
              <w:pStyle w:val="ListParagraph"/>
              <w:numPr>
                <w:ilvl w:val="0"/>
                <w:numId w:val="20"/>
              </w:numPr>
              <w:spacing w:after="0"/>
              <w:rPr>
                <w:rFonts w:cs="Calibri"/>
              </w:rPr>
            </w:pPr>
            <w:r>
              <w:rPr>
                <w:rFonts w:cs="Calibri"/>
              </w:rPr>
              <w:t xml:space="preserve">I feel valued by </w:t>
            </w:r>
            <w:r w:rsidR="007D7340">
              <w:rPr>
                <w:rFonts w:cs="Calibri"/>
              </w:rPr>
              <w:t>my supervisor</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2A1650" w:rsidRPr="002E24BC" w14:paraId="40D09918"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2A1650" w:rsidRPr="002E24BC" w14:paraId="1D8E145F"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2A1650" w:rsidRPr="002E24BC" w14:paraId="6EB05481"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2A1650" w:rsidRPr="002E24BC" w14:paraId="7DA6CA73"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2A1650" w:rsidRPr="002E24BC" w14:paraId="02B1AC12" w14:textId="77777777">
            <w:pPr>
              <w:spacing w:after="0" w:line="240" w:lineRule="auto"/>
              <w:textAlignment w:val="baseline"/>
              <w:rPr>
                <w:rFonts w:ascii="Calibri" w:eastAsia="Times New Roman" w:hAnsi="Calibri" w:cs="Calibri"/>
              </w:rPr>
            </w:pPr>
          </w:p>
        </w:tc>
      </w:tr>
      <w:tr w14:paraId="73E48A48" w14:textId="77777777" w:rsidTr="00707126">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BE7E4A" w:rsidRPr="00CF1612" w:rsidP="00964E7C" w14:paraId="4E4C022C" w14:textId="150D5407">
            <w:pPr>
              <w:pStyle w:val="ListParagraph"/>
              <w:numPr>
                <w:ilvl w:val="0"/>
                <w:numId w:val="20"/>
              </w:numPr>
              <w:spacing w:after="0"/>
            </w:pPr>
            <w:r w:rsidRPr="00CF1612">
              <w:rPr>
                <w:rFonts w:cs="Calibri"/>
              </w:rPr>
              <w:t>I feel valued by leadership in my agency</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54FC20A8"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677DC297"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5E9F1AD5"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18D54083"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4818A0FB" w14:textId="77777777">
            <w:pPr>
              <w:spacing w:after="0" w:line="240" w:lineRule="auto"/>
              <w:textAlignment w:val="baseline"/>
              <w:rPr>
                <w:rFonts w:ascii="Calibri" w:eastAsia="Times New Roman" w:hAnsi="Calibri" w:cs="Calibri"/>
              </w:rPr>
            </w:pPr>
          </w:p>
        </w:tc>
      </w:tr>
      <w:tr w14:paraId="78A7EF60" w14:textId="77777777" w:rsidTr="00707126">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BE7E4A" w:rsidRPr="00CF1612" w:rsidP="00964E7C" w14:paraId="5A069A07" w14:textId="7EDE5164">
            <w:pPr>
              <w:pStyle w:val="ListParagraph"/>
              <w:numPr>
                <w:ilvl w:val="0"/>
                <w:numId w:val="20"/>
              </w:numPr>
              <w:spacing w:after="0"/>
            </w:pPr>
            <w:r w:rsidRPr="00CF1612">
              <w:rPr>
                <w:rFonts w:cs="Calibri"/>
              </w:rPr>
              <w:t xml:space="preserve">I feel valued by the </w:t>
            </w:r>
            <w:r w:rsidRPr="00CF1612">
              <w:rPr>
                <w:rFonts w:cs="Calibri"/>
              </w:rPr>
              <w:t>general public</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4A4FDA2E"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7471F62B"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52FDB932"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6AB68A74"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77EA756E" w14:textId="77777777">
            <w:pPr>
              <w:spacing w:after="0" w:line="240" w:lineRule="auto"/>
              <w:textAlignment w:val="baseline"/>
              <w:rPr>
                <w:rFonts w:ascii="Calibri" w:eastAsia="Times New Roman" w:hAnsi="Calibri" w:cs="Calibri"/>
              </w:rPr>
            </w:pPr>
          </w:p>
        </w:tc>
      </w:tr>
      <w:tr w14:paraId="6A2EC82A" w14:textId="77777777" w:rsidTr="00707126">
        <w:tblPrEx>
          <w:tblW w:w="9529"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BE7E4A" w:rsidP="00964E7C" w14:paraId="1539B011" w14:textId="3B5D5DB8">
            <w:pPr>
              <w:pStyle w:val="ListParagraph"/>
              <w:numPr>
                <w:ilvl w:val="0"/>
                <w:numId w:val="20"/>
              </w:numPr>
              <w:spacing w:after="0"/>
              <w:rPr>
                <w:rFonts w:cs="Calibri"/>
              </w:rPr>
            </w:pPr>
            <w:r>
              <w:rPr>
                <w:rFonts w:cs="Calibri"/>
              </w:rPr>
              <w:t xml:space="preserve">I </w:t>
            </w:r>
            <w:r w:rsidRPr="00BC6B02">
              <w:rPr>
                <w:rFonts w:cs="Calibri"/>
              </w:rPr>
              <w:t xml:space="preserve">feel valued </w:t>
            </w:r>
            <w:r>
              <w:rPr>
                <w:rFonts w:cs="Calibri"/>
              </w:rPr>
              <w:t>by others in state/local government</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61242CCD" w14:textId="77777777">
            <w:pPr>
              <w:spacing w:after="0" w:line="240" w:lineRule="auto"/>
              <w:textAlignment w:val="baseline"/>
              <w:rPr>
                <w:rFonts w:ascii="Calibri" w:eastAsia="Times New Roman" w:hAnsi="Calibri" w:cs="Calibri"/>
              </w:rPr>
            </w:pPr>
          </w:p>
        </w:tc>
        <w:tc>
          <w:tcPr>
            <w:tcW w:w="1033"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43D7B041" w14:textId="77777777">
            <w:pPr>
              <w:spacing w:after="0" w:line="240" w:lineRule="auto"/>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44918A26" w14:textId="77777777">
            <w:pPr>
              <w:spacing w:after="0" w:line="240" w:lineRule="auto"/>
              <w:textAlignment w:val="baseline"/>
              <w:rPr>
                <w:rFonts w:ascii="Calibri" w:eastAsia="Times New Roman" w:hAnsi="Calibri" w:cs="Calibri"/>
              </w:rPr>
            </w:pPr>
          </w:p>
        </w:tc>
        <w:tc>
          <w:tcPr>
            <w:tcW w:w="1188"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1E6DBA29" w14:textId="77777777">
            <w:pPr>
              <w:spacing w:after="0" w:line="240" w:lineRule="auto"/>
              <w:textAlignment w:val="baseline"/>
              <w:rPr>
                <w:rFonts w:ascii="Calibri" w:eastAsia="Times New Roman" w:hAnsi="Calibri" w:cs="Calibri"/>
              </w:rPr>
            </w:pPr>
          </w:p>
        </w:tc>
        <w:tc>
          <w:tcPr>
            <w:tcW w:w="979" w:type="dxa"/>
            <w:tcBorders>
              <w:top w:val="single" w:sz="6" w:space="0" w:color="auto"/>
              <w:left w:val="single" w:sz="6" w:space="0" w:color="auto"/>
              <w:bottom w:val="single" w:sz="6" w:space="0" w:color="auto"/>
              <w:right w:val="single" w:sz="6" w:space="0" w:color="auto"/>
            </w:tcBorders>
            <w:shd w:val="clear" w:color="auto" w:fill="auto"/>
          </w:tcPr>
          <w:p w:rsidR="00BE7E4A" w:rsidRPr="002E24BC" w14:paraId="728B6F03" w14:textId="77777777">
            <w:pPr>
              <w:spacing w:after="0" w:line="240" w:lineRule="auto"/>
              <w:textAlignment w:val="baseline"/>
              <w:rPr>
                <w:rFonts w:ascii="Calibri" w:eastAsia="Times New Roman" w:hAnsi="Calibri" w:cs="Calibri"/>
              </w:rPr>
            </w:pPr>
          </w:p>
        </w:tc>
      </w:tr>
    </w:tbl>
    <w:p w:rsidR="007829A9" w:rsidP="009E590B" w14:paraId="42E07039" w14:textId="77777777">
      <w:pPr>
        <w:rPr>
          <w:b/>
          <w:bCs/>
          <w:u w:val="single"/>
        </w:rPr>
      </w:pPr>
    </w:p>
    <w:p w:rsidR="007829A9" w:rsidP="009E590B" w14:paraId="60F24FB2" w14:textId="77777777">
      <w:pPr>
        <w:rPr>
          <w:b/>
          <w:bCs/>
          <w:u w:val="single"/>
        </w:rPr>
      </w:pPr>
    </w:p>
    <w:p w:rsidR="007829A9" w:rsidP="009E590B" w14:paraId="4EFD8178" w14:textId="77777777">
      <w:pPr>
        <w:rPr>
          <w:b/>
          <w:bCs/>
          <w:u w:val="single"/>
        </w:rPr>
      </w:pPr>
    </w:p>
    <w:p w:rsidR="007829A9" w:rsidP="009E590B" w14:paraId="73CECE29" w14:textId="77777777">
      <w:pPr>
        <w:rPr>
          <w:b/>
          <w:bCs/>
          <w:u w:val="single"/>
        </w:rPr>
      </w:pPr>
    </w:p>
    <w:p w:rsidR="007829A9" w:rsidP="009E590B" w14:paraId="12A0265F" w14:textId="77777777">
      <w:pPr>
        <w:rPr>
          <w:b/>
          <w:bCs/>
          <w:u w:val="single"/>
        </w:rPr>
      </w:pPr>
    </w:p>
    <w:p w:rsidR="007829A9" w:rsidP="009E590B" w14:paraId="2A4CB88E" w14:textId="77777777">
      <w:pPr>
        <w:rPr>
          <w:b/>
          <w:bCs/>
          <w:u w:val="single"/>
        </w:rPr>
      </w:pPr>
    </w:p>
    <w:p w:rsidR="007829A9" w:rsidP="009E590B" w14:paraId="297ABC67" w14:textId="77777777">
      <w:pPr>
        <w:rPr>
          <w:b/>
          <w:bCs/>
          <w:u w:val="single"/>
        </w:rPr>
      </w:pPr>
    </w:p>
    <w:p w:rsidR="007829A9" w:rsidP="009E590B" w14:paraId="1429F287" w14:textId="77777777">
      <w:pPr>
        <w:rPr>
          <w:b/>
          <w:bCs/>
          <w:u w:val="single"/>
        </w:rPr>
      </w:pPr>
    </w:p>
    <w:p w:rsidR="007829A9" w:rsidP="009E590B" w14:paraId="382EA802" w14:textId="77777777">
      <w:pPr>
        <w:rPr>
          <w:b/>
          <w:bCs/>
          <w:u w:val="single"/>
        </w:rPr>
      </w:pPr>
    </w:p>
    <w:p w:rsidR="00024484" w:rsidRPr="00CA7A32" w:rsidP="009E590B" w14:paraId="14C760C2" w14:textId="2849F452">
      <w:pPr>
        <w:rPr>
          <w:b/>
          <w:bCs/>
          <w:u w:val="single"/>
        </w:rPr>
      </w:pPr>
      <w:r w:rsidRPr="00CA7A32">
        <w:rPr>
          <w:b/>
          <w:bCs/>
          <w:u w:val="single"/>
        </w:rPr>
        <w:t xml:space="preserve">Burnout/Work </w:t>
      </w:r>
      <w:r w:rsidRPr="00CA7A32">
        <w:rPr>
          <w:b/>
          <w:bCs/>
          <w:u w:val="single"/>
        </w:rPr>
        <w:t>S</w:t>
      </w:r>
      <w:r w:rsidRPr="00CA7A32">
        <w:rPr>
          <w:b/>
          <w:bCs/>
          <w:u w:val="single"/>
        </w:rPr>
        <w:t>atisfaction</w:t>
      </w:r>
    </w:p>
    <w:p w:rsidR="00DE53BA" w:rsidP="0039459C" w14:paraId="020467CD" w14:textId="09A7FDAD">
      <w:pPr>
        <w:rPr>
          <w:rFonts w:cs="Calibri"/>
        </w:rPr>
      </w:pPr>
      <w:r>
        <w:rPr>
          <w:rFonts w:cs="Calibri"/>
        </w:rPr>
        <w:t xml:space="preserve">How </w:t>
      </w:r>
      <w:r w:rsidRPr="00212066" w:rsidR="00212066">
        <w:rPr>
          <w:rFonts w:cs="Calibri"/>
        </w:rPr>
        <w:t>strongly</w:t>
      </w:r>
      <w:r>
        <w:rPr>
          <w:rFonts w:cs="Calibri"/>
        </w:rPr>
        <w:t xml:space="preserve"> do</w:t>
      </w:r>
      <w:r w:rsidRPr="00443B19" w:rsidR="00B85E9F">
        <w:rPr>
          <w:rFonts w:cs="Calibri"/>
        </w:rPr>
        <w:t xml:space="preserve"> you </w:t>
      </w:r>
      <w:r w:rsidRPr="00212066" w:rsidR="00212066">
        <w:rPr>
          <w:rFonts w:cs="Calibri"/>
        </w:rPr>
        <w:t xml:space="preserve">disagree or </w:t>
      </w:r>
      <w:r w:rsidRPr="00443B19" w:rsidR="00B85E9F">
        <w:rPr>
          <w:rFonts w:cs="Calibri"/>
        </w:rPr>
        <w:t>agree with the following statements</w:t>
      </w:r>
      <w:r w:rsidRPr="00212066" w:rsidR="00212066">
        <w:rPr>
          <w:rFonts w:cs="Calibri"/>
        </w:rPr>
        <w:t>?</w:t>
      </w:r>
      <w:r w:rsidRPr="00D70115" w:rsidR="00D70115">
        <w:rPr>
          <w:rFonts w:cs="Calibri"/>
        </w:rPr>
        <w:t xml:space="preserve"> </w:t>
      </w:r>
    </w:p>
    <w:tbl>
      <w:tblPr>
        <w:tblW w:w="9533"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1170"/>
        <w:gridCol w:w="1036"/>
        <w:gridCol w:w="1469"/>
        <w:gridCol w:w="1185"/>
        <w:gridCol w:w="983"/>
      </w:tblGrid>
      <w:tr w14:paraId="2E437A40" w14:textId="77777777" w:rsidTr="00707126">
        <w:tblPrEx>
          <w:tblW w:w="9533"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A0185" w:rsidRPr="002E24BC" w14:paraId="1CAB35BB" w14:textId="481B8883">
            <w:pPr>
              <w:spacing w:after="0" w:line="240" w:lineRule="auto"/>
              <w:jc w:val="center"/>
              <w:textAlignment w:val="baseline"/>
              <w:rPr>
                <w:rFonts w:ascii="Times New Roman" w:eastAsia="Times New Roman" w:hAnsi="Times New Roman" w:cs="Times New Roman"/>
                <w:sz w:val="24"/>
                <w:szCs w:val="24"/>
              </w:rPr>
            </w:pP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A0185" w:rsidRPr="002E24BC" w14:paraId="6F38F769"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1036"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A0185" w:rsidRPr="002E24BC" w14:paraId="777864FD"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46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A0185" w:rsidRPr="002E24BC" w14:paraId="60C722D6" w14:textId="07E13922">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 xml:space="preserve">Neither Agree nor </w:t>
            </w:r>
            <w:r w:rsidRPr="002E24BC">
              <w:rPr>
                <w:rFonts w:ascii="Calibri" w:eastAsia="Times New Roman" w:hAnsi="Calibri" w:cs="Calibri"/>
              </w:rPr>
              <w:t>Disagree</w:t>
            </w:r>
          </w:p>
        </w:tc>
        <w:tc>
          <w:tcPr>
            <w:tcW w:w="118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A0185" w:rsidRPr="002E24BC" w14:paraId="52905F5B"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98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EA0185" w:rsidRPr="002E24BC" w14:paraId="07A70A51"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3B4FB18B"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EA0185" w:rsidRPr="00707126" w:rsidP="00964E7C" w14:paraId="6DB5C542" w14:textId="36D8A59E">
            <w:pPr>
              <w:pStyle w:val="Heading4"/>
              <w:numPr>
                <w:ilvl w:val="0"/>
                <w:numId w:val="20"/>
              </w:numPr>
              <w:rPr>
                <w:rFonts w:asciiTheme="minorHAnsi" w:hAnsiTheme="minorHAnsi" w:cstheme="minorHAnsi"/>
                <w:i w:val="0"/>
                <w:iCs w:val="0"/>
                <w:color w:val="auto"/>
              </w:rPr>
            </w:pPr>
            <w:r>
              <w:rPr>
                <w:rFonts w:asciiTheme="minorHAnsi" w:eastAsiaTheme="minorHAnsi" w:hAnsiTheme="minorHAnsi" w:cstheme="minorHAnsi"/>
                <w:i w:val="0"/>
                <w:iCs w:val="0"/>
                <w:color w:val="auto"/>
              </w:rPr>
              <w:t>I</w:t>
            </w:r>
            <w:r w:rsidRPr="00707126" w:rsidR="0039459C">
              <w:rPr>
                <w:rFonts w:asciiTheme="minorHAnsi" w:eastAsiaTheme="minorHAnsi" w:hAnsiTheme="minorHAnsi" w:cstheme="minorHAnsi"/>
                <w:i w:val="0"/>
                <w:iCs w:val="0"/>
                <w:color w:val="auto"/>
              </w:rPr>
              <w:t xml:space="preserve"> intend to work in my current role for at least two more years</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715D7746" w14:textId="14DA37E5">
            <w:pPr>
              <w:spacing w:after="0" w:line="240" w:lineRule="auto"/>
              <w:ind w:left="630"/>
              <w:textAlignment w:val="baseline"/>
              <w:rPr>
                <w:rFonts w:ascii="Times New Roman" w:eastAsia="Times New Roman" w:hAnsi="Times New Roman" w:cs="Times New Roman"/>
                <w:sz w:val="24"/>
                <w:szCs w:val="24"/>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29B5B3D7" w14:textId="1E82A3FF">
            <w:pPr>
              <w:spacing w:after="0" w:line="240" w:lineRule="auto"/>
              <w:ind w:left="630"/>
              <w:textAlignment w:val="baseline"/>
              <w:rPr>
                <w:rFonts w:ascii="Times New Roman" w:eastAsia="Times New Roman" w:hAnsi="Times New Roman" w:cs="Times New Roman"/>
                <w:sz w:val="24"/>
                <w:szCs w:val="24"/>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3AC0F8E0" w14:textId="0B2ED3DE">
            <w:pPr>
              <w:spacing w:after="0" w:line="240" w:lineRule="auto"/>
              <w:ind w:left="630"/>
              <w:textAlignment w:val="baseline"/>
              <w:rPr>
                <w:rFonts w:ascii="Times New Roman" w:eastAsia="Times New Roman" w:hAnsi="Times New Roman" w:cs="Times New Roman"/>
                <w:sz w:val="24"/>
                <w:szCs w:val="24"/>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181884F1" w14:textId="3D23382C">
            <w:pPr>
              <w:spacing w:after="0" w:line="240" w:lineRule="auto"/>
              <w:ind w:left="630"/>
              <w:textAlignment w:val="baseline"/>
              <w:rPr>
                <w:rFonts w:ascii="Times New Roman" w:eastAsia="Times New Roman" w:hAnsi="Times New Roman" w:cs="Times New Roman"/>
                <w:sz w:val="24"/>
                <w:szCs w:val="24"/>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7FB0C3AD" w14:textId="475C5B31">
            <w:pPr>
              <w:spacing w:after="0" w:line="240" w:lineRule="auto"/>
              <w:ind w:left="630"/>
              <w:textAlignment w:val="baseline"/>
              <w:rPr>
                <w:rFonts w:ascii="Times New Roman" w:eastAsia="Times New Roman" w:hAnsi="Times New Roman" w:cs="Times New Roman"/>
                <w:sz w:val="24"/>
                <w:szCs w:val="24"/>
              </w:rPr>
            </w:pPr>
          </w:p>
        </w:tc>
      </w:tr>
      <w:tr w14:paraId="14EF2C27"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EA0185" w:rsidRPr="00707126" w:rsidP="00964E7C" w14:paraId="7B5AF856" w14:textId="4892121D">
            <w:pPr>
              <w:pStyle w:val="Heading4"/>
              <w:numPr>
                <w:ilvl w:val="0"/>
                <w:numId w:val="20"/>
              </w:numPr>
              <w:rPr>
                <w:rFonts w:asciiTheme="minorHAnsi" w:eastAsiaTheme="minorHAnsi" w:hAnsiTheme="minorHAnsi" w:cstheme="minorHAnsi"/>
                <w:i w:val="0"/>
                <w:iCs w:val="0"/>
                <w:color w:val="auto"/>
              </w:rPr>
            </w:pPr>
            <w:r w:rsidRPr="00707126">
              <w:rPr>
                <w:rFonts w:asciiTheme="minorHAnsi" w:eastAsiaTheme="minorHAnsi" w:hAnsiTheme="minorHAnsi" w:cstheme="minorHAnsi"/>
                <w:i w:val="0"/>
                <w:iCs w:val="0"/>
                <w:color w:val="auto"/>
              </w:rPr>
              <w:t>I often think of quitting</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6BF5E916" w14:textId="3FDA085D">
            <w:pPr>
              <w:spacing w:after="0" w:line="240" w:lineRule="auto"/>
              <w:ind w:left="630"/>
              <w:textAlignment w:val="baseline"/>
              <w:rPr>
                <w:rFonts w:ascii="Times New Roman" w:eastAsia="Times New Roman" w:hAnsi="Times New Roman" w:cs="Times New Roman"/>
                <w:sz w:val="24"/>
                <w:szCs w:val="24"/>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53FBD5EB" w14:textId="32DBC28D">
            <w:pPr>
              <w:spacing w:after="0" w:line="240" w:lineRule="auto"/>
              <w:ind w:left="630"/>
              <w:textAlignment w:val="baseline"/>
              <w:rPr>
                <w:rFonts w:ascii="Times New Roman" w:eastAsia="Times New Roman" w:hAnsi="Times New Roman" w:cs="Times New Roman"/>
                <w:sz w:val="24"/>
                <w:szCs w:val="24"/>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7F4A8BFB" w14:textId="39D4C6CF">
            <w:pPr>
              <w:spacing w:after="0" w:line="240" w:lineRule="auto"/>
              <w:ind w:left="630"/>
              <w:textAlignment w:val="baseline"/>
              <w:rPr>
                <w:rFonts w:ascii="Times New Roman" w:eastAsia="Times New Roman" w:hAnsi="Times New Roman" w:cs="Times New Roman"/>
                <w:sz w:val="24"/>
                <w:szCs w:val="24"/>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69E926CC" w14:textId="78CBB467">
            <w:pPr>
              <w:spacing w:after="0" w:line="240" w:lineRule="auto"/>
              <w:ind w:left="630"/>
              <w:textAlignment w:val="baseline"/>
              <w:rPr>
                <w:rFonts w:ascii="Times New Roman" w:eastAsia="Times New Roman" w:hAnsi="Times New Roman" w:cs="Times New Roman"/>
                <w:sz w:val="24"/>
                <w:szCs w:val="24"/>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308261D0" w14:textId="129EFFE5">
            <w:pPr>
              <w:spacing w:after="0" w:line="240" w:lineRule="auto"/>
              <w:ind w:left="630"/>
              <w:textAlignment w:val="baseline"/>
              <w:rPr>
                <w:rFonts w:ascii="Times New Roman" w:eastAsia="Times New Roman" w:hAnsi="Times New Roman" w:cs="Times New Roman"/>
                <w:sz w:val="24"/>
                <w:szCs w:val="24"/>
              </w:rPr>
            </w:pPr>
          </w:p>
        </w:tc>
      </w:tr>
      <w:tr w14:paraId="4B53CECF"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39459C" w:rsidRPr="00707126" w:rsidP="00964E7C" w14:paraId="48A6ACD2" w14:textId="26CDCA63">
            <w:pPr>
              <w:pStyle w:val="Heading4"/>
              <w:numPr>
                <w:ilvl w:val="0"/>
                <w:numId w:val="20"/>
              </w:numPr>
              <w:rPr>
                <w:rFonts w:asciiTheme="minorHAnsi" w:eastAsiaTheme="minorHAnsi" w:hAnsiTheme="minorHAnsi" w:cstheme="minorHAnsi"/>
                <w:i w:val="0"/>
                <w:iCs w:val="0"/>
                <w:color w:val="auto"/>
              </w:rPr>
            </w:pPr>
            <w:r w:rsidRPr="00707126">
              <w:rPr>
                <w:rFonts w:asciiTheme="minorHAnsi" w:eastAsiaTheme="minorHAnsi" w:hAnsiTheme="minorHAnsi" w:cstheme="minorHAnsi"/>
                <w:i w:val="0"/>
                <w:iCs w:val="0"/>
                <w:color w:val="auto"/>
              </w:rPr>
              <w:t>I’m just putting in time</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3D40DE9D" w14:textId="77777777">
            <w:pPr>
              <w:spacing w:after="0" w:line="240" w:lineRule="auto"/>
              <w:ind w:left="630"/>
              <w:textAlignment w:val="baseline"/>
              <w:rPr>
                <w:rFonts w:ascii="Calibri" w:eastAsia="Times New Roman" w:hAnsi="Calibri" w:cs="Calibri"/>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7CA8FD34" w14:textId="77777777">
            <w:pPr>
              <w:spacing w:after="0" w:line="240" w:lineRule="auto"/>
              <w:ind w:left="630"/>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7A06C1BA" w14:textId="77777777">
            <w:pPr>
              <w:spacing w:after="0" w:line="240" w:lineRule="auto"/>
              <w:ind w:left="630"/>
              <w:textAlignment w:val="baseline"/>
              <w:rPr>
                <w:rFonts w:ascii="Calibri" w:eastAsia="Times New Roman" w:hAnsi="Calibri" w:cs="Calibri"/>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7042F6ED" w14:textId="77777777">
            <w:pPr>
              <w:spacing w:after="0" w:line="240" w:lineRule="auto"/>
              <w:ind w:left="630"/>
              <w:textAlignment w:val="baseline"/>
              <w:rPr>
                <w:rFonts w:ascii="Calibri" w:eastAsia="Times New Roman" w:hAnsi="Calibri" w:cs="Calibri"/>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5407D3C3" w14:textId="77777777">
            <w:pPr>
              <w:spacing w:after="0" w:line="240" w:lineRule="auto"/>
              <w:ind w:left="630"/>
              <w:textAlignment w:val="baseline"/>
              <w:rPr>
                <w:rFonts w:ascii="Calibri" w:eastAsia="Times New Roman" w:hAnsi="Calibri" w:cs="Calibri"/>
              </w:rPr>
            </w:pPr>
          </w:p>
        </w:tc>
      </w:tr>
      <w:tr w14:paraId="7169F4AF"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39459C" w:rsidRPr="00707126" w:rsidP="00964E7C" w14:paraId="21902826" w14:textId="33C35C69">
            <w:pPr>
              <w:pStyle w:val="Heading4"/>
              <w:numPr>
                <w:ilvl w:val="0"/>
                <w:numId w:val="20"/>
              </w:numPr>
              <w:rPr>
                <w:rFonts w:asciiTheme="minorHAnsi" w:eastAsiaTheme="minorHAnsi" w:hAnsiTheme="minorHAnsi" w:cstheme="minorHAnsi"/>
                <w:i w:val="0"/>
                <w:iCs w:val="0"/>
                <w:color w:val="auto"/>
              </w:rPr>
            </w:pPr>
            <w:r w:rsidRPr="00707126">
              <w:rPr>
                <w:rFonts w:asciiTheme="minorHAnsi" w:eastAsiaTheme="minorHAnsi" w:hAnsiTheme="minorHAnsi" w:cstheme="minorHAnsi"/>
                <w:i w:val="0"/>
                <w:iCs w:val="0"/>
                <w:color w:val="auto"/>
              </w:rPr>
              <w:t>I take pride in my work</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3260F6DF" w14:textId="77777777">
            <w:pPr>
              <w:spacing w:after="0" w:line="240" w:lineRule="auto"/>
              <w:ind w:left="630"/>
              <w:textAlignment w:val="baseline"/>
              <w:rPr>
                <w:rFonts w:ascii="Calibri" w:eastAsia="Times New Roman" w:hAnsi="Calibri" w:cs="Calibri"/>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4CEBA446" w14:textId="77777777">
            <w:pPr>
              <w:spacing w:after="0" w:line="240" w:lineRule="auto"/>
              <w:ind w:left="630"/>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0709F46A" w14:textId="77777777">
            <w:pPr>
              <w:spacing w:after="0" w:line="240" w:lineRule="auto"/>
              <w:ind w:left="630"/>
              <w:textAlignment w:val="baseline"/>
              <w:rPr>
                <w:rFonts w:ascii="Calibri" w:eastAsia="Times New Roman" w:hAnsi="Calibri" w:cs="Calibri"/>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23F237F6" w14:textId="77777777">
            <w:pPr>
              <w:spacing w:after="0" w:line="240" w:lineRule="auto"/>
              <w:ind w:left="630"/>
              <w:textAlignment w:val="baseline"/>
              <w:rPr>
                <w:rFonts w:ascii="Calibri" w:eastAsia="Times New Roman" w:hAnsi="Calibri" w:cs="Calibri"/>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1E59ADB7" w14:textId="77777777">
            <w:pPr>
              <w:spacing w:after="0" w:line="240" w:lineRule="auto"/>
              <w:ind w:left="630"/>
              <w:textAlignment w:val="baseline"/>
              <w:rPr>
                <w:rFonts w:ascii="Calibri" w:eastAsia="Times New Roman" w:hAnsi="Calibri" w:cs="Calibri"/>
              </w:rPr>
            </w:pPr>
          </w:p>
        </w:tc>
      </w:tr>
      <w:tr w14:paraId="3DC5E0D5"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39459C" w:rsidRPr="00707126" w:rsidP="00964E7C" w14:paraId="5C1B1A8F" w14:textId="68BD0308">
            <w:pPr>
              <w:pStyle w:val="Heading4"/>
              <w:numPr>
                <w:ilvl w:val="0"/>
                <w:numId w:val="20"/>
              </w:numPr>
              <w:rPr>
                <w:rFonts w:asciiTheme="minorHAnsi" w:eastAsiaTheme="minorHAnsi" w:hAnsiTheme="minorHAnsi" w:cstheme="minorHAnsi"/>
                <w:i w:val="0"/>
                <w:iCs w:val="0"/>
                <w:color w:val="auto"/>
              </w:rPr>
            </w:pPr>
            <w:r w:rsidRPr="00707126">
              <w:rPr>
                <w:rFonts w:asciiTheme="minorHAnsi" w:eastAsiaTheme="minorHAnsi" w:hAnsiTheme="minorHAnsi" w:cstheme="minorHAnsi"/>
                <w:i w:val="0"/>
                <w:iCs w:val="0"/>
                <w:color w:val="auto"/>
              </w:rPr>
              <w:t>I feel very committed to my work</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16D6C927" w14:textId="77777777">
            <w:pPr>
              <w:spacing w:after="0" w:line="240" w:lineRule="auto"/>
              <w:ind w:left="630"/>
              <w:textAlignment w:val="baseline"/>
              <w:rPr>
                <w:rFonts w:ascii="Calibri" w:eastAsia="Times New Roman" w:hAnsi="Calibri" w:cs="Calibri"/>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48EF918B" w14:textId="77777777">
            <w:pPr>
              <w:spacing w:after="0" w:line="240" w:lineRule="auto"/>
              <w:ind w:left="630"/>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29AF5A10" w14:textId="77777777">
            <w:pPr>
              <w:spacing w:after="0" w:line="240" w:lineRule="auto"/>
              <w:ind w:left="630"/>
              <w:textAlignment w:val="baseline"/>
              <w:rPr>
                <w:rFonts w:ascii="Calibri" w:eastAsia="Times New Roman" w:hAnsi="Calibri" w:cs="Calibri"/>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471EE61D" w14:textId="77777777">
            <w:pPr>
              <w:spacing w:after="0" w:line="240" w:lineRule="auto"/>
              <w:ind w:left="630"/>
              <w:textAlignment w:val="baseline"/>
              <w:rPr>
                <w:rFonts w:ascii="Calibri" w:eastAsia="Times New Roman" w:hAnsi="Calibri" w:cs="Calibri"/>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076EB943" w14:textId="77777777">
            <w:pPr>
              <w:spacing w:after="0" w:line="240" w:lineRule="auto"/>
              <w:ind w:left="630"/>
              <w:textAlignment w:val="baseline"/>
              <w:rPr>
                <w:rFonts w:ascii="Calibri" w:eastAsia="Times New Roman" w:hAnsi="Calibri" w:cs="Calibri"/>
              </w:rPr>
            </w:pPr>
          </w:p>
        </w:tc>
      </w:tr>
      <w:tr w14:paraId="0461AA91"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EA0185" w:rsidRPr="0039459C" w:rsidP="00964E7C" w14:paraId="367D8180" w14:textId="362A3069">
            <w:pPr>
              <w:pStyle w:val="Heading4"/>
              <w:numPr>
                <w:ilvl w:val="0"/>
                <w:numId w:val="20"/>
              </w:numPr>
              <w:rPr>
                <w:rFonts w:asciiTheme="minorHAnsi" w:eastAsiaTheme="minorHAnsi" w:hAnsiTheme="minorHAnsi" w:cs="Calibri"/>
                <w:i w:val="0"/>
                <w:iCs w:val="0"/>
                <w:color w:val="auto"/>
              </w:rPr>
            </w:pPr>
            <w:r w:rsidRPr="00443B19">
              <w:rPr>
                <w:rFonts w:asciiTheme="minorHAnsi" w:eastAsiaTheme="minorHAnsi" w:hAnsiTheme="minorHAnsi" w:cs="Calibri"/>
                <w:i w:val="0"/>
                <w:iCs w:val="0"/>
                <w:color w:val="auto"/>
              </w:rPr>
              <w:t>I put a lot of extra effort into my work</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07DDE139" w14:textId="77777777">
            <w:pPr>
              <w:spacing w:after="0" w:line="240" w:lineRule="auto"/>
              <w:ind w:left="630"/>
              <w:textAlignment w:val="baseline"/>
              <w:rPr>
                <w:rFonts w:ascii="Calibri" w:eastAsia="Times New Roman" w:hAnsi="Calibri" w:cs="Calibri"/>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6615F363" w14:textId="77777777">
            <w:pPr>
              <w:spacing w:after="0" w:line="240" w:lineRule="auto"/>
              <w:ind w:left="630"/>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73271931" w14:textId="77777777">
            <w:pPr>
              <w:spacing w:after="0" w:line="240" w:lineRule="auto"/>
              <w:ind w:left="630"/>
              <w:textAlignment w:val="baseline"/>
              <w:rPr>
                <w:rFonts w:ascii="Calibri" w:eastAsia="Times New Roman" w:hAnsi="Calibri" w:cs="Calibri"/>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3DFE7326" w14:textId="77777777">
            <w:pPr>
              <w:spacing w:after="0" w:line="240" w:lineRule="auto"/>
              <w:ind w:left="630"/>
              <w:textAlignment w:val="baseline"/>
              <w:rPr>
                <w:rFonts w:ascii="Calibri" w:eastAsia="Times New Roman" w:hAnsi="Calibri" w:cs="Calibri"/>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65944681" w14:textId="77777777">
            <w:pPr>
              <w:spacing w:after="0" w:line="240" w:lineRule="auto"/>
              <w:ind w:left="630"/>
              <w:textAlignment w:val="baseline"/>
              <w:rPr>
                <w:rFonts w:ascii="Calibri" w:eastAsia="Times New Roman" w:hAnsi="Calibri" w:cs="Calibri"/>
              </w:rPr>
            </w:pPr>
          </w:p>
        </w:tc>
      </w:tr>
      <w:tr w14:paraId="44EDDB26"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EA0185" w:rsidRPr="0039459C" w:rsidP="00964E7C" w14:paraId="31D93F23" w14:textId="2C4B885D">
            <w:pPr>
              <w:pStyle w:val="Heading4"/>
              <w:numPr>
                <w:ilvl w:val="0"/>
                <w:numId w:val="20"/>
              </w:numPr>
              <w:rPr>
                <w:rFonts w:asciiTheme="minorHAnsi" w:eastAsiaTheme="minorHAnsi" w:hAnsiTheme="minorHAnsi" w:cs="Calibri"/>
                <w:i w:val="0"/>
                <w:iCs w:val="0"/>
                <w:color w:val="auto"/>
              </w:rPr>
            </w:pPr>
            <w:r w:rsidRPr="00443B19">
              <w:rPr>
                <w:rFonts w:asciiTheme="minorHAnsi" w:eastAsiaTheme="minorHAnsi" w:hAnsiTheme="minorHAnsi" w:cs="Calibri"/>
                <w:i w:val="0"/>
                <w:iCs w:val="0"/>
                <w:color w:val="auto"/>
              </w:rPr>
              <w:t>It would be difficult for me to find another job as good as the one I have</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7657FFF9" w14:textId="77777777">
            <w:pPr>
              <w:spacing w:after="0" w:line="240" w:lineRule="auto"/>
              <w:ind w:left="630"/>
              <w:textAlignment w:val="baseline"/>
              <w:rPr>
                <w:rFonts w:ascii="Calibri" w:eastAsia="Times New Roman" w:hAnsi="Calibri" w:cs="Calibri"/>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2903E0A1" w14:textId="77777777">
            <w:pPr>
              <w:spacing w:after="0" w:line="240" w:lineRule="auto"/>
              <w:ind w:left="630"/>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14CD4CFE" w14:textId="77777777">
            <w:pPr>
              <w:spacing w:after="0" w:line="240" w:lineRule="auto"/>
              <w:ind w:left="630"/>
              <w:textAlignment w:val="baseline"/>
              <w:rPr>
                <w:rFonts w:ascii="Calibri" w:eastAsia="Times New Roman" w:hAnsi="Calibri" w:cs="Calibri"/>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230F7136" w14:textId="77777777">
            <w:pPr>
              <w:spacing w:after="0" w:line="240" w:lineRule="auto"/>
              <w:ind w:left="630"/>
              <w:textAlignment w:val="baseline"/>
              <w:rPr>
                <w:rFonts w:ascii="Calibri" w:eastAsia="Times New Roman" w:hAnsi="Calibri" w:cs="Calibri"/>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2276DC4B" w14:textId="77777777">
            <w:pPr>
              <w:spacing w:after="0" w:line="240" w:lineRule="auto"/>
              <w:ind w:left="630"/>
              <w:textAlignment w:val="baseline"/>
              <w:rPr>
                <w:rFonts w:ascii="Calibri" w:eastAsia="Times New Roman" w:hAnsi="Calibri" w:cs="Calibri"/>
              </w:rPr>
            </w:pPr>
          </w:p>
        </w:tc>
      </w:tr>
      <w:tr w14:paraId="3DC73032"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EA0185" w:rsidRPr="0039459C" w:rsidP="00964E7C" w14:paraId="73FD1998" w14:textId="0AF37C05">
            <w:pPr>
              <w:pStyle w:val="Heading4"/>
              <w:numPr>
                <w:ilvl w:val="0"/>
                <w:numId w:val="20"/>
              </w:numPr>
              <w:rPr>
                <w:rFonts w:asciiTheme="minorHAnsi" w:eastAsiaTheme="minorHAnsi" w:hAnsiTheme="minorHAnsi" w:cs="Calibri"/>
                <w:i w:val="0"/>
                <w:iCs w:val="0"/>
                <w:color w:val="auto"/>
              </w:rPr>
            </w:pPr>
            <w:r w:rsidRPr="00443B19">
              <w:rPr>
                <w:rFonts w:asciiTheme="minorHAnsi" w:eastAsiaTheme="minorHAnsi" w:hAnsiTheme="minorHAnsi" w:cs="Calibri"/>
                <w:i w:val="0"/>
                <w:iCs w:val="0"/>
                <w:color w:val="auto"/>
              </w:rPr>
              <w:t xml:space="preserve">I don’t really care what happens </w:t>
            </w:r>
            <w:r>
              <w:rPr>
                <w:rFonts w:asciiTheme="minorHAnsi" w:eastAsiaTheme="minorHAnsi" w:hAnsiTheme="minorHAnsi" w:cs="Calibri"/>
                <w:i w:val="0"/>
                <w:iCs w:val="0"/>
                <w:color w:val="auto"/>
              </w:rPr>
              <w:t>at my work</w:t>
            </w:r>
            <w:r w:rsidRPr="00443B19">
              <w:rPr>
                <w:rFonts w:asciiTheme="minorHAnsi" w:eastAsiaTheme="minorHAnsi" w:hAnsiTheme="minorHAnsi" w:cs="Calibri"/>
                <w:i w:val="0"/>
                <w:iCs w:val="0"/>
                <w:color w:val="auto"/>
              </w:rPr>
              <w:t xml:space="preserve"> after I leav</w:t>
            </w:r>
            <w:r w:rsidR="00CB1EF9">
              <w:rPr>
                <w:rFonts w:asciiTheme="minorHAnsi" w:eastAsiaTheme="minorHAnsi" w:hAnsiTheme="minorHAnsi" w:cs="Calibri"/>
                <w:i w:val="0"/>
                <w:iCs w:val="0"/>
                <w:color w:val="auto"/>
              </w:rPr>
              <w:t>e</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4FCBBF6C" w14:textId="77777777">
            <w:pPr>
              <w:spacing w:after="0" w:line="240" w:lineRule="auto"/>
              <w:ind w:left="630"/>
              <w:textAlignment w:val="baseline"/>
              <w:rPr>
                <w:rFonts w:ascii="Calibri" w:eastAsia="Times New Roman" w:hAnsi="Calibri" w:cs="Calibri"/>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567B7EF4" w14:textId="77777777">
            <w:pPr>
              <w:spacing w:after="0" w:line="240" w:lineRule="auto"/>
              <w:ind w:left="630"/>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5AC245FC" w14:textId="77777777">
            <w:pPr>
              <w:spacing w:after="0" w:line="240" w:lineRule="auto"/>
              <w:ind w:left="630"/>
              <w:textAlignment w:val="baseline"/>
              <w:rPr>
                <w:rFonts w:ascii="Calibri" w:eastAsia="Times New Roman" w:hAnsi="Calibri" w:cs="Calibri"/>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6A03AB3D" w14:textId="77777777">
            <w:pPr>
              <w:spacing w:after="0" w:line="240" w:lineRule="auto"/>
              <w:ind w:left="630"/>
              <w:textAlignment w:val="baseline"/>
              <w:rPr>
                <w:rFonts w:ascii="Calibri" w:eastAsia="Times New Roman" w:hAnsi="Calibri" w:cs="Calibri"/>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29CD2312" w14:textId="77777777">
            <w:pPr>
              <w:spacing w:after="0" w:line="240" w:lineRule="auto"/>
              <w:ind w:left="630"/>
              <w:textAlignment w:val="baseline"/>
              <w:rPr>
                <w:rFonts w:ascii="Calibri" w:eastAsia="Times New Roman" w:hAnsi="Calibri" w:cs="Calibri"/>
              </w:rPr>
            </w:pPr>
          </w:p>
        </w:tc>
      </w:tr>
      <w:tr w14:paraId="150E9E4C"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EA0185" w:rsidRPr="0039459C" w:rsidP="00964E7C" w14:paraId="1D90D305" w14:textId="39E99014">
            <w:pPr>
              <w:pStyle w:val="Heading4"/>
              <w:numPr>
                <w:ilvl w:val="0"/>
                <w:numId w:val="20"/>
              </w:numPr>
              <w:rPr>
                <w:rFonts w:asciiTheme="minorHAnsi" w:eastAsiaTheme="minorHAnsi" w:hAnsiTheme="minorHAnsi" w:cs="Calibri"/>
                <w:i w:val="0"/>
                <w:iCs w:val="0"/>
                <w:color w:val="auto"/>
              </w:rPr>
            </w:pPr>
            <w:r w:rsidRPr="00443B19">
              <w:rPr>
                <w:rFonts w:asciiTheme="minorHAnsi" w:eastAsiaTheme="minorHAnsi" w:hAnsiTheme="minorHAnsi" w:cs="Calibri"/>
                <w:i w:val="0"/>
                <w:iCs w:val="0"/>
                <w:color w:val="auto"/>
              </w:rPr>
              <w:t xml:space="preserve">It’s hard to feel committed to my </w:t>
            </w:r>
            <w:r>
              <w:rPr>
                <w:rFonts w:asciiTheme="minorHAnsi" w:eastAsiaTheme="minorHAnsi" w:hAnsiTheme="minorHAnsi" w:cs="Calibri"/>
                <w:i w:val="0"/>
                <w:iCs w:val="0"/>
                <w:color w:val="auto"/>
              </w:rPr>
              <w:t>work</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57FC2D06" w14:textId="77777777">
            <w:pPr>
              <w:spacing w:after="0" w:line="240" w:lineRule="auto"/>
              <w:ind w:left="630"/>
              <w:textAlignment w:val="baseline"/>
              <w:rPr>
                <w:rFonts w:ascii="Calibri" w:eastAsia="Times New Roman" w:hAnsi="Calibri" w:cs="Calibri"/>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00582097" w14:textId="77777777">
            <w:pPr>
              <w:spacing w:after="0" w:line="240" w:lineRule="auto"/>
              <w:ind w:left="630"/>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4FE6F96D" w14:textId="77777777">
            <w:pPr>
              <w:spacing w:after="0" w:line="240" w:lineRule="auto"/>
              <w:ind w:left="630"/>
              <w:textAlignment w:val="baseline"/>
              <w:rPr>
                <w:rFonts w:ascii="Calibri" w:eastAsia="Times New Roman" w:hAnsi="Calibri" w:cs="Calibri"/>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6AFBA9C1" w14:textId="77777777">
            <w:pPr>
              <w:spacing w:after="0" w:line="240" w:lineRule="auto"/>
              <w:ind w:left="630"/>
              <w:textAlignment w:val="baseline"/>
              <w:rPr>
                <w:rFonts w:ascii="Calibri" w:eastAsia="Times New Roman" w:hAnsi="Calibri" w:cs="Calibri"/>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EA0185" w:rsidRPr="002E24BC" w:rsidP="00707126" w14:paraId="53AC5390" w14:textId="77777777">
            <w:pPr>
              <w:spacing w:after="0" w:line="240" w:lineRule="auto"/>
              <w:ind w:left="630"/>
              <w:textAlignment w:val="baseline"/>
              <w:rPr>
                <w:rFonts w:ascii="Calibri" w:eastAsia="Times New Roman" w:hAnsi="Calibri" w:cs="Calibri"/>
              </w:rPr>
            </w:pPr>
          </w:p>
        </w:tc>
      </w:tr>
      <w:tr w14:paraId="2D7FA7AA" w14:textId="77777777" w:rsidTr="00707126">
        <w:tblPrEx>
          <w:tblW w:w="9533"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tcPr>
          <w:p w:rsidR="0039459C" w:rsidRPr="00443B19" w:rsidP="00964E7C" w14:paraId="3BD2B02E" w14:textId="504914F3">
            <w:pPr>
              <w:pStyle w:val="Heading4"/>
              <w:numPr>
                <w:ilvl w:val="0"/>
                <w:numId w:val="20"/>
              </w:numPr>
              <w:rPr>
                <w:rFonts w:asciiTheme="minorHAnsi" w:eastAsiaTheme="minorHAnsi" w:hAnsiTheme="minorHAnsi" w:cs="Calibri"/>
                <w:i w:val="0"/>
                <w:iCs w:val="0"/>
                <w:color w:val="auto"/>
              </w:rPr>
            </w:pPr>
            <w:r w:rsidRPr="00443B19">
              <w:rPr>
                <w:rFonts w:asciiTheme="minorHAnsi" w:eastAsiaTheme="minorHAnsi" w:hAnsiTheme="minorHAnsi" w:cs="Calibri"/>
                <w:i w:val="0"/>
                <w:iCs w:val="0"/>
                <w:color w:val="auto"/>
              </w:rPr>
              <w:t>I sometimes feel trapped in my job</w:t>
            </w:r>
          </w:p>
        </w:tc>
        <w:tc>
          <w:tcPr>
            <w:tcW w:w="1170"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1CBDBA77" w14:textId="77777777">
            <w:pPr>
              <w:spacing w:after="0" w:line="240" w:lineRule="auto"/>
              <w:ind w:left="630"/>
              <w:textAlignment w:val="baseline"/>
              <w:rPr>
                <w:rFonts w:ascii="Calibri" w:eastAsia="Times New Roman" w:hAnsi="Calibri" w:cs="Calibri"/>
              </w:rPr>
            </w:pPr>
          </w:p>
        </w:tc>
        <w:tc>
          <w:tcPr>
            <w:tcW w:w="1036"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35A73455" w14:textId="77777777">
            <w:pPr>
              <w:spacing w:after="0" w:line="240" w:lineRule="auto"/>
              <w:ind w:left="630"/>
              <w:textAlignment w:val="baseline"/>
              <w:rPr>
                <w:rFonts w:ascii="Calibri" w:eastAsia="Times New Roman" w:hAnsi="Calibri" w:cs="Calibri"/>
              </w:rPr>
            </w:pPr>
          </w:p>
        </w:tc>
        <w:tc>
          <w:tcPr>
            <w:tcW w:w="1469"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6A8F7732" w14:textId="77777777">
            <w:pPr>
              <w:spacing w:after="0" w:line="240" w:lineRule="auto"/>
              <w:ind w:left="630"/>
              <w:textAlignment w:val="baseline"/>
              <w:rPr>
                <w:rFonts w:ascii="Calibri" w:eastAsia="Times New Roman" w:hAnsi="Calibri" w:cs="Calibri"/>
              </w:rPr>
            </w:pPr>
          </w:p>
        </w:tc>
        <w:tc>
          <w:tcPr>
            <w:tcW w:w="1185"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1CDC9C99" w14:textId="77777777">
            <w:pPr>
              <w:spacing w:after="0" w:line="240" w:lineRule="auto"/>
              <w:ind w:left="630"/>
              <w:textAlignment w:val="baseline"/>
              <w:rPr>
                <w:rFonts w:ascii="Calibri" w:eastAsia="Times New Roman" w:hAnsi="Calibri" w:cs="Calibri"/>
              </w:rPr>
            </w:pPr>
          </w:p>
        </w:tc>
        <w:tc>
          <w:tcPr>
            <w:tcW w:w="983" w:type="dxa"/>
            <w:tcBorders>
              <w:top w:val="single" w:sz="6" w:space="0" w:color="auto"/>
              <w:left w:val="single" w:sz="6" w:space="0" w:color="auto"/>
              <w:bottom w:val="single" w:sz="6" w:space="0" w:color="auto"/>
              <w:right w:val="single" w:sz="6" w:space="0" w:color="auto"/>
            </w:tcBorders>
            <w:shd w:val="clear" w:color="auto" w:fill="auto"/>
          </w:tcPr>
          <w:p w:rsidR="0039459C" w:rsidRPr="002E24BC" w:rsidP="00707126" w14:paraId="56704E7B" w14:textId="77777777">
            <w:pPr>
              <w:spacing w:after="0" w:line="240" w:lineRule="auto"/>
              <w:ind w:left="630"/>
              <w:textAlignment w:val="baseline"/>
              <w:rPr>
                <w:rFonts w:ascii="Calibri" w:eastAsia="Times New Roman" w:hAnsi="Calibri" w:cs="Calibri"/>
              </w:rPr>
            </w:pPr>
          </w:p>
        </w:tc>
      </w:tr>
    </w:tbl>
    <w:p w:rsidR="00EA0185" w:rsidP="00707126" w14:paraId="0779AA01" w14:textId="3CE60BE2">
      <w:pPr>
        <w:spacing w:after="0"/>
        <w:ind w:left="630"/>
        <w:rPr>
          <w:rFonts w:cs="Calibri"/>
        </w:rPr>
      </w:pPr>
    </w:p>
    <w:p w:rsidR="00EA0185" w:rsidP="005E5BA4" w14:paraId="1BFB8DD2" w14:textId="77777777">
      <w:pPr>
        <w:spacing w:after="0"/>
        <w:rPr>
          <w:rFonts w:cs="Calibri"/>
        </w:rPr>
      </w:pPr>
    </w:p>
    <w:p w:rsidR="00A76B11" w:rsidRPr="00BA0A23" w:rsidP="00BA0A23" w14:paraId="43E267BC" w14:textId="0CBB9132">
      <w:pPr>
        <w:spacing w:after="0"/>
        <w:rPr>
          <w:rFonts w:cs="Calibri"/>
        </w:rPr>
      </w:pPr>
      <w:r>
        <w:rPr>
          <w:rFonts w:cs="Calibri"/>
        </w:rPr>
        <w:t xml:space="preserve">How </w:t>
      </w:r>
      <w:r w:rsidRPr="00242381" w:rsidR="00242381">
        <w:rPr>
          <w:rFonts w:cs="Calibri"/>
        </w:rPr>
        <w:t>strongly</w:t>
      </w:r>
      <w:r>
        <w:rPr>
          <w:rFonts w:cs="Calibri"/>
        </w:rPr>
        <w:t xml:space="preserve"> do you</w:t>
      </w:r>
      <w:r w:rsidRPr="005E5BA4" w:rsidR="005E5BA4">
        <w:rPr>
          <w:rFonts w:cs="Calibri"/>
        </w:rPr>
        <w:t xml:space="preserve"> </w:t>
      </w:r>
      <w:r w:rsidRPr="00242381" w:rsidR="00242381">
        <w:rPr>
          <w:rFonts w:cs="Calibri"/>
        </w:rPr>
        <w:t xml:space="preserve">disagree or </w:t>
      </w:r>
      <w:r w:rsidRPr="005E5BA4" w:rsidR="005E5BA4">
        <w:rPr>
          <w:rFonts w:cs="Calibri"/>
        </w:rPr>
        <w:t>agree with the following statements</w:t>
      </w:r>
      <w:r w:rsidRPr="00242381" w:rsidR="00242381">
        <w:rPr>
          <w:rFonts w:cs="Calibri"/>
        </w:rPr>
        <w:t>?</w:t>
      </w:r>
      <w:r w:rsidRPr="005638FD" w:rsidR="005638FD">
        <w:t xml:space="preserve"> </w:t>
      </w:r>
      <w:r w:rsidR="00A35797">
        <w:br/>
      </w:r>
      <w:r w:rsidRPr="00A812DF">
        <w:t xml:space="preserve"> </w:t>
      </w:r>
    </w:p>
    <w:tbl>
      <w:tblPr>
        <w:tblW w:w="9530"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1170"/>
        <w:gridCol w:w="1065"/>
        <w:gridCol w:w="1455"/>
        <w:gridCol w:w="1133"/>
        <w:gridCol w:w="1017"/>
      </w:tblGrid>
      <w:tr w14:paraId="54536728" w14:textId="77777777" w:rsidTr="00707126">
        <w:tblPrEx>
          <w:tblW w:w="9530"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A0A23" w:rsidRPr="002E24BC" w14:paraId="3DCFEE6C"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A0A23" w:rsidRPr="002E24BC" w14:paraId="6CFA6D2A"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106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A0A23" w:rsidRPr="002E24BC" w14:paraId="5E3ACC7B"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45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A0A23" w:rsidRPr="002E24BC" w14:paraId="10C37E00" w14:textId="1EB58545">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 xml:space="preserve">Neither Agree nor </w:t>
            </w:r>
            <w:r w:rsidRPr="002E24BC">
              <w:rPr>
                <w:rFonts w:ascii="Calibri" w:eastAsia="Times New Roman" w:hAnsi="Calibri" w:cs="Calibri"/>
              </w:rPr>
              <w:t>Disagree</w:t>
            </w:r>
          </w:p>
        </w:tc>
        <w:tc>
          <w:tcPr>
            <w:tcW w:w="113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A0A23" w:rsidRPr="002E24BC" w14:paraId="36C58E62"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1017"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BA0A23" w:rsidRPr="002E24BC" w14:paraId="53F40AE9"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439D567B" w14:textId="77777777" w:rsidTr="00707126">
        <w:tblPrEx>
          <w:tblW w:w="9530"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BA0A23" w:rsidRPr="00B53B62" w:rsidP="00964E7C" w14:paraId="1EA9538F" w14:textId="3DC8DA95">
            <w:pPr>
              <w:pStyle w:val="ListParagraph"/>
              <w:numPr>
                <w:ilvl w:val="0"/>
                <w:numId w:val="20"/>
              </w:numPr>
            </w:pPr>
            <w:r w:rsidRPr="00341EF7">
              <w:rPr>
                <w:rFonts w:cs="Calibri"/>
              </w:rPr>
              <w:t>My co-workers and I are treated with respect on a day-to-day basis</w:t>
            </w:r>
          </w:p>
          <w:p w:rsidR="00BA0A23" w:rsidRPr="001227BA" w:rsidP="00707126" w14:paraId="60F7493F" w14:textId="77777777">
            <w:pPr>
              <w:pStyle w:val="ListParagraph"/>
              <w:spacing w:after="0" w:line="240" w:lineRule="auto"/>
              <w:ind w:left="623"/>
              <w:textAlignment w:val="baseline"/>
              <w:rPr>
                <w:rFonts w:ascii="Calibri" w:eastAsia="Times New Roman" w:hAnsi="Calibri" w:cs="Calibri"/>
              </w:rPr>
            </w:pP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09C1EDDA"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5"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6FCE7040"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455"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5DB53FF5"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33"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0D638BD3"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17"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3EF7CDC2"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49F199A8" w14:textId="77777777" w:rsidTr="00707126">
        <w:tblPrEx>
          <w:tblW w:w="9530"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BA0A23" w:rsidRPr="00BA0A23" w:rsidP="00964E7C" w14:paraId="060B7FB5" w14:textId="232C892C">
            <w:pPr>
              <w:pStyle w:val="ListParagraph"/>
              <w:numPr>
                <w:ilvl w:val="0"/>
                <w:numId w:val="20"/>
              </w:numPr>
              <w:spacing w:after="0" w:line="252" w:lineRule="auto"/>
              <w:rPr>
                <w:rFonts w:cs="Calibri"/>
              </w:rPr>
            </w:pPr>
            <w:r>
              <w:rPr>
                <w:rFonts w:cs="Calibri"/>
              </w:rPr>
              <w:t>I have help dealing with difficult providers and programs</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022F0020"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5"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60247608"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455"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71D109C4"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33"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7B709484"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17" w:type="dxa"/>
            <w:tcBorders>
              <w:top w:val="single" w:sz="6" w:space="0" w:color="auto"/>
              <w:left w:val="single" w:sz="6" w:space="0" w:color="auto"/>
              <w:bottom w:val="single" w:sz="6" w:space="0" w:color="auto"/>
              <w:right w:val="single" w:sz="6" w:space="0" w:color="auto"/>
            </w:tcBorders>
            <w:shd w:val="clear" w:color="auto" w:fill="auto"/>
            <w:hideMark/>
          </w:tcPr>
          <w:p w:rsidR="00BA0A23" w:rsidRPr="002E24BC" w14:paraId="28FE96F2"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bl>
    <w:p w:rsidR="00454219" w:rsidP="001B554D" w14:paraId="5CF70B69" w14:textId="77777777">
      <w:pPr>
        <w:spacing w:after="0" w:line="252" w:lineRule="auto"/>
        <w:rPr>
          <w:rFonts w:cs="Calibri"/>
        </w:rPr>
      </w:pPr>
    </w:p>
    <w:p w:rsidR="00CD0FBE" w:rsidRPr="005046F7" w14:paraId="36D6CF87" w14:textId="06D5A784">
      <w:pPr>
        <w:rPr>
          <w:b/>
          <w:bCs/>
          <w:u w:val="single"/>
        </w:rPr>
      </w:pPr>
      <w:r>
        <w:rPr>
          <w:b/>
          <w:bCs/>
          <w:u w:val="single"/>
        </w:rPr>
        <w:t>R</w:t>
      </w:r>
      <w:r w:rsidRPr="005046F7" w:rsidR="004C747C">
        <w:rPr>
          <w:b/>
          <w:bCs/>
          <w:u w:val="single"/>
        </w:rPr>
        <w:t xml:space="preserve">ole of </w:t>
      </w:r>
      <w:r w:rsidRPr="00AD4C02" w:rsidR="00AD4C02">
        <w:rPr>
          <w:b/>
          <w:bCs/>
          <w:u w:val="single"/>
        </w:rPr>
        <w:t>Front-Line Child Care Licensing Staff in Supporting Quality/Quality Improvement</w:t>
      </w:r>
    </w:p>
    <w:p w:rsidR="006D6493" w:rsidRPr="006D6493" w:rsidP="00964E7C" w14:paraId="1841A0A9" w14:textId="4D882634">
      <w:pPr>
        <w:pStyle w:val="ListParagraph"/>
        <w:numPr>
          <w:ilvl w:val="0"/>
          <w:numId w:val="20"/>
        </w:numPr>
      </w:pPr>
      <w:r w:rsidRPr="006D6493">
        <w:t>Are</w:t>
      </w:r>
      <w:r w:rsidRPr="006D6493">
        <w:t xml:space="preserve"> there written guidance/instructions about which actions you should take if you see a violation?</w:t>
      </w:r>
    </w:p>
    <w:p w:rsidR="006D6493" w:rsidRPr="006D6493" w:rsidP="001A36C2" w14:paraId="6720C0C8" w14:textId="77777777">
      <w:pPr>
        <w:pStyle w:val="ListParagraph"/>
        <w:numPr>
          <w:ilvl w:val="1"/>
          <w:numId w:val="12"/>
        </w:numPr>
      </w:pPr>
      <w:r w:rsidRPr="006D6493">
        <w:t>Yes</w:t>
      </w:r>
    </w:p>
    <w:p w:rsidR="006D6493" w:rsidP="001A36C2" w14:paraId="44C500C8" w14:textId="1C926AC6">
      <w:pPr>
        <w:pStyle w:val="ListParagraph"/>
        <w:numPr>
          <w:ilvl w:val="1"/>
          <w:numId w:val="12"/>
        </w:numPr>
      </w:pPr>
      <w:r w:rsidRPr="006D6493">
        <w:t>No</w:t>
      </w:r>
    </w:p>
    <w:p w:rsidR="007829A9" w:rsidP="007829A9" w14:paraId="49FD996D" w14:textId="77777777">
      <w:pPr>
        <w:pStyle w:val="ListParagraph"/>
        <w:ind w:left="1530"/>
      </w:pPr>
    </w:p>
    <w:p w:rsidR="00634982" w:rsidP="00964E7C" w14:paraId="5129C399" w14:textId="4158B192">
      <w:pPr>
        <w:pStyle w:val="CommentText"/>
        <w:numPr>
          <w:ilvl w:val="0"/>
          <w:numId w:val="20"/>
        </w:numPr>
        <w:spacing w:after="0"/>
        <w:rPr>
          <w:sz w:val="22"/>
          <w:szCs w:val="22"/>
        </w:rPr>
      </w:pPr>
      <w:r w:rsidRPr="0090766E">
        <w:rPr>
          <w:sz w:val="22"/>
          <w:szCs w:val="22"/>
        </w:rPr>
        <w:t>Wh</w:t>
      </w:r>
      <w:r w:rsidR="00384B15">
        <w:rPr>
          <w:sz w:val="22"/>
          <w:szCs w:val="22"/>
        </w:rPr>
        <w:t>at is your role in</w:t>
      </w:r>
      <w:r w:rsidRPr="0090766E">
        <w:rPr>
          <w:sz w:val="22"/>
          <w:szCs w:val="22"/>
        </w:rPr>
        <w:t xml:space="preserve"> determin</w:t>
      </w:r>
      <w:r w:rsidR="00384B15">
        <w:rPr>
          <w:sz w:val="22"/>
          <w:szCs w:val="22"/>
        </w:rPr>
        <w:t>ing</w:t>
      </w:r>
      <w:r w:rsidRPr="0090766E">
        <w:rPr>
          <w:sz w:val="22"/>
          <w:szCs w:val="22"/>
        </w:rPr>
        <w:t xml:space="preserve"> enforcement actions?</w:t>
      </w:r>
    </w:p>
    <w:p w:rsidR="00534792" w:rsidRPr="0090766E" w:rsidP="001A36C2" w14:paraId="71C265DD" w14:textId="0AC49A44">
      <w:pPr>
        <w:pStyle w:val="CommentText"/>
        <w:numPr>
          <w:ilvl w:val="1"/>
          <w:numId w:val="12"/>
        </w:numPr>
        <w:spacing w:after="0"/>
        <w:rPr>
          <w:sz w:val="22"/>
          <w:szCs w:val="22"/>
        </w:rPr>
      </w:pPr>
      <w:r w:rsidRPr="0090766E">
        <w:rPr>
          <w:sz w:val="22"/>
          <w:szCs w:val="22"/>
        </w:rPr>
        <w:t>I determine enforcement actions by myself</w:t>
      </w:r>
    </w:p>
    <w:p w:rsidR="00534792" w:rsidP="001A36C2" w14:paraId="3E0E223D" w14:textId="74D52A22">
      <w:pPr>
        <w:pStyle w:val="CommentText"/>
        <w:numPr>
          <w:ilvl w:val="1"/>
          <w:numId w:val="12"/>
        </w:numPr>
        <w:spacing w:after="0"/>
        <w:rPr>
          <w:sz w:val="22"/>
          <w:szCs w:val="22"/>
        </w:rPr>
      </w:pPr>
      <w:r>
        <w:rPr>
          <w:sz w:val="22"/>
          <w:szCs w:val="22"/>
        </w:rPr>
        <w:t>I work with my supervisor to</w:t>
      </w:r>
      <w:r w:rsidRPr="0090766E">
        <w:rPr>
          <w:sz w:val="22"/>
          <w:szCs w:val="22"/>
        </w:rPr>
        <w:t xml:space="preserve"> determine enforcement actions </w:t>
      </w:r>
    </w:p>
    <w:p w:rsidR="00016430" w:rsidP="001A36C2" w14:paraId="6C1B6075" w14:textId="52DDAACC">
      <w:pPr>
        <w:pStyle w:val="CommentText"/>
        <w:numPr>
          <w:ilvl w:val="1"/>
          <w:numId w:val="12"/>
        </w:numPr>
        <w:spacing w:after="0"/>
        <w:rPr>
          <w:sz w:val="22"/>
          <w:szCs w:val="22"/>
        </w:rPr>
      </w:pPr>
      <w:r>
        <w:rPr>
          <w:sz w:val="22"/>
          <w:szCs w:val="22"/>
        </w:rPr>
        <w:t xml:space="preserve">I </w:t>
      </w:r>
      <w:r w:rsidRPr="0090766E" w:rsidR="00384B15">
        <w:rPr>
          <w:sz w:val="22"/>
          <w:szCs w:val="22"/>
        </w:rPr>
        <w:t xml:space="preserve">determine enforcement actions with input </w:t>
      </w:r>
      <w:r w:rsidR="009B134F">
        <w:rPr>
          <w:sz w:val="22"/>
          <w:szCs w:val="22"/>
        </w:rPr>
        <w:t xml:space="preserve">from </w:t>
      </w:r>
      <w:r>
        <w:rPr>
          <w:sz w:val="22"/>
          <w:szCs w:val="22"/>
        </w:rPr>
        <w:t>others</w:t>
      </w:r>
      <w:r w:rsidR="00A479DB">
        <w:rPr>
          <w:sz w:val="22"/>
          <w:szCs w:val="22"/>
        </w:rPr>
        <w:t xml:space="preserve"> (e.g., colleagues, regional staff)</w:t>
      </w:r>
      <w:r w:rsidR="00C42B94">
        <w:rPr>
          <w:sz w:val="22"/>
          <w:szCs w:val="22"/>
        </w:rPr>
        <w:t>, as needed</w:t>
      </w:r>
      <w:r w:rsidR="00A479DB">
        <w:rPr>
          <w:sz w:val="22"/>
          <w:szCs w:val="22"/>
        </w:rPr>
        <w:t xml:space="preserve"> </w:t>
      </w:r>
    </w:p>
    <w:p w:rsidR="00534792" w:rsidRPr="0090766E" w:rsidP="001A36C2" w14:paraId="52361186" w14:textId="06F15534">
      <w:pPr>
        <w:pStyle w:val="CommentText"/>
        <w:numPr>
          <w:ilvl w:val="1"/>
          <w:numId w:val="12"/>
        </w:numPr>
        <w:spacing w:after="0"/>
        <w:rPr>
          <w:sz w:val="22"/>
          <w:szCs w:val="22"/>
        </w:rPr>
      </w:pPr>
      <w:r w:rsidRPr="0090766E">
        <w:rPr>
          <w:sz w:val="22"/>
          <w:szCs w:val="22"/>
        </w:rPr>
        <w:t>I am part of a team that works together to determine enforcement actions</w:t>
      </w:r>
    </w:p>
    <w:p w:rsidR="00106D7E" w:rsidRPr="00F07265" w:rsidP="001A36C2" w14:paraId="1563FBC8" w14:textId="0636D3AA">
      <w:pPr>
        <w:pStyle w:val="CommentText"/>
        <w:numPr>
          <w:ilvl w:val="1"/>
          <w:numId w:val="12"/>
        </w:numPr>
        <w:spacing w:after="0"/>
        <w:rPr>
          <w:sz w:val="22"/>
          <w:szCs w:val="22"/>
        </w:rPr>
      </w:pPr>
      <w:r w:rsidRPr="00F0676F">
        <w:rPr>
          <w:sz w:val="22"/>
          <w:szCs w:val="22"/>
        </w:rPr>
        <w:t>I do not have a role in determining enforcement actions</w:t>
      </w:r>
    </w:p>
    <w:p w:rsidR="00C42B94" w:rsidRPr="005805D7" w:rsidP="001A36C2" w14:paraId="6C832B8A" w14:textId="40F70A8D">
      <w:pPr>
        <w:pStyle w:val="CommentText"/>
        <w:numPr>
          <w:ilvl w:val="1"/>
          <w:numId w:val="12"/>
        </w:numPr>
        <w:spacing w:after="0"/>
        <w:rPr>
          <w:sz w:val="22"/>
          <w:szCs w:val="22"/>
        </w:rPr>
      </w:pPr>
      <w:r w:rsidRPr="00C42B94">
        <w:rPr>
          <w:sz w:val="22"/>
          <w:szCs w:val="22"/>
        </w:rPr>
        <w:t>Other: _______________________</w:t>
      </w:r>
    </w:p>
    <w:p w:rsidR="00634982" w:rsidRPr="00634982" w:rsidP="0090766E" w14:paraId="0CE1D862" w14:textId="7835F67D">
      <w:pPr>
        <w:pStyle w:val="CommentText"/>
        <w:spacing w:after="0"/>
        <w:ind w:left="1440"/>
      </w:pPr>
      <w:r>
        <w:t xml:space="preserve"> </w:t>
      </w:r>
    </w:p>
    <w:p w:rsidR="00D836E8" w:rsidP="002A1650" w14:paraId="5D056293" w14:textId="6625ABFB">
      <w:r>
        <w:t>How often do you refer</w:t>
      </w:r>
      <w:r>
        <w:t xml:space="preserve"> </w:t>
      </w:r>
      <w:r w:rsidR="00737FB3">
        <w:t>providers</w:t>
      </w:r>
      <w:r>
        <w:t xml:space="preserve"> to </w:t>
      </w:r>
      <w:r w:rsidR="000C36F6">
        <w:t xml:space="preserve">the following </w:t>
      </w:r>
      <w:r>
        <w:t xml:space="preserve">agencies, organizations, or people for </w:t>
      </w:r>
      <w:r w:rsidR="00B025B6">
        <w:t xml:space="preserve">help, support, </w:t>
      </w:r>
      <w:r>
        <w:t>or consultation?</w:t>
      </w:r>
      <w:r w:rsidR="00BA21F9">
        <w:t xml:space="preserve"> </w:t>
      </w:r>
    </w:p>
    <w:tbl>
      <w:tblPr>
        <w:tblW w:w="9360"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4410"/>
        <w:gridCol w:w="1290"/>
        <w:gridCol w:w="1195"/>
        <w:gridCol w:w="1193"/>
        <w:gridCol w:w="1272"/>
      </w:tblGrid>
      <w:tr w14:paraId="35B59392" w14:textId="77777777" w:rsidTr="00707126">
        <w:tblPrEx>
          <w:tblW w:w="9360"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54"/>
        </w:trPr>
        <w:tc>
          <w:tcPr>
            <w:tcW w:w="441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A6642" w:rsidRPr="002E24BC" w14:paraId="1249967F"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2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A6642" w:rsidRPr="002E24BC" w14:paraId="2C1F5244" w14:textId="4D41E0E3">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Never</w:t>
            </w:r>
            <w:r w:rsidRPr="002E24BC">
              <w:rPr>
                <w:rFonts w:ascii="Calibri" w:eastAsia="Times New Roman" w:hAnsi="Calibri" w:cs="Calibri"/>
              </w:rPr>
              <w:t> </w:t>
            </w:r>
          </w:p>
        </w:tc>
        <w:tc>
          <w:tcPr>
            <w:tcW w:w="119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A6642" w:rsidRPr="002E24BC" w14:paraId="48A3C329" w14:textId="720944EA">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Rarely</w:t>
            </w:r>
            <w:r w:rsidRPr="002E24BC">
              <w:rPr>
                <w:rFonts w:ascii="Calibri" w:eastAsia="Times New Roman" w:hAnsi="Calibri" w:cs="Calibri"/>
              </w:rPr>
              <w:t> </w:t>
            </w:r>
          </w:p>
        </w:tc>
        <w:tc>
          <w:tcPr>
            <w:tcW w:w="119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A6642" w:rsidRPr="002E24BC" w14:paraId="4D82C82C" w14:textId="35EC97AE">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Sometimes</w:t>
            </w:r>
            <w:r w:rsidRPr="002E24BC">
              <w:rPr>
                <w:rFonts w:ascii="Calibri" w:eastAsia="Times New Roman" w:hAnsi="Calibri" w:cs="Calibri"/>
              </w:rPr>
              <w:t> </w:t>
            </w:r>
          </w:p>
        </w:tc>
        <w:tc>
          <w:tcPr>
            <w:tcW w:w="127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6A6642" w:rsidRPr="002E24BC" w14:paraId="2D461661" w14:textId="5C091138">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Often</w:t>
            </w:r>
            <w:r w:rsidRPr="002E24BC">
              <w:rPr>
                <w:rFonts w:ascii="Calibri" w:eastAsia="Times New Roman" w:hAnsi="Calibri" w:cs="Calibri"/>
              </w:rPr>
              <w:t> </w:t>
            </w:r>
          </w:p>
        </w:tc>
      </w:tr>
      <w:tr w14:paraId="67954687" w14:textId="77777777" w:rsidTr="00707126">
        <w:tblPrEx>
          <w:tblW w:w="9360" w:type="dxa"/>
          <w:tblInd w:w="352" w:type="dxa"/>
          <w:tblCellMar>
            <w:left w:w="0" w:type="dxa"/>
            <w:right w:w="0" w:type="dxa"/>
          </w:tblCellMar>
          <w:tblLook w:val="04A0"/>
        </w:tblPrEx>
        <w:trPr>
          <w:trHeight w:val="435"/>
        </w:trPr>
        <w:tc>
          <w:tcPr>
            <w:tcW w:w="4410" w:type="dxa"/>
            <w:tcBorders>
              <w:top w:val="single" w:sz="6" w:space="0" w:color="auto"/>
              <w:left w:val="single" w:sz="6" w:space="0" w:color="auto"/>
              <w:bottom w:val="single" w:sz="6" w:space="0" w:color="auto"/>
              <w:right w:val="single" w:sz="6" w:space="0" w:color="auto"/>
            </w:tcBorders>
            <w:shd w:val="clear" w:color="auto" w:fill="auto"/>
            <w:hideMark/>
          </w:tcPr>
          <w:p w:rsidR="006A6642" w:rsidRPr="00F240C0" w:rsidP="00964E7C" w14:paraId="11EB2B79" w14:textId="0EB70E6D">
            <w:pPr>
              <w:pStyle w:val="ListParagraph"/>
              <w:numPr>
                <w:ilvl w:val="0"/>
                <w:numId w:val="20"/>
              </w:numPr>
            </w:pPr>
            <w:r>
              <w:t>Child Care Resource and Referral</w:t>
            </w:r>
          </w:p>
        </w:tc>
        <w:tc>
          <w:tcPr>
            <w:tcW w:w="1290" w:type="dxa"/>
            <w:tcBorders>
              <w:top w:val="single" w:sz="6" w:space="0" w:color="auto"/>
              <w:left w:val="single" w:sz="6" w:space="0" w:color="auto"/>
              <w:bottom w:val="single" w:sz="6" w:space="0" w:color="auto"/>
              <w:right w:val="single" w:sz="6" w:space="0" w:color="auto"/>
            </w:tcBorders>
            <w:shd w:val="clear" w:color="auto" w:fill="auto"/>
            <w:hideMark/>
          </w:tcPr>
          <w:p w:rsidR="006A6642" w:rsidRPr="002E24BC" w14:paraId="05EF75DC"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95" w:type="dxa"/>
            <w:tcBorders>
              <w:top w:val="single" w:sz="6" w:space="0" w:color="auto"/>
              <w:left w:val="single" w:sz="6" w:space="0" w:color="auto"/>
              <w:bottom w:val="single" w:sz="6" w:space="0" w:color="auto"/>
              <w:right w:val="single" w:sz="6" w:space="0" w:color="auto"/>
            </w:tcBorders>
            <w:shd w:val="clear" w:color="auto" w:fill="auto"/>
            <w:hideMark/>
          </w:tcPr>
          <w:p w:rsidR="006A6642" w:rsidRPr="002E24BC" w14:paraId="4E89358A"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93" w:type="dxa"/>
            <w:tcBorders>
              <w:top w:val="single" w:sz="6" w:space="0" w:color="auto"/>
              <w:left w:val="single" w:sz="6" w:space="0" w:color="auto"/>
              <w:bottom w:val="single" w:sz="6" w:space="0" w:color="auto"/>
              <w:right w:val="single" w:sz="6" w:space="0" w:color="auto"/>
            </w:tcBorders>
            <w:shd w:val="clear" w:color="auto" w:fill="auto"/>
            <w:hideMark/>
          </w:tcPr>
          <w:p w:rsidR="006A6642" w:rsidRPr="002E24BC" w14:paraId="00D7C6F4"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272" w:type="dxa"/>
            <w:tcBorders>
              <w:top w:val="single" w:sz="6" w:space="0" w:color="auto"/>
              <w:left w:val="single" w:sz="6" w:space="0" w:color="auto"/>
              <w:bottom w:val="single" w:sz="6" w:space="0" w:color="auto"/>
              <w:right w:val="single" w:sz="6" w:space="0" w:color="auto"/>
            </w:tcBorders>
            <w:shd w:val="clear" w:color="auto" w:fill="auto"/>
            <w:hideMark/>
          </w:tcPr>
          <w:p w:rsidR="006A6642" w:rsidRPr="002E24BC" w14:paraId="70F82D9E"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5BDC56FB"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hideMark/>
          </w:tcPr>
          <w:p w:rsidR="006A6642" w:rsidRPr="00F240C0" w:rsidP="00964E7C" w14:paraId="64BF862D" w14:textId="27F5C71E">
            <w:pPr>
              <w:pStyle w:val="ListParagraph"/>
              <w:numPr>
                <w:ilvl w:val="0"/>
                <w:numId w:val="20"/>
              </w:numPr>
            </w:pPr>
            <w:r>
              <w:t>Quality Rating and Improvement System or other quality initiative</w:t>
            </w:r>
          </w:p>
        </w:tc>
        <w:tc>
          <w:tcPr>
            <w:tcW w:w="1290" w:type="dxa"/>
            <w:tcBorders>
              <w:top w:val="single" w:sz="6" w:space="0" w:color="auto"/>
              <w:left w:val="single" w:sz="6" w:space="0" w:color="auto"/>
              <w:bottom w:val="single" w:sz="6" w:space="0" w:color="auto"/>
              <w:right w:val="single" w:sz="6" w:space="0" w:color="auto"/>
            </w:tcBorders>
            <w:shd w:val="clear" w:color="auto" w:fill="auto"/>
            <w:hideMark/>
          </w:tcPr>
          <w:p w:rsidR="006A6642" w:rsidRPr="002E24BC" w14:paraId="228B6416"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95" w:type="dxa"/>
            <w:tcBorders>
              <w:top w:val="single" w:sz="6" w:space="0" w:color="auto"/>
              <w:left w:val="single" w:sz="6" w:space="0" w:color="auto"/>
              <w:bottom w:val="single" w:sz="6" w:space="0" w:color="auto"/>
              <w:right w:val="single" w:sz="6" w:space="0" w:color="auto"/>
            </w:tcBorders>
            <w:shd w:val="clear" w:color="auto" w:fill="auto"/>
            <w:hideMark/>
          </w:tcPr>
          <w:p w:rsidR="006A6642" w:rsidRPr="002E24BC" w14:paraId="588B5D82"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93" w:type="dxa"/>
            <w:tcBorders>
              <w:top w:val="single" w:sz="6" w:space="0" w:color="auto"/>
              <w:left w:val="single" w:sz="6" w:space="0" w:color="auto"/>
              <w:bottom w:val="single" w:sz="6" w:space="0" w:color="auto"/>
              <w:right w:val="single" w:sz="6" w:space="0" w:color="auto"/>
            </w:tcBorders>
            <w:shd w:val="clear" w:color="auto" w:fill="auto"/>
            <w:hideMark/>
          </w:tcPr>
          <w:p w:rsidR="006A6642" w:rsidRPr="002E24BC" w14:paraId="758F22EF"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272" w:type="dxa"/>
            <w:tcBorders>
              <w:top w:val="single" w:sz="6" w:space="0" w:color="auto"/>
              <w:left w:val="single" w:sz="6" w:space="0" w:color="auto"/>
              <w:bottom w:val="single" w:sz="6" w:space="0" w:color="auto"/>
              <w:right w:val="single" w:sz="6" w:space="0" w:color="auto"/>
            </w:tcBorders>
            <w:shd w:val="clear" w:color="auto" w:fill="auto"/>
            <w:hideMark/>
          </w:tcPr>
          <w:p w:rsidR="006A6642" w:rsidRPr="002E24BC" w14:paraId="0F3C1B72"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4E06B4C7"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3016FB" w:rsidP="00964E7C" w14:paraId="4B8ACD60" w14:textId="2330E563">
            <w:pPr>
              <w:pStyle w:val="ListParagraph"/>
              <w:numPr>
                <w:ilvl w:val="0"/>
                <w:numId w:val="20"/>
              </w:numPr>
            </w:pPr>
            <w:r>
              <w:t>Statewide Afterschool Network or Afterschool Association</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3016FB" w:rsidRPr="002E24BC" w14:paraId="26F5C959"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3016FB" w:rsidRPr="002E24BC" w14:paraId="3E3A1D45"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3016FB" w:rsidRPr="002E24BC" w14:paraId="5681B3E9"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3016FB" w:rsidRPr="002E24BC" w14:paraId="48DFD54D" w14:textId="77777777">
            <w:pPr>
              <w:spacing w:after="0" w:line="240" w:lineRule="auto"/>
              <w:textAlignment w:val="baseline"/>
              <w:rPr>
                <w:rFonts w:ascii="Calibri" w:eastAsia="Times New Roman" w:hAnsi="Calibri" w:cs="Calibri"/>
              </w:rPr>
            </w:pPr>
          </w:p>
        </w:tc>
      </w:tr>
      <w:tr w14:paraId="5E3F077B"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F240C0" w:rsidP="00964E7C" w14:paraId="256D36AF" w14:textId="68D1CEE7">
            <w:pPr>
              <w:pStyle w:val="ListParagraph"/>
              <w:numPr>
                <w:ilvl w:val="0"/>
                <w:numId w:val="20"/>
              </w:numPr>
            </w:pPr>
            <w:r w:rsidRPr="00C3411D">
              <w:t>Fire Department</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69D78DE5"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0D6B7E7C"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6FE00AEC"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01100290" w14:textId="77777777">
            <w:pPr>
              <w:spacing w:after="0" w:line="240" w:lineRule="auto"/>
              <w:textAlignment w:val="baseline"/>
              <w:rPr>
                <w:rFonts w:ascii="Calibri" w:eastAsia="Times New Roman" w:hAnsi="Calibri" w:cs="Calibri"/>
              </w:rPr>
            </w:pPr>
          </w:p>
        </w:tc>
      </w:tr>
      <w:tr w14:paraId="576FA0AD"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F240C0" w:rsidP="00964E7C" w14:paraId="20891F29" w14:textId="4888EE77">
            <w:pPr>
              <w:pStyle w:val="ListParagraph"/>
              <w:numPr>
                <w:ilvl w:val="0"/>
                <w:numId w:val="20"/>
              </w:numPr>
            </w:pPr>
            <w:r w:rsidRPr="00C3411D">
              <w:t>Child and Adult Care Food Program</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477D36DE"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29AECDB9"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3216FB57"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36B4F6DF" w14:textId="77777777">
            <w:pPr>
              <w:spacing w:after="0" w:line="240" w:lineRule="auto"/>
              <w:textAlignment w:val="baseline"/>
              <w:rPr>
                <w:rFonts w:ascii="Calibri" w:eastAsia="Times New Roman" w:hAnsi="Calibri" w:cs="Calibri"/>
              </w:rPr>
            </w:pPr>
          </w:p>
        </w:tc>
      </w:tr>
      <w:tr w14:paraId="1EA94698"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F240C0" w:rsidP="00964E7C" w14:paraId="53CDEA4F" w14:textId="338D317A">
            <w:pPr>
              <w:pStyle w:val="ListParagraph"/>
              <w:numPr>
                <w:ilvl w:val="0"/>
                <w:numId w:val="20"/>
              </w:numPr>
            </w:pPr>
            <w:r>
              <w:t>Health Department</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1DA2BC22"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07181941"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428D8F3B"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4BBCA240" w14:textId="77777777">
            <w:pPr>
              <w:spacing w:after="0" w:line="240" w:lineRule="auto"/>
              <w:textAlignment w:val="baseline"/>
              <w:rPr>
                <w:rFonts w:ascii="Calibri" w:eastAsia="Times New Roman" w:hAnsi="Calibri" w:cs="Calibri"/>
              </w:rPr>
            </w:pPr>
          </w:p>
        </w:tc>
      </w:tr>
      <w:tr w14:paraId="0D01EC7E"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F240C0" w:rsidP="00964E7C" w14:paraId="614A934D" w14:textId="4678BEE9">
            <w:pPr>
              <w:pStyle w:val="ListParagraph"/>
              <w:numPr>
                <w:ilvl w:val="0"/>
                <w:numId w:val="20"/>
              </w:numPr>
            </w:pPr>
            <w:r>
              <w:t>Subsidy Program</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0501D5FB"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327AABF7"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2723FBE6"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2A835FE0" w14:textId="77777777">
            <w:pPr>
              <w:spacing w:after="0" w:line="240" w:lineRule="auto"/>
              <w:textAlignment w:val="baseline"/>
              <w:rPr>
                <w:rFonts w:ascii="Calibri" w:eastAsia="Times New Roman" w:hAnsi="Calibri" w:cs="Calibri"/>
              </w:rPr>
            </w:pPr>
          </w:p>
        </w:tc>
      </w:tr>
      <w:tr w14:paraId="15F98B38"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F240C0" w:rsidP="00964E7C" w14:paraId="06140747" w14:textId="037E25B2">
            <w:pPr>
              <w:pStyle w:val="ListParagraph"/>
              <w:numPr>
                <w:ilvl w:val="0"/>
                <w:numId w:val="20"/>
              </w:numPr>
            </w:pPr>
            <w:r w:rsidRPr="00A02A78">
              <w:t>Abuse and Neglect Department (e.g., Department of Family Services, Child Welfare)</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4967E62A"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31F5BC04"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3B3AA85D"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5459D97E" w14:textId="77777777">
            <w:pPr>
              <w:spacing w:after="0" w:line="240" w:lineRule="auto"/>
              <w:textAlignment w:val="baseline"/>
              <w:rPr>
                <w:rFonts w:ascii="Calibri" w:eastAsia="Times New Roman" w:hAnsi="Calibri" w:cs="Calibri"/>
              </w:rPr>
            </w:pPr>
          </w:p>
        </w:tc>
      </w:tr>
      <w:tr w14:paraId="47F2D40A"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F240C0" w:rsidP="00964E7C" w14:paraId="3A977D29" w14:textId="30BE5BE8">
            <w:pPr>
              <w:pStyle w:val="ListParagraph"/>
              <w:numPr>
                <w:ilvl w:val="0"/>
                <w:numId w:val="20"/>
              </w:numPr>
            </w:pPr>
            <w:r w:rsidRPr="00A02A78">
              <w:t xml:space="preserve">Public </w:t>
            </w:r>
            <w:r w:rsidRPr="006061B2" w:rsidR="006061B2">
              <w:t>pre-K</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60A96988"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5E4265DD"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344AB8DC"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31A2A724" w14:textId="77777777">
            <w:pPr>
              <w:spacing w:after="0" w:line="240" w:lineRule="auto"/>
              <w:textAlignment w:val="baseline"/>
              <w:rPr>
                <w:rFonts w:ascii="Calibri" w:eastAsia="Times New Roman" w:hAnsi="Calibri" w:cs="Calibri"/>
              </w:rPr>
            </w:pPr>
          </w:p>
        </w:tc>
      </w:tr>
      <w:tr w14:paraId="2FE5F87D"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F240C0" w:rsidP="00964E7C" w14:paraId="059F477C" w14:textId="4837EEF2">
            <w:pPr>
              <w:pStyle w:val="ListParagraph"/>
              <w:numPr>
                <w:ilvl w:val="0"/>
                <w:numId w:val="20"/>
              </w:numPr>
            </w:pPr>
            <w:r w:rsidRPr="00A02A78">
              <w:t>Head Start Grantee</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4A861672"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1517E850"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5137F0D2"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6A1E851F" w14:textId="77777777">
            <w:pPr>
              <w:spacing w:after="0" w:line="240" w:lineRule="auto"/>
              <w:textAlignment w:val="baseline"/>
              <w:rPr>
                <w:rFonts w:ascii="Calibri" w:eastAsia="Times New Roman" w:hAnsi="Calibri" w:cs="Calibri"/>
              </w:rPr>
            </w:pPr>
          </w:p>
        </w:tc>
      </w:tr>
      <w:tr w14:paraId="33E0A843"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F240C0" w:rsidP="00964E7C" w14:paraId="2E651C88" w14:textId="54DAFE75">
            <w:pPr>
              <w:pStyle w:val="ListParagraph"/>
              <w:numPr>
                <w:ilvl w:val="0"/>
                <w:numId w:val="20"/>
              </w:numPr>
            </w:pPr>
            <w:r w:rsidRPr="00A02A78">
              <w:t>Early Intervention Program</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7804502A"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58845564"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67CCBA2A"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340EB91F" w14:textId="77777777">
            <w:pPr>
              <w:spacing w:after="0" w:line="240" w:lineRule="auto"/>
              <w:textAlignment w:val="baseline"/>
              <w:rPr>
                <w:rFonts w:ascii="Calibri" w:eastAsia="Times New Roman" w:hAnsi="Calibri" w:cs="Calibri"/>
              </w:rPr>
            </w:pPr>
          </w:p>
        </w:tc>
      </w:tr>
      <w:tr w14:paraId="3FAF15A9" w14:textId="77777777" w:rsidTr="00707126">
        <w:tblPrEx>
          <w:tblW w:w="9360" w:type="dxa"/>
          <w:tblInd w:w="352" w:type="dxa"/>
          <w:tblCellMar>
            <w:left w:w="0" w:type="dxa"/>
            <w:right w:w="0" w:type="dxa"/>
          </w:tblCellMar>
          <w:tblLook w:val="04A0"/>
        </w:tblPrEx>
        <w:trPr>
          <w:trHeight w:val="516"/>
        </w:trPr>
        <w:tc>
          <w:tcPr>
            <w:tcW w:w="4410" w:type="dxa"/>
            <w:tcBorders>
              <w:top w:val="single" w:sz="6" w:space="0" w:color="auto"/>
              <w:left w:val="single" w:sz="6" w:space="0" w:color="auto"/>
              <w:bottom w:val="single" w:sz="6" w:space="0" w:color="auto"/>
              <w:right w:val="single" w:sz="6" w:space="0" w:color="auto"/>
            </w:tcBorders>
            <w:shd w:val="clear" w:color="auto" w:fill="auto"/>
          </w:tcPr>
          <w:p w:rsidR="00F240C0" w:rsidP="00964E7C" w14:paraId="247D65BB" w14:textId="11D89FF0">
            <w:pPr>
              <w:pStyle w:val="ListParagraph"/>
              <w:numPr>
                <w:ilvl w:val="0"/>
                <w:numId w:val="20"/>
              </w:numPr>
            </w:pPr>
            <w:r>
              <w:t>Other:</w:t>
            </w:r>
            <w:r w:rsidRPr="00D91BFC" w:rsidR="00D91BFC">
              <w:t>_</w:t>
            </w:r>
            <w:r w:rsidRPr="00D91BFC" w:rsidR="00D91BFC">
              <w:t>___________________</w:t>
            </w:r>
          </w:p>
        </w:tc>
        <w:tc>
          <w:tcPr>
            <w:tcW w:w="1290"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79B489BA" w14:textId="77777777">
            <w:pPr>
              <w:spacing w:after="0" w:line="240" w:lineRule="auto"/>
              <w:textAlignment w:val="baseline"/>
              <w:rPr>
                <w:rFonts w:ascii="Calibri" w:eastAsia="Times New Roman" w:hAnsi="Calibri" w:cs="Calibri"/>
              </w:rPr>
            </w:pPr>
          </w:p>
        </w:tc>
        <w:tc>
          <w:tcPr>
            <w:tcW w:w="1195"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1E1499C3" w14:textId="77777777">
            <w:pPr>
              <w:spacing w:after="0" w:line="240" w:lineRule="auto"/>
              <w:textAlignment w:val="baseline"/>
              <w:rPr>
                <w:rFonts w:ascii="Calibri" w:eastAsia="Times New Roman" w:hAnsi="Calibri" w:cs="Calibri"/>
              </w:rPr>
            </w:pPr>
          </w:p>
        </w:tc>
        <w:tc>
          <w:tcPr>
            <w:tcW w:w="1193"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175B849E" w14:textId="77777777">
            <w:pPr>
              <w:spacing w:after="0" w:line="240" w:lineRule="auto"/>
              <w:textAlignment w:val="baseline"/>
              <w:rPr>
                <w:rFonts w:ascii="Calibri" w:eastAsia="Times New Roman" w:hAnsi="Calibri" w:cs="Calibri"/>
              </w:rPr>
            </w:pPr>
          </w:p>
        </w:tc>
        <w:tc>
          <w:tcPr>
            <w:tcW w:w="1272" w:type="dxa"/>
            <w:tcBorders>
              <w:top w:val="single" w:sz="6" w:space="0" w:color="auto"/>
              <w:left w:val="single" w:sz="6" w:space="0" w:color="auto"/>
              <w:bottom w:val="single" w:sz="6" w:space="0" w:color="auto"/>
              <w:right w:val="single" w:sz="6" w:space="0" w:color="auto"/>
            </w:tcBorders>
            <w:shd w:val="clear" w:color="auto" w:fill="auto"/>
          </w:tcPr>
          <w:p w:rsidR="00F240C0" w:rsidRPr="002E24BC" w14:paraId="2CFB4C69" w14:textId="77777777">
            <w:pPr>
              <w:spacing w:after="0" w:line="240" w:lineRule="auto"/>
              <w:textAlignment w:val="baseline"/>
              <w:rPr>
                <w:rFonts w:ascii="Calibri" w:eastAsia="Times New Roman" w:hAnsi="Calibri" w:cs="Calibri"/>
              </w:rPr>
            </w:pPr>
          </w:p>
        </w:tc>
      </w:tr>
    </w:tbl>
    <w:p w:rsidR="00AB099F" w:rsidP="00AB099F" w14:paraId="216044D5" w14:textId="77777777">
      <w:pPr>
        <w:spacing w:after="0" w:line="240" w:lineRule="auto"/>
        <w:textAlignment w:val="baseline"/>
        <w:rPr>
          <w:rFonts w:ascii="Calibri" w:eastAsia="Times New Roman" w:hAnsi="Calibri" w:cs="Calibri"/>
        </w:rPr>
      </w:pPr>
    </w:p>
    <w:p w:rsidR="00AB099F" w:rsidRPr="00D75549" w:rsidP="00D75549" w14:paraId="1D1647EE" w14:textId="21A5EA88">
      <w:pPr>
        <w:spacing w:line="240" w:lineRule="auto"/>
        <w:textAlignment w:val="baseline"/>
        <w:rPr>
          <w:rFonts w:ascii="Calibri" w:hAnsi="Calibri" w:cs="Calibri"/>
          <w:b/>
          <w:color w:val="000000"/>
          <w:u w:val="single"/>
          <w:shd w:val="clear" w:color="auto" w:fill="FFFFFF"/>
        </w:rPr>
      </w:pPr>
      <w:r w:rsidRPr="001227BA">
        <w:rPr>
          <w:rStyle w:val="normaltextrun"/>
          <w:rFonts w:ascii="Calibri" w:hAnsi="Calibri" w:cs="Calibri"/>
          <w:b/>
          <w:bCs/>
          <w:color w:val="000000"/>
          <w:u w:val="single"/>
          <w:shd w:val="clear" w:color="auto" w:fill="FFFFFF"/>
        </w:rPr>
        <w:t xml:space="preserve">General </w:t>
      </w:r>
      <w:r w:rsidRPr="00D75549" w:rsidR="00D75549">
        <w:rPr>
          <w:rFonts w:ascii="Calibri" w:hAnsi="Calibri" w:cs="Calibri"/>
          <w:b/>
          <w:bCs/>
          <w:color w:val="000000"/>
          <w:u w:val="single"/>
          <w:shd w:val="clear" w:color="auto" w:fill="FFFFFF"/>
        </w:rPr>
        <w:t>Perceptions of the Child Care Licensing System</w:t>
      </w:r>
    </w:p>
    <w:p w:rsidR="002E24BC" w:rsidRPr="001227BA" w:rsidP="00780200" w14:paraId="63413731" w14:textId="201B6299">
      <w:pPr>
        <w:pStyle w:val="ListParagraph"/>
        <w:spacing w:after="0" w:line="240" w:lineRule="auto"/>
        <w:ind w:left="360"/>
        <w:textAlignment w:val="baseline"/>
        <w:rPr>
          <w:rFonts w:ascii="Calibri" w:eastAsia="Times New Roman" w:hAnsi="Calibri" w:cs="Calibri"/>
        </w:rPr>
      </w:pPr>
      <w:r w:rsidRPr="0026186B">
        <w:rPr>
          <w:rFonts w:ascii="Calibri" w:eastAsia="Times New Roman" w:hAnsi="Calibri" w:cs="Calibri"/>
        </w:rPr>
        <w:t>How</w:t>
      </w:r>
      <w:r w:rsidRPr="001227BA">
        <w:rPr>
          <w:rFonts w:ascii="Calibri" w:eastAsia="Times New Roman" w:hAnsi="Calibri" w:cs="Calibri"/>
        </w:rPr>
        <w:t xml:space="preserve"> strongly </w:t>
      </w:r>
      <w:r w:rsidRPr="0026186B">
        <w:rPr>
          <w:rFonts w:ascii="Calibri" w:eastAsia="Times New Roman" w:hAnsi="Calibri" w:cs="Calibri"/>
        </w:rPr>
        <w:t xml:space="preserve">do </w:t>
      </w:r>
      <w:r w:rsidRPr="001227BA">
        <w:rPr>
          <w:rFonts w:ascii="Calibri" w:eastAsia="Times New Roman" w:hAnsi="Calibri" w:cs="Calibri"/>
        </w:rPr>
        <w:t>you disagree or agree with the following statements</w:t>
      </w:r>
      <w:r w:rsidRPr="0026186B">
        <w:rPr>
          <w:rFonts w:ascii="Calibri" w:eastAsia="Times New Roman" w:hAnsi="Calibri" w:cs="Calibri"/>
        </w:rPr>
        <w:t>?</w:t>
      </w:r>
    </w:p>
    <w:p w:rsidR="002E24BC" w:rsidP="002E24BC" w14:paraId="57EF4FEE" w14:textId="77777777">
      <w:pPr>
        <w:spacing w:after="0" w:line="240" w:lineRule="auto"/>
        <w:ind w:left="720"/>
        <w:textAlignment w:val="baseline"/>
        <w:rPr>
          <w:rFonts w:ascii="Calibri" w:eastAsia="Times New Roman" w:hAnsi="Calibri" w:cs="Calibri"/>
        </w:rPr>
      </w:pPr>
      <w:r w:rsidRPr="002E24BC">
        <w:rPr>
          <w:rFonts w:ascii="Calibri" w:eastAsia="Times New Roman" w:hAnsi="Calibri" w:cs="Calibri"/>
        </w:rPr>
        <w:t> </w:t>
      </w:r>
    </w:p>
    <w:tbl>
      <w:tblPr>
        <w:tblW w:w="9556"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1170"/>
        <w:gridCol w:w="1055"/>
        <w:gridCol w:w="1465"/>
        <w:gridCol w:w="1170"/>
        <w:gridCol w:w="1006"/>
      </w:tblGrid>
      <w:tr w14:paraId="6BB96D6B" w14:textId="77777777" w:rsidTr="00707126">
        <w:tblPrEx>
          <w:tblW w:w="9556"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390"/>
        </w:trPr>
        <w:tc>
          <w:tcPr>
            <w:tcW w:w="369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12DA4457"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5A7C8024"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754CCA4E"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46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1DF9FB63" w14:textId="55A23AD5">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 xml:space="preserve">Neither Agree nor </w:t>
            </w:r>
            <w:r w:rsidRPr="002E24BC">
              <w:rPr>
                <w:rFonts w:ascii="Calibri" w:eastAsia="Times New Roman" w:hAnsi="Calibri" w:cs="Calibri"/>
              </w:rPr>
              <w:t>Disagree</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1A2DD1EB"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1006"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6ADAECC0"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69F6108D" w14:textId="77777777" w:rsidTr="00707126">
        <w:tblPrEx>
          <w:tblW w:w="9556"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2E24BC" w:rsidRPr="00707126" w:rsidP="00964E7C" w14:paraId="43A7A2D3" w14:textId="07AE9970">
            <w:pPr>
              <w:pStyle w:val="ListParagraph"/>
              <w:numPr>
                <w:ilvl w:val="0"/>
                <w:numId w:val="20"/>
              </w:numPr>
              <w:spacing w:after="0" w:line="240" w:lineRule="auto"/>
              <w:textAlignment w:val="baseline"/>
              <w:rPr>
                <w:rFonts w:ascii="Calibri" w:eastAsia="Times New Roman" w:hAnsi="Calibri" w:cs="Calibri"/>
              </w:rPr>
            </w:pPr>
            <w:r w:rsidRPr="00707126">
              <w:rPr>
                <w:rFonts w:ascii="Calibri" w:eastAsia="Times New Roman" w:hAnsi="Calibri" w:cs="Calibri"/>
              </w:rPr>
              <w:t xml:space="preserve">The </w:t>
            </w:r>
            <w:r w:rsidRPr="00707126" w:rsidR="0026186B">
              <w:rPr>
                <w:rFonts w:ascii="Calibri" w:eastAsia="Times New Roman" w:hAnsi="Calibri" w:cs="Calibri"/>
              </w:rPr>
              <w:t>child care</w:t>
            </w:r>
            <w:r w:rsidRPr="00707126" w:rsidR="0026186B">
              <w:rPr>
                <w:rFonts w:ascii="Calibri" w:eastAsia="Times New Roman" w:hAnsi="Calibri" w:cs="Calibri"/>
              </w:rPr>
              <w:t xml:space="preserve"> </w:t>
            </w:r>
            <w:r w:rsidRPr="00707126">
              <w:rPr>
                <w:rFonts w:ascii="Calibri" w:eastAsia="Times New Roman" w:hAnsi="Calibri" w:cs="Calibri"/>
              </w:rPr>
              <w:t xml:space="preserve">licensing system helps support </w:t>
            </w:r>
            <w:r w:rsidRPr="00707126" w:rsidR="0026186B">
              <w:rPr>
                <w:rFonts w:ascii="Calibri" w:eastAsia="Times New Roman" w:hAnsi="Calibri" w:cs="Calibri"/>
              </w:rPr>
              <w:t>children's</w:t>
            </w:r>
            <w:r w:rsidRPr="00707126">
              <w:rPr>
                <w:rFonts w:ascii="Calibri" w:eastAsia="Times New Roman" w:hAnsi="Calibri" w:cs="Calibri"/>
              </w:rPr>
              <w:t xml:space="preserve"> health and safet</w:t>
            </w:r>
            <w:r w:rsidRPr="00707126" w:rsidR="00780200">
              <w:rPr>
                <w:rFonts w:ascii="Calibri" w:eastAsia="Times New Roman" w:hAnsi="Calibri" w:cs="Calibri"/>
              </w:rPr>
              <w:t>y</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111E435C"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55"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510AD792"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465"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27FCC9E4"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27D9FF1B"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06"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711C6906"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16DBF624" w14:textId="77777777" w:rsidTr="00707126">
        <w:tblPrEx>
          <w:tblW w:w="9556" w:type="dxa"/>
          <w:tblInd w:w="352" w:type="dxa"/>
          <w:tblCellMar>
            <w:left w:w="0" w:type="dxa"/>
            <w:right w:w="0" w:type="dxa"/>
          </w:tblCellMar>
          <w:tblLook w:val="04A0"/>
        </w:tblPrEx>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2E24BC" w:rsidRPr="001227BA" w:rsidP="00964E7C" w14:paraId="1FE5D75A" w14:textId="17F42A4A">
            <w:pPr>
              <w:pStyle w:val="ListParagraph"/>
              <w:numPr>
                <w:ilvl w:val="0"/>
                <w:numId w:val="20"/>
              </w:numPr>
              <w:spacing w:after="0" w:line="240" w:lineRule="auto"/>
              <w:textAlignment w:val="baseline"/>
              <w:rPr>
                <w:rFonts w:ascii="Calibri" w:eastAsia="Times New Roman" w:hAnsi="Calibri" w:cs="Calibri"/>
              </w:rPr>
            </w:pPr>
            <w:r w:rsidRPr="00AD4C02">
              <w:rPr>
                <w:rFonts w:ascii="Calibri" w:eastAsia="Times New Roman" w:hAnsi="Calibri" w:cs="Calibri"/>
              </w:rPr>
              <w:t xml:space="preserve">The </w:t>
            </w:r>
            <w:r w:rsidRPr="00AD4C02">
              <w:rPr>
                <w:rFonts w:ascii="Calibri" w:eastAsia="Times New Roman" w:hAnsi="Calibri" w:cs="Calibri"/>
              </w:rPr>
              <w:t>child care</w:t>
            </w:r>
            <w:r w:rsidRPr="001227BA">
              <w:rPr>
                <w:rFonts w:ascii="Calibri" w:eastAsia="Times New Roman" w:hAnsi="Calibri" w:cs="Calibri"/>
              </w:rPr>
              <w:t xml:space="preserve"> licensing system helps provide</w:t>
            </w:r>
            <w:r w:rsidR="00B85B37">
              <w:rPr>
                <w:rFonts w:ascii="Calibri" w:eastAsia="Times New Roman" w:hAnsi="Calibri" w:cs="Calibri"/>
              </w:rPr>
              <w:t>rs deliver</w:t>
            </w:r>
            <w:r w:rsidRPr="001227BA">
              <w:rPr>
                <w:rFonts w:ascii="Calibri" w:eastAsia="Times New Roman" w:hAnsi="Calibri" w:cs="Calibri"/>
              </w:rPr>
              <w:t xml:space="preserve"> higher quality care</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4F836146"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55"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7E37A280"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465"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3762142B"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48AC7F47"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06"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1C9B8F7A"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bl>
    <w:p w:rsidR="002E24BC" w:rsidRPr="002E24BC" w:rsidP="002E24BC" w14:paraId="64201D4C" w14:textId="77777777">
      <w:pPr>
        <w:spacing w:after="0" w:line="240" w:lineRule="auto"/>
        <w:textAlignment w:val="baseline"/>
        <w:rPr>
          <w:rFonts w:ascii="Segoe UI" w:eastAsia="Times New Roman" w:hAnsi="Segoe UI" w:cs="Segoe UI"/>
          <w:sz w:val="18"/>
          <w:szCs w:val="18"/>
        </w:rPr>
      </w:pPr>
      <w:r w:rsidRPr="002E24BC">
        <w:rPr>
          <w:rFonts w:ascii="Calibri" w:eastAsia="Times New Roman" w:hAnsi="Calibri" w:cs="Calibri"/>
        </w:rPr>
        <w:t> </w:t>
      </w:r>
    </w:p>
    <w:p w:rsidR="007829A9" w:rsidP="00F126D1" w14:paraId="030DF17C" w14:textId="77777777">
      <w:pPr>
        <w:spacing w:line="240" w:lineRule="auto"/>
        <w:textAlignment w:val="baseline"/>
        <w:rPr>
          <w:rFonts w:ascii="Calibri" w:eastAsia="Times New Roman" w:hAnsi="Calibri" w:cs="Calibri"/>
          <w:b/>
          <w:bCs/>
          <w:u w:val="single"/>
        </w:rPr>
      </w:pPr>
    </w:p>
    <w:p w:rsidR="002E24BC" w:rsidRPr="00F126D1" w:rsidP="00F126D1" w14:paraId="020CF648" w14:textId="4EF40919">
      <w:pPr>
        <w:spacing w:line="240" w:lineRule="auto"/>
        <w:textAlignment w:val="baseline"/>
        <w:rPr>
          <w:rFonts w:ascii="Calibri" w:eastAsia="Times New Roman" w:hAnsi="Calibri" w:cs="Calibri"/>
          <w:b/>
          <w:u w:val="single"/>
        </w:rPr>
      </w:pPr>
      <w:r w:rsidRPr="001227BA">
        <w:rPr>
          <w:rFonts w:ascii="Calibri" w:eastAsia="Times New Roman" w:hAnsi="Calibri" w:cs="Calibri"/>
          <w:b/>
          <w:bCs/>
          <w:u w:val="single"/>
        </w:rPr>
        <w:t xml:space="preserve">Perceptions </w:t>
      </w:r>
      <w:r w:rsidR="005C1105">
        <w:rPr>
          <w:rFonts w:ascii="Calibri" w:eastAsia="Times New Roman" w:hAnsi="Calibri" w:cs="Calibri"/>
          <w:b/>
          <w:bCs/>
          <w:u w:val="single"/>
        </w:rPr>
        <w:t>of</w:t>
      </w:r>
      <w:r w:rsidRPr="001227BA" w:rsidR="005C1105">
        <w:rPr>
          <w:rFonts w:ascii="Calibri" w:eastAsia="Times New Roman" w:hAnsi="Calibri" w:cs="Calibri"/>
          <w:b/>
          <w:bCs/>
          <w:u w:val="single"/>
        </w:rPr>
        <w:t xml:space="preserve"> </w:t>
      </w:r>
      <w:r w:rsidRPr="00F126D1" w:rsidR="00F126D1">
        <w:rPr>
          <w:rFonts w:ascii="Calibri" w:eastAsia="Times New Roman" w:hAnsi="Calibri" w:cs="Calibri"/>
          <w:b/>
          <w:bCs/>
          <w:u w:val="single"/>
        </w:rPr>
        <w:t>Child Care Licensing Regulations</w:t>
      </w:r>
    </w:p>
    <w:p w:rsidR="002E24BC" w:rsidRPr="001227BA" w:rsidP="002A1650" w14:paraId="4650CFCB" w14:textId="48C42D00">
      <w:pPr>
        <w:pStyle w:val="ListParagraph"/>
        <w:ind w:left="360"/>
        <w:textAlignment w:val="baseline"/>
        <w:rPr>
          <w:rFonts w:ascii="Calibri" w:eastAsia="Times New Roman" w:hAnsi="Calibri" w:cs="Calibri"/>
        </w:rPr>
      </w:pPr>
      <w:r w:rsidRPr="00F05B62">
        <w:rPr>
          <w:rFonts w:ascii="Calibri" w:eastAsia="Times New Roman" w:hAnsi="Calibri" w:cs="Calibri"/>
        </w:rPr>
        <w:t>How</w:t>
      </w:r>
      <w:r w:rsidRPr="001227BA">
        <w:rPr>
          <w:rFonts w:ascii="Calibri" w:eastAsia="Times New Roman" w:hAnsi="Calibri" w:cs="Calibri"/>
        </w:rPr>
        <w:t xml:space="preserve"> strongly </w:t>
      </w:r>
      <w:r w:rsidRPr="00F05B62">
        <w:rPr>
          <w:rFonts w:ascii="Calibri" w:eastAsia="Times New Roman" w:hAnsi="Calibri" w:cs="Calibri"/>
        </w:rPr>
        <w:t xml:space="preserve">do </w:t>
      </w:r>
      <w:r w:rsidRPr="001227BA">
        <w:rPr>
          <w:rFonts w:ascii="Calibri" w:eastAsia="Times New Roman" w:hAnsi="Calibri" w:cs="Calibri"/>
        </w:rPr>
        <w:t>you disagree or agree with the following statements</w:t>
      </w:r>
      <w:r w:rsidRPr="00F05B62">
        <w:rPr>
          <w:rFonts w:ascii="Calibri" w:eastAsia="Times New Roman" w:hAnsi="Calibri" w:cs="Calibri"/>
        </w:rPr>
        <w:t>?</w:t>
      </w:r>
      <w:r w:rsidRPr="001227BA">
        <w:rPr>
          <w:rFonts w:ascii="Calibri" w:eastAsia="Times New Roman" w:hAnsi="Calibri" w:cs="Calibri"/>
        </w:rPr>
        <w:t> </w:t>
      </w:r>
    </w:p>
    <w:tbl>
      <w:tblPr>
        <w:tblW w:w="9619"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690"/>
        <w:gridCol w:w="1170"/>
        <w:gridCol w:w="1076"/>
        <w:gridCol w:w="1444"/>
        <w:gridCol w:w="1170"/>
        <w:gridCol w:w="1069"/>
      </w:tblGrid>
      <w:tr w14:paraId="544EB21F" w14:textId="77777777" w:rsidTr="00707126">
        <w:tblPrEx>
          <w:tblW w:w="9619" w:type="dxa"/>
          <w:tblInd w:w="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Ex>
        <w:trPr>
          <w:trHeight w:val="465"/>
        </w:trPr>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25407BF6"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35E05559"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Disagree </w:t>
            </w:r>
          </w:p>
        </w:tc>
        <w:tc>
          <w:tcPr>
            <w:tcW w:w="1076"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7A370E05"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Disagree </w:t>
            </w:r>
          </w:p>
        </w:tc>
        <w:tc>
          <w:tcPr>
            <w:tcW w:w="144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2D21DC17" w14:textId="5FECA3AF">
            <w:pPr>
              <w:spacing w:after="0" w:line="240" w:lineRule="auto"/>
              <w:jc w:val="center"/>
              <w:textAlignment w:val="baseline"/>
              <w:rPr>
                <w:rFonts w:ascii="Times New Roman" w:eastAsia="Times New Roman" w:hAnsi="Times New Roman" w:cs="Times New Roman"/>
                <w:sz w:val="24"/>
                <w:szCs w:val="24"/>
              </w:rPr>
            </w:pPr>
            <w:r>
              <w:rPr>
                <w:rFonts w:ascii="Calibri" w:hAnsi="Calibri" w:cs="Calibri"/>
              </w:rPr>
              <w:t>Neither Agree nor Disagree</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07052504"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Agree </w:t>
            </w:r>
          </w:p>
        </w:tc>
        <w:tc>
          <w:tcPr>
            <w:tcW w:w="106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2E24BC" w:rsidRPr="002E24BC" w:rsidP="002E24BC" w14:paraId="6B69C8F1" w14:textId="77777777">
            <w:pPr>
              <w:spacing w:after="0" w:line="240" w:lineRule="auto"/>
              <w:jc w:val="center"/>
              <w:textAlignment w:val="baseline"/>
              <w:rPr>
                <w:rFonts w:ascii="Times New Roman" w:eastAsia="Times New Roman" w:hAnsi="Times New Roman" w:cs="Times New Roman"/>
                <w:sz w:val="24"/>
                <w:szCs w:val="24"/>
              </w:rPr>
            </w:pPr>
            <w:r w:rsidRPr="002E24BC">
              <w:rPr>
                <w:rFonts w:ascii="Calibri" w:eastAsia="Times New Roman" w:hAnsi="Calibri" w:cs="Calibri"/>
              </w:rPr>
              <w:t>Strongly Agree </w:t>
            </w:r>
          </w:p>
        </w:tc>
      </w:tr>
      <w:tr w14:paraId="05F6BB8B" w14:textId="77777777" w:rsidTr="00707126">
        <w:tblPrEx>
          <w:tblW w:w="9619" w:type="dxa"/>
          <w:tblInd w:w="352" w:type="dxa"/>
          <w:tblCellMar>
            <w:left w:w="0" w:type="dxa"/>
            <w:right w:w="0" w:type="dxa"/>
          </w:tblCellMar>
          <w:tblLook w:val="04A0"/>
        </w:tblPrEx>
        <w:trPr>
          <w:trHeight w:val="450"/>
        </w:trPr>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A1650" w:rsidP="00964E7C" w14:paraId="6A1430BE" w14:textId="69919A42">
            <w:pPr>
              <w:pStyle w:val="ListParagraph"/>
              <w:numPr>
                <w:ilvl w:val="0"/>
                <w:numId w:val="20"/>
              </w:numPr>
              <w:spacing w:after="0" w:line="240" w:lineRule="auto"/>
              <w:textAlignment w:val="baseline"/>
              <w:rPr>
                <w:rFonts w:ascii="Calibri" w:eastAsia="Times New Roman" w:hAnsi="Calibri" w:cs="Calibri"/>
              </w:rPr>
            </w:pPr>
            <w:r w:rsidRPr="002A1650">
              <w:rPr>
                <w:rFonts w:ascii="Calibri" w:eastAsia="Times New Roman" w:hAnsi="Calibri" w:cs="Calibri"/>
              </w:rPr>
              <w:t xml:space="preserve">I think there are too many </w:t>
            </w:r>
            <w:r w:rsidRPr="002A1650" w:rsidR="00E06A62">
              <w:rPr>
                <w:rFonts w:ascii="Calibri" w:eastAsia="Times New Roman" w:hAnsi="Calibri" w:cs="Calibri"/>
              </w:rPr>
              <w:t>child care</w:t>
            </w:r>
            <w:r w:rsidRPr="002A1650" w:rsidR="00E06A62">
              <w:rPr>
                <w:rFonts w:ascii="Calibri" w:eastAsia="Times New Roman" w:hAnsi="Calibri" w:cs="Calibri"/>
              </w:rPr>
              <w:t xml:space="preserve"> </w:t>
            </w:r>
            <w:r w:rsidRPr="002A1650">
              <w:rPr>
                <w:rFonts w:ascii="Calibri" w:eastAsia="Times New Roman" w:hAnsi="Calibri" w:cs="Calibri"/>
              </w:rPr>
              <w:t>licensing regulations</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239ECEEE"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76"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1E753523"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444"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11844DCB"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1BA92291"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9"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429FC288"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721A6580" w14:textId="77777777" w:rsidTr="00707126">
        <w:tblPrEx>
          <w:tblW w:w="9619" w:type="dxa"/>
          <w:tblInd w:w="352" w:type="dxa"/>
          <w:tblCellMar>
            <w:left w:w="0" w:type="dxa"/>
            <w:right w:w="0" w:type="dxa"/>
          </w:tblCellMar>
          <w:tblLook w:val="04A0"/>
        </w:tblPrEx>
        <w:trPr>
          <w:trHeight w:val="345"/>
        </w:trPr>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A1650" w:rsidP="00964E7C" w14:paraId="79825B99" w14:textId="73E6C78B">
            <w:pPr>
              <w:pStyle w:val="ListParagraph"/>
              <w:numPr>
                <w:ilvl w:val="0"/>
                <w:numId w:val="20"/>
              </w:numPr>
              <w:spacing w:after="0" w:line="240" w:lineRule="auto"/>
              <w:textAlignment w:val="baseline"/>
              <w:rPr>
                <w:rFonts w:ascii="Calibri" w:eastAsia="Times New Roman" w:hAnsi="Calibri" w:cs="Calibri"/>
              </w:rPr>
            </w:pPr>
            <w:r w:rsidRPr="002A1650">
              <w:rPr>
                <w:rFonts w:ascii="Calibri" w:eastAsia="Times New Roman" w:hAnsi="Calibri" w:cs="Calibri"/>
              </w:rPr>
              <w:t>Child care</w:t>
            </w:r>
            <w:r w:rsidRPr="002A1650">
              <w:rPr>
                <w:rFonts w:ascii="Calibri" w:eastAsia="Times New Roman" w:hAnsi="Calibri" w:cs="Calibri"/>
              </w:rPr>
              <w:t xml:space="preserve"> licensing</w:t>
            </w:r>
            <w:r w:rsidRPr="002A1650">
              <w:rPr>
                <w:rFonts w:ascii="Calibri" w:eastAsia="Times New Roman" w:hAnsi="Calibri" w:cs="Calibri"/>
              </w:rPr>
              <w:t xml:space="preserve"> regulations sometimes conflict with other standards (like quality rating and improvement system standards/criteria, fire safety requirements, Head Start Performance Standards</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19010075"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76"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567B565A"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444"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54ACB055"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7FF58D75"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9"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0A40C6E1"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r w14:paraId="6F999C7C" w14:textId="77777777" w:rsidTr="00707126">
        <w:tblPrEx>
          <w:tblW w:w="9619" w:type="dxa"/>
          <w:tblInd w:w="352" w:type="dxa"/>
          <w:tblCellMar>
            <w:left w:w="0" w:type="dxa"/>
            <w:right w:w="0" w:type="dxa"/>
          </w:tblCellMar>
          <w:tblLook w:val="04A0"/>
        </w:tblPrEx>
        <w:trPr>
          <w:trHeight w:val="450"/>
        </w:trPr>
        <w:tc>
          <w:tcPr>
            <w:tcW w:w="369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A1650" w:rsidP="00964E7C" w14:paraId="79B4CF71" w14:textId="5D41FC70">
            <w:pPr>
              <w:pStyle w:val="ListParagraph"/>
              <w:numPr>
                <w:ilvl w:val="0"/>
                <w:numId w:val="20"/>
              </w:numPr>
              <w:spacing w:after="0" w:line="240" w:lineRule="auto"/>
              <w:textAlignment w:val="baseline"/>
              <w:rPr>
                <w:rFonts w:ascii="Calibri" w:eastAsia="Times New Roman" w:hAnsi="Calibri" w:cs="Calibri"/>
              </w:rPr>
            </w:pPr>
            <w:r w:rsidRPr="002A1650">
              <w:rPr>
                <w:rFonts w:ascii="Calibri" w:eastAsia="Times New Roman" w:hAnsi="Calibri" w:cs="Calibri"/>
              </w:rPr>
              <w:t>Child care</w:t>
            </w:r>
            <w:r w:rsidRPr="002A1650">
              <w:rPr>
                <w:rFonts w:ascii="Calibri" w:eastAsia="Times New Roman" w:hAnsi="Calibri" w:cs="Calibri"/>
              </w:rPr>
              <w:t xml:space="preserve"> licensing</w:t>
            </w:r>
            <w:r w:rsidRPr="002A1650">
              <w:rPr>
                <w:rFonts w:ascii="Calibri" w:eastAsia="Times New Roman" w:hAnsi="Calibri" w:cs="Calibri"/>
              </w:rPr>
              <w:t xml:space="preserve"> regulations are reasonable to meet</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28870A47"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76"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5FA212BE"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444"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67B5F1C4"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170"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4A08D7E0"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c>
          <w:tcPr>
            <w:tcW w:w="1069" w:type="dxa"/>
            <w:tcBorders>
              <w:top w:val="single" w:sz="6" w:space="0" w:color="auto"/>
              <w:left w:val="single" w:sz="6" w:space="0" w:color="auto"/>
              <w:bottom w:val="single" w:sz="6" w:space="0" w:color="auto"/>
              <w:right w:val="single" w:sz="6" w:space="0" w:color="auto"/>
            </w:tcBorders>
            <w:shd w:val="clear" w:color="auto" w:fill="auto"/>
            <w:hideMark/>
          </w:tcPr>
          <w:p w:rsidR="002E24BC" w:rsidRPr="002E24BC" w:rsidP="002E24BC" w14:paraId="504E86E3" w14:textId="77777777">
            <w:pPr>
              <w:spacing w:after="0" w:line="240" w:lineRule="auto"/>
              <w:textAlignment w:val="baseline"/>
              <w:rPr>
                <w:rFonts w:ascii="Times New Roman" w:eastAsia="Times New Roman" w:hAnsi="Times New Roman" w:cs="Times New Roman"/>
                <w:sz w:val="24"/>
                <w:szCs w:val="24"/>
              </w:rPr>
            </w:pPr>
            <w:r w:rsidRPr="002E24BC">
              <w:rPr>
                <w:rFonts w:ascii="Calibri" w:eastAsia="Times New Roman" w:hAnsi="Calibri" w:cs="Calibri"/>
              </w:rPr>
              <w:t> </w:t>
            </w:r>
          </w:p>
        </w:tc>
      </w:tr>
    </w:tbl>
    <w:p w:rsidR="002E24BC" w:rsidRPr="002E24BC" w:rsidP="002E24BC" w14:paraId="3BEDD11C" w14:textId="2C8550E5">
      <w:pPr>
        <w:spacing w:after="0" w:line="240" w:lineRule="auto"/>
        <w:textAlignment w:val="baseline"/>
        <w:rPr>
          <w:rFonts w:ascii="Segoe UI" w:eastAsia="Times New Roman" w:hAnsi="Segoe UI" w:cs="Segoe UI"/>
          <w:sz w:val="18"/>
          <w:szCs w:val="18"/>
        </w:rPr>
      </w:pPr>
    </w:p>
    <w:p w:rsidR="00203E63" w:rsidP="00BC073A" w14:paraId="55B70B15" w14:textId="77777777">
      <w:pPr>
        <w:spacing w:after="0"/>
      </w:pPr>
    </w:p>
    <w:p w:rsidR="008D4398" w:rsidRPr="008D4398" w14:paraId="61267ECE" w14:textId="6025F69A">
      <w:pPr>
        <w:rPr>
          <w:b/>
          <w:bCs/>
          <w:u w:val="single"/>
        </w:rPr>
      </w:pPr>
      <w:r>
        <w:rPr>
          <w:b/>
          <w:bCs/>
          <w:u w:val="single"/>
        </w:rPr>
        <w:t>Open</w:t>
      </w:r>
      <w:r w:rsidRPr="008D4398">
        <w:rPr>
          <w:b/>
          <w:bCs/>
          <w:u w:val="single"/>
        </w:rPr>
        <w:t>-ended questions:</w:t>
      </w:r>
    </w:p>
    <w:p w:rsidR="004F57C8" w:rsidP="00964E7C" w14:paraId="5AFBDE08" w14:textId="7DA0ACB1">
      <w:pPr>
        <w:pStyle w:val="ListParagraph"/>
        <w:numPr>
          <w:ilvl w:val="0"/>
          <w:numId w:val="20"/>
        </w:numPr>
      </w:pPr>
      <w:r>
        <w:t>In which parts of your work do you feel most successful?</w:t>
      </w:r>
    </w:p>
    <w:p w:rsidR="004F57C8" w:rsidP="00964E7C" w14:paraId="4024B29F" w14:textId="77777777">
      <w:pPr>
        <w:pStyle w:val="ListParagraph"/>
        <w:numPr>
          <w:ilvl w:val="0"/>
          <w:numId w:val="20"/>
        </w:numPr>
      </w:pPr>
      <w:r>
        <w:t>Which parts of your work are the most challenging?</w:t>
      </w:r>
    </w:p>
    <w:p w:rsidR="00B63C2A" w:rsidP="00964E7C" w14:paraId="7F8E9021" w14:textId="3E7C66B2">
      <w:pPr>
        <w:pStyle w:val="ListParagraph"/>
        <w:numPr>
          <w:ilvl w:val="0"/>
          <w:numId w:val="20"/>
        </w:numPr>
      </w:pPr>
      <w:r>
        <w:t>How could</w:t>
      </w:r>
      <w:r w:rsidR="00266966">
        <w:t xml:space="preserve"> the </w:t>
      </w:r>
      <w:r w:rsidRPr="00692388" w:rsidR="00692388">
        <w:t>child care</w:t>
      </w:r>
      <w:r w:rsidRPr="00692388" w:rsidR="00692388">
        <w:t xml:space="preserve"> </w:t>
      </w:r>
      <w:r w:rsidR="00266966">
        <w:t>licensing system be improved</w:t>
      </w:r>
      <w:r w:rsidR="004B1D4E">
        <w:t xml:space="preserve"> </w:t>
      </w:r>
      <w:r w:rsidR="00CB3A84">
        <w:t>to better support you</w:t>
      </w:r>
      <w:r w:rsidR="00266966">
        <w:t>?</w:t>
      </w:r>
    </w:p>
    <w:p w:rsidR="00CB3A84" w:rsidP="00964E7C" w14:paraId="25D96256" w14:textId="457C9075">
      <w:pPr>
        <w:pStyle w:val="ListParagraph"/>
        <w:numPr>
          <w:ilvl w:val="0"/>
          <w:numId w:val="20"/>
        </w:numPr>
      </w:pPr>
      <w:r>
        <w:t xml:space="preserve">How could </w:t>
      </w:r>
      <w:r>
        <w:t xml:space="preserve">the </w:t>
      </w:r>
      <w:r w:rsidRPr="004C02F4" w:rsidR="004C02F4">
        <w:t>child care</w:t>
      </w:r>
      <w:r w:rsidRPr="004C02F4" w:rsidR="004C02F4">
        <w:t xml:space="preserve"> </w:t>
      </w:r>
      <w:r>
        <w:t>licensing system be improved to better support</w:t>
      </w:r>
      <w:r w:rsidR="002F7CB8">
        <w:t xml:space="preserve"> child care</w:t>
      </w:r>
      <w:r>
        <w:t xml:space="preserve"> providers</w:t>
      </w:r>
      <w:r w:rsidR="002F7CB8">
        <w:t xml:space="preserve"> and the quality of their programs</w:t>
      </w:r>
      <w:r>
        <w:t>?</w:t>
      </w:r>
    </w:p>
    <w:p w:rsidR="00E65A16" w:rsidP="00A20C18" w14:paraId="15AAAD98" w14:textId="77777777">
      <w:pPr>
        <w:keepNext/>
        <w:spacing w:line="257" w:lineRule="auto"/>
        <w:rPr>
          <w:b/>
          <w:bCs/>
          <w:u w:val="single"/>
        </w:rPr>
      </w:pPr>
    </w:p>
    <w:p w:rsidR="00BF4BC4" w:rsidRPr="0092628B" w:rsidP="00A20C18" w14:paraId="24A59F6F" w14:textId="4BA50B2D">
      <w:pPr>
        <w:keepNext/>
        <w:spacing w:line="257" w:lineRule="auto"/>
        <w:rPr>
          <w:b/>
          <w:bCs/>
          <w:u w:val="single"/>
        </w:rPr>
      </w:pPr>
      <w:r w:rsidRPr="0092628B">
        <w:rPr>
          <w:b/>
          <w:bCs/>
          <w:u w:val="single"/>
        </w:rPr>
        <w:t>Demographics</w:t>
      </w:r>
    </w:p>
    <w:p w:rsidR="00F77CCA" w:rsidP="00964E7C" w14:paraId="1E66E6A8" w14:textId="7825CC5D">
      <w:pPr>
        <w:pStyle w:val="ListParagraph"/>
        <w:numPr>
          <w:ilvl w:val="0"/>
          <w:numId w:val="20"/>
        </w:numPr>
      </w:pPr>
      <w:r>
        <w:t xml:space="preserve">In which state do you work? </w:t>
      </w:r>
    </w:p>
    <w:p w:rsidR="00F77CCA" w:rsidP="00707126" w14:paraId="6CAB86C8" w14:textId="5D1E07F1">
      <w:pPr>
        <w:pStyle w:val="ListParagraph"/>
        <w:ind w:left="1530"/>
      </w:pPr>
      <w:r>
        <w:t>[</w:t>
      </w:r>
      <w:r>
        <w:t>Dropdown of options of all states</w:t>
      </w:r>
      <w:r>
        <w:t>]</w:t>
      </w:r>
    </w:p>
    <w:p w:rsidR="00F46E6D" w:rsidP="00F46E6D" w14:paraId="0568A7F6" w14:textId="77777777">
      <w:pPr>
        <w:pStyle w:val="ListParagraph"/>
        <w:ind w:left="1440"/>
      </w:pPr>
    </w:p>
    <w:p w:rsidR="006720E1" w:rsidP="00964E7C" w14:paraId="64498E06" w14:textId="09B89535">
      <w:pPr>
        <w:pStyle w:val="ListParagraph"/>
        <w:keepNext/>
        <w:numPr>
          <w:ilvl w:val="0"/>
          <w:numId w:val="20"/>
        </w:numPr>
        <w:spacing w:line="257" w:lineRule="auto"/>
      </w:pPr>
      <w:r>
        <w:t>Which of the following best describes your gender identity?</w:t>
      </w:r>
    </w:p>
    <w:p w:rsidR="006720E1" w:rsidP="001A36C2" w14:paraId="74DA6753" w14:textId="31DFF2D1">
      <w:pPr>
        <w:pStyle w:val="ListParagraph"/>
        <w:keepNext/>
        <w:numPr>
          <w:ilvl w:val="1"/>
          <w:numId w:val="2"/>
        </w:numPr>
        <w:spacing w:line="257" w:lineRule="auto"/>
      </w:pPr>
      <w:r>
        <w:t xml:space="preserve">Female </w:t>
      </w:r>
    </w:p>
    <w:p w:rsidR="006720E1" w:rsidP="001A36C2" w14:paraId="79BAD19C" w14:textId="2DBFD465">
      <w:pPr>
        <w:pStyle w:val="ListParagraph"/>
        <w:keepNext/>
        <w:numPr>
          <w:ilvl w:val="1"/>
          <w:numId w:val="2"/>
        </w:numPr>
        <w:spacing w:line="257" w:lineRule="auto"/>
      </w:pPr>
      <w:r>
        <w:t>Male</w:t>
      </w:r>
    </w:p>
    <w:p w:rsidR="006720E1" w:rsidP="001A36C2" w14:paraId="139874FC" w14:textId="77777777">
      <w:pPr>
        <w:pStyle w:val="ListParagraph"/>
        <w:keepNext/>
        <w:numPr>
          <w:ilvl w:val="1"/>
          <w:numId w:val="2"/>
        </w:numPr>
        <w:spacing w:line="257" w:lineRule="auto"/>
      </w:pPr>
      <w:r>
        <w:t>Non-binary, Gender fluid, or Gender expansive</w:t>
      </w:r>
    </w:p>
    <w:p w:rsidR="006720E1" w:rsidP="001A36C2" w14:paraId="4CA80160" w14:textId="11AC21C6">
      <w:pPr>
        <w:pStyle w:val="ListParagraph"/>
        <w:numPr>
          <w:ilvl w:val="1"/>
          <w:numId w:val="2"/>
        </w:numPr>
        <w:spacing w:after="0" w:line="257" w:lineRule="auto"/>
      </w:pPr>
      <w:r>
        <w:t>A gender not listed here</w:t>
      </w:r>
    </w:p>
    <w:p w:rsidR="00BF4BC4" w:rsidP="00FA21F7" w14:paraId="511B7DDA" w14:textId="1AD89D79">
      <w:pPr>
        <w:spacing w:after="0" w:line="257" w:lineRule="auto"/>
        <w:contextualSpacing/>
      </w:pPr>
    </w:p>
    <w:p w:rsidR="00BF4BC4" w:rsidP="00964E7C" w14:paraId="26B7E2F2" w14:textId="77777777">
      <w:pPr>
        <w:pStyle w:val="ListParagraph"/>
        <w:numPr>
          <w:ilvl w:val="0"/>
          <w:numId w:val="20"/>
        </w:numPr>
        <w:spacing w:after="0" w:line="257" w:lineRule="auto"/>
      </w:pPr>
      <w:r>
        <w:t>Are you of Hispanic, Latino/a, or Spanish origin?</w:t>
      </w:r>
    </w:p>
    <w:p w:rsidR="00BF4BC4" w:rsidP="001A36C2" w14:paraId="778A3414" w14:textId="77777777">
      <w:pPr>
        <w:pStyle w:val="ListParagraph"/>
        <w:numPr>
          <w:ilvl w:val="1"/>
          <w:numId w:val="11"/>
        </w:numPr>
      </w:pPr>
      <w:r>
        <w:t>No, not of Hispanic, Latino/a, or Spanish origin</w:t>
      </w:r>
    </w:p>
    <w:p w:rsidR="001622C2" w:rsidP="001A36C2" w14:paraId="2B9A432E" w14:textId="77777777">
      <w:pPr>
        <w:pStyle w:val="ListParagraph"/>
        <w:numPr>
          <w:ilvl w:val="1"/>
          <w:numId w:val="11"/>
        </w:numPr>
      </w:pPr>
      <w:r>
        <w:t>Yes, Cuban</w:t>
      </w:r>
    </w:p>
    <w:p w:rsidR="001622C2" w:rsidRPr="00695310" w:rsidP="001A36C2" w14:paraId="580FF8C7" w14:textId="77777777">
      <w:pPr>
        <w:pStyle w:val="ListParagraph"/>
        <w:numPr>
          <w:ilvl w:val="1"/>
          <w:numId w:val="11"/>
        </w:numPr>
        <w:rPr>
          <w:lang w:val="es-MX"/>
        </w:rPr>
      </w:pPr>
      <w:r w:rsidRPr="00695310">
        <w:rPr>
          <w:lang w:val="es-MX"/>
        </w:rPr>
        <w:t xml:space="preserve">Yes, </w:t>
      </w:r>
      <w:r w:rsidRPr="00695310">
        <w:rPr>
          <w:lang w:val="es-MX"/>
        </w:rPr>
        <w:t>Mexican</w:t>
      </w:r>
      <w:r w:rsidRPr="00695310">
        <w:rPr>
          <w:lang w:val="es-MX"/>
        </w:rPr>
        <w:t xml:space="preserve">, </w:t>
      </w:r>
      <w:r w:rsidRPr="00695310">
        <w:rPr>
          <w:lang w:val="es-MX"/>
        </w:rPr>
        <w:t>Mexican</w:t>
      </w:r>
      <w:r w:rsidRPr="00695310">
        <w:rPr>
          <w:lang w:val="es-MX"/>
        </w:rPr>
        <w:t xml:space="preserve"> American, </w:t>
      </w:r>
      <w:r>
        <w:rPr>
          <w:lang w:val="es-MX"/>
        </w:rPr>
        <w:t>or</w:t>
      </w:r>
      <w:r>
        <w:rPr>
          <w:lang w:val="es-MX"/>
        </w:rPr>
        <w:t xml:space="preserve"> </w:t>
      </w:r>
      <w:r w:rsidRPr="00695310">
        <w:rPr>
          <w:lang w:val="es-MX"/>
        </w:rPr>
        <w:t>Chicano/a</w:t>
      </w:r>
    </w:p>
    <w:p w:rsidR="001622C2" w:rsidP="001A36C2" w14:paraId="77C7C58D" w14:textId="77777777">
      <w:pPr>
        <w:pStyle w:val="ListParagraph"/>
        <w:numPr>
          <w:ilvl w:val="1"/>
          <w:numId w:val="11"/>
        </w:numPr>
      </w:pPr>
      <w:r>
        <w:t>Yes, Puerto Rican</w:t>
      </w:r>
    </w:p>
    <w:p w:rsidR="00E04A98" w:rsidP="001A36C2" w14:paraId="6EB7AB12" w14:textId="017A7B5A">
      <w:pPr>
        <w:pStyle w:val="ListParagraph"/>
        <w:numPr>
          <w:ilvl w:val="1"/>
          <w:numId w:val="11"/>
        </w:numPr>
      </w:pPr>
      <w:r>
        <w:t>Yes, Another Hispanic, Latino/a, or Spanish origin</w:t>
      </w:r>
    </w:p>
    <w:p w:rsidR="00C0635F" w:rsidP="00E04A98" w14:paraId="3D96D85E" w14:textId="77777777">
      <w:pPr>
        <w:pStyle w:val="ListParagraph"/>
        <w:ind w:left="1440"/>
      </w:pPr>
    </w:p>
    <w:p w:rsidR="00BF4BC4" w:rsidP="00964E7C" w14:paraId="608C5A0B" w14:textId="6CAD0D10">
      <w:pPr>
        <w:pStyle w:val="ListParagraph"/>
        <w:numPr>
          <w:ilvl w:val="0"/>
          <w:numId w:val="20"/>
        </w:numPr>
      </w:pPr>
      <w:r>
        <w:t>What is your race? (</w:t>
      </w:r>
      <w:r w:rsidR="00966638">
        <w:t>Select all the apply</w:t>
      </w:r>
      <w:r>
        <w:t>)</w:t>
      </w:r>
    </w:p>
    <w:p w:rsidR="001622C2" w:rsidP="001A36C2" w14:paraId="2CF34638" w14:textId="77777777">
      <w:pPr>
        <w:pStyle w:val="ListParagraph"/>
        <w:numPr>
          <w:ilvl w:val="0"/>
          <w:numId w:val="13"/>
        </w:numPr>
      </w:pPr>
      <w:r>
        <w:t>American Indian or Alaska Native</w:t>
      </w:r>
    </w:p>
    <w:p w:rsidR="001622C2" w:rsidP="001A36C2" w14:paraId="0BD9A6A4" w14:textId="77777777">
      <w:pPr>
        <w:pStyle w:val="ListParagraph"/>
        <w:numPr>
          <w:ilvl w:val="0"/>
          <w:numId w:val="13"/>
        </w:numPr>
      </w:pPr>
      <w:r>
        <w:t>Asian Indian</w:t>
      </w:r>
    </w:p>
    <w:p w:rsidR="001622C2" w:rsidP="001A36C2" w14:paraId="37DAA251" w14:textId="77777777">
      <w:pPr>
        <w:pStyle w:val="ListParagraph"/>
        <w:numPr>
          <w:ilvl w:val="0"/>
          <w:numId w:val="13"/>
        </w:numPr>
      </w:pPr>
      <w:r>
        <w:t>Black or African American</w:t>
      </w:r>
    </w:p>
    <w:p w:rsidR="001622C2" w:rsidP="001A36C2" w14:paraId="5991D4DE" w14:textId="77777777">
      <w:pPr>
        <w:pStyle w:val="ListParagraph"/>
        <w:numPr>
          <w:ilvl w:val="0"/>
          <w:numId w:val="13"/>
        </w:numPr>
      </w:pPr>
      <w:r>
        <w:t>Chinese</w:t>
      </w:r>
    </w:p>
    <w:p w:rsidR="001622C2" w:rsidP="001A36C2" w14:paraId="4AA02183" w14:textId="77777777">
      <w:pPr>
        <w:pStyle w:val="ListParagraph"/>
        <w:numPr>
          <w:ilvl w:val="0"/>
          <w:numId w:val="13"/>
        </w:numPr>
      </w:pPr>
      <w:r>
        <w:t>Filipino</w:t>
      </w:r>
    </w:p>
    <w:p w:rsidR="001622C2" w:rsidP="001A36C2" w14:paraId="7C3288C3" w14:textId="77777777">
      <w:pPr>
        <w:pStyle w:val="ListParagraph"/>
        <w:numPr>
          <w:ilvl w:val="0"/>
          <w:numId w:val="13"/>
        </w:numPr>
      </w:pPr>
      <w:r>
        <w:t>Guamanian or Chamorro</w:t>
      </w:r>
    </w:p>
    <w:p w:rsidR="001622C2" w:rsidP="001A36C2" w14:paraId="39B58971" w14:textId="77777777">
      <w:pPr>
        <w:pStyle w:val="ListParagraph"/>
        <w:numPr>
          <w:ilvl w:val="0"/>
          <w:numId w:val="13"/>
        </w:numPr>
      </w:pPr>
      <w:r>
        <w:t>Japanese</w:t>
      </w:r>
    </w:p>
    <w:p w:rsidR="001622C2" w:rsidP="001A36C2" w14:paraId="04667D69" w14:textId="77777777">
      <w:pPr>
        <w:pStyle w:val="ListParagraph"/>
        <w:numPr>
          <w:ilvl w:val="0"/>
          <w:numId w:val="13"/>
        </w:numPr>
      </w:pPr>
      <w:r>
        <w:t>Korean</w:t>
      </w:r>
    </w:p>
    <w:p w:rsidR="001622C2" w:rsidP="001A36C2" w14:paraId="6AE5D1F3" w14:textId="77777777">
      <w:pPr>
        <w:pStyle w:val="ListParagraph"/>
        <w:numPr>
          <w:ilvl w:val="0"/>
          <w:numId w:val="13"/>
        </w:numPr>
      </w:pPr>
      <w:r>
        <w:t>Native Hawaiian</w:t>
      </w:r>
    </w:p>
    <w:p w:rsidR="001622C2" w:rsidP="001A36C2" w14:paraId="0DB448F2" w14:textId="77777777">
      <w:pPr>
        <w:pStyle w:val="ListParagraph"/>
        <w:numPr>
          <w:ilvl w:val="0"/>
          <w:numId w:val="13"/>
        </w:numPr>
      </w:pPr>
      <w:r>
        <w:t>Samoan</w:t>
      </w:r>
    </w:p>
    <w:p w:rsidR="001622C2" w:rsidP="001A36C2" w14:paraId="585F3485" w14:textId="77777777">
      <w:pPr>
        <w:pStyle w:val="ListParagraph"/>
        <w:numPr>
          <w:ilvl w:val="0"/>
          <w:numId w:val="13"/>
        </w:numPr>
      </w:pPr>
      <w:r>
        <w:t>Vietnamese</w:t>
      </w:r>
    </w:p>
    <w:p w:rsidR="001622C2" w:rsidP="001A36C2" w14:paraId="576EAC87" w14:textId="77777777">
      <w:pPr>
        <w:pStyle w:val="ListParagraph"/>
        <w:numPr>
          <w:ilvl w:val="0"/>
          <w:numId w:val="13"/>
        </w:numPr>
      </w:pPr>
      <w:r>
        <w:t>White</w:t>
      </w:r>
    </w:p>
    <w:p w:rsidR="00A547A3" w:rsidP="001A36C2" w14:paraId="4C05CC02" w14:textId="77777777">
      <w:pPr>
        <w:pStyle w:val="ListParagraph"/>
        <w:numPr>
          <w:ilvl w:val="0"/>
          <w:numId w:val="13"/>
        </w:numPr>
      </w:pPr>
      <w:r>
        <w:t xml:space="preserve">Other Asian </w:t>
      </w:r>
    </w:p>
    <w:p w:rsidR="00A547A3" w:rsidP="001A36C2" w14:paraId="50A86657" w14:textId="77777777">
      <w:pPr>
        <w:pStyle w:val="ListParagraph"/>
        <w:numPr>
          <w:ilvl w:val="0"/>
          <w:numId w:val="13"/>
        </w:numPr>
      </w:pPr>
      <w:r>
        <w:t xml:space="preserve">Other Pacific Islander </w:t>
      </w:r>
    </w:p>
    <w:p w:rsidR="00C54D02" w:rsidP="001A36C2" w14:paraId="76D45B17" w14:textId="04EAD14B">
      <w:pPr>
        <w:pStyle w:val="ListParagraph"/>
        <w:numPr>
          <w:ilvl w:val="0"/>
          <w:numId w:val="13"/>
        </w:numPr>
      </w:pPr>
      <w:r>
        <w:t>Other: _______________</w:t>
      </w:r>
    </w:p>
    <w:p w:rsidR="004E1141" w:rsidP="00964E7C" w14:paraId="25A9C18C" w14:textId="45DAFF2C">
      <w:pPr>
        <w:pStyle w:val="ListParagraph"/>
        <w:numPr>
          <w:ilvl w:val="0"/>
          <w:numId w:val="20"/>
        </w:numPr>
      </w:pPr>
      <w:r>
        <w:t>Which languages do you speak with providers? (</w:t>
      </w:r>
      <w:r w:rsidR="00966638">
        <w:t>Select all that apply</w:t>
      </w:r>
      <w:r>
        <w:t>)</w:t>
      </w:r>
    </w:p>
    <w:p w:rsidR="004E1141" w:rsidP="001A36C2" w14:paraId="7C72E8EE" w14:textId="77777777">
      <w:pPr>
        <w:pStyle w:val="ListParagraph"/>
        <w:numPr>
          <w:ilvl w:val="0"/>
          <w:numId w:val="14"/>
        </w:numPr>
      </w:pPr>
      <w:r>
        <w:t>English</w:t>
      </w:r>
    </w:p>
    <w:p w:rsidR="004E1141" w:rsidP="001A36C2" w14:paraId="5F5EE0D4" w14:textId="77777777">
      <w:pPr>
        <w:pStyle w:val="ListParagraph"/>
        <w:numPr>
          <w:ilvl w:val="0"/>
          <w:numId w:val="14"/>
        </w:numPr>
      </w:pPr>
      <w:r>
        <w:t>Spanish</w:t>
      </w:r>
    </w:p>
    <w:p w:rsidR="004E1141" w:rsidP="001A36C2" w14:paraId="55E41448" w14:textId="7D7C053C">
      <w:pPr>
        <w:pStyle w:val="ListParagraph"/>
        <w:numPr>
          <w:ilvl w:val="0"/>
          <w:numId w:val="14"/>
        </w:numPr>
      </w:pPr>
      <w:r>
        <w:t xml:space="preserve">Other: </w:t>
      </w:r>
      <w:r>
        <w:t>____________</w:t>
      </w:r>
    </w:p>
    <w:p w:rsidR="00BF4BC4" w:rsidP="00BF4BC4" w14:paraId="21D10D7A" w14:textId="77777777">
      <w:pPr>
        <w:pStyle w:val="ListParagraph"/>
        <w:ind w:left="1440"/>
      </w:pPr>
    </w:p>
    <w:p w:rsidR="00BF4BC4" w:rsidP="00964E7C" w14:paraId="2E67E26B" w14:textId="336F212A">
      <w:pPr>
        <w:pStyle w:val="ListParagraph"/>
        <w:numPr>
          <w:ilvl w:val="0"/>
          <w:numId w:val="20"/>
        </w:numPr>
      </w:pPr>
      <w:r>
        <w:t>What is the highest degree or level of education you have completed?</w:t>
      </w:r>
    </w:p>
    <w:p w:rsidR="00BF4BC4" w:rsidP="001A36C2" w14:paraId="7DEA404B" w14:textId="29A76E80">
      <w:pPr>
        <w:pStyle w:val="ListParagraph"/>
        <w:numPr>
          <w:ilvl w:val="0"/>
          <w:numId w:val="15"/>
        </w:numPr>
      </w:pPr>
      <w:r>
        <w:t>No</w:t>
      </w:r>
      <w:r>
        <w:t xml:space="preserve"> </w:t>
      </w:r>
      <w:r w:rsidR="00F12AC0">
        <w:t>high school diploma</w:t>
      </w:r>
      <w:r w:rsidR="00BC28CC">
        <w:t xml:space="preserve"> or equivalent</w:t>
      </w:r>
    </w:p>
    <w:p w:rsidR="00BF4BC4" w:rsidP="001A36C2" w14:paraId="1EB180D3" w14:textId="0AC30C85">
      <w:pPr>
        <w:pStyle w:val="ListParagraph"/>
        <w:numPr>
          <w:ilvl w:val="0"/>
          <w:numId w:val="15"/>
        </w:numPr>
      </w:pPr>
      <w:r>
        <w:t>H</w:t>
      </w:r>
      <w:r>
        <w:t xml:space="preserve">igh school </w:t>
      </w:r>
      <w:r w:rsidR="00E9730A">
        <w:t>graduate</w:t>
      </w:r>
      <w:r>
        <w:t xml:space="preserve"> or equivalent (e.g., GED)</w:t>
      </w:r>
    </w:p>
    <w:p w:rsidR="00BF4BC4" w:rsidP="001A36C2" w14:paraId="32FB903F" w14:textId="77777777">
      <w:pPr>
        <w:pStyle w:val="ListParagraph"/>
        <w:numPr>
          <w:ilvl w:val="0"/>
          <w:numId w:val="15"/>
        </w:numPr>
      </w:pPr>
      <w:r>
        <w:t>Some college credit but no degree</w:t>
      </w:r>
    </w:p>
    <w:p w:rsidR="00BF4BC4" w:rsidP="001A36C2" w14:paraId="77D99FF8" w14:textId="77777777">
      <w:pPr>
        <w:pStyle w:val="ListParagraph"/>
        <w:numPr>
          <w:ilvl w:val="0"/>
          <w:numId w:val="15"/>
        </w:numPr>
      </w:pPr>
      <w:r>
        <w:t>Associate degree (AA, AS)</w:t>
      </w:r>
    </w:p>
    <w:p w:rsidR="00BF4BC4" w:rsidP="001A36C2" w14:paraId="72DADA30" w14:textId="77777777">
      <w:pPr>
        <w:pStyle w:val="ListParagraph"/>
        <w:numPr>
          <w:ilvl w:val="0"/>
          <w:numId w:val="15"/>
        </w:numPr>
      </w:pPr>
      <w:r>
        <w:t>Bachelor’s degree (BA, BS, AB)</w:t>
      </w:r>
    </w:p>
    <w:p w:rsidR="00BF4BC4" w:rsidP="001A36C2" w14:paraId="50F14F42" w14:textId="5567ECDB">
      <w:pPr>
        <w:pStyle w:val="ListParagraph"/>
        <w:numPr>
          <w:ilvl w:val="0"/>
          <w:numId w:val="15"/>
        </w:numPr>
      </w:pPr>
      <w:r>
        <w:t>Graduate or professional degree (e.g., MA, MS, Ph</w:t>
      </w:r>
      <w:r w:rsidR="00BF28CC">
        <w:t>.</w:t>
      </w:r>
      <w:r>
        <w:t>D</w:t>
      </w:r>
      <w:r w:rsidR="00BF28CC">
        <w:t>.</w:t>
      </w:r>
      <w:r>
        <w:t>, Ed</w:t>
      </w:r>
      <w:r w:rsidR="002F4E80">
        <w:t>.</w:t>
      </w:r>
      <w:r>
        <w:t>D</w:t>
      </w:r>
      <w:r w:rsidR="002F4E80">
        <w:t>.</w:t>
      </w:r>
      <w:r>
        <w:t>)</w:t>
      </w:r>
    </w:p>
    <w:p w:rsidR="00012740" w:rsidP="001A36C2" w14:paraId="75DF36D6" w14:textId="4BB97798">
      <w:pPr>
        <w:pStyle w:val="ListParagraph"/>
        <w:numPr>
          <w:ilvl w:val="0"/>
          <w:numId w:val="15"/>
        </w:numPr>
      </w:pPr>
      <w:r>
        <w:t>Other: ___________</w:t>
      </w:r>
    </w:p>
    <w:p w:rsidR="00707126" w:rsidP="00AA4C1B" w14:paraId="7FCEC071" w14:textId="77777777">
      <w:pPr>
        <w:pStyle w:val="ListParagraph"/>
        <w:ind w:left="1440"/>
      </w:pPr>
    </w:p>
    <w:p w:rsidR="00BF4BC4" w:rsidP="00964E7C" w14:paraId="7A7A3A3F" w14:textId="7BE76AC4">
      <w:pPr>
        <w:pStyle w:val="ListParagraph"/>
        <w:numPr>
          <w:ilvl w:val="0"/>
          <w:numId w:val="20"/>
        </w:numPr>
      </w:pPr>
      <w:r>
        <w:t xml:space="preserve">If </w:t>
      </w:r>
      <w:r w:rsidR="002D2585">
        <w:t>selected</w:t>
      </w:r>
      <w:r w:rsidR="005B34BF">
        <w:t xml:space="preserve"> </w:t>
      </w:r>
      <w:r w:rsidR="00BA0A00">
        <w:t>c</w:t>
      </w:r>
      <w:r w:rsidR="00E62E6A">
        <w:t>-f</w:t>
      </w:r>
      <w:r w:rsidR="005B34BF">
        <w:t xml:space="preserve"> to </w:t>
      </w:r>
      <w:r w:rsidR="00707126">
        <w:t>158,</w:t>
      </w:r>
      <w:r>
        <w:t xml:space="preserve"> </w:t>
      </w:r>
      <w:r>
        <w:t>What was your major for the highest degree you have or have studied for?</w:t>
      </w:r>
    </w:p>
    <w:p w:rsidR="00012740" w:rsidP="001A36C2" w14:paraId="44693BB8" w14:textId="77777777">
      <w:pPr>
        <w:pStyle w:val="ListParagraph"/>
        <w:numPr>
          <w:ilvl w:val="0"/>
          <w:numId w:val="16"/>
        </w:numPr>
        <w:tabs>
          <w:tab w:val="left" w:pos="810"/>
        </w:tabs>
      </w:pPr>
      <w:r>
        <w:t>Business</w:t>
      </w:r>
    </w:p>
    <w:p w:rsidR="00012740" w:rsidP="001A36C2" w14:paraId="1424D145" w14:textId="77777777">
      <w:pPr>
        <w:pStyle w:val="ListParagraph"/>
        <w:numPr>
          <w:ilvl w:val="0"/>
          <w:numId w:val="16"/>
        </w:numPr>
      </w:pPr>
      <w:r>
        <w:t>Child development, psychology, or family studies</w:t>
      </w:r>
    </w:p>
    <w:p w:rsidR="00012740" w:rsidP="001A36C2" w14:paraId="637D0C38" w14:textId="77777777">
      <w:pPr>
        <w:pStyle w:val="ListParagraph"/>
        <w:numPr>
          <w:ilvl w:val="0"/>
          <w:numId w:val="16"/>
        </w:numPr>
      </w:pPr>
      <w:r>
        <w:t>Early childhood education or early or school-age care</w:t>
      </w:r>
    </w:p>
    <w:p w:rsidR="00012740" w:rsidP="001A36C2" w14:paraId="4F4ABD79" w14:textId="77777777">
      <w:pPr>
        <w:pStyle w:val="ListParagraph"/>
        <w:numPr>
          <w:ilvl w:val="0"/>
          <w:numId w:val="16"/>
        </w:numPr>
        <w:tabs>
          <w:tab w:val="left" w:pos="810"/>
        </w:tabs>
      </w:pPr>
      <w:r>
        <w:t>Education degree not mentioned above (e.g., middle school education)</w:t>
      </w:r>
    </w:p>
    <w:p w:rsidR="00012740" w:rsidP="001A36C2" w14:paraId="0153B1D6" w14:textId="77777777">
      <w:pPr>
        <w:pStyle w:val="ListParagraph"/>
        <w:numPr>
          <w:ilvl w:val="0"/>
          <w:numId w:val="16"/>
        </w:numPr>
      </w:pPr>
      <w:r>
        <w:t>Elementary education</w:t>
      </w:r>
    </w:p>
    <w:p w:rsidR="00012740" w:rsidP="001A36C2" w14:paraId="02DA2148" w14:textId="77777777">
      <w:pPr>
        <w:pStyle w:val="ListParagraph"/>
        <w:numPr>
          <w:ilvl w:val="0"/>
          <w:numId w:val="16"/>
        </w:numPr>
        <w:tabs>
          <w:tab w:val="left" w:pos="810"/>
        </w:tabs>
      </w:pPr>
      <w:r>
        <w:t>Policy</w:t>
      </w:r>
    </w:p>
    <w:p w:rsidR="00012740" w:rsidP="001A36C2" w14:paraId="053B8607" w14:textId="77777777">
      <w:pPr>
        <w:pStyle w:val="ListParagraph"/>
        <w:numPr>
          <w:ilvl w:val="0"/>
          <w:numId w:val="16"/>
        </w:numPr>
        <w:tabs>
          <w:tab w:val="left" w:pos="810"/>
        </w:tabs>
      </w:pPr>
      <w:r>
        <w:t>Public health</w:t>
      </w:r>
    </w:p>
    <w:p w:rsidR="006602B9" w:rsidP="001A36C2" w14:paraId="5DEDC034" w14:textId="456E99AF">
      <w:pPr>
        <w:pStyle w:val="ListParagraph"/>
        <w:numPr>
          <w:ilvl w:val="0"/>
          <w:numId w:val="16"/>
        </w:numPr>
        <w:tabs>
          <w:tab w:val="left" w:pos="810"/>
        </w:tabs>
      </w:pPr>
      <w:r>
        <w:t>Recreation</w:t>
      </w:r>
    </w:p>
    <w:p w:rsidR="00012740" w:rsidP="001A36C2" w14:paraId="5791625D" w14:textId="77777777">
      <w:pPr>
        <w:pStyle w:val="ListParagraph"/>
        <w:numPr>
          <w:ilvl w:val="0"/>
          <w:numId w:val="16"/>
        </w:numPr>
        <w:tabs>
          <w:tab w:val="left" w:pos="810"/>
        </w:tabs>
      </w:pPr>
      <w:r>
        <w:t>Social work</w:t>
      </w:r>
    </w:p>
    <w:p w:rsidR="00012740" w:rsidP="001A36C2" w14:paraId="7F77749A" w14:textId="77777777">
      <w:pPr>
        <w:pStyle w:val="ListParagraph"/>
        <w:numPr>
          <w:ilvl w:val="0"/>
          <w:numId w:val="16"/>
        </w:numPr>
        <w:tabs>
          <w:tab w:val="left" w:pos="810"/>
        </w:tabs>
      </w:pPr>
      <w:r>
        <w:t>Sociology</w:t>
      </w:r>
    </w:p>
    <w:p w:rsidR="00012740" w:rsidP="001A36C2" w14:paraId="24C1317B" w14:textId="77777777">
      <w:pPr>
        <w:pStyle w:val="ListParagraph"/>
        <w:numPr>
          <w:ilvl w:val="0"/>
          <w:numId w:val="16"/>
        </w:numPr>
      </w:pPr>
      <w:r>
        <w:t>Special education</w:t>
      </w:r>
    </w:p>
    <w:p w:rsidR="006602B9" w:rsidP="001A36C2" w14:paraId="7B409B98" w14:textId="4CF60D87">
      <w:pPr>
        <w:pStyle w:val="ListParagraph"/>
        <w:numPr>
          <w:ilvl w:val="0"/>
          <w:numId w:val="16"/>
        </w:numPr>
      </w:pPr>
      <w:r>
        <w:t>Youth development</w:t>
      </w:r>
    </w:p>
    <w:p w:rsidR="00BF4BC4" w:rsidP="001A36C2" w14:paraId="4F364B22" w14:textId="3FE10F76">
      <w:pPr>
        <w:pStyle w:val="ListParagraph"/>
        <w:numPr>
          <w:ilvl w:val="0"/>
          <w:numId w:val="16"/>
        </w:numPr>
      </w:pPr>
      <w:r>
        <w:t xml:space="preserve">Other: </w:t>
      </w:r>
      <w:r>
        <w:t>_______________</w:t>
      </w:r>
    </w:p>
    <w:p w:rsidR="003D30AC" w:rsidP="00CB225E" w14:paraId="16FFD963" w14:textId="77777777">
      <w:pPr>
        <w:pStyle w:val="ListParagraph"/>
        <w:ind w:left="1440"/>
      </w:pPr>
    </w:p>
    <w:p w:rsidR="0098662C" w:rsidP="00964E7C" w14:paraId="40C6129D" w14:textId="4C11CD37">
      <w:pPr>
        <w:pStyle w:val="ListParagraph"/>
        <w:numPr>
          <w:ilvl w:val="0"/>
          <w:numId w:val="20"/>
        </w:numPr>
      </w:pPr>
      <w:r>
        <w:t xml:space="preserve">If selected c-f to 158, </w:t>
      </w:r>
      <w:r>
        <w:t>Have you completed any</w:t>
      </w:r>
      <w:r w:rsidR="0064142B">
        <w:t xml:space="preserve"> college</w:t>
      </w:r>
      <w:r>
        <w:t xml:space="preserve"> coursework in early childhood education?</w:t>
      </w:r>
    </w:p>
    <w:p w:rsidR="00B83272" w:rsidP="001A36C2" w14:paraId="47A43A01" w14:textId="6C5FF017">
      <w:pPr>
        <w:pStyle w:val="ListParagraph"/>
        <w:numPr>
          <w:ilvl w:val="0"/>
          <w:numId w:val="17"/>
        </w:numPr>
      </w:pPr>
      <w:r>
        <w:t>Yes</w:t>
      </w:r>
    </w:p>
    <w:p w:rsidR="00F50D62" w:rsidP="001A36C2" w14:paraId="5FBFE175" w14:textId="77777777">
      <w:pPr>
        <w:pStyle w:val="ListParagraph"/>
        <w:numPr>
          <w:ilvl w:val="0"/>
          <w:numId w:val="17"/>
        </w:numPr>
      </w:pPr>
      <w:r>
        <w:t>No</w:t>
      </w:r>
      <w:r w:rsidRPr="00F50D62">
        <w:t xml:space="preserve"> </w:t>
      </w:r>
    </w:p>
    <w:p w:rsidR="00F50D62" w:rsidP="00AB3165" w14:paraId="1E30BFF5" w14:textId="77777777">
      <w:pPr>
        <w:pStyle w:val="ListParagraph"/>
        <w:ind w:left="630"/>
      </w:pPr>
    </w:p>
    <w:p w:rsidR="00F50D62" w:rsidP="00964E7C" w14:paraId="71F37A2F" w14:textId="2978E688">
      <w:pPr>
        <w:pStyle w:val="ListParagraph"/>
        <w:numPr>
          <w:ilvl w:val="0"/>
          <w:numId w:val="20"/>
        </w:numPr>
      </w:pPr>
      <w:r>
        <w:t>Do you have a Child Development Associate (CDA) Credential?</w:t>
      </w:r>
    </w:p>
    <w:p w:rsidR="00F50D62" w:rsidP="001A36C2" w14:paraId="24A357A9" w14:textId="77777777">
      <w:pPr>
        <w:pStyle w:val="ListParagraph"/>
        <w:numPr>
          <w:ilvl w:val="0"/>
          <w:numId w:val="18"/>
        </w:numPr>
      </w:pPr>
      <w:r>
        <w:t>Yes</w:t>
      </w:r>
    </w:p>
    <w:p w:rsidR="00F50D62" w:rsidP="001A36C2" w14:paraId="2966A82A" w14:textId="77777777">
      <w:pPr>
        <w:pStyle w:val="ListParagraph"/>
        <w:numPr>
          <w:ilvl w:val="0"/>
          <w:numId w:val="18"/>
        </w:numPr>
      </w:pPr>
      <w:r>
        <w:t>No</w:t>
      </w:r>
    </w:p>
    <w:p w:rsidR="008621CC" w:rsidP="00964E7C" w14:paraId="64E120B1" w14:textId="036460EB">
      <w:pPr>
        <w:pStyle w:val="ListParagraph"/>
        <w:numPr>
          <w:ilvl w:val="0"/>
          <w:numId w:val="20"/>
        </w:numPr>
      </w:pPr>
      <w:r>
        <w:t>Do you have a School-Age</w:t>
      </w:r>
      <w:r w:rsidR="006602B9">
        <w:t xml:space="preserve"> </w:t>
      </w:r>
      <w:r>
        <w:t>or Youth Development Credential?</w:t>
      </w:r>
    </w:p>
    <w:p w:rsidR="008621CC" w:rsidP="001A36C2" w14:paraId="54F4FEA0" w14:textId="0DFAE0DE">
      <w:pPr>
        <w:pStyle w:val="ListParagraph"/>
        <w:numPr>
          <w:ilvl w:val="0"/>
          <w:numId w:val="19"/>
        </w:numPr>
      </w:pPr>
      <w:r>
        <w:t>Yes</w:t>
      </w:r>
    </w:p>
    <w:p w:rsidR="008621CC" w:rsidP="001A36C2" w14:paraId="1DFD202A" w14:textId="0F3862F0">
      <w:pPr>
        <w:pStyle w:val="ListParagraph"/>
        <w:numPr>
          <w:ilvl w:val="0"/>
          <w:numId w:val="19"/>
        </w:numPr>
      </w:pPr>
      <w:r>
        <w:t>No</w:t>
      </w:r>
    </w:p>
    <w:p w:rsidR="00AA4C1B" w:rsidP="00F50D62" w14:paraId="4008802A" w14:textId="6C6706C7"/>
    <w:p w:rsidR="008600F6" w:rsidP="008600F6" w14:paraId="3DCC35B5" w14:textId="77777777">
      <w:r w:rsidRPr="00D46D61">
        <w:t>Thank you for completing this survey! Your responses will help us learn more about </w:t>
      </w:r>
      <w:r w:rsidRPr="00D46D61">
        <w:t>child care</w:t>
      </w:r>
      <w:r w:rsidRPr="00D46D61">
        <w:t xml:space="preserve"> licensing. </w:t>
      </w:r>
      <w:r>
        <w:t>P</w:t>
      </w:r>
      <w:r w:rsidRPr="00D46D61">
        <w:t>lease provide your email address in the field below</w:t>
      </w:r>
      <w:r>
        <w:t xml:space="preserve"> if you would like to receive the $25 Amazon gift card</w:t>
      </w:r>
      <w:r w:rsidRPr="00D46D61">
        <w:t xml:space="preserve">. </w:t>
      </w:r>
    </w:p>
    <w:p w:rsidR="008600F6" w:rsidRPr="001C3BAA" w:rsidP="008600F6" w14:paraId="5E35363F" w14:textId="77777777">
      <w:pPr>
        <w:tabs>
          <w:tab w:val="left" w:pos="810"/>
        </w:tabs>
      </w:pPr>
      <w:r>
        <w:t>Email address: ____</w:t>
      </w:r>
    </w:p>
    <w:p w:rsidR="00FF2D27" w:rsidP="00FF2D27" w14:paraId="311114FD" w14:textId="77777777">
      <w:r>
        <w:t>[SUBMIT]</w:t>
      </w:r>
    </w:p>
    <w:p w:rsidR="00FD4E17" w:rsidRPr="001C3BAA" w:rsidP="008600F6" w14:paraId="6A0DC279" w14:textId="77777777"/>
    <w:sectPr>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SemiBold">
    <w:altName w:val="Lato SemiBold"/>
    <w:charset w:val="00"/>
    <w:family w:val="swiss"/>
    <w:pitch w:val="variable"/>
    <w:sig w:usb0="E10002FF" w:usb1="5000ECFF" w:usb2="00000021" w:usb3="00000000" w:csb0="0000019F" w:csb1="00000000"/>
  </w:font>
  <w:font w:name="Lato">
    <w:charset w:val="00"/>
    <w:family w:val="swiss"/>
    <w:pitch w:val="variable"/>
    <w:sig w:usb0="E10002FF" w:usb1="5000ECFF" w:usb2="00000021" w:usb3="00000000" w:csb0="000001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4A97" w14:paraId="2E1835C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52509827"/>
      <w:docPartObj>
        <w:docPartGallery w:val="Page Numbers (Bottom of Page)"/>
        <w:docPartUnique/>
      </w:docPartObj>
    </w:sdtPr>
    <w:sdtEndPr>
      <w:rPr>
        <w:noProof/>
      </w:rPr>
    </w:sdtEndPr>
    <w:sdtContent>
      <w:p w:rsidR="006B3EB8" w14:paraId="6ED77421" w14:textId="40E050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6B3EB8" w14:paraId="3DC1596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4A97" w14:paraId="5660B1B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4A97" w14:paraId="6C6EF89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647A0" w:rsidRPr="009C7FF8" w:rsidP="001647A0" w14:paraId="45D9D893" w14:textId="5CCA2605">
    <w:pPr>
      <w:pStyle w:val="Header"/>
      <w:rPr>
        <w:sz w:val="18"/>
        <w:szCs w:val="18"/>
        <w:lang w:val="fr-FR"/>
      </w:rPr>
    </w:pPr>
    <w:r w:rsidRPr="009C7FF8">
      <w:rPr>
        <w:sz w:val="18"/>
        <w:szCs w:val="18"/>
        <w:lang w:val="fr-FR"/>
      </w:rPr>
      <w:t xml:space="preserve">OMB# 0970-XXXX </w:t>
    </w:r>
    <w:r w:rsidRPr="009C7FF8">
      <w:rPr>
        <w:sz w:val="18"/>
        <w:szCs w:val="18"/>
        <w:lang w:val="fr-FR"/>
      </w:rPr>
      <w:t>Expiration:</w:t>
    </w:r>
    <w:r w:rsidRPr="009C7FF8">
      <w:rPr>
        <w:sz w:val="18"/>
        <w:szCs w:val="18"/>
        <w:lang w:val="fr-FR"/>
      </w:rPr>
      <w:t xml:space="preserve"> XX/XX/XXXX</w:t>
    </w:r>
  </w:p>
  <w:p w:rsidR="001647A0" w:rsidRPr="00FA0B53" w:rsidP="001647A0" w14:paraId="51564F5A" w14:textId="2CC6CB8C">
    <w:pPr>
      <w:rPr>
        <w:sz w:val="18"/>
        <w:szCs w:val="18"/>
      </w:rPr>
    </w:pPr>
    <w:r w:rsidRPr="00FA0B53">
      <w:rPr>
        <w:sz w:val="18"/>
        <w:szCs w:val="18"/>
      </w:rPr>
      <w:t xml:space="preserve">Survey </w:t>
    </w:r>
    <w:r>
      <w:rPr>
        <w:sz w:val="18"/>
        <w:szCs w:val="18"/>
      </w:rPr>
      <w:t>of Front-Line Licensing Staff</w:t>
    </w:r>
  </w:p>
  <w:p w:rsidR="001412D5" w:rsidP="00234671" w14:paraId="1A7F7CC2" w14:textId="772F024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4A97" w14:paraId="636951A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1F101C"/>
    <w:multiLevelType w:val="hybridMultilevel"/>
    <w:tmpl w:val="4D10CCB2"/>
    <w:lvl w:ilvl="0">
      <w:start w:val="1"/>
      <w:numFmt w:val="lowerLetter"/>
      <w:lvlText w:val="%1."/>
      <w:lvlJc w:val="left"/>
      <w:pPr>
        <w:ind w:left="1530" w:hanging="360"/>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722692"/>
    <w:multiLevelType w:val="hybridMultilevel"/>
    <w:tmpl w:val="C004E208"/>
    <w:lvl w:ilvl="0">
      <w:start w:val="1"/>
      <w:numFmt w:val="decimal"/>
      <w:lvlText w:val="%1."/>
      <w:lvlJc w:val="left"/>
      <w:pPr>
        <w:ind w:left="810" w:hanging="360"/>
      </w:pPr>
      <w:rPr>
        <w:b w:val="0"/>
        <w:bCs w:val="0"/>
      </w:rPr>
    </w:lvl>
    <w:lvl w:ilvl="1">
      <w:start w:val="1"/>
      <w:numFmt w:val="lowerLetter"/>
      <w:lvlText w:val="%2."/>
      <w:lvlJc w:val="left"/>
      <w:pPr>
        <w:ind w:left="1530" w:hanging="360"/>
      </w:pPr>
      <w:rPr>
        <w:rFonts w:asciiTheme="minorHAnsi" w:eastAsiaTheme="minorHAnsi" w:hAnsiTheme="minorHAnsi" w:cstheme="minorBidi"/>
      </w:rPr>
    </w:lvl>
    <w:lvl w:ilvl="2">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2">
    <w:nsid w:val="0EA15F4F"/>
    <w:multiLevelType w:val="multilevel"/>
    <w:tmpl w:val="BF969190"/>
    <w:styleLink w:val="CurrentList1"/>
    <w:lvl w:ilvl="0">
      <w:start w:val="3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4EE1147"/>
    <w:multiLevelType w:val="hybridMultilevel"/>
    <w:tmpl w:val="C004E208"/>
    <w:lvl w:ilvl="0">
      <w:start w:val="1"/>
      <w:numFmt w:val="decimal"/>
      <w:lvlText w:val="%1."/>
      <w:lvlJc w:val="left"/>
      <w:pPr>
        <w:ind w:left="810" w:hanging="360"/>
      </w:pPr>
      <w:rPr>
        <w:b w:val="0"/>
        <w:bCs w:val="0"/>
      </w:rPr>
    </w:lvl>
    <w:lvl w:ilvl="1">
      <w:start w:val="1"/>
      <w:numFmt w:val="lowerLetter"/>
      <w:lvlText w:val="%2."/>
      <w:lvlJc w:val="left"/>
      <w:pPr>
        <w:ind w:left="1530" w:hanging="360"/>
      </w:pPr>
      <w:rPr>
        <w:rFonts w:asciiTheme="minorHAnsi" w:eastAsiaTheme="minorHAnsi" w:hAnsiTheme="minorHAnsi" w:cstheme="minorBidi"/>
      </w:rPr>
    </w:lvl>
    <w:lvl w:ilvl="2">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4">
    <w:nsid w:val="1E0C7CAC"/>
    <w:multiLevelType w:val="hybridMultilevel"/>
    <w:tmpl w:val="4D10CCB2"/>
    <w:lvl w:ilvl="0">
      <w:start w:val="1"/>
      <w:numFmt w:val="lowerLetter"/>
      <w:lvlText w:val="%1."/>
      <w:lvlJc w:val="left"/>
      <w:pPr>
        <w:ind w:left="1530" w:hanging="360"/>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361758C"/>
    <w:multiLevelType w:val="hybridMultilevel"/>
    <w:tmpl w:val="B2A02F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E1C1DC0"/>
    <w:multiLevelType w:val="hybridMultilevel"/>
    <w:tmpl w:val="06B6B7D2"/>
    <w:lvl w:ilvl="0">
      <w:start w:val="1"/>
      <w:numFmt w:val="decimal"/>
      <w:lvlText w:val="%1."/>
      <w:lvlJc w:val="left"/>
      <w:pPr>
        <w:ind w:left="810" w:hanging="360"/>
      </w:pPr>
      <w:rPr>
        <w:b w:val="0"/>
        <w:bCs w:val="0"/>
      </w:rPr>
    </w:lvl>
    <w:lvl w:ilvl="1">
      <w:start w:val="1"/>
      <w:numFmt w:val="lowerLetter"/>
      <w:lvlText w:val="%2."/>
      <w:lvlJc w:val="left"/>
      <w:pPr>
        <w:ind w:left="1530" w:hanging="360"/>
      </w:pPr>
    </w:lvl>
    <w:lvl w:ilvl="2">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7">
    <w:nsid w:val="3FBF3FD0"/>
    <w:multiLevelType w:val="hybridMultilevel"/>
    <w:tmpl w:val="94CE39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6C402C4"/>
    <w:multiLevelType w:val="hybridMultilevel"/>
    <w:tmpl w:val="4D10CCB2"/>
    <w:lvl w:ilvl="0">
      <w:start w:val="1"/>
      <w:numFmt w:val="lowerLetter"/>
      <w:lvlText w:val="%1."/>
      <w:lvlJc w:val="left"/>
      <w:pPr>
        <w:ind w:left="1530" w:hanging="360"/>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B583F95"/>
    <w:multiLevelType w:val="hybridMultilevel"/>
    <w:tmpl w:val="C004E208"/>
    <w:lvl w:ilvl="0">
      <w:start w:val="1"/>
      <w:numFmt w:val="decimal"/>
      <w:lvlText w:val="%1."/>
      <w:lvlJc w:val="left"/>
      <w:pPr>
        <w:ind w:left="810" w:hanging="360"/>
      </w:pPr>
      <w:rPr>
        <w:b w:val="0"/>
        <w:bCs w:val="0"/>
      </w:rPr>
    </w:lvl>
    <w:lvl w:ilvl="1">
      <w:start w:val="1"/>
      <w:numFmt w:val="lowerLetter"/>
      <w:lvlText w:val="%2."/>
      <w:lvlJc w:val="left"/>
      <w:pPr>
        <w:ind w:left="1530" w:hanging="360"/>
      </w:pPr>
      <w:rPr>
        <w:rFonts w:asciiTheme="minorHAnsi" w:eastAsiaTheme="minorHAnsi" w:hAnsiTheme="minorHAnsi" w:cstheme="minorBidi"/>
      </w:rPr>
    </w:lvl>
    <w:lvl w:ilvl="2">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10">
    <w:nsid w:val="4F7160F1"/>
    <w:multiLevelType w:val="hybridMultilevel"/>
    <w:tmpl w:val="8B9A28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27478E4"/>
    <w:multiLevelType w:val="hybridMultilevel"/>
    <w:tmpl w:val="4D10CCB2"/>
    <w:lvl w:ilvl="0">
      <w:start w:val="1"/>
      <w:numFmt w:val="lowerLetter"/>
      <w:lvlText w:val="%1."/>
      <w:lvlJc w:val="left"/>
      <w:pPr>
        <w:ind w:left="1530" w:hanging="360"/>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56640666"/>
    <w:multiLevelType w:val="hybridMultilevel"/>
    <w:tmpl w:val="32903A4C"/>
    <w:lvl w:ilvl="0">
      <w:start w:val="0"/>
      <w:numFmt w:val="bullet"/>
      <w:pStyle w:val="Bulletedlist"/>
      <w:lvlText w:val=""/>
      <w:lvlJc w:val="left"/>
      <w:pPr>
        <w:ind w:left="360" w:hanging="360"/>
      </w:pPr>
      <w:rPr>
        <w:rFonts w:ascii="Symbol" w:hAnsi="Symbol" w:cs="Times New Roman" w:hint="default"/>
        <w:color w:val="04542A"/>
      </w:rPr>
    </w:lvl>
    <w:lvl w:ilvl="1">
      <w:start w:val="1"/>
      <w:numFmt w:val="bullet"/>
      <w:lvlText w:val="o"/>
      <w:lvlJc w:val="left"/>
      <w:pPr>
        <w:ind w:left="1080" w:hanging="360"/>
      </w:pPr>
      <w:rPr>
        <w:rFonts w:ascii="Courier New" w:hAnsi="Courier New" w:cs="Courier New" w:hint="default"/>
        <w:color w:val="auto"/>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5AA53C66"/>
    <w:multiLevelType w:val="hybridMultilevel"/>
    <w:tmpl w:val="4D5AEF0C"/>
    <w:lvl w:ilvl="0">
      <w:start w:val="1"/>
      <w:numFmt w:val="decimal"/>
      <w:lvlText w:val="%1."/>
      <w:lvlJc w:val="left"/>
      <w:pPr>
        <w:ind w:left="1440" w:hanging="360"/>
      </w:pPr>
      <w:rPr>
        <w:b w:val="0"/>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nsid w:val="5B0F0C04"/>
    <w:multiLevelType w:val="hybridMultilevel"/>
    <w:tmpl w:val="4D10CCB2"/>
    <w:lvl w:ilvl="0">
      <w:start w:val="1"/>
      <w:numFmt w:val="lowerLetter"/>
      <w:lvlText w:val="%1."/>
      <w:lvlJc w:val="left"/>
      <w:pPr>
        <w:ind w:left="1530" w:hanging="360"/>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DC52497"/>
    <w:multiLevelType w:val="hybridMultilevel"/>
    <w:tmpl w:val="F6164F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6BC52C95"/>
    <w:multiLevelType w:val="hybridMultilevel"/>
    <w:tmpl w:val="4D10CCB2"/>
    <w:lvl w:ilvl="0">
      <w:start w:val="1"/>
      <w:numFmt w:val="lowerLetter"/>
      <w:lvlText w:val="%1."/>
      <w:lvlJc w:val="left"/>
      <w:pPr>
        <w:ind w:left="1530" w:hanging="360"/>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6F014A5D"/>
    <w:multiLevelType w:val="hybridMultilevel"/>
    <w:tmpl w:val="3DCAB8C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A5B427C"/>
    <w:multiLevelType w:val="hybridMultilevel"/>
    <w:tmpl w:val="7F40437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F3D1113"/>
    <w:multiLevelType w:val="hybridMultilevel"/>
    <w:tmpl w:val="4D10CCB2"/>
    <w:lvl w:ilvl="0">
      <w:start w:val="1"/>
      <w:numFmt w:val="lowerLetter"/>
      <w:lvlText w:val="%1."/>
      <w:lvlJc w:val="left"/>
      <w:pPr>
        <w:ind w:left="1530" w:hanging="360"/>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3"/>
  </w:num>
  <w:num w:numId="2">
    <w:abstractNumId w:val="17"/>
  </w:num>
  <w:num w:numId="3">
    <w:abstractNumId w:val="18"/>
  </w:num>
  <w:num w:numId="4">
    <w:abstractNumId w:val="13"/>
  </w:num>
  <w:num w:numId="5">
    <w:abstractNumId w:val="10"/>
  </w:num>
  <w:num w:numId="6">
    <w:abstractNumId w:val="5"/>
  </w:num>
  <w:num w:numId="7">
    <w:abstractNumId w:val="15"/>
  </w:num>
  <w:num w:numId="8">
    <w:abstractNumId w:val="12"/>
  </w:num>
  <w:num w:numId="9">
    <w:abstractNumId w:val="7"/>
  </w:num>
  <w:num w:numId="10">
    <w:abstractNumId w:val="2"/>
  </w:num>
  <w:num w:numId="11">
    <w:abstractNumId w:val="6"/>
  </w:num>
  <w:num w:numId="12">
    <w:abstractNumId w:val="1"/>
  </w:num>
  <w:num w:numId="13">
    <w:abstractNumId w:val="14"/>
  </w:num>
  <w:num w:numId="14">
    <w:abstractNumId w:val="19"/>
  </w:num>
  <w:num w:numId="15">
    <w:abstractNumId w:val="0"/>
  </w:num>
  <w:num w:numId="16">
    <w:abstractNumId w:val="8"/>
  </w:num>
  <w:num w:numId="17">
    <w:abstractNumId w:val="4"/>
  </w:num>
  <w:num w:numId="18">
    <w:abstractNumId w:val="16"/>
  </w:num>
  <w:num w:numId="19">
    <w:abstractNumId w:val="11"/>
  </w:num>
  <w:num w:numId="20">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746"/>
    <w:rsid w:val="00000291"/>
    <w:rsid w:val="00000C5D"/>
    <w:rsid w:val="00000ED8"/>
    <w:rsid w:val="00000F3A"/>
    <w:rsid w:val="00001C69"/>
    <w:rsid w:val="00002BC0"/>
    <w:rsid w:val="0000447B"/>
    <w:rsid w:val="000051AE"/>
    <w:rsid w:val="00006045"/>
    <w:rsid w:val="000063C3"/>
    <w:rsid w:val="00006AC9"/>
    <w:rsid w:val="00010D2B"/>
    <w:rsid w:val="00010D70"/>
    <w:rsid w:val="000112D9"/>
    <w:rsid w:val="0001198A"/>
    <w:rsid w:val="000119BD"/>
    <w:rsid w:val="00012740"/>
    <w:rsid w:val="00013C98"/>
    <w:rsid w:val="0001441E"/>
    <w:rsid w:val="00014CB9"/>
    <w:rsid w:val="0001507E"/>
    <w:rsid w:val="00015B31"/>
    <w:rsid w:val="00016430"/>
    <w:rsid w:val="00017634"/>
    <w:rsid w:val="0001763E"/>
    <w:rsid w:val="00017D36"/>
    <w:rsid w:val="000204BA"/>
    <w:rsid w:val="00021BF0"/>
    <w:rsid w:val="00021F5E"/>
    <w:rsid w:val="00021F9F"/>
    <w:rsid w:val="0002420F"/>
    <w:rsid w:val="00024484"/>
    <w:rsid w:val="00025564"/>
    <w:rsid w:val="0002598F"/>
    <w:rsid w:val="00025C5A"/>
    <w:rsid w:val="00027150"/>
    <w:rsid w:val="0002771B"/>
    <w:rsid w:val="00027821"/>
    <w:rsid w:val="00030991"/>
    <w:rsid w:val="00030C6E"/>
    <w:rsid w:val="00031598"/>
    <w:rsid w:val="00031825"/>
    <w:rsid w:val="00031B21"/>
    <w:rsid w:val="00032003"/>
    <w:rsid w:val="00032A39"/>
    <w:rsid w:val="00032C2C"/>
    <w:rsid w:val="000331F1"/>
    <w:rsid w:val="00033394"/>
    <w:rsid w:val="0003342C"/>
    <w:rsid w:val="000342B5"/>
    <w:rsid w:val="000348BF"/>
    <w:rsid w:val="0003491E"/>
    <w:rsid w:val="00035284"/>
    <w:rsid w:val="00035D29"/>
    <w:rsid w:val="00036110"/>
    <w:rsid w:val="00036A46"/>
    <w:rsid w:val="00037B39"/>
    <w:rsid w:val="00037BE3"/>
    <w:rsid w:val="00037C81"/>
    <w:rsid w:val="00040BB4"/>
    <w:rsid w:val="00040C01"/>
    <w:rsid w:val="00041209"/>
    <w:rsid w:val="000412DE"/>
    <w:rsid w:val="000419B3"/>
    <w:rsid w:val="000419E3"/>
    <w:rsid w:val="00041A02"/>
    <w:rsid w:val="00041A74"/>
    <w:rsid w:val="00042685"/>
    <w:rsid w:val="00042937"/>
    <w:rsid w:val="00042B11"/>
    <w:rsid w:val="00042B90"/>
    <w:rsid w:val="00043276"/>
    <w:rsid w:val="000467B5"/>
    <w:rsid w:val="00046958"/>
    <w:rsid w:val="00047C08"/>
    <w:rsid w:val="0004F4BA"/>
    <w:rsid w:val="00050470"/>
    <w:rsid w:val="000505A4"/>
    <w:rsid w:val="000511BE"/>
    <w:rsid w:val="000519A2"/>
    <w:rsid w:val="00051A2D"/>
    <w:rsid w:val="00051B1E"/>
    <w:rsid w:val="00051DB1"/>
    <w:rsid w:val="00051F41"/>
    <w:rsid w:val="0005247B"/>
    <w:rsid w:val="00052708"/>
    <w:rsid w:val="00053E83"/>
    <w:rsid w:val="0005459D"/>
    <w:rsid w:val="0005472B"/>
    <w:rsid w:val="00054A1A"/>
    <w:rsid w:val="0005549F"/>
    <w:rsid w:val="00057109"/>
    <w:rsid w:val="00057522"/>
    <w:rsid w:val="000609C4"/>
    <w:rsid w:val="000621FA"/>
    <w:rsid w:val="0006302B"/>
    <w:rsid w:val="00063A55"/>
    <w:rsid w:val="000644C0"/>
    <w:rsid w:val="00065B94"/>
    <w:rsid w:val="00066342"/>
    <w:rsid w:val="0006792E"/>
    <w:rsid w:val="00070070"/>
    <w:rsid w:val="0007036F"/>
    <w:rsid w:val="000711FB"/>
    <w:rsid w:val="00071561"/>
    <w:rsid w:val="00072AA9"/>
    <w:rsid w:val="0007429D"/>
    <w:rsid w:val="000743F5"/>
    <w:rsid w:val="00074FD0"/>
    <w:rsid w:val="000750C1"/>
    <w:rsid w:val="000760EF"/>
    <w:rsid w:val="00076359"/>
    <w:rsid w:val="000765B1"/>
    <w:rsid w:val="00076962"/>
    <w:rsid w:val="00076AFF"/>
    <w:rsid w:val="00076ECE"/>
    <w:rsid w:val="00077D3D"/>
    <w:rsid w:val="00077D7D"/>
    <w:rsid w:val="00083994"/>
    <w:rsid w:val="00084931"/>
    <w:rsid w:val="00085330"/>
    <w:rsid w:val="000853A7"/>
    <w:rsid w:val="00085429"/>
    <w:rsid w:val="000857D5"/>
    <w:rsid w:val="00086F39"/>
    <w:rsid w:val="00090277"/>
    <w:rsid w:val="000902AC"/>
    <w:rsid w:val="00090438"/>
    <w:rsid w:val="00090466"/>
    <w:rsid w:val="00091482"/>
    <w:rsid w:val="000932E6"/>
    <w:rsid w:val="00094060"/>
    <w:rsid w:val="00094488"/>
    <w:rsid w:val="00094A9B"/>
    <w:rsid w:val="00095726"/>
    <w:rsid w:val="0009752C"/>
    <w:rsid w:val="000A0DE1"/>
    <w:rsid w:val="000A1330"/>
    <w:rsid w:val="000A2494"/>
    <w:rsid w:val="000A2FA6"/>
    <w:rsid w:val="000A315A"/>
    <w:rsid w:val="000A3F9D"/>
    <w:rsid w:val="000A43F2"/>
    <w:rsid w:val="000A45B6"/>
    <w:rsid w:val="000A48B1"/>
    <w:rsid w:val="000A5313"/>
    <w:rsid w:val="000A5D16"/>
    <w:rsid w:val="000A6ECC"/>
    <w:rsid w:val="000A7315"/>
    <w:rsid w:val="000A7842"/>
    <w:rsid w:val="000A787B"/>
    <w:rsid w:val="000A7F16"/>
    <w:rsid w:val="000B0096"/>
    <w:rsid w:val="000B06E0"/>
    <w:rsid w:val="000B1454"/>
    <w:rsid w:val="000B23E5"/>
    <w:rsid w:val="000B2884"/>
    <w:rsid w:val="000B4F5B"/>
    <w:rsid w:val="000B5662"/>
    <w:rsid w:val="000B60FF"/>
    <w:rsid w:val="000B635E"/>
    <w:rsid w:val="000B6BC4"/>
    <w:rsid w:val="000B7219"/>
    <w:rsid w:val="000B7A9B"/>
    <w:rsid w:val="000C0452"/>
    <w:rsid w:val="000C1AF9"/>
    <w:rsid w:val="000C1EEA"/>
    <w:rsid w:val="000C2572"/>
    <w:rsid w:val="000C3218"/>
    <w:rsid w:val="000C353B"/>
    <w:rsid w:val="000C36D5"/>
    <w:rsid w:val="000C36F6"/>
    <w:rsid w:val="000C41A6"/>
    <w:rsid w:val="000C4539"/>
    <w:rsid w:val="000C51D9"/>
    <w:rsid w:val="000C5777"/>
    <w:rsid w:val="000C5A35"/>
    <w:rsid w:val="000C5E54"/>
    <w:rsid w:val="000C6291"/>
    <w:rsid w:val="000C6802"/>
    <w:rsid w:val="000C704A"/>
    <w:rsid w:val="000C7ABA"/>
    <w:rsid w:val="000C7B55"/>
    <w:rsid w:val="000C7F96"/>
    <w:rsid w:val="000C7FDB"/>
    <w:rsid w:val="000D05A6"/>
    <w:rsid w:val="000D3101"/>
    <w:rsid w:val="000D3476"/>
    <w:rsid w:val="000D34E6"/>
    <w:rsid w:val="000D39CF"/>
    <w:rsid w:val="000D3C29"/>
    <w:rsid w:val="000D3FD6"/>
    <w:rsid w:val="000D47D1"/>
    <w:rsid w:val="000D4974"/>
    <w:rsid w:val="000D5782"/>
    <w:rsid w:val="000D63AE"/>
    <w:rsid w:val="000D6BBF"/>
    <w:rsid w:val="000E03A2"/>
    <w:rsid w:val="000E0828"/>
    <w:rsid w:val="000E119E"/>
    <w:rsid w:val="000E14B5"/>
    <w:rsid w:val="000E1C0F"/>
    <w:rsid w:val="000E355E"/>
    <w:rsid w:val="000E3AC9"/>
    <w:rsid w:val="000E3B12"/>
    <w:rsid w:val="000E3CA4"/>
    <w:rsid w:val="000E4C4C"/>
    <w:rsid w:val="000E727C"/>
    <w:rsid w:val="000E73BF"/>
    <w:rsid w:val="000E74CC"/>
    <w:rsid w:val="000E7EA5"/>
    <w:rsid w:val="000F0B46"/>
    <w:rsid w:val="000F0F89"/>
    <w:rsid w:val="000F198B"/>
    <w:rsid w:val="000F283B"/>
    <w:rsid w:val="000F4BC1"/>
    <w:rsid w:val="000F5599"/>
    <w:rsid w:val="000F5D29"/>
    <w:rsid w:val="000F66F5"/>
    <w:rsid w:val="000F77B9"/>
    <w:rsid w:val="000F7EDD"/>
    <w:rsid w:val="001010FF"/>
    <w:rsid w:val="0010155A"/>
    <w:rsid w:val="00101D52"/>
    <w:rsid w:val="00102503"/>
    <w:rsid w:val="00103D5A"/>
    <w:rsid w:val="00103F1C"/>
    <w:rsid w:val="00104322"/>
    <w:rsid w:val="00105251"/>
    <w:rsid w:val="001055D1"/>
    <w:rsid w:val="00106A0C"/>
    <w:rsid w:val="00106D7E"/>
    <w:rsid w:val="00107D71"/>
    <w:rsid w:val="00107FA3"/>
    <w:rsid w:val="001103DC"/>
    <w:rsid w:val="001104C7"/>
    <w:rsid w:val="001109CB"/>
    <w:rsid w:val="001109FF"/>
    <w:rsid w:val="00111008"/>
    <w:rsid w:val="0011128E"/>
    <w:rsid w:val="00111F2B"/>
    <w:rsid w:val="00112012"/>
    <w:rsid w:val="0011207F"/>
    <w:rsid w:val="0011353A"/>
    <w:rsid w:val="001139A1"/>
    <w:rsid w:val="00114099"/>
    <w:rsid w:val="00115AB3"/>
    <w:rsid w:val="001163B9"/>
    <w:rsid w:val="001170E9"/>
    <w:rsid w:val="00117AE1"/>
    <w:rsid w:val="00117C81"/>
    <w:rsid w:val="00120135"/>
    <w:rsid w:val="0012042C"/>
    <w:rsid w:val="00120961"/>
    <w:rsid w:val="0012178D"/>
    <w:rsid w:val="001227BA"/>
    <w:rsid w:val="00122FE4"/>
    <w:rsid w:val="0012339A"/>
    <w:rsid w:val="00126161"/>
    <w:rsid w:val="0012637B"/>
    <w:rsid w:val="001264DC"/>
    <w:rsid w:val="001269F9"/>
    <w:rsid w:val="001279AE"/>
    <w:rsid w:val="00130167"/>
    <w:rsid w:val="001309B5"/>
    <w:rsid w:val="00132494"/>
    <w:rsid w:val="001332DD"/>
    <w:rsid w:val="00133F99"/>
    <w:rsid w:val="00133FB1"/>
    <w:rsid w:val="001350E6"/>
    <w:rsid w:val="001360EC"/>
    <w:rsid w:val="00136A1D"/>
    <w:rsid w:val="00136F6F"/>
    <w:rsid w:val="00137F29"/>
    <w:rsid w:val="00140873"/>
    <w:rsid w:val="00140C4F"/>
    <w:rsid w:val="00140E7D"/>
    <w:rsid w:val="001412D5"/>
    <w:rsid w:val="001415BB"/>
    <w:rsid w:val="00142619"/>
    <w:rsid w:val="001428AE"/>
    <w:rsid w:val="00143176"/>
    <w:rsid w:val="00143419"/>
    <w:rsid w:val="001452DA"/>
    <w:rsid w:val="00145E50"/>
    <w:rsid w:val="00146F52"/>
    <w:rsid w:val="00147D5A"/>
    <w:rsid w:val="0015027E"/>
    <w:rsid w:val="001509B4"/>
    <w:rsid w:val="00152A66"/>
    <w:rsid w:val="00153A14"/>
    <w:rsid w:val="001548EF"/>
    <w:rsid w:val="00154C2E"/>
    <w:rsid w:val="00155819"/>
    <w:rsid w:val="00155CDE"/>
    <w:rsid w:val="001560B7"/>
    <w:rsid w:val="0015621C"/>
    <w:rsid w:val="001576E2"/>
    <w:rsid w:val="00157EC1"/>
    <w:rsid w:val="001622C2"/>
    <w:rsid w:val="00163237"/>
    <w:rsid w:val="00163C5A"/>
    <w:rsid w:val="001643A4"/>
    <w:rsid w:val="001647A0"/>
    <w:rsid w:val="00164F93"/>
    <w:rsid w:val="00165AA0"/>
    <w:rsid w:val="00165B90"/>
    <w:rsid w:val="001667C8"/>
    <w:rsid w:val="001673B8"/>
    <w:rsid w:val="001676E2"/>
    <w:rsid w:val="00167EF5"/>
    <w:rsid w:val="00170CD0"/>
    <w:rsid w:val="00171162"/>
    <w:rsid w:val="0017199A"/>
    <w:rsid w:val="00171DC9"/>
    <w:rsid w:val="001734F6"/>
    <w:rsid w:val="00175368"/>
    <w:rsid w:val="00175A9A"/>
    <w:rsid w:val="0017608E"/>
    <w:rsid w:val="001765D7"/>
    <w:rsid w:val="001765EF"/>
    <w:rsid w:val="00177ACA"/>
    <w:rsid w:val="00177B9F"/>
    <w:rsid w:val="00177C65"/>
    <w:rsid w:val="00177DD8"/>
    <w:rsid w:val="00180268"/>
    <w:rsid w:val="00180FDA"/>
    <w:rsid w:val="00181CEE"/>
    <w:rsid w:val="0018305D"/>
    <w:rsid w:val="001840FB"/>
    <w:rsid w:val="0018507B"/>
    <w:rsid w:val="00185731"/>
    <w:rsid w:val="001857D5"/>
    <w:rsid w:val="0018700A"/>
    <w:rsid w:val="00187C92"/>
    <w:rsid w:val="00190958"/>
    <w:rsid w:val="001919C6"/>
    <w:rsid w:val="00191A03"/>
    <w:rsid w:val="001924CA"/>
    <w:rsid w:val="0019298D"/>
    <w:rsid w:val="00192B7A"/>
    <w:rsid w:val="00193657"/>
    <w:rsid w:val="0019601B"/>
    <w:rsid w:val="00196585"/>
    <w:rsid w:val="0019680A"/>
    <w:rsid w:val="00197146"/>
    <w:rsid w:val="001A00D7"/>
    <w:rsid w:val="001A0311"/>
    <w:rsid w:val="001A05D3"/>
    <w:rsid w:val="001A0B0E"/>
    <w:rsid w:val="001A0D1B"/>
    <w:rsid w:val="001A202B"/>
    <w:rsid w:val="001A369B"/>
    <w:rsid w:val="001A36C2"/>
    <w:rsid w:val="001A5656"/>
    <w:rsid w:val="001A6C24"/>
    <w:rsid w:val="001A71A6"/>
    <w:rsid w:val="001A754E"/>
    <w:rsid w:val="001A7E83"/>
    <w:rsid w:val="001B09C6"/>
    <w:rsid w:val="001B0F98"/>
    <w:rsid w:val="001B124A"/>
    <w:rsid w:val="001B20D1"/>
    <w:rsid w:val="001B3036"/>
    <w:rsid w:val="001B368C"/>
    <w:rsid w:val="001B3E44"/>
    <w:rsid w:val="001B4672"/>
    <w:rsid w:val="001B49FD"/>
    <w:rsid w:val="001B554D"/>
    <w:rsid w:val="001B5D49"/>
    <w:rsid w:val="001B5F77"/>
    <w:rsid w:val="001B65C3"/>
    <w:rsid w:val="001B6653"/>
    <w:rsid w:val="001B6855"/>
    <w:rsid w:val="001B687D"/>
    <w:rsid w:val="001B733B"/>
    <w:rsid w:val="001B7A5A"/>
    <w:rsid w:val="001B7BB1"/>
    <w:rsid w:val="001B7C8C"/>
    <w:rsid w:val="001B7DDE"/>
    <w:rsid w:val="001C0875"/>
    <w:rsid w:val="001C08B4"/>
    <w:rsid w:val="001C1DCF"/>
    <w:rsid w:val="001C20B1"/>
    <w:rsid w:val="001C2703"/>
    <w:rsid w:val="001C3275"/>
    <w:rsid w:val="001C3BAA"/>
    <w:rsid w:val="001C47C6"/>
    <w:rsid w:val="001C5649"/>
    <w:rsid w:val="001C5890"/>
    <w:rsid w:val="001C59DD"/>
    <w:rsid w:val="001C5D19"/>
    <w:rsid w:val="001C5F9D"/>
    <w:rsid w:val="001C64F4"/>
    <w:rsid w:val="001C67F9"/>
    <w:rsid w:val="001C7172"/>
    <w:rsid w:val="001D12BE"/>
    <w:rsid w:val="001D22FA"/>
    <w:rsid w:val="001D2379"/>
    <w:rsid w:val="001D32C4"/>
    <w:rsid w:val="001D361E"/>
    <w:rsid w:val="001D582A"/>
    <w:rsid w:val="001D66AC"/>
    <w:rsid w:val="001D72F9"/>
    <w:rsid w:val="001D757D"/>
    <w:rsid w:val="001D7666"/>
    <w:rsid w:val="001D7B56"/>
    <w:rsid w:val="001E1F32"/>
    <w:rsid w:val="001E2253"/>
    <w:rsid w:val="001E2923"/>
    <w:rsid w:val="001E2E33"/>
    <w:rsid w:val="001E3535"/>
    <w:rsid w:val="001E5612"/>
    <w:rsid w:val="001E5BC1"/>
    <w:rsid w:val="001E618A"/>
    <w:rsid w:val="001E7276"/>
    <w:rsid w:val="001E7692"/>
    <w:rsid w:val="001E7761"/>
    <w:rsid w:val="001F1247"/>
    <w:rsid w:val="001F1E8B"/>
    <w:rsid w:val="001F30F1"/>
    <w:rsid w:val="001F3999"/>
    <w:rsid w:val="001F43BF"/>
    <w:rsid w:val="001F6080"/>
    <w:rsid w:val="001F727B"/>
    <w:rsid w:val="00200B16"/>
    <w:rsid w:val="002015DD"/>
    <w:rsid w:val="00201B1C"/>
    <w:rsid w:val="00203E63"/>
    <w:rsid w:val="002043E1"/>
    <w:rsid w:val="002043FE"/>
    <w:rsid w:val="00206470"/>
    <w:rsid w:val="002067B6"/>
    <w:rsid w:val="00207C17"/>
    <w:rsid w:val="002100AC"/>
    <w:rsid w:val="00210930"/>
    <w:rsid w:val="00210E5B"/>
    <w:rsid w:val="00211F90"/>
    <w:rsid w:val="0021202B"/>
    <w:rsid w:val="00212066"/>
    <w:rsid w:val="0021253C"/>
    <w:rsid w:val="00212A6B"/>
    <w:rsid w:val="00213211"/>
    <w:rsid w:val="002136D5"/>
    <w:rsid w:val="002144FB"/>
    <w:rsid w:val="002148F2"/>
    <w:rsid w:val="0021544C"/>
    <w:rsid w:val="00215512"/>
    <w:rsid w:val="0021647D"/>
    <w:rsid w:val="0021689A"/>
    <w:rsid w:val="00216A66"/>
    <w:rsid w:val="00216E7D"/>
    <w:rsid w:val="00216EA9"/>
    <w:rsid w:val="002201FF"/>
    <w:rsid w:val="00220695"/>
    <w:rsid w:val="00220F9D"/>
    <w:rsid w:val="002223F5"/>
    <w:rsid w:val="0022286C"/>
    <w:rsid w:val="0022336E"/>
    <w:rsid w:val="002239AE"/>
    <w:rsid w:val="00223E07"/>
    <w:rsid w:val="00224226"/>
    <w:rsid w:val="00224304"/>
    <w:rsid w:val="00224596"/>
    <w:rsid w:val="00226234"/>
    <w:rsid w:val="0022627E"/>
    <w:rsid w:val="00226500"/>
    <w:rsid w:val="00232D99"/>
    <w:rsid w:val="00233CA3"/>
    <w:rsid w:val="00234671"/>
    <w:rsid w:val="0023479A"/>
    <w:rsid w:val="00234A9B"/>
    <w:rsid w:val="00234DE8"/>
    <w:rsid w:val="00235607"/>
    <w:rsid w:val="00235FFC"/>
    <w:rsid w:val="002371FD"/>
    <w:rsid w:val="00237B8A"/>
    <w:rsid w:val="00240248"/>
    <w:rsid w:val="00240AED"/>
    <w:rsid w:val="002418AB"/>
    <w:rsid w:val="002418F1"/>
    <w:rsid w:val="00241CA2"/>
    <w:rsid w:val="00242381"/>
    <w:rsid w:val="00243399"/>
    <w:rsid w:val="002434EF"/>
    <w:rsid w:val="00243549"/>
    <w:rsid w:val="00243A0C"/>
    <w:rsid w:val="00243A59"/>
    <w:rsid w:val="00243CD9"/>
    <w:rsid w:val="00244202"/>
    <w:rsid w:val="002443C9"/>
    <w:rsid w:val="002444A7"/>
    <w:rsid w:val="00244CED"/>
    <w:rsid w:val="00244D88"/>
    <w:rsid w:val="00245117"/>
    <w:rsid w:val="00245256"/>
    <w:rsid w:val="002459AE"/>
    <w:rsid w:val="00245EDB"/>
    <w:rsid w:val="002467DE"/>
    <w:rsid w:val="00246886"/>
    <w:rsid w:val="002472C9"/>
    <w:rsid w:val="00250042"/>
    <w:rsid w:val="00250FD7"/>
    <w:rsid w:val="0025118C"/>
    <w:rsid w:val="00251D0C"/>
    <w:rsid w:val="002524FD"/>
    <w:rsid w:val="00255711"/>
    <w:rsid w:val="0025589E"/>
    <w:rsid w:val="00255A3B"/>
    <w:rsid w:val="00255CA4"/>
    <w:rsid w:val="00256017"/>
    <w:rsid w:val="00256D45"/>
    <w:rsid w:val="002572CC"/>
    <w:rsid w:val="00257D8E"/>
    <w:rsid w:val="00257F2D"/>
    <w:rsid w:val="0026159F"/>
    <w:rsid w:val="0026186B"/>
    <w:rsid w:val="00261F86"/>
    <w:rsid w:val="00262E0D"/>
    <w:rsid w:val="00263795"/>
    <w:rsid w:val="002644C3"/>
    <w:rsid w:val="00264871"/>
    <w:rsid w:val="00264E08"/>
    <w:rsid w:val="00265686"/>
    <w:rsid w:val="002660D2"/>
    <w:rsid w:val="0026629B"/>
    <w:rsid w:val="002665A6"/>
    <w:rsid w:val="00266966"/>
    <w:rsid w:val="0026752E"/>
    <w:rsid w:val="0027153B"/>
    <w:rsid w:val="00271642"/>
    <w:rsid w:val="002717BF"/>
    <w:rsid w:val="00272AB6"/>
    <w:rsid w:val="00272B15"/>
    <w:rsid w:val="00273A32"/>
    <w:rsid w:val="00274A49"/>
    <w:rsid w:val="00274DE2"/>
    <w:rsid w:val="00275CEA"/>
    <w:rsid w:val="00276F1C"/>
    <w:rsid w:val="00277EB9"/>
    <w:rsid w:val="00277F5F"/>
    <w:rsid w:val="002815A7"/>
    <w:rsid w:val="00282DD4"/>
    <w:rsid w:val="00282E65"/>
    <w:rsid w:val="0028330B"/>
    <w:rsid w:val="0028361A"/>
    <w:rsid w:val="00284BA1"/>
    <w:rsid w:val="002866DE"/>
    <w:rsid w:val="0028693B"/>
    <w:rsid w:val="00286BE6"/>
    <w:rsid w:val="00287BF2"/>
    <w:rsid w:val="00290BFF"/>
    <w:rsid w:val="00291A53"/>
    <w:rsid w:val="00291B51"/>
    <w:rsid w:val="00291E0C"/>
    <w:rsid w:val="002924F7"/>
    <w:rsid w:val="00292FD4"/>
    <w:rsid w:val="00294A73"/>
    <w:rsid w:val="002959BC"/>
    <w:rsid w:val="00297312"/>
    <w:rsid w:val="00297461"/>
    <w:rsid w:val="002977FC"/>
    <w:rsid w:val="002A0B5F"/>
    <w:rsid w:val="002A106B"/>
    <w:rsid w:val="002A1650"/>
    <w:rsid w:val="002A16DD"/>
    <w:rsid w:val="002A1862"/>
    <w:rsid w:val="002A1B37"/>
    <w:rsid w:val="002A1CCC"/>
    <w:rsid w:val="002A2182"/>
    <w:rsid w:val="002A2667"/>
    <w:rsid w:val="002A2898"/>
    <w:rsid w:val="002A2C6B"/>
    <w:rsid w:val="002A3294"/>
    <w:rsid w:val="002A3B18"/>
    <w:rsid w:val="002A48EE"/>
    <w:rsid w:val="002A4A97"/>
    <w:rsid w:val="002A765D"/>
    <w:rsid w:val="002B143B"/>
    <w:rsid w:val="002B1E0D"/>
    <w:rsid w:val="002B285B"/>
    <w:rsid w:val="002B301C"/>
    <w:rsid w:val="002B348F"/>
    <w:rsid w:val="002B3CED"/>
    <w:rsid w:val="002B4023"/>
    <w:rsid w:val="002B44BA"/>
    <w:rsid w:val="002B5FCA"/>
    <w:rsid w:val="002B63BD"/>
    <w:rsid w:val="002B7EEE"/>
    <w:rsid w:val="002C1663"/>
    <w:rsid w:val="002C2AD8"/>
    <w:rsid w:val="002C2B13"/>
    <w:rsid w:val="002C2D90"/>
    <w:rsid w:val="002C2E41"/>
    <w:rsid w:val="002C365C"/>
    <w:rsid w:val="002C42DD"/>
    <w:rsid w:val="002C45E2"/>
    <w:rsid w:val="002C6BF9"/>
    <w:rsid w:val="002C7A9B"/>
    <w:rsid w:val="002D0204"/>
    <w:rsid w:val="002D0E30"/>
    <w:rsid w:val="002D18DA"/>
    <w:rsid w:val="002D1EA5"/>
    <w:rsid w:val="002D21C0"/>
    <w:rsid w:val="002D2585"/>
    <w:rsid w:val="002D49BD"/>
    <w:rsid w:val="002E026B"/>
    <w:rsid w:val="002E0B01"/>
    <w:rsid w:val="002E0F36"/>
    <w:rsid w:val="002E1C61"/>
    <w:rsid w:val="002E24BC"/>
    <w:rsid w:val="002E2958"/>
    <w:rsid w:val="002E2B7A"/>
    <w:rsid w:val="002E304A"/>
    <w:rsid w:val="002E35CA"/>
    <w:rsid w:val="002E3DB1"/>
    <w:rsid w:val="002E4A27"/>
    <w:rsid w:val="002E4CFD"/>
    <w:rsid w:val="002E5659"/>
    <w:rsid w:val="002E6733"/>
    <w:rsid w:val="002E7422"/>
    <w:rsid w:val="002F1911"/>
    <w:rsid w:val="002F1DF2"/>
    <w:rsid w:val="002F2A28"/>
    <w:rsid w:val="002F2F23"/>
    <w:rsid w:val="002F3270"/>
    <w:rsid w:val="002F329C"/>
    <w:rsid w:val="002F3577"/>
    <w:rsid w:val="002F3C57"/>
    <w:rsid w:val="002F4B7F"/>
    <w:rsid w:val="002F4E80"/>
    <w:rsid w:val="002F4EB1"/>
    <w:rsid w:val="002F5B3F"/>
    <w:rsid w:val="002F69BC"/>
    <w:rsid w:val="002F6D10"/>
    <w:rsid w:val="002F7798"/>
    <w:rsid w:val="002F7CB8"/>
    <w:rsid w:val="002F7DEF"/>
    <w:rsid w:val="002F7E8F"/>
    <w:rsid w:val="002F7F93"/>
    <w:rsid w:val="00300297"/>
    <w:rsid w:val="003016FB"/>
    <w:rsid w:val="0030220F"/>
    <w:rsid w:val="00302786"/>
    <w:rsid w:val="00302E02"/>
    <w:rsid w:val="0030413F"/>
    <w:rsid w:val="003043BF"/>
    <w:rsid w:val="00304EF1"/>
    <w:rsid w:val="00304F82"/>
    <w:rsid w:val="00305304"/>
    <w:rsid w:val="0030573D"/>
    <w:rsid w:val="00305CF8"/>
    <w:rsid w:val="00306133"/>
    <w:rsid w:val="003062C2"/>
    <w:rsid w:val="0030745F"/>
    <w:rsid w:val="003074C1"/>
    <w:rsid w:val="00310213"/>
    <w:rsid w:val="00310402"/>
    <w:rsid w:val="00310AB4"/>
    <w:rsid w:val="00311DA5"/>
    <w:rsid w:val="0031281A"/>
    <w:rsid w:val="00313B61"/>
    <w:rsid w:val="00313DED"/>
    <w:rsid w:val="00313EBB"/>
    <w:rsid w:val="0031427F"/>
    <w:rsid w:val="00314D02"/>
    <w:rsid w:val="00314D5C"/>
    <w:rsid w:val="00315FEB"/>
    <w:rsid w:val="003161A5"/>
    <w:rsid w:val="00316B7E"/>
    <w:rsid w:val="00317379"/>
    <w:rsid w:val="00317C07"/>
    <w:rsid w:val="00320286"/>
    <w:rsid w:val="00320670"/>
    <w:rsid w:val="00320706"/>
    <w:rsid w:val="00321742"/>
    <w:rsid w:val="00321804"/>
    <w:rsid w:val="003233C6"/>
    <w:rsid w:val="003234B0"/>
    <w:rsid w:val="00323E63"/>
    <w:rsid w:val="00325AE5"/>
    <w:rsid w:val="0032659F"/>
    <w:rsid w:val="00327678"/>
    <w:rsid w:val="0033099A"/>
    <w:rsid w:val="003317A1"/>
    <w:rsid w:val="00331FF3"/>
    <w:rsid w:val="003320DE"/>
    <w:rsid w:val="0033261F"/>
    <w:rsid w:val="00333C7D"/>
    <w:rsid w:val="00334BD5"/>
    <w:rsid w:val="00334EE4"/>
    <w:rsid w:val="00334FEA"/>
    <w:rsid w:val="00335099"/>
    <w:rsid w:val="0033567C"/>
    <w:rsid w:val="00335906"/>
    <w:rsid w:val="00336585"/>
    <w:rsid w:val="0033681E"/>
    <w:rsid w:val="00336CF4"/>
    <w:rsid w:val="00337CAE"/>
    <w:rsid w:val="00337ED1"/>
    <w:rsid w:val="0034068B"/>
    <w:rsid w:val="003407A2"/>
    <w:rsid w:val="00340C7B"/>
    <w:rsid w:val="00341EF7"/>
    <w:rsid w:val="00342608"/>
    <w:rsid w:val="0034418B"/>
    <w:rsid w:val="00344272"/>
    <w:rsid w:val="00344519"/>
    <w:rsid w:val="003447DF"/>
    <w:rsid w:val="003452EE"/>
    <w:rsid w:val="00345A82"/>
    <w:rsid w:val="00345CB3"/>
    <w:rsid w:val="0034675C"/>
    <w:rsid w:val="003471BE"/>
    <w:rsid w:val="00347299"/>
    <w:rsid w:val="00347337"/>
    <w:rsid w:val="0034744B"/>
    <w:rsid w:val="003476E5"/>
    <w:rsid w:val="003505AB"/>
    <w:rsid w:val="00350819"/>
    <w:rsid w:val="003513AF"/>
    <w:rsid w:val="003518B5"/>
    <w:rsid w:val="00352341"/>
    <w:rsid w:val="003526BD"/>
    <w:rsid w:val="0035479B"/>
    <w:rsid w:val="003556F6"/>
    <w:rsid w:val="00355A93"/>
    <w:rsid w:val="00355E89"/>
    <w:rsid w:val="00356062"/>
    <w:rsid w:val="003560CB"/>
    <w:rsid w:val="00356933"/>
    <w:rsid w:val="0035696E"/>
    <w:rsid w:val="00356E23"/>
    <w:rsid w:val="0035732C"/>
    <w:rsid w:val="00360223"/>
    <w:rsid w:val="00360525"/>
    <w:rsid w:val="0036090F"/>
    <w:rsid w:val="003627E2"/>
    <w:rsid w:val="0036282F"/>
    <w:rsid w:val="00362ABC"/>
    <w:rsid w:val="00362DD2"/>
    <w:rsid w:val="00363389"/>
    <w:rsid w:val="00363C70"/>
    <w:rsid w:val="00363E71"/>
    <w:rsid w:val="00363EAE"/>
    <w:rsid w:val="00364FB5"/>
    <w:rsid w:val="003657D1"/>
    <w:rsid w:val="00365BD0"/>
    <w:rsid w:val="00365D56"/>
    <w:rsid w:val="00366362"/>
    <w:rsid w:val="003664A2"/>
    <w:rsid w:val="003666AA"/>
    <w:rsid w:val="003700D1"/>
    <w:rsid w:val="0037139E"/>
    <w:rsid w:val="0037218D"/>
    <w:rsid w:val="003725C2"/>
    <w:rsid w:val="00374A75"/>
    <w:rsid w:val="0037538E"/>
    <w:rsid w:val="00375B29"/>
    <w:rsid w:val="00375E03"/>
    <w:rsid w:val="00376018"/>
    <w:rsid w:val="0037655B"/>
    <w:rsid w:val="00377146"/>
    <w:rsid w:val="00377D28"/>
    <w:rsid w:val="0038055B"/>
    <w:rsid w:val="00380ED0"/>
    <w:rsid w:val="003810DE"/>
    <w:rsid w:val="0038173E"/>
    <w:rsid w:val="00382282"/>
    <w:rsid w:val="00382F12"/>
    <w:rsid w:val="00384B15"/>
    <w:rsid w:val="00385095"/>
    <w:rsid w:val="0038558F"/>
    <w:rsid w:val="003875E4"/>
    <w:rsid w:val="0039002B"/>
    <w:rsid w:val="00390275"/>
    <w:rsid w:val="00390EB9"/>
    <w:rsid w:val="00391D95"/>
    <w:rsid w:val="0039272F"/>
    <w:rsid w:val="00392FFF"/>
    <w:rsid w:val="003941F4"/>
    <w:rsid w:val="0039459C"/>
    <w:rsid w:val="003957C6"/>
    <w:rsid w:val="00395E6A"/>
    <w:rsid w:val="00395EB0"/>
    <w:rsid w:val="00396F60"/>
    <w:rsid w:val="00397208"/>
    <w:rsid w:val="00397D00"/>
    <w:rsid w:val="003A0249"/>
    <w:rsid w:val="003A0BBD"/>
    <w:rsid w:val="003A186E"/>
    <w:rsid w:val="003A221F"/>
    <w:rsid w:val="003A29E2"/>
    <w:rsid w:val="003A2A22"/>
    <w:rsid w:val="003A2E48"/>
    <w:rsid w:val="003A3785"/>
    <w:rsid w:val="003A50F9"/>
    <w:rsid w:val="003A6809"/>
    <w:rsid w:val="003A75D6"/>
    <w:rsid w:val="003B0EA4"/>
    <w:rsid w:val="003B1208"/>
    <w:rsid w:val="003B20FB"/>
    <w:rsid w:val="003B2914"/>
    <w:rsid w:val="003B36DB"/>
    <w:rsid w:val="003B37D4"/>
    <w:rsid w:val="003B406D"/>
    <w:rsid w:val="003B50DE"/>
    <w:rsid w:val="003B5DB5"/>
    <w:rsid w:val="003B6617"/>
    <w:rsid w:val="003B729E"/>
    <w:rsid w:val="003B7681"/>
    <w:rsid w:val="003B7E82"/>
    <w:rsid w:val="003C069E"/>
    <w:rsid w:val="003C07A2"/>
    <w:rsid w:val="003C0A63"/>
    <w:rsid w:val="003C13C2"/>
    <w:rsid w:val="003C1452"/>
    <w:rsid w:val="003C2EC3"/>
    <w:rsid w:val="003C4D92"/>
    <w:rsid w:val="003C63F4"/>
    <w:rsid w:val="003C7419"/>
    <w:rsid w:val="003C7883"/>
    <w:rsid w:val="003C7AE1"/>
    <w:rsid w:val="003C7CBA"/>
    <w:rsid w:val="003C7CFC"/>
    <w:rsid w:val="003D047F"/>
    <w:rsid w:val="003D0499"/>
    <w:rsid w:val="003D0723"/>
    <w:rsid w:val="003D0EDF"/>
    <w:rsid w:val="003D0FDE"/>
    <w:rsid w:val="003D12DF"/>
    <w:rsid w:val="003D30AC"/>
    <w:rsid w:val="003D38BE"/>
    <w:rsid w:val="003D4C9F"/>
    <w:rsid w:val="003D530C"/>
    <w:rsid w:val="003D5B0E"/>
    <w:rsid w:val="003D653E"/>
    <w:rsid w:val="003D7652"/>
    <w:rsid w:val="003E0C15"/>
    <w:rsid w:val="003E14E8"/>
    <w:rsid w:val="003E15D8"/>
    <w:rsid w:val="003E3350"/>
    <w:rsid w:val="003E3A22"/>
    <w:rsid w:val="003E3D24"/>
    <w:rsid w:val="003E4C3A"/>
    <w:rsid w:val="003E5464"/>
    <w:rsid w:val="003E5AED"/>
    <w:rsid w:val="003E6B86"/>
    <w:rsid w:val="003F0EE8"/>
    <w:rsid w:val="003F14FB"/>
    <w:rsid w:val="003F1649"/>
    <w:rsid w:val="003F1AA9"/>
    <w:rsid w:val="003F1CC4"/>
    <w:rsid w:val="003F1E6F"/>
    <w:rsid w:val="003F236C"/>
    <w:rsid w:val="003F2595"/>
    <w:rsid w:val="003F3164"/>
    <w:rsid w:val="003F44CB"/>
    <w:rsid w:val="003F6115"/>
    <w:rsid w:val="003F7E35"/>
    <w:rsid w:val="004005F9"/>
    <w:rsid w:val="004008ED"/>
    <w:rsid w:val="0040121A"/>
    <w:rsid w:val="00401377"/>
    <w:rsid w:val="00402A41"/>
    <w:rsid w:val="00402CBE"/>
    <w:rsid w:val="00403B93"/>
    <w:rsid w:val="00404503"/>
    <w:rsid w:val="00404AAE"/>
    <w:rsid w:val="00405BE3"/>
    <w:rsid w:val="004066E2"/>
    <w:rsid w:val="00406DD8"/>
    <w:rsid w:val="00407565"/>
    <w:rsid w:val="00410A31"/>
    <w:rsid w:val="00412C56"/>
    <w:rsid w:val="0041312F"/>
    <w:rsid w:val="00413257"/>
    <w:rsid w:val="00414B60"/>
    <w:rsid w:val="00414FEA"/>
    <w:rsid w:val="00415B6F"/>
    <w:rsid w:val="004175DC"/>
    <w:rsid w:val="00420E02"/>
    <w:rsid w:val="004216A4"/>
    <w:rsid w:val="00422896"/>
    <w:rsid w:val="00422BAE"/>
    <w:rsid w:val="004231FD"/>
    <w:rsid w:val="0042522A"/>
    <w:rsid w:val="004256A0"/>
    <w:rsid w:val="00425E39"/>
    <w:rsid w:val="00425ED6"/>
    <w:rsid w:val="004277C6"/>
    <w:rsid w:val="00427E63"/>
    <w:rsid w:val="00427EB3"/>
    <w:rsid w:val="00430BD2"/>
    <w:rsid w:val="00430D73"/>
    <w:rsid w:val="00431223"/>
    <w:rsid w:val="004315E8"/>
    <w:rsid w:val="004317C7"/>
    <w:rsid w:val="00432376"/>
    <w:rsid w:val="00432695"/>
    <w:rsid w:val="0043341E"/>
    <w:rsid w:val="00433517"/>
    <w:rsid w:val="00434B69"/>
    <w:rsid w:val="0043590A"/>
    <w:rsid w:val="00436075"/>
    <w:rsid w:val="0044020C"/>
    <w:rsid w:val="0044073D"/>
    <w:rsid w:val="00441BF3"/>
    <w:rsid w:val="00442004"/>
    <w:rsid w:val="004421C1"/>
    <w:rsid w:val="0044315A"/>
    <w:rsid w:val="004433A5"/>
    <w:rsid w:val="00443B19"/>
    <w:rsid w:val="00443F04"/>
    <w:rsid w:val="0044442D"/>
    <w:rsid w:val="004447C5"/>
    <w:rsid w:val="00444C53"/>
    <w:rsid w:val="00446373"/>
    <w:rsid w:val="0044698B"/>
    <w:rsid w:val="0044752F"/>
    <w:rsid w:val="00447AEA"/>
    <w:rsid w:val="00447B05"/>
    <w:rsid w:val="00450925"/>
    <w:rsid w:val="00450C40"/>
    <w:rsid w:val="00450D1F"/>
    <w:rsid w:val="00450E34"/>
    <w:rsid w:val="00451046"/>
    <w:rsid w:val="004519FE"/>
    <w:rsid w:val="00451F5B"/>
    <w:rsid w:val="004522D2"/>
    <w:rsid w:val="00453342"/>
    <w:rsid w:val="0045338D"/>
    <w:rsid w:val="0045340E"/>
    <w:rsid w:val="00453793"/>
    <w:rsid w:val="00454219"/>
    <w:rsid w:val="004545C6"/>
    <w:rsid w:val="00454FB7"/>
    <w:rsid w:val="0045507C"/>
    <w:rsid w:val="004554BC"/>
    <w:rsid w:val="00455DFC"/>
    <w:rsid w:val="00456FC4"/>
    <w:rsid w:val="0046004A"/>
    <w:rsid w:val="00460A86"/>
    <w:rsid w:val="00461893"/>
    <w:rsid w:val="00461FAA"/>
    <w:rsid w:val="00462141"/>
    <w:rsid w:val="004621F2"/>
    <w:rsid w:val="00463ADA"/>
    <w:rsid w:val="00464001"/>
    <w:rsid w:val="004645ED"/>
    <w:rsid w:val="004647AA"/>
    <w:rsid w:val="00464A8D"/>
    <w:rsid w:val="00464CE6"/>
    <w:rsid w:val="00466697"/>
    <w:rsid w:val="00466F28"/>
    <w:rsid w:val="004679FA"/>
    <w:rsid w:val="00470148"/>
    <w:rsid w:val="004716EA"/>
    <w:rsid w:val="00471A64"/>
    <w:rsid w:val="0047371C"/>
    <w:rsid w:val="004744BB"/>
    <w:rsid w:val="004745C4"/>
    <w:rsid w:val="00475772"/>
    <w:rsid w:val="0047617D"/>
    <w:rsid w:val="00476207"/>
    <w:rsid w:val="004774B1"/>
    <w:rsid w:val="00477D38"/>
    <w:rsid w:val="0048037F"/>
    <w:rsid w:val="00480AD3"/>
    <w:rsid w:val="00480C6A"/>
    <w:rsid w:val="00480CFA"/>
    <w:rsid w:val="00480DEE"/>
    <w:rsid w:val="0048120A"/>
    <w:rsid w:val="004812AF"/>
    <w:rsid w:val="004818EB"/>
    <w:rsid w:val="00481CF6"/>
    <w:rsid w:val="0048395F"/>
    <w:rsid w:val="00483F09"/>
    <w:rsid w:val="004856C6"/>
    <w:rsid w:val="00485927"/>
    <w:rsid w:val="00487238"/>
    <w:rsid w:val="00487750"/>
    <w:rsid w:val="00487B95"/>
    <w:rsid w:val="00487CF6"/>
    <w:rsid w:val="0049138E"/>
    <w:rsid w:val="004916BF"/>
    <w:rsid w:val="00492784"/>
    <w:rsid w:val="004930D0"/>
    <w:rsid w:val="00493DD5"/>
    <w:rsid w:val="004941A7"/>
    <w:rsid w:val="00494662"/>
    <w:rsid w:val="0049566F"/>
    <w:rsid w:val="00495976"/>
    <w:rsid w:val="00496554"/>
    <w:rsid w:val="00496645"/>
    <w:rsid w:val="004A09E3"/>
    <w:rsid w:val="004A0B20"/>
    <w:rsid w:val="004A1585"/>
    <w:rsid w:val="004A1A27"/>
    <w:rsid w:val="004A221E"/>
    <w:rsid w:val="004A2C3A"/>
    <w:rsid w:val="004A3E76"/>
    <w:rsid w:val="004A4A51"/>
    <w:rsid w:val="004A5058"/>
    <w:rsid w:val="004A6908"/>
    <w:rsid w:val="004A7C97"/>
    <w:rsid w:val="004B0F0E"/>
    <w:rsid w:val="004B12F6"/>
    <w:rsid w:val="004B1D4E"/>
    <w:rsid w:val="004B2575"/>
    <w:rsid w:val="004B2DB7"/>
    <w:rsid w:val="004B33C0"/>
    <w:rsid w:val="004B3B06"/>
    <w:rsid w:val="004B3B9E"/>
    <w:rsid w:val="004B3D97"/>
    <w:rsid w:val="004B4FFF"/>
    <w:rsid w:val="004B5300"/>
    <w:rsid w:val="004B5A2F"/>
    <w:rsid w:val="004B5EEC"/>
    <w:rsid w:val="004B6B9B"/>
    <w:rsid w:val="004B6BB5"/>
    <w:rsid w:val="004C02F4"/>
    <w:rsid w:val="004C0C8B"/>
    <w:rsid w:val="004C13B3"/>
    <w:rsid w:val="004C23EC"/>
    <w:rsid w:val="004C298A"/>
    <w:rsid w:val="004C47E4"/>
    <w:rsid w:val="004C4CBC"/>
    <w:rsid w:val="004C4FBD"/>
    <w:rsid w:val="004C568B"/>
    <w:rsid w:val="004C5A2D"/>
    <w:rsid w:val="004C5D00"/>
    <w:rsid w:val="004C624E"/>
    <w:rsid w:val="004C6354"/>
    <w:rsid w:val="004C65E9"/>
    <w:rsid w:val="004C6AB9"/>
    <w:rsid w:val="004C6C42"/>
    <w:rsid w:val="004C7371"/>
    <w:rsid w:val="004C747C"/>
    <w:rsid w:val="004C7AF0"/>
    <w:rsid w:val="004D0B04"/>
    <w:rsid w:val="004D2775"/>
    <w:rsid w:val="004D40D1"/>
    <w:rsid w:val="004D49B0"/>
    <w:rsid w:val="004D4B69"/>
    <w:rsid w:val="004D4FCC"/>
    <w:rsid w:val="004D527C"/>
    <w:rsid w:val="004D5C7F"/>
    <w:rsid w:val="004D64BC"/>
    <w:rsid w:val="004D7384"/>
    <w:rsid w:val="004D784F"/>
    <w:rsid w:val="004D7878"/>
    <w:rsid w:val="004D7AAD"/>
    <w:rsid w:val="004E0C18"/>
    <w:rsid w:val="004E1141"/>
    <w:rsid w:val="004E1FC5"/>
    <w:rsid w:val="004E21CE"/>
    <w:rsid w:val="004E4C42"/>
    <w:rsid w:val="004E5EF8"/>
    <w:rsid w:val="004E7253"/>
    <w:rsid w:val="004E77A0"/>
    <w:rsid w:val="004E7AB1"/>
    <w:rsid w:val="004F043E"/>
    <w:rsid w:val="004F0682"/>
    <w:rsid w:val="004F11C8"/>
    <w:rsid w:val="004F1720"/>
    <w:rsid w:val="004F1CEB"/>
    <w:rsid w:val="004F277A"/>
    <w:rsid w:val="004F3305"/>
    <w:rsid w:val="004F4282"/>
    <w:rsid w:val="004F4644"/>
    <w:rsid w:val="004F4650"/>
    <w:rsid w:val="004F5087"/>
    <w:rsid w:val="004F548C"/>
    <w:rsid w:val="004F57C8"/>
    <w:rsid w:val="004F5A02"/>
    <w:rsid w:val="004F66A5"/>
    <w:rsid w:val="004F6DDC"/>
    <w:rsid w:val="004F6EE1"/>
    <w:rsid w:val="004F76C3"/>
    <w:rsid w:val="004F7AB2"/>
    <w:rsid w:val="00500158"/>
    <w:rsid w:val="00500294"/>
    <w:rsid w:val="00500978"/>
    <w:rsid w:val="00500A0F"/>
    <w:rsid w:val="00501A60"/>
    <w:rsid w:val="005023EF"/>
    <w:rsid w:val="0050281F"/>
    <w:rsid w:val="00502FE0"/>
    <w:rsid w:val="005032AB"/>
    <w:rsid w:val="00503796"/>
    <w:rsid w:val="0050390E"/>
    <w:rsid w:val="005041BF"/>
    <w:rsid w:val="0050423C"/>
    <w:rsid w:val="0050443F"/>
    <w:rsid w:val="00504544"/>
    <w:rsid w:val="005046F7"/>
    <w:rsid w:val="005047BE"/>
    <w:rsid w:val="0050487F"/>
    <w:rsid w:val="00505E71"/>
    <w:rsid w:val="00506FC4"/>
    <w:rsid w:val="00507305"/>
    <w:rsid w:val="00507A0C"/>
    <w:rsid w:val="00507CD8"/>
    <w:rsid w:val="0051024A"/>
    <w:rsid w:val="00510355"/>
    <w:rsid w:val="00510961"/>
    <w:rsid w:val="005116FE"/>
    <w:rsid w:val="00511B0E"/>
    <w:rsid w:val="00511FA8"/>
    <w:rsid w:val="00512017"/>
    <w:rsid w:val="00512145"/>
    <w:rsid w:val="005122D6"/>
    <w:rsid w:val="0051295C"/>
    <w:rsid w:val="005140CD"/>
    <w:rsid w:val="00514101"/>
    <w:rsid w:val="00514E11"/>
    <w:rsid w:val="005161EE"/>
    <w:rsid w:val="005174B4"/>
    <w:rsid w:val="00520D84"/>
    <w:rsid w:val="00521504"/>
    <w:rsid w:val="005219AA"/>
    <w:rsid w:val="0052309F"/>
    <w:rsid w:val="005236D8"/>
    <w:rsid w:val="0052397B"/>
    <w:rsid w:val="0052443B"/>
    <w:rsid w:val="005257F2"/>
    <w:rsid w:val="005259DF"/>
    <w:rsid w:val="0052664D"/>
    <w:rsid w:val="00531BA6"/>
    <w:rsid w:val="00531CC9"/>
    <w:rsid w:val="005326E9"/>
    <w:rsid w:val="00532C81"/>
    <w:rsid w:val="00532D29"/>
    <w:rsid w:val="00533B7E"/>
    <w:rsid w:val="00534792"/>
    <w:rsid w:val="005355EA"/>
    <w:rsid w:val="005356EC"/>
    <w:rsid w:val="00535A6F"/>
    <w:rsid w:val="00536532"/>
    <w:rsid w:val="005365D6"/>
    <w:rsid w:val="0053784A"/>
    <w:rsid w:val="005400E1"/>
    <w:rsid w:val="00540891"/>
    <w:rsid w:val="00540C3C"/>
    <w:rsid w:val="00540E1C"/>
    <w:rsid w:val="0054165D"/>
    <w:rsid w:val="0054183C"/>
    <w:rsid w:val="00541DDF"/>
    <w:rsid w:val="005426D2"/>
    <w:rsid w:val="0054338F"/>
    <w:rsid w:val="005438C5"/>
    <w:rsid w:val="00543E14"/>
    <w:rsid w:val="00547907"/>
    <w:rsid w:val="00547D1F"/>
    <w:rsid w:val="00550430"/>
    <w:rsid w:val="005504E6"/>
    <w:rsid w:val="00550563"/>
    <w:rsid w:val="005506F1"/>
    <w:rsid w:val="00551B35"/>
    <w:rsid w:val="00551F34"/>
    <w:rsid w:val="005521D7"/>
    <w:rsid w:val="005522B4"/>
    <w:rsid w:val="00552981"/>
    <w:rsid w:val="00552E76"/>
    <w:rsid w:val="00553BCC"/>
    <w:rsid w:val="00553E92"/>
    <w:rsid w:val="00553F98"/>
    <w:rsid w:val="00554363"/>
    <w:rsid w:val="00554AF4"/>
    <w:rsid w:val="00554EA8"/>
    <w:rsid w:val="0055584D"/>
    <w:rsid w:val="00555CD8"/>
    <w:rsid w:val="00555FB3"/>
    <w:rsid w:val="00557341"/>
    <w:rsid w:val="005574F6"/>
    <w:rsid w:val="005577C4"/>
    <w:rsid w:val="00560110"/>
    <w:rsid w:val="0056027D"/>
    <w:rsid w:val="00560916"/>
    <w:rsid w:val="00560BBA"/>
    <w:rsid w:val="00561875"/>
    <w:rsid w:val="0056228A"/>
    <w:rsid w:val="005629A1"/>
    <w:rsid w:val="005638FD"/>
    <w:rsid w:val="005646B3"/>
    <w:rsid w:val="00564ABF"/>
    <w:rsid w:val="0056558F"/>
    <w:rsid w:val="00565E7D"/>
    <w:rsid w:val="0056669D"/>
    <w:rsid w:val="0056696B"/>
    <w:rsid w:val="00570673"/>
    <w:rsid w:val="005712D0"/>
    <w:rsid w:val="0057159B"/>
    <w:rsid w:val="005715F2"/>
    <w:rsid w:val="0057187F"/>
    <w:rsid w:val="00571D42"/>
    <w:rsid w:val="00572ADD"/>
    <w:rsid w:val="005739F0"/>
    <w:rsid w:val="00573CE7"/>
    <w:rsid w:val="005765A0"/>
    <w:rsid w:val="00576ADE"/>
    <w:rsid w:val="00577206"/>
    <w:rsid w:val="00577FB5"/>
    <w:rsid w:val="005805D7"/>
    <w:rsid w:val="00581347"/>
    <w:rsid w:val="005814A8"/>
    <w:rsid w:val="00582856"/>
    <w:rsid w:val="005830FB"/>
    <w:rsid w:val="00583B6F"/>
    <w:rsid w:val="00583FE3"/>
    <w:rsid w:val="0058425B"/>
    <w:rsid w:val="005844E8"/>
    <w:rsid w:val="00584BE9"/>
    <w:rsid w:val="005871DC"/>
    <w:rsid w:val="005875C3"/>
    <w:rsid w:val="005876E0"/>
    <w:rsid w:val="005879DE"/>
    <w:rsid w:val="00587C19"/>
    <w:rsid w:val="00587C47"/>
    <w:rsid w:val="00592AAA"/>
    <w:rsid w:val="005938B9"/>
    <w:rsid w:val="00593F42"/>
    <w:rsid w:val="005946C5"/>
    <w:rsid w:val="0059481A"/>
    <w:rsid w:val="00594972"/>
    <w:rsid w:val="00594BD6"/>
    <w:rsid w:val="005953EF"/>
    <w:rsid w:val="00595D79"/>
    <w:rsid w:val="00596A08"/>
    <w:rsid w:val="00596F3B"/>
    <w:rsid w:val="00597C6A"/>
    <w:rsid w:val="005A053D"/>
    <w:rsid w:val="005A0FAE"/>
    <w:rsid w:val="005A1A6F"/>
    <w:rsid w:val="005A21BE"/>
    <w:rsid w:val="005A231E"/>
    <w:rsid w:val="005A36EE"/>
    <w:rsid w:val="005A559A"/>
    <w:rsid w:val="005A5E0A"/>
    <w:rsid w:val="005A651D"/>
    <w:rsid w:val="005A71FC"/>
    <w:rsid w:val="005A72A1"/>
    <w:rsid w:val="005A7D9D"/>
    <w:rsid w:val="005B006B"/>
    <w:rsid w:val="005B06B8"/>
    <w:rsid w:val="005B0CD1"/>
    <w:rsid w:val="005B145E"/>
    <w:rsid w:val="005B153E"/>
    <w:rsid w:val="005B1939"/>
    <w:rsid w:val="005B1E88"/>
    <w:rsid w:val="005B34BF"/>
    <w:rsid w:val="005B3AA2"/>
    <w:rsid w:val="005B4264"/>
    <w:rsid w:val="005B4EC9"/>
    <w:rsid w:val="005B6096"/>
    <w:rsid w:val="005B6E40"/>
    <w:rsid w:val="005B7A54"/>
    <w:rsid w:val="005C038A"/>
    <w:rsid w:val="005C1105"/>
    <w:rsid w:val="005C11E0"/>
    <w:rsid w:val="005C18A7"/>
    <w:rsid w:val="005C2271"/>
    <w:rsid w:val="005C25FE"/>
    <w:rsid w:val="005C2927"/>
    <w:rsid w:val="005C2DF3"/>
    <w:rsid w:val="005C35BA"/>
    <w:rsid w:val="005C4461"/>
    <w:rsid w:val="005C499E"/>
    <w:rsid w:val="005C4D4C"/>
    <w:rsid w:val="005C4F97"/>
    <w:rsid w:val="005C50C3"/>
    <w:rsid w:val="005C5739"/>
    <w:rsid w:val="005C6156"/>
    <w:rsid w:val="005C7C9E"/>
    <w:rsid w:val="005D129E"/>
    <w:rsid w:val="005D1591"/>
    <w:rsid w:val="005D1FD5"/>
    <w:rsid w:val="005D2834"/>
    <w:rsid w:val="005D44D0"/>
    <w:rsid w:val="005D4524"/>
    <w:rsid w:val="005D4CC7"/>
    <w:rsid w:val="005E0329"/>
    <w:rsid w:val="005E0F51"/>
    <w:rsid w:val="005E1D32"/>
    <w:rsid w:val="005E2A6D"/>
    <w:rsid w:val="005E3D50"/>
    <w:rsid w:val="005E4219"/>
    <w:rsid w:val="005E4C16"/>
    <w:rsid w:val="005E4E9B"/>
    <w:rsid w:val="005E5BA4"/>
    <w:rsid w:val="005E5D00"/>
    <w:rsid w:val="005E5EB4"/>
    <w:rsid w:val="005E66AC"/>
    <w:rsid w:val="005E66FA"/>
    <w:rsid w:val="005E6916"/>
    <w:rsid w:val="005E7AA0"/>
    <w:rsid w:val="005F10A0"/>
    <w:rsid w:val="005F11D9"/>
    <w:rsid w:val="005F28DD"/>
    <w:rsid w:val="005F2BD0"/>
    <w:rsid w:val="005F5109"/>
    <w:rsid w:val="005F51F2"/>
    <w:rsid w:val="005F58C2"/>
    <w:rsid w:val="005F5B9C"/>
    <w:rsid w:val="005F5E87"/>
    <w:rsid w:val="005F6321"/>
    <w:rsid w:val="005F6A5A"/>
    <w:rsid w:val="005F6F84"/>
    <w:rsid w:val="005F78BF"/>
    <w:rsid w:val="005F79EF"/>
    <w:rsid w:val="005F7E91"/>
    <w:rsid w:val="00600571"/>
    <w:rsid w:val="00602E4A"/>
    <w:rsid w:val="0060335A"/>
    <w:rsid w:val="00603BC4"/>
    <w:rsid w:val="00604BAE"/>
    <w:rsid w:val="00605EB3"/>
    <w:rsid w:val="006061B2"/>
    <w:rsid w:val="00607B69"/>
    <w:rsid w:val="0061109B"/>
    <w:rsid w:val="0061114D"/>
    <w:rsid w:val="00611679"/>
    <w:rsid w:val="00611AA8"/>
    <w:rsid w:val="00611C05"/>
    <w:rsid w:val="0061327E"/>
    <w:rsid w:val="00613334"/>
    <w:rsid w:val="006133D0"/>
    <w:rsid w:val="00613874"/>
    <w:rsid w:val="006142D7"/>
    <w:rsid w:val="006143A6"/>
    <w:rsid w:val="00616291"/>
    <w:rsid w:val="0061685E"/>
    <w:rsid w:val="00616E85"/>
    <w:rsid w:val="006172CA"/>
    <w:rsid w:val="006173F1"/>
    <w:rsid w:val="006178D1"/>
    <w:rsid w:val="0062013B"/>
    <w:rsid w:val="00620703"/>
    <w:rsid w:val="00620851"/>
    <w:rsid w:val="00621AC3"/>
    <w:rsid w:val="00621C31"/>
    <w:rsid w:val="00622336"/>
    <w:rsid w:val="0062316A"/>
    <w:rsid w:val="00625AAC"/>
    <w:rsid w:val="00625EA9"/>
    <w:rsid w:val="006273DB"/>
    <w:rsid w:val="006275F5"/>
    <w:rsid w:val="00630432"/>
    <w:rsid w:val="0063054D"/>
    <w:rsid w:val="00630768"/>
    <w:rsid w:val="00632A9F"/>
    <w:rsid w:val="006331E3"/>
    <w:rsid w:val="00633665"/>
    <w:rsid w:val="00633D52"/>
    <w:rsid w:val="00633E52"/>
    <w:rsid w:val="0063407C"/>
    <w:rsid w:val="00634982"/>
    <w:rsid w:val="00635BBC"/>
    <w:rsid w:val="00636872"/>
    <w:rsid w:val="00637164"/>
    <w:rsid w:val="006378B1"/>
    <w:rsid w:val="006407D0"/>
    <w:rsid w:val="0064142B"/>
    <w:rsid w:val="006420EF"/>
    <w:rsid w:val="00642B8A"/>
    <w:rsid w:val="00643263"/>
    <w:rsid w:val="006437AF"/>
    <w:rsid w:val="006439A8"/>
    <w:rsid w:val="00643A9E"/>
    <w:rsid w:val="00643EA9"/>
    <w:rsid w:val="006443C6"/>
    <w:rsid w:val="0064498B"/>
    <w:rsid w:val="006455C2"/>
    <w:rsid w:val="00645600"/>
    <w:rsid w:val="0064586D"/>
    <w:rsid w:val="00645FCC"/>
    <w:rsid w:val="006467B7"/>
    <w:rsid w:val="00647030"/>
    <w:rsid w:val="00650214"/>
    <w:rsid w:val="00650BD0"/>
    <w:rsid w:val="00650E9C"/>
    <w:rsid w:val="00651425"/>
    <w:rsid w:val="0065175F"/>
    <w:rsid w:val="006518E0"/>
    <w:rsid w:val="00651B02"/>
    <w:rsid w:val="00651B7A"/>
    <w:rsid w:val="00652522"/>
    <w:rsid w:val="00652E3C"/>
    <w:rsid w:val="00653228"/>
    <w:rsid w:val="006533A7"/>
    <w:rsid w:val="00653E31"/>
    <w:rsid w:val="00654A2F"/>
    <w:rsid w:val="00654F3B"/>
    <w:rsid w:val="00656039"/>
    <w:rsid w:val="006565B6"/>
    <w:rsid w:val="00656C6A"/>
    <w:rsid w:val="00657D1E"/>
    <w:rsid w:val="00657FA9"/>
    <w:rsid w:val="006602B9"/>
    <w:rsid w:val="006606F2"/>
    <w:rsid w:val="00660770"/>
    <w:rsid w:val="00660C5F"/>
    <w:rsid w:val="006611D3"/>
    <w:rsid w:val="00661A23"/>
    <w:rsid w:val="00664473"/>
    <w:rsid w:val="0066540E"/>
    <w:rsid w:val="00665772"/>
    <w:rsid w:val="00665FD0"/>
    <w:rsid w:val="006664AF"/>
    <w:rsid w:val="00666892"/>
    <w:rsid w:val="006670AD"/>
    <w:rsid w:val="006674C1"/>
    <w:rsid w:val="00667CDE"/>
    <w:rsid w:val="00670B79"/>
    <w:rsid w:val="00670D8A"/>
    <w:rsid w:val="006719CA"/>
    <w:rsid w:val="006720E1"/>
    <w:rsid w:val="006724EA"/>
    <w:rsid w:val="006734E2"/>
    <w:rsid w:val="00673ACF"/>
    <w:rsid w:val="006749FD"/>
    <w:rsid w:val="006750F2"/>
    <w:rsid w:val="006751F7"/>
    <w:rsid w:val="00675F0F"/>
    <w:rsid w:val="00676A4C"/>
    <w:rsid w:val="006771D1"/>
    <w:rsid w:val="0067725C"/>
    <w:rsid w:val="0068157B"/>
    <w:rsid w:val="0068193F"/>
    <w:rsid w:val="00682A03"/>
    <w:rsid w:val="00682F35"/>
    <w:rsid w:val="00684E95"/>
    <w:rsid w:val="0068508A"/>
    <w:rsid w:val="0068640A"/>
    <w:rsid w:val="006870FF"/>
    <w:rsid w:val="00690148"/>
    <w:rsid w:val="0069096D"/>
    <w:rsid w:val="00690983"/>
    <w:rsid w:val="00691902"/>
    <w:rsid w:val="00692388"/>
    <w:rsid w:val="00693ACB"/>
    <w:rsid w:val="00693F8E"/>
    <w:rsid w:val="0069496A"/>
    <w:rsid w:val="00694A14"/>
    <w:rsid w:val="00695310"/>
    <w:rsid w:val="00695C91"/>
    <w:rsid w:val="00695D20"/>
    <w:rsid w:val="00696C7F"/>
    <w:rsid w:val="0069708B"/>
    <w:rsid w:val="006972CF"/>
    <w:rsid w:val="006A0BD8"/>
    <w:rsid w:val="006A14E3"/>
    <w:rsid w:val="006A2E66"/>
    <w:rsid w:val="006A35C4"/>
    <w:rsid w:val="006A44C2"/>
    <w:rsid w:val="006A5822"/>
    <w:rsid w:val="006A5902"/>
    <w:rsid w:val="006A6642"/>
    <w:rsid w:val="006B049B"/>
    <w:rsid w:val="006B05C1"/>
    <w:rsid w:val="006B0A52"/>
    <w:rsid w:val="006B166A"/>
    <w:rsid w:val="006B1C99"/>
    <w:rsid w:val="006B29A9"/>
    <w:rsid w:val="006B37C8"/>
    <w:rsid w:val="006B3EB8"/>
    <w:rsid w:val="006B52B5"/>
    <w:rsid w:val="006B54AD"/>
    <w:rsid w:val="006B5BC3"/>
    <w:rsid w:val="006B70C4"/>
    <w:rsid w:val="006B7D8F"/>
    <w:rsid w:val="006C0997"/>
    <w:rsid w:val="006C210A"/>
    <w:rsid w:val="006C2D41"/>
    <w:rsid w:val="006C34A0"/>
    <w:rsid w:val="006C42EC"/>
    <w:rsid w:val="006C4DE0"/>
    <w:rsid w:val="006C4E56"/>
    <w:rsid w:val="006C5948"/>
    <w:rsid w:val="006C5F4E"/>
    <w:rsid w:val="006C61C9"/>
    <w:rsid w:val="006C65ED"/>
    <w:rsid w:val="006D0536"/>
    <w:rsid w:val="006D0877"/>
    <w:rsid w:val="006D08AB"/>
    <w:rsid w:val="006D0E15"/>
    <w:rsid w:val="006D1D35"/>
    <w:rsid w:val="006D2A1D"/>
    <w:rsid w:val="006D2B04"/>
    <w:rsid w:val="006D351C"/>
    <w:rsid w:val="006D35D8"/>
    <w:rsid w:val="006D3F69"/>
    <w:rsid w:val="006D4376"/>
    <w:rsid w:val="006D46D0"/>
    <w:rsid w:val="006D6493"/>
    <w:rsid w:val="006D7E10"/>
    <w:rsid w:val="006E09B2"/>
    <w:rsid w:val="006E0A5F"/>
    <w:rsid w:val="006E1097"/>
    <w:rsid w:val="006E2172"/>
    <w:rsid w:val="006E3A81"/>
    <w:rsid w:val="006E5812"/>
    <w:rsid w:val="006E5982"/>
    <w:rsid w:val="006E60A2"/>
    <w:rsid w:val="006E62BD"/>
    <w:rsid w:val="006E62D2"/>
    <w:rsid w:val="006E63E7"/>
    <w:rsid w:val="006F0DC4"/>
    <w:rsid w:val="006F0F51"/>
    <w:rsid w:val="006F262F"/>
    <w:rsid w:val="006F2CE7"/>
    <w:rsid w:val="006F4062"/>
    <w:rsid w:val="006F48A2"/>
    <w:rsid w:val="006F4DD1"/>
    <w:rsid w:val="006F5C29"/>
    <w:rsid w:val="0070024E"/>
    <w:rsid w:val="00701396"/>
    <w:rsid w:val="00703BB5"/>
    <w:rsid w:val="0070486A"/>
    <w:rsid w:val="00704927"/>
    <w:rsid w:val="00704985"/>
    <w:rsid w:val="00704AF1"/>
    <w:rsid w:val="00704C79"/>
    <w:rsid w:val="00705003"/>
    <w:rsid w:val="007055EF"/>
    <w:rsid w:val="00705F23"/>
    <w:rsid w:val="00706094"/>
    <w:rsid w:val="00706BE0"/>
    <w:rsid w:val="00707126"/>
    <w:rsid w:val="0070730D"/>
    <w:rsid w:val="0071050D"/>
    <w:rsid w:val="007106BF"/>
    <w:rsid w:val="00711A89"/>
    <w:rsid w:val="00711DFA"/>
    <w:rsid w:val="00711F92"/>
    <w:rsid w:val="0071243B"/>
    <w:rsid w:val="0071297B"/>
    <w:rsid w:val="00712ECB"/>
    <w:rsid w:val="0071374E"/>
    <w:rsid w:val="00713B13"/>
    <w:rsid w:val="007141ED"/>
    <w:rsid w:val="00714F95"/>
    <w:rsid w:val="007162D7"/>
    <w:rsid w:val="00716650"/>
    <w:rsid w:val="007168E7"/>
    <w:rsid w:val="00717669"/>
    <w:rsid w:val="0071798E"/>
    <w:rsid w:val="00717C07"/>
    <w:rsid w:val="007203E2"/>
    <w:rsid w:val="00721180"/>
    <w:rsid w:val="00721B92"/>
    <w:rsid w:val="00724B3B"/>
    <w:rsid w:val="0072546E"/>
    <w:rsid w:val="00725AB5"/>
    <w:rsid w:val="00726546"/>
    <w:rsid w:val="00726C15"/>
    <w:rsid w:val="00726DFB"/>
    <w:rsid w:val="00730643"/>
    <w:rsid w:val="00730A26"/>
    <w:rsid w:val="00731379"/>
    <w:rsid w:val="00731F39"/>
    <w:rsid w:val="00731FA1"/>
    <w:rsid w:val="007325A9"/>
    <w:rsid w:val="0073285B"/>
    <w:rsid w:val="00733257"/>
    <w:rsid w:val="00733586"/>
    <w:rsid w:val="007335AA"/>
    <w:rsid w:val="00734F65"/>
    <w:rsid w:val="00735042"/>
    <w:rsid w:val="00737F64"/>
    <w:rsid w:val="00737FB3"/>
    <w:rsid w:val="00740818"/>
    <w:rsid w:val="00740B80"/>
    <w:rsid w:val="00740F8B"/>
    <w:rsid w:val="0074151E"/>
    <w:rsid w:val="00741F04"/>
    <w:rsid w:val="007422EB"/>
    <w:rsid w:val="007423CE"/>
    <w:rsid w:val="00742E25"/>
    <w:rsid w:val="00742FC3"/>
    <w:rsid w:val="00743534"/>
    <w:rsid w:val="00743A0C"/>
    <w:rsid w:val="007441EA"/>
    <w:rsid w:val="0074524B"/>
    <w:rsid w:val="00746084"/>
    <w:rsid w:val="007461D9"/>
    <w:rsid w:val="00746C15"/>
    <w:rsid w:val="00746C98"/>
    <w:rsid w:val="00747FA8"/>
    <w:rsid w:val="00750943"/>
    <w:rsid w:val="00751D4E"/>
    <w:rsid w:val="00752BAC"/>
    <w:rsid w:val="00753067"/>
    <w:rsid w:val="0075322A"/>
    <w:rsid w:val="00753C5A"/>
    <w:rsid w:val="00753EBA"/>
    <w:rsid w:val="007544B9"/>
    <w:rsid w:val="007553F4"/>
    <w:rsid w:val="007566E3"/>
    <w:rsid w:val="0075774B"/>
    <w:rsid w:val="00760810"/>
    <w:rsid w:val="007613C5"/>
    <w:rsid w:val="0076176D"/>
    <w:rsid w:val="0076234A"/>
    <w:rsid w:val="00762781"/>
    <w:rsid w:val="007631F9"/>
    <w:rsid w:val="007644DB"/>
    <w:rsid w:val="00764624"/>
    <w:rsid w:val="0076474E"/>
    <w:rsid w:val="007654BD"/>
    <w:rsid w:val="00765B53"/>
    <w:rsid w:val="0076765D"/>
    <w:rsid w:val="00767EBB"/>
    <w:rsid w:val="00770393"/>
    <w:rsid w:val="00770719"/>
    <w:rsid w:val="00770918"/>
    <w:rsid w:val="00771071"/>
    <w:rsid w:val="007725F2"/>
    <w:rsid w:val="0077292E"/>
    <w:rsid w:val="00772F47"/>
    <w:rsid w:val="00775E7E"/>
    <w:rsid w:val="00776461"/>
    <w:rsid w:val="00776931"/>
    <w:rsid w:val="00777A59"/>
    <w:rsid w:val="00777D6C"/>
    <w:rsid w:val="00780200"/>
    <w:rsid w:val="007807FF"/>
    <w:rsid w:val="00781F7D"/>
    <w:rsid w:val="007829A9"/>
    <w:rsid w:val="00784ADC"/>
    <w:rsid w:val="00784E66"/>
    <w:rsid w:val="00785277"/>
    <w:rsid w:val="007859BF"/>
    <w:rsid w:val="0078688B"/>
    <w:rsid w:val="007872BA"/>
    <w:rsid w:val="00787583"/>
    <w:rsid w:val="00791040"/>
    <w:rsid w:val="007918FE"/>
    <w:rsid w:val="00792208"/>
    <w:rsid w:val="007927EA"/>
    <w:rsid w:val="00792F44"/>
    <w:rsid w:val="00793127"/>
    <w:rsid w:val="00793F32"/>
    <w:rsid w:val="007941B8"/>
    <w:rsid w:val="00794B62"/>
    <w:rsid w:val="00794CB1"/>
    <w:rsid w:val="00796628"/>
    <w:rsid w:val="00796D3E"/>
    <w:rsid w:val="007A0C25"/>
    <w:rsid w:val="007A1B4E"/>
    <w:rsid w:val="007A2148"/>
    <w:rsid w:val="007A2270"/>
    <w:rsid w:val="007A2661"/>
    <w:rsid w:val="007A289E"/>
    <w:rsid w:val="007A2B17"/>
    <w:rsid w:val="007A2BD2"/>
    <w:rsid w:val="007A33BE"/>
    <w:rsid w:val="007A37E8"/>
    <w:rsid w:val="007A406D"/>
    <w:rsid w:val="007A4981"/>
    <w:rsid w:val="007A5B98"/>
    <w:rsid w:val="007A5E1A"/>
    <w:rsid w:val="007A6275"/>
    <w:rsid w:val="007A7FE6"/>
    <w:rsid w:val="007B16A9"/>
    <w:rsid w:val="007B175D"/>
    <w:rsid w:val="007B192D"/>
    <w:rsid w:val="007B1A2C"/>
    <w:rsid w:val="007B1F25"/>
    <w:rsid w:val="007B2E8B"/>
    <w:rsid w:val="007B2EDC"/>
    <w:rsid w:val="007B5450"/>
    <w:rsid w:val="007B5B1C"/>
    <w:rsid w:val="007B6ABD"/>
    <w:rsid w:val="007B6BB3"/>
    <w:rsid w:val="007B7EF6"/>
    <w:rsid w:val="007C02A4"/>
    <w:rsid w:val="007C1C42"/>
    <w:rsid w:val="007C1C82"/>
    <w:rsid w:val="007C270F"/>
    <w:rsid w:val="007C33F0"/>
    <w:rsid w:val="007C34A7"/>
    <w:rsid w:val="007C386B"/>
    <w:rsid w:val="007C4EE5"/>
    <w:rsid w:val="007C4F5E"/>
    <w:rsid w:val="007C502F"/>
    <w:rsid w:val="007C5635"/>
    <w:rsid w:val="007C6021"/>
    <w:rsid w:val="007C742B"/>
    <w:rsid w:val="007C7E2C"/>
    <w:rsid w:val="007D00C4"/>
    <w:rsid w:val="007D00C9"/>
    <w:rsid w:val="007D0372"/>
    <w:rsid w:val="007D2057"/>
    <w:rsid w:val="007D3663"/>
    <w:rsid w:val="007D3C1F"/>
    <w:rsid w:val="007D3FB8"/>
    <w:rsid w:val="007D6AB2"/>
    <w:rsid w:val="007D6BED"/>
    <w:rsid w:val="007D7340"/>
    <w:rsid w:val="007D78B4"/>
    <w:rsid w:val="007D7E47"/>
    <w:rsid w:val="007E1F40"/>
    <w:rsid w:val="007E2179"/>
    <w:rsid w:val="007E295B"/>
    <w:rsid w:val="007E2A8F"/>
    <w:rsid w:val="007E2F12"/>
    <w:rsid w:val="007E3BDD"/>
    <w:rsid w:val="007E3F2F"/>
    <w:rsid w:val="007E43ED"/>
    <w:rsid w:val="007E4CD8"/>
    <w:rsid w:val="007E4F28"/>
    <w:rsid w:val="007E55C0"/>
    <w:rsid w:val="007E574C"/>
    <w:rsid w:val="007E598B"/>
    <w:rsid w:val="007E7E23"/>
    <w:rsid w:val="007F0476"/>
    <w:rsid w:val="007F1DEA"/>
    <w:rsid w:val="007F2AE6"/>
    <w:rsid w:val="007F35E7"/>
    <w:rsid w:val="007F371B"/>
    <w:rsid w:val="007F50E5"/>
    <w:rsid w:val="007F5B22"/>
    <w:rsid w:val="007F5E19"/>
    <w:rsid w:val="007F66FF"/>
    <w:rsid w:val="007F6F55"/>
    <w:rsid w:val="007F74D2"/>
    <w:rsid w:val="0080029F"/>
    <w:rsid w:val="00800B44"/>
    <w:rsid w:val="0080190D"/>
    <w:rsid w:val="00801A43"/>
    <w:rsid w:val="00802FD5"/>
    <w:rsid w:val="008033CB"/>
    <w:rsid w:val="008033DD"/>
    <w:rsid w:val="00803C34"/>
    <w:rsid w:val="00805C6A"/>
    <w:rsid w:val="0080654D"/>
    <w:rsid w:val="0080667D"/>
    <w:rsid w:val="0080785E"/>
    <w:rsid w:val="0081033A"/>
    <w:rsid w:val="00810777"/>
    <w:rsid w:val="008111FB"/>
    <w:rsid w:val="00811385"/>
    <w:rsid w:val="00811C63"/>
    <w:rsid w:val="00811D0D"/>
    <w:rsid w:val="008132CF"/>
    <w:rsid w:val="008138A8"/>
    <w:rsid w:val="00813B93"/>
    <w:rsid w:val="00813CE6"/>
    <w:rsid w:val="00814089"/>
    <w:rsid w:val="008158F1"/>
    <w:rsid w:val="0081679E"/>
    <w:rsid w:val="00816966"/>
    <w:rsid w:val="00817473"/>
    <w:rsid w:val="008174EA"/>
    <w:rsid w:val="00817637"/>
    <w:rsid w:val="0082077E"/>
    <w:rsid w:val="00821707"/>
    <w:rsid w:val="008217CF"/>
    <w:rsid w:val="00821889"/>
    <w:rsid w:val="00821F6C"/>
    <w:rsid w:val="0082402F"/>
    <w:rsid w:val="00824883"/>
    <w:rsid w:val="0082525C"/>
    <w:rsid w:val="008253CB"/>
    <w:rsid w:val="00825948"/>
    <w:rsid w:val="0082700E"/>
    <w:rsid w:val="00827399"/>
    <w:rsid w:val="00827EF5"/>
    <w:rsid w:val="00827F00"/>
    <w:rsid w:val="008305BA"/>
    <w:rsid w:val="00830B73"/>
    <w:rsid w:val="00830F9E"/>
    <w:rsid w:val="0083157D"/>
    <w:rsid w:val="0083230C"/>
    <w:rsid w:val="0083259C"/>
    <w:rsid w:val="00833D3A"/>
    <w:rsid w:val="00835CE9"/>
    <w:rsid w:val="00835EB3"/>
    <w:rsid w:val="008360E7"/>
    <w:rsid w:val="008368BD"/>
    <w:rsid w:val="008372B6"/>
    <w:rsid w:val="00837FC6"/>
    <w:rsid w:val="00840D50"/>
    <w:rsid w:val="00841520"/>
    <w:rsid w:val="00841AE6"/>
    <w:rsid w:val="00842782"/>
    <w:rsid w:val="00842AD8"/>
    <w:rsid w:val="00842AF6"/>
    <w:rsid w:val="00845787"/>
    <w:rsid w:val="00846B94"/>
    <w:rsid w:val="00850C68"/>
    <w:rsid w:val="008521D9"/>
    <w:rsid w:val="008521F8"/>
    <w:rsid w:val="00852480"/>
    <w:rsid w:val="008550FB"/>
    <w:rsid w:val="00855612"/>
    <w:rsid w:val="00855BAF"/>
    <w:rsid w:val="00855D0D"/>
    <w:rsid w:val="00857288"/>
    <w:rsid w:val="0085731E"/>
    <w:rsid w:val="00857E7A"/>
    <w:rsid w:val="008600F6"/>
    <w:rsid w:val="008609CD"/>
    <w:rsid w:val="00860A3D"/>
    <w:rsid w:val="00860D82"/>
    <w:rsid w:val="008615F2"/>
    <w:rsid w:val="00861A38"/>
    <w:rsid w:val="00861A4F"/>
    <w:rsid w:val="008621CC"/>
    <w:rsid w:val="0086229D"/>
    <w:rsid w:val="00864BDF"/>
    <w:rsid w:val="008661B9"/>
    <w:rsid w:val="0086645B"/>
    <w:rsid w:val="008668B1"/>
    <w:rsid w:val="00866E9B"/>
    <w:rsid w:val="00866EC5"/>
    <w:rsid w:val="00871C1F"/>
    <w:rsid w:val="008734F3"/>
    <w:rsid w:val="00873C67"/>
    <w:rsid w:val="00875589"/>
    <w:rsid w:val="0087686E"/>
    <w:rsid w:val="00876898"/>
    <w:rsid w:val="00876E47"/>
    <w:rsid w:val="008778FF"/>
    <w:rsid w:val="00880E38"/>
    <w:rsid w:val="00881AC8"/>
    <w:rsid w:val="00883617"/>
    <w:rsid w:val="00883CFA"/>
    <w:rsid w:val="008840CA"/>
    <w:rsid w:val="0088581A"/>
    <w:rsid w:val="00886241"/>
    <w:rsid w:val="0089027B"/>
    <w:rsid w:val="008906A7"/>
    <w:rsid w:val="00891292"/>
    <w:rsid w:val="008918CF"/>
    <w:rsid w:val="008924DF"/>
    <w:rsid w:val="0089285F"/>
    <w:rsid w:val="00894114"/>
    <w:rsid w:val="00894527"/>
    <w:rsid w:val="00894D25"/>
    <w:rsid w:val="00894D78"/>
    <w:rsid w:val="008960CF"/>
    <w:rsid w:val="008969D8"/>
    <w:rsid w:val="00896E46"/>
    <w:rsid w:val="0089791C"/>
    <w:rsid w:val="008A086B"/>
    <w:rsid w:val="008A0874"/>
    <w:rsid w:val="008A15AF"/>
    <w:rsid w:val="008A1D77"/>
    <w:rsid w:val="008A288A"/>
    <w:rsid w:val="008A2B11"/>
    <w:rsid w:val="008A2FBA"/>
    <w:rsid w:val="008A32CA"/>
    <w:rsid w:val="008A4D36"/>
    <w:rsid w:val="008A4F40"/>
    <w:rsid w:val="008A5B03"/>
    <w:rsid w:val="008A75D8"/>
    <w:rsid w:val="008B032E"/>
    <w:rsid w:val="008B0411"/>
    <w:rsid w:val="008B2020"/>
    <w:rsid w:val="008B2DF9"/>
    <w:rsid w:val="008B2EE3"/>
    <w:rsid w:val="008B3427"/>
    <w:rsid w:val="008B39FB"/>
    <w:rsid w:val="008B3A7B"/>
    <w:rsid w:val="008B474E"/>
    <w:rsid w:val="008B4A3E"/>
    <w:rsid w:val="008B4EF8"/>
    <w:rsid w:val="008B5022"/>
    <w:rsid w:val="008B5517"/>
    <w:rsid w:val="008B6131"/>
    <w:rsid w:val="008C045C"/>
    <w:rsid w:val="008C0BAC"/>
    <w:rsid w:val="008C0BC0"/>
    <w:rsid w:val="008C11CB"/>
    <w:rsid w:val="008C1390"/>
    <w:rsid w:val="008C1BD8"/>
    <w:rsid w:val="008C2A32"/>
    <w:rsid w:val="008C5724"/>
    <w:rsid w:val="008C5F85"/>
    <w:rsid w:val="008C65DD"/>
    <w:rsid w:val="008C6CC5"/>
    <w:rsid w:val="008C70F1"/>
    <w:rsid w:val="008D03FE"/>
    <w:rsid w:val="008D08D3"/>
    <w:rsid w:val="008D096E"/>
    <w:rsid w:val="008D1C11"/>
    <w:rsid w:val="008D2576"/>
    <w:rsid w:val="008D380B"/>
    <w:rsid w:val="008D4398"/>
    <w:rsid w:val="008D4F16"/>
    <w:rsid w:val="008D640C"/>
    <w:rsid w:val="008D6BFE"/>
    <w:rsid w:val="008D706B"/>
    <w:rsid w:val="008D71CD"/>
    <w:rsid w:val="008E0BF2"/>
    <w:rsid w:val="008E1050"/>
    <w:rsid w:val="008E1606"/>
    <w:rsid w:val="008E2960"/>
    <w:rsid w:val="008E2B3F"/>
    <w:rsid w:val="008E2DA2"/>
    <w:rsid w:val="008E3062"/>
    <w:rsid w:val="008E397C"/>
    <w:rsid w:val="008E4393"/>
    <w:rsid w:val="008E468E"/>
    <w:rsid w:val="008E5A7F"/>
    <w:rsid w:val="008E6170"/>
    <w:rsid w:val="008E633A"/>
    <w:rsid w:val="008E65F9"/>
    <w:rsid w:val="008E7173"/>
    <w:rsid w:val="008E78C2"/>
    <w:rsid w:val="008E7D18"/>
    <w:rsid w:val="008E7DDA"/>
    <w:rsid w:val="008F0405"/>
    <w:rsid w:val="008F2432"/>
    <w:rsid w:val="008F27F0"/>
    <w:rsid w:val="008F2E01"/>
    <w:rsid w:val="008F38E2"/>
    <w:rsid w:val="008F3B81"/>
    <w:rsid w:val="008F44A7"/>
    <w:rsid w:val="008F524E"/>
    <w:rsid w:val="008F54C4"/>
    <w:rsid w:val="008F6EF3"/>
    <w:rsid w:val="008F726B"/>
    <w:rsid w:val="008F78C0"/>
    <w:rsid w:val="009000C2"/>
    <w:rsid w:val="00900BB8"/>
    <w:rsid w:val="00902389"/>
    <w:rsid w:val="0090265B"/>
    <w:rsid w:val="00902806"/>
    <w:rsid w:val="0090301E"/>
    <w:rsid w:val="009030A9"/>
    <w:rsid w:val="009038EB"/>
    <w:rsid w:val="00903C3C"/>
    <w:rsid w:val="00904461"/>
    <w:rsid w:val="0090576A"/>
    <w:rsid w:val="009058CA"/>
    <w:rsid w:val="00905D45"/>
    <w:rsid w:val="009060E1"/>
    <w:rsid w:val="009068CF"/>
    <w:rsid w:val="00907542"/>
    <w:rsid w:val="00907643"/>
    <w:rsid w:val="0090766E"/>
    <w:rsid w:val="00907DE8"/>
    <w:rsid w:val="00910A88"/>
    <w:rsid w:val="00910DA8"/>
    <w:rsid w:val="0091115B"/>
    <w:rsid w:val="009112C5"/>
    <w:rsid w:val="00911471"/>
    <w:rsid w:val="009124B5"/>
    <w:rsid w:val="009128F5"/>
    <w:rsid w:val="009131B3"/>
    <w:rsid w:val="0091373C"/>
    <w:rsid w:val="00913B26"/>
    <w:rsid w:val="009146F3"/>
    <w:rsid w:val="0091487F"/>
    <w:rsid w:val="00916746"/>
    <w:rsid w:val="00917123"/>
    <w:rsid w:val="009171C8"/>
    <w:rsid w:val="00917A35"/>
    <w:rsid w:val="009200EF"/>
    <w:rsid w:val="009204DE"/>
    <w:rsid w:val="00920845"/>
    <w:rsid w:val="00920EDC"/>
    <w:rsid w:val="009217BB"/>
    <w:rsid w:val="00922862"/>
    <w:rsid w:val="00922C9E"/>
    <w:rsid w:val="00923F22"/>
    <w:rsid w:val="00923FA0"/>
    <w:rsid w:val="009240DD"/>
    <w:rsid w:val="00925FDA"/>
    <w:rsid w:val="0092628B"/>
    <w:rsid w:val="009263D2"/>
    <w:rsid w:val="00930726"/>
    <w:rsid w:val="00930FA4"/>
    <w:rsid w:val="00931AEF"/>
    <w:rsid w:val="00931C6F"/>
    <w:rsid w:val="0093207F"/>
    <w:rsid w:val="0093223E"/>
    <w:rsid w:val="00932667"/>
    <w:rsid w:val="00932B39"/>
    <w:rsid w:val="009340B7"/>
    <w:rsid w:val="00934270"/>
    <w:rsid w:val="00935362"/>
    <w:rsid w:val="009363E6"/>
    <w:rsid w:val="00937017"/>
    <w:rsid w:val="0093733B"/>
    <w:rsid w:val="00937905"/>
    <w:rsid w:val="00937CD5"/>
    <w:rsid w:val="00940219"/>
    <w:rsid w:val="009417F3"/>
    <w:rsid w:val="00941856"/>
    <w:rsid w:val="00942113"/>
    <w:rsid w:val="00942E9D"/>
    <w:rsid w:val="009435D0"/>
    <w:rsid w:val="009445DE"/>
    <w:rsid w:val="0094563B"/>
    <w:rsid w:val="00950528"/>
    <w:rsid w:val="00950B45"/>
    <w:rsid w:val="00950F5F"/>
    <w:rsid w:val="0095178A"/>
    <w:rsid w:val="00951AF4"/>
    <w:rsid w:val="00951D2F"/>
    <w:rsid w:val="00952FA8"/>
    <w:rsid w:val="009533A0"/>
    <w:rsid w:val="00953EC6"/>
    <w:rsid w:val="00953EF6"/>
    <w:rsid w:val="00954685"/>
    <w:rsid w:val="009546FB"/>
    <w:rsid w:val="00955313"/>
    <w:rsid w:val="009560D4"/>
    <w:rsid w:val="00957388"/>
    <w:rsid w:val="00957A69"/>
    <w:rsid w:val="0096046D"/>
    <w:rsid w:val="00960910"/>
    <w:rsid w:val="009614B3"/>
    <w:rsid w:val="00961D72"/>
    <w:rsid w:val="00962E02"/>
    <w:rsid w:val="00963420"/>
    <w:rsid w:val="009634A9"/>
    <w:rsid w:val="0096417E"/>
    <w:rsid w:val="00964E7C"/>
    <w:rsid w:val="00966638"/>
    <w:rsid w:val="00966689"/>
    <w:rsid w:val="00966993"/>
    <w:rsid w:val="00966E04"/>
    <w:rsid w:val="00967551"/>
    <w:rsid w:val="009676E9"/>
    <w:rsid w:val="00971107"/>
    <w:rsid w:val="0097581E"/>
    <w:rsid w:val="00976124"/>
    <w:rsid w:val="009765D5"/>
    <w:rsid w:val="00977111"/>
    <w:rsid w:val="0097773E"/>
    <w:rsid w:val="00977915"/>
    <w:rsid w:val="00977BFF"/>
    <w:rsid w:val="00977DE8"/>
    <w:rsid w:val="00981246"/>
    <w:rsid w:val="009819FD"/>
    <w:rsid w:val="009821F5"/>
    <w:rsid w:val="00982389"/>
    <w:rsid w:val="009829C1"/>
    <w:rsid w:val="00982E60"/>
    <w:rsid w:val="009835A2"/>
    <w:rsid w:val="00983A44"/>
    <w:rsid w:val="00984306"/>
    <w:rsid w:val="00984F8A"/>
    <w:rsid w:val="00985457"/>
    <w:rsid w:val="0098629C"/>
    <w:rsid w:val="0098662C"/>
    <w:rsid w:val="00987ADE"/>
    <w:rsid w:val="00987E49"/>
    <w:rsid w:val="00990D5A"/>
    <w:rsid w:val="0099154A"/>
    <w:rsid w:val="009915EA"/>
    <w:rsid w:val="00992721"/>
    <w:rsid w:val="00992A0A"/>
    <w:rsid w:val="0099359D"/>
    <w:rsid w:val="00994304"/>
    <w:rsid w:val="009962E9"/>
    <w:rsid w:val="009963D4"/>
    <w:rsid w:val="00996417"/>
    <w:rsid w:val="00997D23"/>
    <w:rsid w:val="00997E11"/>
    <w:rsid w:val="009A036B"/>
    <w:rsid w:val="009A0434"/>
    <w:rsid w:val="009A054F"/>
    <w:rsid w:val="009A0DCD"/>
    <w:rsid w:val="009A0E26"/>
    <w:rsid w:val="009A12A5"/>
    <w:rsid w:val="009A1924"/>
    <w:rsid w:val="009A1C72"/>
    <w:rsid w:val="009A1FA9"/>
    <w:rsid w:val="009A55EB"/>
    <w:rsid w:val="009A56DC"/>
    <w:rsid w:val="009A5C97"/>
    <w:rsid w:val="009A5E60"/>
    <w:rsid w:val="009A5EB2"/>
    <w:rsid w:val="009A6508"/>
    <w:rsid w:val="009A6562"/>
    <w:rsid w:val="009A7183"/>
    <w:rsid w:val="009A75B2"/>
    <w:rsid w:val="009B08EB"/>
    <w:rsid w:val="009B0ACF"/>
    <w:rsid w:val="009B134F"/>
    <w:rsid w:val="009B205F"/>
    <w:rsid w:val="009B260B"/>
    <w:rsid w:val="009B375C"/>
    <w:rsid w:val="009B3D6C"/>
    <w:rsid w:val="009B4055"/>
    <w:rsid w:val="009B4161"/>
    <w:rsid w:val="009B45B8"/>
    <w:rsid w:val="009B5F12"/>
    <w:rsid w:val="009B6641"/>
    <w:rsid w:val="009B687B"/>
    <w:rsid w:val="009B6ED7"/>
    <w:rsid w:val="009B71B4"/>
    <w:rsid w:val="009B7678"/>
    <w:rsid w:val="009B7EA2"/>
    <w:rsid w:val="009C19C6"/>
    <w:rsid w:val="009C295B"/>
    <w:rsid w:val="009C313E"/>
    <w:rsid w:val="009C3165"/>
    <w:rsid w:val="009C45A4"/>
    <w:rsid w:val="009C4A31"/>
    <w:rsid w:val="009C5DC4"/>
    <w:rsid w:val="009C653B"/>
    <w:rsid w:val="009C65CD"/>
    <w:rsid w:val="009C679F"/>
    <w:rsid w:val="009C6F18"/>
    <w:rsid w:val="009C7E71"/>
    <w:rsid w:val="009C7FF8"/>
    <w:rsid w:val="009D02BC"/>
    <w:rsid w:val="009D1F45"/>
    <w:rsid w:val="009D271D"/>
    <w:rsid w:val="009D39A1"/>
    <w:rsid w:val="009D4714"/>
    <w:rsid w:val="009D48B5"/>
    <w:rsid w:val="009D63BE"/>
    <w:rsid w:val="009E1506"/>
    <w:rsid w:val="009E207E"/>
    <w:rsid w:val="009E2161"/>
    <w:rsid w:val="009E2651"/>
    <w:rsid w:val="009E2B61"/>
    <w:rsid w:val="009E2FDC"/>
    <w:rsid w:val="009E4478"/>
    <w:rsid w:val="009E536B"/>
    <w:rsid w:val="009E590B"/>
    <w:rsid w:val="009E5C39"/>
    <w:rsid w:val="009E5EC2"/>
    <w:rsid w:val="009E601A"/>
    <w:rsid w:val="009E6208"/>
    <w:rsid w:val="009E6457"/>
    <w:rsid w:val="009E64AC"/>
    <w:rsid w:val="009E651C"/>
    <w:rsid w:val="009E674D"/>
    <w:rsid w:val="009E73E8"/>
    <w:rsid w:val="009F0C30"/>
    <w:rsid w:val="009F0C58"/>
    <w:rsid w:val="009F107E"/>
    <w:rsid w:val="009F173C"/>
    <w:rsid w:val="009F265C"/>
    <w:rsid w:val="009F39E6"/>
    <w:rsid w:val="009F3A2B"/>
    <w:rsid w:val="009F488F"/>
    <w:rsid w:val="009F4A5F"/>
    <w:rsid w:val="009F4A70"/>
    <w:rsid w:val="009F578A"/>
    <w:rsid w:val="009F5A03"/>
    <w:rsid w:val="009F6013"/>
    <w:rsid w:val="009F7692"/>
    <w:rsid w:val="009F77CC"/>
    <w:rsid w:val="009F783E"/>
    <w:rsid w:val="009F7E77"/>
    <w:rsid w:val="00A0019A"/>
    <w:rsid w:val="00A00B48"/>
    <w:rsid w:val="00A0150E"/>
    <w:rsid w:val="00A01DC6"/>
    <w:rsid w:val="00A0241A"/>
    <w:rsid w:val="00A02A78"/>
    <w:rsid w:val="00A03B08"/>
    <w:rsid w:val="00A04E51"/>
    <w:rsid w:val="00A0526C"/>
    <w:rsid w:val="00A0557E"/>
    <w:rsid w:val="00A079E3"/>
    <w:rsid w:val="00A07CB9"/>
    <w:rsid w:val="00A10CDD"/>
    <w:rsid w:val="00A1188B"/>
    <w:rsid w:val="00A1307F"/>
    <w:rsid w:val="00A13327"/>
    <w:rsid w:val="00A13608"/>
    <w:rsid w:val="00A143AE"/>
    <w:rsid w:val="00A1453E"/>
    <w:rsid w:val="00A14E76"/>
    <w:rsid w:val="00A1518D"/>
    <w:rsid w:val="00A162B1"/>
    <w:rsid w:val="00A17136"/>
    <w:rsid w:val="00A20117"/>
    <w:rsid w:val="00A20A1E"/>
    <w:rsid w:val="00A20C18"/>
    <w:rsid w:val="00A21414"/>
    <w:rsid w:val="00A2161A"/>
    <w:rsid w:val="00A21B0F"/>
    <w:rsid w:val="00A2360C"/>
    <w:rsid w:val="00A23A99"/>
    <w:rsid w:val="00A24680"/>
    <w:rsid w:val="00A24DA3"/>
    <w:rsid w:val="00A24E72"/>
    <w:rsid w:val="00A253FC"/>
    <w:rsid w:val="00A264FB"/>
    <w:rsid w:val="00A2702D"/>
    <w:rsid w:val="00A27598"/>
    <w:rsid w:val="00A3171B"/>
    <w:rsid w:val="00A32718"/>
    <w:rsid w:val="00A34DC4"/>
    <w:rsid w:val="00A35101"/>
    <w:rsid w:val="00A35370"/>
    <w:rsid w:val="00A35797"/>
    <w:rsid w:val="00A361FA"/>
    <w:rsid w:val="00A3665F"/>
    <w:rsid w:val="00A36928"/>
    <w:rsid w:val="00A36978"/>
    <w:rsid w:val="00A36B84"/>
    <w:rsid w:val="00A36BCB"/>
    <w:rsid w:val="00A36D19"/>
    <w:rsid w:val="00A37976"/>
    <w:rsid w:val="00A40356"/>
    <w:rsid w:val="00A4091B"/>
    <w:rsid w:val="00A41C98"/>
    <w:rsid w:val="00A425AA"/>
    <w:rsid w:val="00A43689"/>
    <w:rsid w:val="00A437A5"/>
    <w:rsid w:val="00A43C23"/>
    <w:rsid w:val="00A45A66"/>
    <w:rsid w:val="00A45A90"/>
    <w:rsid w:val="00A461DF"/>
    <w:rsid w:val="00A46A86"/>
    <w:rsid w:val="00A47037"/>
    <w:rsid w:val="00A47590"/>
    <w:rsid w:val="00A479DB"/>
    <w:rsid w:val="00A50994"/>
    <w:rsid w:val="00A50A37"/>
    <w:rsid w:val="00A524B8"/>
    <w:rsid w:val="00A52EA0"/>
    <w:rsid w:val="00A531AF"/>
    <w:rsid w:val="00A535C6"/>
    <w:rsid w:val="00A53A19"/>
    <w:rsid w:val="00A53AD1"/>
    <w:rsid w:val="00A53DF1"/>
    <w:rsid w:val="00A547A3"/>
    <w:rsid w:val="00A557C9"/>
    <w:rsid w:val="00A56952"/>
    <w:rsid w:val="00A60121"/>
    <w:rsid w:val="00A60BE1"/>
    <w:rsid w:val="00A61AC5"/>
    <w:rsid w:val="00A62703"/>
    <w:rsid w:val="00A64947"/>
    <w:rsid w:val="00A64B2B"/>
    <w:rsid w:val="00A65053"/>
    <w:rsid w:val="00A66D00"/>
    <w:rsid w:val="00A6E84B"/>
    <w:rsid w:val="00A703DD"/>
    <w:rsid w:val="00A70CC9"/>
    <w:rsid w:val="00A70F20"/>
    <w:rsid w:val="00A71BE5"/>
    <w:rsid w:val="00A7303A"/>
    <w:rsid w:val="00A738DD"/>
    <w:rsid w:val="00A7403B"/>
    <w:rsid w:val="00A74BD5"/>
    <w:rsid w:val="00A76B11"/>
    <w:rsid w:val="00A76EF0"/>
    <w:rsid w:val="00A77838"/>
    <w:rsid w:val="00A811AB"/>
    <w:rsid w:val="00A812DF"/>
    <w:rsid w:val="00A81EF1"/>
    <w:rsid w:val="00A81F20"/>
    <w:rsid w:val="00A82C57"/>
    <w:rsid w:val="00A82CE0"/>
    <w:rsid w:val="00A82CFE"/>
    <w:rsid w:val="00A83FE5"/>
    <w:rsid w:val="00A846BA"/>
    <w:rsid w:val="00A8481B"/>
    <w:rsid w:val="00A851F2"/>
    <w:rsid w:val="00A8645F"/>
    <w:rsid w:val="00A864E6"/>
    <w:rsid w:val="00A86950"/>
    <w:rsid w:val="00A86BE3"/>
    <w:rsid w:val="00A878AC"/>
    <w:rsid w:val="00A87C69"/>
    <w:rsid w:val="00A902D7"/>
    <w:rsid w:val="00A9150B"/>
    <w:rsid w:val="00A91903"/>
    <w:rsid w:val="00A92003"/>
    <w:rsid w:val="00A921BC"/>
    <w:rsid w:val="00A92431"/>
    <w:rsid w:val="00A92AD6"/>
    <w:rsid w:val="00A92D81"/>
    <w:rsid w:val="00A92F4D"/>
    <w:rsid w:val="00A94BFD"/>
    <w:rsid w:val="00A94D88"/>
    <w:rsid w:val="00A9503A"/>
    <w:rsid w:val="00A95650"/>
    <w:rsid w:val="00A95BE4"/>
    <w:rsid w:val="00A95DCA"/>
    <w:rsid w:val="00A965A8"/>
    <w:rsid w:val="00A977A6"/>
    <w:rsid w:val="00A97894"/>
    <w:rsid w:val="00AA077B"/>
    <w:rsid w:val="00AA1C98"/>
    <w:rsid w:val="00AA1DCA"/>
    <w:rsid w:val="00AA213B"/>
    <w:rsid w:val="00AA26AB"/>
    <w:rsid w:val="00AA2894"/>
    <w:rsid w:val="00AA3781"/>
    <w:rsid w:val="00AA4C1B"/>
    <w:rsid w:val="00AA580E"/>
    <w:rsid w:val="00AA58C4"/>
    <w:rsid w:val="00AA5BB8"/>
    <w:rsid w:val="00AA5D22"/>
    <w:rsid w:val="00AA63BD"/>
    <w:rsid w:val="00AA686C"/>
    <w:rsid w:val="00AA6923"/>
    <w:rsid w:val="00AA6956"/>
    <w:rsid w:val="00AA6EC0"/>
    <w:rsid w:val="00AA72C8"/>
    <w:rsid w:val="00AA73FD"/>
    <w:rsid w:val="00AA752C"/>
    <w:rsid w:val="00AA7AF8"/>
    <w:rsid w:val="00AA7C93"/>
    <w:rsid w:val="00AA7D4B"/>
    <w:rsid w:val="00AB0069"/>
    <w:rsid w:val="00AB0277"/>
    <w:rsid w:val="00AB099F"/>
    <w:rsid w:val="00AB0A29"/>
    <w:rsid w:val="00AB103E"/>
    <w:rsid w:val="00AB17BF"/>
    <w:rsid w:val="00AB1F9A"/>
    <w:rsid w:val="00AB228F"/>
    <w:rsid w:val="00AB29CB"/>
    <w:rsid w:val="00AB3165"/>
    <w:rsid w:val="00AB3CF5"/>
    <w:rsid w:val="00AB4869"/>
    <w:rsid w:val="00AB4B94"/>
    <w:rsid w:val="00AB4FA4"/>
    <w:rsid w:val="00AB54A8"/>
    <w:rsid w:val="00AB5563"/>
    <w:rsid w:val="00AB5A8B"/>
    <w:rsid w:val="00AB5D42"/>
    <w:rsid w:val="00AB611F"/>
    <w:rsid w:val="00AB6843"/>
    <w:rsid w:val="00AB6A97"/>
    <w:rsid w:val="00AB7109"/>
    <w:rsid w:val="00AB7686"/>
    <w:rsid w:val="00AC015F"/>
    <w:rsid w:val="00AC05AD"/>
    <w:rsid w:val="00AC07A4"/>
    <w:rsid w:val="00AC1A58"/>
    <w:rsid w:val="00AC1DCB"/>
    <w:rsid w:val="00AC2005"/>
    <w:rsid w:val="00AC21C0"/>
    <w:rsid w:val="00AC25BF"/>
    <w:rsid w:val="00AC34A7"/>
    <w:rsid w:val="00AC3680"/>
    <w:rsid w:val="00AC40EC"/>
    <w:rsid w:val="00AC4A2E"/>
    <w:rsid w:val="00AC535E"/>
    <w:rsid w:val="00AC61F9"/>
    <w:rsid w:val="00AC67F6"/>
    <w:rsid w:val="00AC7263"/>
    <w:rsid w:val="00AC7778"/>
    <w:rsid w:val="00AC77C9"/>
    <w:rsid w:val="00AD0B09"/>
    <w:rsid w:val="00AD0FED"/>
    <w:rsid w:val="00AD10AA"/>
    <w:rsid w:val="00AD35DF"/>
    <w:rsid w:val="00AD4298"/>
    <w:rsid w:val="00AD4C02"/>
    <w:rsid w:val="00AD5873"/>
    <w:rsid w:val="00AD5DC2"/>
    <w:rsid w:val="00AE063A"/>
    <w:rsid w:val="00AE0871"/>
    <w:rsid w:val="00AE0D48"/>
    <w:rsid w:val="00AE1782"/>
    <w:rsid w:val="00AE2570"/>
    <w:rsid w:val="00AE2C22"/>
    <w:rsid w:val="00AE3096"/>
    <w:rsid w:val="00AE32D9"/>
    <w:rsid w:val="00AE3359"/>
    <w:rsid w:val="00AE3915"/>
    <w:rsid w:val="00AE3C28"/>
    <w:rsid w:val="00AE403A"/>
    <w:rsid w:val="00AE4771"/>
    <w:rsid w:val="00AE498E"/>
    <w:rsid w:val="00AE4FC6"/>
    <w:rsid w:val="00AE51F9"/>
    <w:rsid w:val="00AE6E7A"/>
    <w:rsid w:val="00AE7657"/>
    <w:rsid w:val="00AE7E51"/>
    <w:rsid w:val="00AF1191"/>
    <w:rsid w:val="00AF1DC1"/>
    <w:rsid w:val="00AF1E5C"/>
    <w:rsid w:val="00AF284B"/>
    <w:rsid w:val="00AF590C"/>
    <w:rsid w:val="00AF5E5E"/>
    <w:rsid w:val="00AF6583"/>
    <w:rsid w:val="00AF669B"/>
    <w:rsid w:val="00AF677B"/>
    <w:rsid w:val="00B00A35"/>
    <w:rsid w:val="00B0129E"/>
    <w:rsid w:val="00B01A1D"/>
    <w:rsid w:val="00B01B9F"/>
    <w:rsid w:val="00B01D34"/>
    <w:rsid w:val="00B025B6"/>
    <w:rsid w:val="00B02E13"/>
    <w:rsid w:val="00B03199"/>
    <w:rsid w:val="00B038CB"/>
    <w:rsid w:val="00B05F2D"/>
    <w:rsid w:val="00B06C70"/>
    <w:rsid w:val="00B07A74"/>
    <w:rsid w:val="00B108C6"/>
    <w:rsid w:val="00B10EE2"/>
    <w:rsid w:val="00B11CAD"/>
    <w:rsid w:val="00B12577"/>
    <w:rsid w:val="00B128FA"/>
    <w:rsid w:val="00B137F2"/>
    <w:rsid w:val="00B13DF2"/>
    <w:rsid w:val="00B14200"/>
    <w:rsid w:val="00B16BEF"/>
    <w:rsid w:val="00B17B64"/>
    <w:rsid w:val="00B17E59"/>
    <w:rsid w:val="00B21042"/>
    <w:rsid w:val="00B21F01"/>
    <w:rsid w:val="00B21FA5"/>
    <w:rsid w:val="00B220FC"/>
    <w:rsid w:val="00B222BF"/>
    <w:rsid w:val="00B22669"/>
    <w:rsid w:val="00B228FD"/>
    <w:rsid w:val="00B22C0E"/>
    <w:rsid w:val="00B231B4"/>
    <w:rsid w:val="00B232BA"/>
    <w:rsid w:val="00B2415F"/>
    <w:rsid w:val="00B255F4"/>
    <w:rsid w:val="00B257B4"/>
    <w:rsid w:val="00B25A6B"/>
    <w:rsid w:val="00B2601A"/>
    <w:rsid w:val="00B26116"/>
    <w:rsid w:val="00B26449"/>
    <w:rsid w:val="00B26DC4"/>
    <w:rsid w:val="00B272AE"/>
    <w:rsid w:val="00B2792C"/>
    <w:rsid w:val="00B27CF1"/>
    <w:rsid w:val="00B3038E"/>
    <w:rsid w:val="00B30999"/>
    <w:rsid w:val="00B30E2C"/>
    <w:rsid w:val="00B30FE9"/>
    <w:rsid w:val="00B3144C"/>
    <w:rsid w:val="00B316A8"/>
    <w:rsid w:val="00B32802"/>
    <w:rsid w:val="00B33B9F"/>
    <w:rsid w:val="00B363DA"/>
    <w:rsid w:val="00B40677"/>
    <w:rsid w:val="00B418DE"/>
    <w:rsid w:val="00B41E7F"/>
    <w:rsid w:val="00B4272A"/>
    <w:rsid w:val="00B4276B"/>
    <w:rsid w:val="00B443CF"/>
    <w:rsid w:val="00B445F6"/>
    <w:rsid w:val="00B44665"/>
    <w:rsid w:val="00B46FCE"/>
    <w:rsid w:val="00B5188A"/>
    <w:rsid w:val="00B51B43"/>
    <w:rsid w:val="00B53551"/>
    <w:rsid w:val="00B53B62"/>
    <w:rsid w:val="00B53C9D"/>
    <w:rsid w:val="00B5465D"/>
    <w:rsid w:val="00B5496B"/>
    <w:rsid w:val="00B54A43"/>
    <w:rsid w:val="00B5553F"/>
    <w:rsid w:val="00B55865"/>
    <w:rsid w:val="00B6052C"/>
    <w:rsid w:val="00B60769"/>
    <w:rsid w:val="00B60810"/>
    <w:rsid w:val="00B6322A"/>
    <w:rsid w:val="00B63C2A"/>
    <w:rsid w:val="00B63DCD"/>
    <w:rsid w:val="00B649E1"/>
    <w:rsid w:val="00B65299"/>
    <w:rsid w:val="00B670C5"/>
    <w:rsid w:val="00B67736"/>
    <w:rsid w:val="00B67822"/>
    <w:rsid w:val="00B67C3E"/>
    <w:rsid w:val="00B7079F"/>
    <w:rsid w:val="00B71110"/>
    <w:rsid w:val="00B71435"/>
    <w:rsid w:val="00B71808"/>
    <w:rsid w:val="00B71CE1"/>
    <w:rsid w:val="00B72537"/>
    <w:rsid w:val="00B728D5"/>
    <w:rsid w:val="00B72DA6"/>
    <w:rsid w:val="00B7306D"/>
    <w:rsid w:val="00B730E9"/>
    <w:rsid w:val="00B733FA"/>
    <w:rsid w:val="00B73690"/>
    <w:rsid w:val="00B73E46"/>
    <w:rsid w:val="00B7459C"/>
    <w:rsid w:val="00B749D2"/>
    <w:rsid w:val="00B74E87"/>
    <w:rsid w:val="00B751BA"/>
    <w:rsid w:val="00B752C5"/>
    <w:rsid w:val="00B75481"/>
    <w:rsid w:val="00B769D7"/>
    <w:rsid w:val="00B76A97"/>
    <w:rsid w:val="00B779DF"/>
    <w:rsid w:val="00B800D7"/>
    <w:rsid w:val="00B807AE"/>
    <w:rsid w:val="00B80A69"/>
    <w:rsid w:val="00B8186A"/>
    <w:rsid w:val="00B820AA"/>
    <w:rsid w:val="00B82150"/>
    <w:rsid w:val="00B82DDD"/>
    <w:rsid w:val="00B8318E"/>
    <w:rsid w:val="00B83272"/>
    <w:rsid w:val="00B83A75"/>
    <w:rsid w:val="00B83F01"/>
    <w:rsid w:val="00B84068"/>
    <w:rsid w:val="00B84775"/>
    <w:rsid w:val="00B85B37"/>
    <w:rsid w:val="00B85E9F"/>
    <w:rsid w:val="00B905DD"/>
    <w:rsid w:val="00B91746"/>
    <w:rsid w:val="00B917AC"/>
    <w:rsid w:val="00B92436"/>
    <w:rsid w:val="00B9320F"/>
    <w:rsid w:val="00B94B66"/>
    <w:rsid w:val="00B962C7"/>
    <w:rsid w:val="00B96EED"/>
    <w:rsid w:val="00B97194"/>
    <w:rsid w:val="00B97216"/>
    <w:rsid w:val="00B97617"/>
    <w:rsid w:val="00BA0A00"/>
    <w:rsid w:val="00BA0A23"/>
    <w:rsid w:val="00BA0B55"/>
    <w:rsid w:val="00BA0E2D"/>
    <w:rsid w:val="00BA17C8"/>
    <w:rsid w:val="00BA21F9"/>
    <w:rsid w:val="00BA3932"/>
    <w:rsid w:val="00BA3BC2"/>
    <w:rsid w:val="00BA4419"/>
    <w:rsid w:val="00BA44E3"/>
    <w:rsid w:val="00BA46C8"/>
    <w:rsid w:val="00BA475B"/>
    <w:rsid w:val="00BA5E7B"/>
    <w:rsid w:val="00BA649F"/>
    <w:rsid w:val="00BA6A1F"/>
    <w:rsid w:val="00BA6FF3"/>
    <w:rsid w:val="00BA7025"/>
    <w:rsid w:val="00BA79BA"/>
    <w:rsid w:val="00BA7AFB"/>
    <w:rsid w:val="00BA7CFF"/>
    <w:rsid w:val="00BB11EF"/>
    <w:rsid w:val="00BB12DE"/>
    <w:rsid w:val="00BB1E7C"/>
    <w:rsid w:val="00BB2044"/>
    <w:rsid w:val="00BB27E7"/>
    <w:rsid w:val="00BB280B"/>
    <w:rsid w:val="00BB296F"/>
    <w:rsid w:val="00BB42B7"/>
    <w:rsid w:val="00BB4798"/>
    <w:rsid w:val="00BB47F5"/>
    <w:rsid w:val="00BB50B7"/>
    <w:rsid w:val="00BB6241"/>
    <w:rsid w:val="00BB64A5"/>
    <w:rsid w:val="00BB7D7D"/>
    <w:rsid w:val="00BC073A"/>
    <w:rsid w:val="00BC0F30"/>
    <w:rsid w:val="00BC1C90"/>
    <w:rsid w:val="00BC235D"/>
    <w:rsid w:val="00BC28CC"/>
    <w:rsid w:val="00BC349F"/>
    <w:rsid w:val="00BC6524"/>
    <w:rsid w:val="00BC66A5"/>
    <w:rsid w:val="00BC697A"/>
    <w:rsid w:val="00BC6B02"/>
    <w:rsid w:val="00BC6B7E"/>
    <w:rsid w:val="00BD01AC"/>
    <w:rsid w:val="00BD2E5F"/>
    <w:rsid w:val="00BD3A37"/>
    <w:rsid w:val="00BD49B8"/>
    <w:rsid w:val="00BD575F"/>
    <w:rsid w:val="00BD5902"/>
    <w:rsid w:val="00BD5A34"/>
    <w:rsid w:val="00BD5C6C"/>
    <w:rsid w:val="00BD5C6F"/>
    <w:rsid w:val="00BD6265"/>
    <w:rsid w:val="00BD6298"/>
    <w:rsid w:val="00BD6311"/>
    <w:rsid w:val="00BD7138"/>
    <w:rsid w:val="00BD7E3C"/>
    <w:rsid w:val="00BE0211"/>
    <w:rsid w:val="00BE0359"/>
    <w:rsid w:val="00BE0910"/>
    <w:rsid w:val="00BE0E08"/>
    <w:rsid w:val="00BE1298"/>
    <w:rsid w:val="00BE12AF"/>
    <w:rsid w:val="00BE2251"/>
    <w:rsid w:val="00BE29DE"/>
    <w:rsid w:val="00BE3370"/>
    <w:rsid w:val="00BE3EFB"/>
    <w:rsid w:val="00BE3F55"/>
    <w:rsid w:val="00BE4850"/>
    <w:rsid w:val="00BE509A"/>
    <w:rsid w:val="00BE5991"/>
    <w:rsid w:val="00BE5E79"/>
    <w:rsid w:val="00BE66A6"/>
    <w:rsid w:val="00BE6731"/>
    <w:rsid w:val="00BE6994"/>
    <w:rsid w:val="00BE6B0A"/>
    <w:rsid w:val="00BE6F18"/>
    <w:rsid w:val="00BE7117"/>
    <w:rsid w:val="00BE722E"/>
    <w:rsid w:val="00BE7905"/>
    <w:rsid w:val="00BE7E4A"/>
    <w:rsid w:val="00BF07F4"/>
    <w:rsid w:val="00BF1A59"/>
    <w:rsid w:val="00BF1D13"/>
    <w:rsid w:val="00BF1DAA"/>
    <w:rsid w:val="00BF21CA"/>
    <w:rsid w:val="00BF28CC"/>
    <w:rsid w:val="00BF35D1"/>
    <w:rsid w:val="00BF37EC"/>
    <w:rsid w:val="00BF3E99"/>
    <w:rsid w:val="00BF40D8"/>
    <w:rsid w:val="00BF46D1"/>
    <w:rsid w:val="00BF4BC4"/>
    <w:rsid w:val="00BF590A"/>
    <w:rsid w:val="00BF5DB6"/>
    <w:rsid w:val="00BF7CD5"/>
    <w:rsid w:val="00C00E21"/>
    <w:rsid w:val="00C01ADD"/>
    <w:rsid w:val="00C01B80"/>
    <w:rsid w:val="00C01CA8"/>
    <w:rsid w:val="00C02E5C"/>
    <w:rsid w:val="00C036B9"/>
    <w:rsid w:val="00C04E90"/>
    <w:rsid w:val="00C05E21"/>
    <w:rsid w:val="00C0635F"/>
    <w:rsid w:val="00C06385"/>
    <w:rsid w:val="00C0756A"/>
    <w:rsid w:val="00C07934"/>
    <w:rsid w:val="00C07BEE"/>
    <w:rsid w:val="00C10B48"/>
    <w:rsid w:val="00C1123A"/>
    <w:rsid w:val="00C12DCC"/>
    <w:rsid w:val="00C136C2"/>
    <w:rsid w:val="00C13DC8"/>
    <w:rsid w:val="00C14DC8"/>
    <w:rsid w:val="00C1587D"/>
    <w:rsid w:val="00C178B0"/>
    <w:rsid w:val="00C17993"/>
    <w:rsid w:val="00C17EA8"/>
    <w:rsid w:val="00C2079A"/>
    <w:rsid w:val="00C210A7"/>
    <w:rsid w:val="00C213F2"/>
    <w:rsid w:val="00C21853"/>
    <w:rsid w:val="00C23262"/>
    <w:rsid w:val="00C23CE0"/>
    <w:rsid w:val="00C24B61"/>
    <w:rsid w:val="00C24D47"/>
    <w:rsid w:val="00C25B0D"/>
    <w:rsid w:val="00C25EF0"/>
    <w:rsid w:val="00C27A41"/>
    <w:rsid w:val="00C27F41"/>
    <w:rsid w:val="00C3012C"/>
    <w:rsid w:val="00C30932"/>
    <w:rsid w:val="00C30BFF"/>
    <w:rsid w:val="00C3164F"/>
    <w:rsid w:val="00C31D9D"/>
    <w:rsid w:val="00C3356A"/>
    <w:rsid w:val="00C33E25"/>
    <w:rsid w:val="00C3411D"/>
    <w:rsid w:val="00C345A5"/>
    <w:rsid w:val="00C35700"/>
    <w:rsid w:val="00C36B09"/>
    <w:rsid w:val="00C37553"/>
    <w:rsid w:val="00C40215"/>
    <w:rsid w:val="00C42883"/>
    <w:rsid w:val="00C42B94"/>
    <w:rsid w:val="00C4360B"/>
    <w:rsid w:val="00C437A0"/>
    <w:rsid w:val="00C439BB"/>
    <w:rsid w:val="00C4404A"/>
    <w:rsid w:val="00C45389"/>
    <w:rsid w:val="00C45788"/>
    <w:rsid w:val="00C4650A"/>
    <w:rsid w:val="00C4699F"/>
    <w:rsid w:val="00C47132"/>
    <w:rsid w:val="00C4793C"/>
    <w:rsid w:val="00C5035F"/>
    <w:rsid w:val="00C50CA7"/>
    <w:rsid w:val="00C530E1"/>
    <w:rsid w:val="00C531C3"/>
    <w:rsid w:val="00C531FA"/>
    <w:rsid w:val="00C534AC"/>
    <w:rsid w:val="00C542D6"/>
    <w:rsid w:val="00C54C5E"/>
    <w:rsid w:val="00C54D02"/>
    <w:rsid w:val="00C55049"/>
    <w:rsid w:val="00C55861"/>
    <w:rsid w:val="00C563BC"/>
    <w:rsid w:val="00C5757D"/>
    <w:rsid w:val="00C61AFC"/>
    <w:rsid w:val="00C622EB"/>
    <w:rsid w:val="00C626ED"/>
    <w:rsid w:val="00C62AF2"/>
    <w:rsid w:val="00C62B5F"/>
    <w:rsid w:val="00C63E22"/>
    <w:rsid w:val="00C649A4"/>
    <w:rsid w:val="00C6542F"/>
    <w:rsid w:val="00C66222"/>
    <w:rsid w:val="00C662E3"/>
    <w:rsid w:val="00C6634F"/>
    <w:rsid w:val="00C70728"/>
    <w:rsid w:val="00C708EB"/>
    <w:rsid w:val="00C71B2F"/>
    <w:rsid w:val="00C71DF1"/>
    <w:rsid w:val="00C7204F"/>
    <w:rsid w:val="00C72A1D"/>
    <w:rsid w:val="00C72E9C"/>
    <w:rsid w:val="00C734A9"/>
    <w:rsid w:val="00C73951"/>
    <w:rsid w:val="00C740A1"/>
    <w:rsid w:val="00C7424F"/>
    <w:rsid w:val="00C74906"/>
    <w:rsid w:val="00C74E42"/>
    <w:rsid w:val="00C754AA"/>
    <w:rsid w:val="00C76DE5"/>
    <w:rsid w:val="00C76E5C"/>
    <w:rsid w:val="00C7773B"/>
    <w:rsid w:val="00C77B3E"/>
    <w:rsid w:val="00C80262"/>
    <w:rsid w:val="00C80BD5"/>
    <w:rsid w:val="00C80C7B"/>
    <w:rsid w:val="00C81726"/>
    <w:rsid w:val="00C81F1D"/>
    <w:rsid w:val="00C82A36"/>
    <w:rsid w:val="00C82C62"/>
    <w:rsid w:val="00C83545"/>
    <w:rsid w:val="00C841B2"/>
    <w:rsid w:val="00C8553F"/>
    <w:rsid w:val="00C86262"/>
    <w:rsid w:val="00C86402"/>
    <w:rsid w:val="00C868A8"/>
    <w:rsid w:val="00C873B2"/>
    <w:rsid w:val="00C876A6"/>
    <w:rsid w:val="00C87A5D"/>
    <w:rsid w:val="00C9059C"/>
    <w:rsid w:val="00C907F6"/>
    <w:rsid w:val="00C90CF4"/>
    <w:rsid w:val="00C913BC"/>
    <w:rsid w:val="00C9285F"/>
    <w:rsid w:val="00C92E09"/>
    <w:rsid w:val="00C94B43"/>
    <w:rsid w:val="00C95634"/>
    <w:rsid w:val="00C95D88"/>
    <w:rsid w:val="00C96404"/>
    <w:rsid w:val="00C96C57"/>
    <w:rsid w:val="00C97EA7"/>
    <w:rsid w:val="00CA1923"/>
    <w:rsid w:val="00CA24A0"/>
    <w:rsid w:val="00CA2860"/>
    <w:rsid w:val="00CA311C"/>
    <w:rsid w:val="00CA347B"/>
    <w:rsid w:val="00CA3814"/>
    <w:rsid w:val="00CA478F"/>
    <w:rsid w:val="00CA4810"/>
    <w:rsid w:val="00CA493D"/>
    <w:rsid w:val="00CA544B"/>
    <w:rsid w:val="00CA5759"/>
    <w:rsid w:val="00CA5835"/>
    <w:rsid w:val="00CA5AE1"/>
    <w:rsid w:val="00CA734D"/>
    <w:rsid w:val="00CA7A32"/>
    <w:rsid w:val="00CB083D"/>
    <w:rsid w:val="00CB1B18"/>
    <w:rsid w:val="00CB1EF9"/>
    <w:rsid w:val="00CB225E"/>
    <w:rsid w:val="00CB242F"/>
    <w:rsid w:val="00CB35D6"/>
    <w:rsid w:val="00CB3A84"/>
    <w:rsid w:val="00CB4385"/>
    <w:rsid w:val="00CB4B58"/>
    <w:rsid w:val="00CB5294"/>
    <w:rsid w:val="00CB5FA4"/>
    <w:rsid w:val="00CB67FD"/>
    <w:rsid w:val="00CB6CB9"/>
    <w:rsid w:val="00CC0580"/>
    <w:rsid w:val="00CC08F7"/>
    <w:rsid w:val="00CC0FEF"/>
    <w:rsid w:val="00CC100F"/>
    <w:rsid w:val="00CC1C4E"/>
    <w:rsid w:val="00CC2AE6"/>
    <w:rsid w:val="00CC2BE8"/>
    <w:rsid w:val="00CC39F7"/>
    <w:rsid w:val="00CC3A3A"/>
    <w:rsid w:val="00CC3C40"/>
    <w:rsid w:val="00CC404D"/>
    <w:rsid w:val="00CC5092"/>
    <w:rsid w:val="00CC5296"/>
    <w:rsid w:val="00CC5E3C"/>
    <w:rsid w:val="00CC72BA"/>
    <w:rsid w:val="00CC7E6D"/>
    <w:rsid w:val="00CD0142"/>
    <w:rsid w:val="00CD0FBE"/>
    <w:rsid w:val="00CD1290"/>
    <w:rsid w:val="00CD1D68"/>
    <w:rsid w:val="00CD22C9"/>
    <w:rsid w:val="00CD2FCF"/>
    <w:rsid w:val="00CD3FF4"/>
    <w:rsid w:val="00CD57C3"/>
    <w:rsid w:val="00CD69AF"/>
    <w:rsid w:val="00CD6A3E"/>
    <w:rsid w:val="00CD6A5A"/>
    <w:rsid w:val="00CD7038"/>
    <w:rsid w:val="00CD77E0"/>
    <w:rsid w:val="00CE1096"/>
    <w:rsid w:val="00CE40F9"/>
    <w:rsid w:val="00CE4618"/>
    <w:rsid w:val="00CE4709"/>
    <w:rsid w:val="00CE4ABD"/>
    <w:rsid w:val="00CE4EAB"/>
    <w:rsid w:val="00CE5D1C"/>
    <w:rsid w:val="00CE63CC"/>
    <w:rsid w:val="00CE64A8"/>
    <w:rsid w:val="00CE7B69"/>
    <w:rsid w:val="00CF13D8"/>
    <w:rsid w:val="00CF1413"/>
    <w:rsid w:val="00CF1612"/>
    <w:rsid w:val="00CF1DCB"/>
    <w:rsid w:val="00CF21F3"/>
    <w:rsid w:val="00CF23F2"/>
    <w:rsid w:val="00CF2CF2"/>
    <w:rsid w:val="00CF3AB2"/>
    <w:rsid w:val="00CF4CE7"/>
    <w:rsid w:val="00CF5A0F"/>
    <w:rsid w:val="00CF6DD9"/>
    <w:rsid w:val="00CF7892"/>
    <w:rsid w:val="00D00246"/>
    <w:rsid w:val="00D00420"/>
    <w:rsid w:val="00D01542"/>
    <w:rsid w:val="00D015AE"/>
    <w:rsid w:val="00D01953"/>
    <w:rsid w:val="00D027A7"/>
    <w:rsid w:val="00D03C5D"/>
    <w:rsid w:val="00D04E6E"/>
    <w:rsid w:val="00D05CBF"/>
    <w:rsid w:val="00D10100"/>
    <w:rsid w:val="00D105BD"/>
    <w:rsid w:val="00D116F5"/>
    <w:rsid w:val="00D12BAD"/>
    <w:rsid w:val="00D133A6"/>
    <w:rsid w:val="00D13895"/>
    <w:rsid w:val="00D13E2E"/>
    <w:rsid w:val="00D14265"/>
    <w:rsid w:val="00D142D4"/>
    <w:rsid w:val="00D1465E"/>
    <w:rsid w:val="00D15468"/>
    <w:rsid w:val="00D15515"/>
    <w:rsid w:val="00D1628B"/>
    <w:rsid w:val="00D16A2C"/>
    <w:rsid w:val="00D175CC"/>
    <w:rsid w:val="00D2063B"/>
    <w:rsid w:val="00D22AE4"/>
    <w:rsid w:val="00D234A4"/>
    <w:rsid w:val="00D23989"/>
    <w:rsid w:val="00D23B6F"/>
    <w:rsid w:val="00D241D3"/>
    <w:rsid w:val="00D24479"/>
    <w:rsid w:val="00D245C9"/>
    <w:rsid w:val="00D24801"/>
    <w:rsid w:val="00D2540E"/>
    <w:rsid w:val="00D259E2"/>
    <w:rsid w:val="00D259FB"/>
    <w:rsid w:val="00D26B73"/>
    <w:rsid w:val="00D27574"/>
    <w:rsid w:val="00D3009F"/>
    <w:rsid w:val="00D31075"/>
    <w:rsid w:val="00D3165D"/>
    <w:rsid w:val="00D32243"/>
    <w:rsid w:val="00D32F00"/>
    <w:rsid w:val="00D345FC"/>
    <w:rsid w:val="00D34FC6"/>
    <w:rsid w:val="00D3515F"/>
    <w:rsid w:val="00D3569E"/>
    <w:rsid w:val="00D35796"/>
    <w:rsid w:val="00D35A8B"/>
    <w:rsid w:val="00D35E4A"/>
    <w:rsid w:val="00D365A5"/>
    <w:rsid w:val="00D36A38"/>
    <w:rsid w:val="00D37BD4"/>
    <w:rsid w:val="00D40FB5"/>
    <w:rsid w:val="00D41276"/>
    <w:rsid w:val="00D422E0"/>
    <w:rsid w:val="00D42F86"/>
    <w:rsid w:val="00D4485F"/>
    <w:rsid w:val="00D44C6D"/>
    <w:rsid w:val="00D452F5"/>
    <w:rsid w:val="00D45357"/>
    <w:rsid w:val="00D46B38"/>
    <w:rsid w:val="00D46C0D"/>
    <w:rsid w:val="00D46D61"/>
    <w:rsid w:val="00D46DE8"/>
    <w:rsid w:val="00D47EC9"/>
    <w:rsid w:val="00D5002B"/>
    <w:rsid w:val="00D5032C"/>
    <w:rsid w:val="00D508AC"/>
    <w:rsid w:val="00D50BFA"/>
    <w:rsid w:val="00D51C4A"/>
    <w:rsid w:val="00D526E3"/>
    <w:rsid w:val="00D53D19"/>
    <w:rsid w:val="00D549D0"/>
    <w:rsid w:val="00D56199"/>
    <w:rsid w:val="00D56546"/>
    <w:rsid w:val="00D5679B"/>
    <w:rsid w:val="00D56D2A"/>
    <w:rsid w:val="00D57B35"/>
    <w:rsid w:val="00D61FC5"/>
    <w:rsid w:val="00D63730"/>
    <w:rsid w:val="00D638A7"/>
    <w:rsid w:val="00D63A69"/>
    <w:rsid w:val="00D6409A"/>
    <w:rsid w:val="00D65FEA"/>
    <w:rsid w:val="00D66408"/>
    <w:rsid w:val="00D6681E"/>
    <w:rsid w:val="00D66DAC"/>
    <w:rsid w:val="00D70115"/>
    <w:rsid w:val="00D7027C"/>
    <w:rsid w:val="00D703F2"/>
    <w:rsid w:val="00D7081F"/>
    <w:rsid w:val="00D711E2"/>
    <w:rsid w:val="00D730E2"/>
    <w:rsid w:val="00D74D74"/>
    <w:rsid w:val="00D75545"/>
    <w:rsid w:val="00D75549"/>
    <w:rsid w:val="00D75815"/>
    <w:rsid w:val="00D75C29"/>
    <w:rsid w:val="00D76420"/>
    <w:rsid w:val="00D765C3"/>
    <w:rsid w:val="00D774C7"/>
    <w:rsid w:val="00D77CAD"/>
    <w:rsid w:val="00D80142"/>
    <w:rsid w:val="00D803C2"/>
    <w:rsid w:val="00D80B1E"/>
    <w:rsid w:val="00D81EBB"/>
    <w:rsid w:val="00D82BEB"/>
    <w:rsid w:val="00D8302A"/>
    <w:rsid w:val="00D833C1"/>
    <w:rsid w:val="00D836E8"/>
    <w:rsid w:val="00D8458D"/>
    <w:rsid w:val="00D85369"/>
    <w:rsid w:val="00D854F7"/>
    <w:rsid w:val="00D86EF6"/>
    <w:rsid w:val="00D87EF5"/>
    <w:rsid w:val="00D9050D"/>
    <w:rsid w:val="00D905E4"/>
    <w:rsid w:val="00D91BFC"/>
    <w:rsid w:val="00D927E0"/>
    <w:rsid w:val="00D92B4B"/>
    <w:rsid w:val="00D92B92"/>
    <w:rsid w:val="00D92FB9"/>
    <w:rsid w:val="00D94476"/>
    <w:rsid w:val="00D9484D"/>
    <w:rsid w:val="00D948F0"/>
    <w:rsid w:val="00D94B08"/>
    <w:rsid w:val="00D94DCF"/>
    <w:rsid w:val="00D9526C"/>
    <w:rsid w:val="00D96361"/>
    <w:rsid w:val="00D96C31"/>
    <w:rsid w:val="00DA1877"/>
    <w:rsid w:val="00DA1AFD"/>
    <w:rsid w:val="00DA1C4D"/>
    <w:rsid w:val="00DA2591"/>
    <w:rsid w:val="00DA3956"/>
    <w:rsid w:val="00DA4642"/>
    <w:rsid w:val="00DA46F3"/>
    <w:rsid w:val="00DA4917"/>
    <w:rsid w:val="00DA5591"/>
    <w:rsid w:val="00DA620B"/>
    <w:rsid w:val="00DA72E5"/>
    <w:rsid w:val="00DA760A"/>
    <w:rsid w:val="00DA7E95"/>
    <w:rsid w:val="00DB0BAA"/>
    <w:rsid w:val="00DB0C07"/>
    <w:rsid w:val="00DB0C43"/>
    <w:rsid w:val="00DB20B7"/>
    <w:rsid w:val="00DB238C"/>
    <w:rsid w:val="00DB3FB8"/>
    <w:rsid w:val="00DB47A4"/>
    <w:rsid w:val="00DB5035"/>
    <w:rsid w:val="00DB61A5"/>
    <w:rsid w:val="00DB638A"/>
    <w:rsid w:val="00DB63BD"/>
    <w:rsid w:val="00DB670B"/>
    <w:rsid w:val="00DB6A3D"/>
    <w:rsid w:val="00DB6E98"/>
    <w:rsid w:val="00DB7A6C"/>
    <w:rsid w:val="00DC0303"/>
    <w:rsid w:val="00DC0405"/>
    <w:rsid w:val="00DC1542"/>
    <w:rsid w:val="00DC206C"/>
    <w:rsid w:val="00DC213B"/>
    <w:rsid w:val="00DC3748"/>
    <w:rsid w:val="00DC4274"/>
    <w:rsid w:val="00DC4AF1"/>
    <w:rsid w:val="00DC56A5"/>
    <w:rsid w:val="00DC60C9"/>
    <w:rsid w:val="00DC6F3D"/>
    <w:rsid w:val="00DD0273"/>
    <w:rsid w:val="00DD0416"/>
    <w:rsid w:val="00DD068F"/>
    <w:rsid w:val="00DD3004"/>
    <w:rsid w:val="00DD3117"/>
    <w:rsid w:val="00DD315E"/>
    <w:rsid w:val="00DD33B0"/>
    <w:rsid w:val="00DD3A23"/>
    <w:rsid w:val="00DD3B3F"/>
    <w:rsid w:val="00DD4021"/>
    <w:rsid w:val="00DD48F7"/>
    <w:rsid w:val="00DD4933"/>
    <w:rsid w:val="00DD4A12"/>
    <w:rsid w:val="00DD4D42"/>
    <w:rsid w:val="00DD4DB8"/>
    <w:rsid w:val="00DD57AA"/>
    <w:rsid w:val="00DD645B"/>
    <w:rsid w:val="00DD7505"/>
    <w:rsid w:val="00DE0641"/>
    <w:rsid w:val="00DE12B4"/>
    <w:rsid w:val="00DE1D45"/>
    <w:rsid w:val="00DE3284"/>
    <w:rsid w:val="00DE3E21"/>
    <w:rsid w:val="00DE4BEB"/>
    <w:rsid w:val="00DE53BA"/>
    <w:rsid w:val="00DE5A01"/>
    <w:rsid w:val="00DE626B"/>
    <w:rsid w:val="00DE63CC"/>
    <w:rsid w:val="00DE7F45"/>
    <w:rsid w:val="00DF0091"/>
    <w:rsid w:val="00DF0283"/>
    <w:rsid w:val="00DF04B0"/>
    <w:rsid w:val="00DF2113"/>
    <w:rsid w:val="00DF2BB3"/>
    <w:rsid w:val="00DF41B7"/>
    <w:rsid w:val="00DF4226"/>
    <w:rsid w:val="00DF4DB5"/>
    <w:rsid w:val="00DF675A"/>
    <w:rsid w:val="00DF7203"/>
    <w:rsid w:val="00DF78B0"/>
    <w:rsid w:val="00DF7D0A"/>
    <w:rsid w:val="00DF7E5E"/>
    <w:rsid w:val="00E004B4"/>
    <w:rsid w:val="00E009D4"/>
    <w:rsid w:val="00E00C52"/>
    <w:rsid w:val="00E01435"/>
    <w:rsid w:val="00E0213B"/>
    <w:rsid w:val="00E02408"/>
    <w:rsid w:val="00E029CB"/>
    <w:rsid w:val="00E02E44"/>
    <w:rsid w:val="00E04270"/>
    <w:rsid w:val="00E042EC"/>
    <w:rsid w:val="00E04A98"/>
    <w:rsid w:val="00E0574D"/>
    <w:rsid w:val="00E06A62"/>
    <w:rsid w:val="00E071F1"/>
    <w:rsid w:val="00E071FD"/>
    <w:rsid w:val="00E07AD9"/>
    <w:rsid w:val="00E1060C"/>
    <w:rsid w:val="00E10627"/>
    <w:rsid w:val="00E10B92"/>
    <w:rsid w:val="00E113EC"/>
    <w:rsid w:val="00E13257"/>
    <w:rsid w:val="00E133FD"/>
    <w:rsid w:val="00E13438"/>
    <w:rsid w:val="00E144BB"/>
    <w:rsid w:val="00E14F38"/>
    <w:rsid w:val="00E15E05"/>
    <w:rsid w:val="00E17F84"/>
    <w:rsid w:val="00E207F4"/>
    <w:rsid w:val="00E21DFA"/>
    <w:rsid w:val="00E24A80"/>
    <w:rsid w:val="00E250DA"/>
    <w:rsid w:val="00E2515F"/>
    <w:rsid w:val="00E25895"/>
    <w:rsid w:val="00E25E02"/>
    <w:rsid w:val="00E27E1C"/>
    <w:rsid w:val="00E30686"/>
    <w:rsid w:val="00E31077"/>
    <w:rsid w:val="00E31760"/>
    <w:rsid w:val="00E33444"/>
    <w:rsid w:val="00E3365B"/>
    <w:rsid w:val="00E359DA"/>
    <w:rsid w:val="00E36437"/>
    <w:rsid w:val="00E36AC9"/>
    <w:rsid w:val="00E36DEA"/>
    <w:rsid w:val="00E36E4B"/>
    <w:rsid w:val="00E37048"/>
    <w:rsid w:val="00E3745A"/>
    <w:rsid w:val="00E3773F"/>
    <w:rsid w:val="00E37938"/>
    <w:rsid w:val="00E37A4B"/>
    <w:rsid w:val="00E37B8E"/>
    <w:rsid w:val="00E37E09"/>
    <w:rsid w:val="00E40399"/>
    <w:rsid w:val="00E40AFD"/>
    <w:rsid w:val="00E40F16"/>
    <w:rsid w:val="00E40F29"/>
    <w:rsid w:val="00E410D6"/>
    <w:rsid w:val="00E42266"/>
    <w:rsid w:val="00E430E6"/>
    <w:rsid w:val="00E4427A"/>
    <w:rsid w:val="00E44E18"/>
    <w:rsid w:val="00E45242"/>
    <w:rsid w:val="00E45E04"/>
    <w:rsid w:val="00E4665A"/>
    <w:rsid w:val="00E46DC1"/>
    <w:rsid w:val="00E47080"/>
    <w:rsid w:val="00E503A9"/>
    <w:rsid w:val="00E503C1"/>
    <w:rsid w:val="00E50D13"/>
    <w:rsid w:val="00E510C5"/>
    <w:rsid w:val="00E52EF1"/>
    <w:rsid w:val="00E53148"/>
    <w:rsid w:val="00E560F8"/>
    <w:rsid w:val="00E56D1C"/>
    <w:rsid w:val="00E571FD"/>
    <w:rsid w:val="00E60932"/>
    <w:rsid w:val="00E61EFF"/>
    <w:rsid w:val="00E624F4"/>
    <w:rsid w:val="00E6279A"/>
    <w:rsid w:val="00E62A58"/>
    <w:rsid w:val="00E62E6A"/>
    <w:rsid w:val="00E63711"/>
    <w:rsid w:val="00E640B2"/>
    <w:rsid w:val="00E640F8"/>
    <w:rsid w:val="00E64D49"/>
    <w:rsid w:val="00E65A16"/>
    <w:rsid w:val="00E66A3D"/>
    <w:rsid w:val="00E67D61"/>
    <w:rsid w:val="00E710F7"/>
    <w:rsid w:val="00E71E69"/>
    <w:rsid w:val="00E729FA"/>
    <w:rsid w:val="00E730B2"/>
    <w:rsid w:val="00E73170"/>
    <w:rsid w:val="00E73363"/>
    <w:rsid w:val="00E73960"/>
    <w:rsid w:val="00E74CFA"/>
    <w:rsid w:val="00E754A5"/>
    <w:rsid w:val="00E767F9"/>
    <w:rsid w:val="00E7725E"/>
    <w:rsid w:val="00E777BB"/>
    <w:rsid w:val="00E80062"/>
    <w:rsid w:val="00E802E3"/>
    <w:rsid w:val="00E809C3"/>
    <w:rsid w:val="00E81CF5"/>
    <w:rsid w:val="00E8235D"/>
    <w:rsid w:val="00E83228"/>
    <w:rsid w:val="00E841E2"/>
    <w:rsid w:val="00E865ED"/>
    <w:rsid w:val="00E86CF3"/>
    <w:rsid w:val="00E87FA5"/>
    <w:rsid w:val="00E90537"/>
    <w:rsid w:val="00E9131A"/>
    <w:rsid w:val="00E91ABD"/>
    <w:rsid w:val="00E923B1"/>
    <w:rsid w:val="00E92D94"/>
    <w:rsid w:val="00E948C6"/>
    <w:rsid w:val="00E94F99"/>
    <w:rsid w:val="00E94FEC"/>
    <w:rsid w:val="00E95184"/>
    <w:rsid w:val="00E96376"/>
    <w:rsid w:val="00E9730A"/>
    <w:rsid w:val="00E97677"/>
    <w:rsid w:val="00E97AD0"/>
    <w:rsid w:val="00E97DD2"/>
    <w:rsid w:val="00E97F8B"/>
    <w:rsid w:val="00EA0185"/>
    <w:rsid w:val="00EA0474"/>
    <w:rsid w:val="00EA0B40"/>
    <w:rsid w:val="00EA0EC3"/>
    <w:rsid w:val="00EA1D55"/>
    <w:rsid w:val="00EA21A3"/>
    <w:rsid w:val="00EA26DA"/>
    <w:rsid w:val="00EA2948"/>
    <w:rsid w:val="00EA2CB1"/>
    <w:rsid w:val="00EA3083"/>
    <w:rsid w:val="00EA38F0"/>
    <w:rsid w:val="00EA3B56"/>
    <w:rsid w:val="00EA44FA"/>
    <w:rsid w:val="00EA4746"/>
    <w:rsid w:val="00EA4857"/>
    <w:rsid w:val="00EA51A0"/>
    <w:rsid w:val="00EA7A0D"/>
    <w:rsid w:val="00EA7F37"/>
    <w:rsid w:val="00EB0E81"/>
    <w:rsid w:val="00EB0EB8"/>
    <w:rsid w:val="00EB1A06"/>
    <w:rsid w:val="00EB1B45"/>
    <w:rsid w:val="00EB2341"/>
    <w:rsid w:val="00EB2515"/>
    <w:rsid w:val="00EB417B"/>
    <w:rsid w:val="00EB4CB5"/>
    <w:rsid w:val="00EB4EF9"/>
    <w:rsid w:val="00EB5215"/>
    <w:rsid w:val="00EB6EFB"/>
    <w:rsid w:val="00EB7EF6"/>
    <w:rsid w:val="00EC107E"/>
    <w:rsid w:val="00EC2405"/>
    <w:rsid w:val="00EC25ED"/>
    <w:rsid w:val="00EC2A2B"/>
    <w:rsid w:val="00EC46B1"/>
    <w:rsid w:val="00EC4E2D"/>
    <w:rsid w:val="00EC54E3"/>
    <w:rsid w:val="00EC5D39"/>
    <w:rsid w:val="00EC6C71"/>
    <w:rsid w:val="00ED01A5"/>
    <w:rsid w:val="00ED03F2"/>
    <w:rsid w:val="00ED054A"/>
    <w:rsid w:val="00ED0F7E"/>
    <w:rsid w:val="00ED15AD"/>
    <w:rsid w:val="00ED20F7"/>
    <w:rsid w:val="00ED2105"/>
    <w:rsid w:val="00ED2F18"/>
    <w:rsid w:val="00ED3209"/>
    <w:rsid w:val="00ED3B0F"/>
    <w:rsid w:val="00ED3C24"/>
    <w:rsid w:val="00ED4419"/>
    <w:rsid w:val="00ED4BB6"/>
    <w:rsid w:val="00ED5F84"/>
    <w:rsid w:val="00ED7315"/>
    <w:rsid w:val="00ED75B1"/>
    <w:rsid w:val="00ED7FE9"/>
    <w:rsid w:val="00EE2066"/>
    <w:rsid w:val="00EE38D9"/>
    <w:rsid w:val="00EE3A90"/>
    <w:rsid w:val="00EE46E6"/>
    <w:rsid w:val="00EE49AB"/>
    <w:rsid w:val="00EE52EB"/>
    <w:rsid w:val="00EE5339"/>
    <w:rsid w:val="00EE5410"/>
    <w:rsid w:val="00EE54CC"/>
    <w:rsid w:val="00EE6444"/>
    <w:rsid w:val="00EE673D"/>
    <w:rsid w:val="00EE765E"/>
    <w:rsid w:val="00EF1726"/>
    <w:rsid w:val="00EF1B63"/>
    <w:rsid w:val="00EF27F3"/>
    <w:rsid w:val="00EF4651"/>
    <w:rsid w:val="00EF74DE"/>
    <w:rsid w:val="00F014D0"/>
    <w:rsid w:val="00F02B1D"/>
    <w:rsid w:val="00F03284"/>
    <w:rsid w:val="00F03C0B"/>
    <w:rsid w:val="00F0481E"/>
    <w:rsid w:val="00F051C2"/>
    <w:rsid w:val="00F05B62"/>
    <w:rsid w:val="00F0676F"/>
    <w:rsid w:val="00F06A0B"/>
    <w:rsid w:val="00F07265"/>
    <w:rsid w:val="00F103FC"/>
    <w:rsid w:val="00F11BF3"/>
    <w:rsid w:val="00F11CF4"/>
    <w:rsid w:val="00F126D1"/>
    <w:rsid w:val="00F12930"/>
    <w:rsid w:val="00F12AC0"/>
    <w:rsid w:val="00F12B14"/>
    <w:rsid w:val="00F144FC"/>
    <w:rsid w:val="00F14A40"/>
    <w:rsid w:val="00F15409"/>
    <w:rsid w:val="00F15553"/>
    <w:rsid w:val="00F16282"/>
    <w:rsid w:val="00F168E0"/>
    <w:rsid w:val="00F16FDC"/>
    <w:rsid w:val="00F20702"/>
    <w:rsid w:val="00F21E60"/>
    <w:rsid w:val="00F222C5"/>
    <w:rsid w:val="00F22B05"/>
    <w:rsid w:val="00F240C0"/>
    <w:rsid w:val="00F24213"/>
    <w:rsid w:val="00F2445F"/>
    <w:rsid w:val="00F26255"/>
    <w:rsid w:val="00F2674D"/>
    <w:rsid w:val="00F27B21"/>
    <w:rsid w:val="00F27BAD"/>
    <w:rsid w:val="00F27C61"/>
    <w:rsid w:val="00F3013F"/>
    <w:rsid w:val="00F3247E"/>
    <w:rsid w:val="00F32779"/>
    <w:rsid w:val="00F33DF8"/>
    <w:rsid w:val="00F33FC9"/>
    <w:rsid w:val="00F34B4D"/>
    <w:rsid w:val="00F35B47"/>
    <w:rsid w:val="00F36670"/>
    <w:rsid w:val="00F3682B"/>
    <w:rsid w:val="00F36C56"/>
    <w:rsid w:val="00F371A1"/>
    <w:rsid w:val="00F3797C"/>
    <w:rsid w:val="00F413D8"/>
    <w:rsid w:val="00F41820"/>
    <w:rsid w:val="00F41A83"/>
    <w:rsid w:val="00F424A7"/>
    <w:rsid w:val="00F42B96"/>
    <w:rsid w:val="00F433DD"/>
    <w:rsid w:val="00F46E6D"/>
    <w:rsid w:val="00F472D6"/>
    <w:rsid w:val="00F474A0"/>
    <w:rsid w:val="00F503CB"/>
    <w:rsid w:val="00F50599"/>
    <w:rsid w:val="00F50D62"/>
    <w:rsid w:val="00F51BEB"/>
    <w:rsid w:val="00F528A7"/>
    <w:rsid w:val="00F52A7D"/>
    <w:rsid w:val="00F52BD0"/>
    <w:rsid w:val="00F532D4"/>
    <w:rsid w:val="00F539B4"/>
    <w:rsid w:val="00F53D36"/>
    <w:rsid w:val="00F53D52"/>
    <w:rsid w:val="00F5460E"/>
    <w:rsid w:val="00F56674"/>
    <w:rsid w:val="00F56CC1"/>
    <w:rsid w:val="00F56E11"/>
    <w:rsid w:val="00F572BC"/>
    <w:rsid w:val="00F57677"/>
    <w:rsid w:val="00F57DE0"/>
    <w:rsid w:val="00F601FF"/>
    <w:rsid w:val="00F60BE2"/>
    <w:rsid w:val="00F615F2"/>
    <w:rsid w:val="00F61CB0"/>
    <w:rsid w:val="00F61D5E"/>
    <w:rsid w:val="00F639E0"/>
    <w:rsid w:val="00F6440A"/>
    <w:rsid w:val="00F646DD"/>
    <w:rsid w:val="00F65695"/>
    <w:rsid w:val="00F65D0E"/>
    <w:rsid w:val="00F670C6"/>
    <w:rsid w:val="00F678C7"/>
    <w:rsid w:val="00F70428"/>
    <w:rsid w:val="00F70714"/>
    <w:rsid w:val="00F7106C"/>
    <w:rsid w:val="00F71359"/>
    <w:rsid w:val="00F73CF6"/>
    <w:rsid w:val="00F73D31"/>
    <w:rsid w:val="00F74AD3"/>
    <w:rsid w:val="00F74C38"/>
    <w:rsid w:val="00F76075"/>
    <w:rsid w:val="00F773CF"/>
    <w:rsid w:val="00F77CCA"/>
    <w:rsid w:val="00F8139E"/>
    <w:rsid w:val="00F81510"/>
    <w:rsid w:val="00F81EC3"/>
    <w:rsid w:val="00F8344F"/>
    <w:rsid w:val="00F83F9C"/>
    <w:rsid w:val="00F8463D"/>
    <w:rsid w:val="00F84A24"/>
    <w:rsid w:val="00F850C4"/>
    <w:rsid w:val="00F85566"/>
    <w:rsid w:val="00F85C85"/>
    <w:rsid w:val="00F86BC0"/>
    <w:rsid w:val="00F92F29"/>
    <w:rsid w:val="00F92F84"/>
    <w:rsid w:val="00F93176"/>
    <w:rsid w:val="00F931BA"/>
    <w:rsid w:val="00F94C56"/>
    <w:rsid w:val="00F9647F"/>
    <w:rsid w:val="00F96D1F"/>
    <w:rsid w:val="00F97131"/>
    <w:rsid w:val="00F9716F"/>
    <w:rsid w:val="00F97E2F"/>
    <w:rsid w:val="00F97EA8"/>
    <w:rsid w:val="00F97F5D"/>
    <w:rsid w:val="00F97FEF"/>
    <w:rsid w:val="00FA0310"/>
    <w:rsid w:val="00FA0689"/>
    <w:rsid w:val="00FA0B53"/>
    <w:rsid w:val="00FA21F7"/>
    <w:rsid w:val="00FA232E"/>
    <w:rsid w:val="00FA25CC"/>
    <w:rsid w:val="00FA28B9"/>
    <w:rsid w:val="00FA306B"/>
    <w:rsid w:val="00FA4752"/>
    <w:rsid w:val="00FA4CFD"/>
    <w:rsid w:val="00FA652B"/>
    <w:rsid w:val="00FA74CA"/>
    <w:rsid w:val="00FA7B4B"/>
    <w:rsid w:val="00FB189C"/>
    <w:rsid w:val="00FB278D"/>
    <w:rsid w:val="00FB2BAC"/>
    <w:rsid w:val="00FB35F1"/>
    <w:rsid w:val="00FB3A70"/>
    <w:rsid w:val="00FB50DB"/>
    <w:rsid w:val="00FB569B"/>
    <w:rsid w:val="00FB68D9"/>
    <w:rsid w:val="00FC03C5"/>
    <w:rsid w:val="00FC1D1D"/>
    <w:rsid w:val="00FC258B"/>
    <w:rsid w:val="00FC2894"/>
    <w:rsid w:val="00FC2B0D"/>
    <w:rsid w:val="00FC2F10"/>
    <w:rsid w:val="00FC618B"/>
    <w:rsid w:val="00FC7AC1"/>
    <w:rsid w:val="00FD0FEA"/>
    <w:rsid w:val="00FD1401"/>
    <w:rsid w:val="00FD205F"/>
    <w:rsid w:val="00FD21C3"/>
    <w:rsid w:val="00FD2ACF"/>
    <w:rsid w:val="00FD34DE"/>
    <w:rsid w:val="00FD4E17"/>
    <w:rsid w:val="00FD56EC"/>
    <w:rsid w:val="00FD610F"/>
    <w:rsid w:val="00FD669D"/>
    <w:rsid w:val="00FD6F3E"/>
    <w:rsid w:val="00FD7120"/>
    <w:rsid w:val="00FD75FD"/>
    <w:rsid w:val="00FD78EF"/>
    <w:rsid w:val="00FD7A93"/>
    <w:rsid w:val="00FE14F7"/>
    <w:rsid w:val="00FE1DC9"/>
    <w:rsid w:val="00FE1FBC"/>
    <w:rsid w:val="00FE29C2"/>
    <w:rsid w:val="00FE45DF"/>
    <w:rsid w:val="00FE4C1C"/>
    <w:rsid w:val="00FE5D4E"/>
    <w:rsid w:val="00FE6815"/>
    <w:rsid w:val="00FE7534"/>
    <w:rsid w:val="00FE7F0E"/>
    <w:rsid w:val="00FF07A6"/>
    <w:rsid w:val="00FF1052"/>
    <w:rsid w:val="00FF26D4"/>
    <w:rsid w:val="00FF2D27"/>
    <w:rsid w:val="00FF2EE0"/>
    <w:rsid w:val="00FF3A4A"/>
    <w:rsid w:val="00FF3F2E"/>
    <w:rsid w:val="00FF413B"/>
    <w:rsid w:val="00FF4DFD"/>
    <w:rsid w:val="00FF5420"/>
    <w:rsid w:val="00FF574F"/>
    <w:rsid w:val="00FF737F"/>
    <w:rsid w:val="01A01A9E"/>
    <w:rsid w:val="01A6F03C"/>
    <w:rsid w:val="022141C0"/>
    <w:rsid w:val="022310FD"/>
    <w:rsid w:val="02368745"/>
    <w:rsid w:val="0240B958"/>
    <w:rsid w:val="034B4690"/>
    <w:rsid w:val="0393C2A9"/>
    <w:rsid w:val="04375963"/>
    <w:rsid w:val="0482B86C"/>
    <w:rsid w:val="04AD3281"/>
    <w:rsid w:val="04C15822"/>
    <w:rsid w:val="04E5E2DB"/>
    <w:rsid w:val="056F7D04"/>
    <w:rsid w:val="057EE04C"/>
    <w:rsid w:val="0583F7A9"/>
    <w:rsid w:val="05ADE819"/>
    <w:rsid w:val="05B8E6C2"/>
    <w:rsid w:val="05BFA2BD"/>
    <w:rsid w:val="05C07DA1"/>
    <w:rsid w:val="05DD0A2F"/>
    <w:rsid w:val="05E71DA2"/>
    <w:rsid w:val="0608CC98"/>
    <w:rsid w:val="06601F15"/>
    <w:rsid w:val="0686D2E9"/>
    <w:rsid w:val="06A88B8D"/>
    <w:rsid w:val="0792416C"/>
    <w:rsid w:val="07BD2FA4"/>
    <w:rsid w:val="07E135BF"/>
    <w:rsid w:val="08ACA0CD"/>
    <w:rsid w:val="08F0B792"/>
    <w:rsid w:val="090AC6E2"/>
    <w:rsid w:val="0986B62B"/>
    <w:rsid w:val="09E8A054"/>
    <w:rsid w:val="0A186F4F"/>
    <w:rsid w:val="0A35252B"/>
    <w:rsid w:val="0A72BD79"/>
    <w:rsid w:val="0B4CB8E8"/>
    <w:rsid w:val="0B7AA217"/>
    <w:rsid w:val="0BA8324B"/>
    <w:rsid w:val="0BAAA6DB"/>
    <w:rsid w:val="0BC23B1E"/>
    <w:rsid w:val="0BE281B2"/>
    <w:rsid w:val="0C4A6853"/>
    <w:rsid w:val="0C6546EB"/>
    <w:rsid w:val="0CAC5C7D"/>
    <w:rsid w:val="0D62929F"/>
    <w:rsid w:val="0D701285"/>
    <w:rsid w:val="0DC287D1"/>
    <w:rsid w:val="0E32BB8C"/>
    <w:rsid w:val="0E9C7BB6"/>
    <w:rsid w:val="0EB13533"/>
    <w:rsid w:val="0F6EA1B8"/>
    <w:rsid w:val="0FCE1CF5"/>
    <w:rsid w:val="0FD4D3C1"/>
    <w:rsid w:val="103FA7C9"/>
    <w:rsid w:val="104E15DC"/>
    <w:rsid w:val="10875AF2"/>
    <w:rsid w:val="109CD53D"/>
    <w:rsid w:val="10AA1F98"/>
    <w:rsid w:val="11A9BFC9"/>
    <w:rsid w:val="11DBE2A0"/>
    <w:rsid w:val="11F21EBA"/>
    <w:rsid w:val="121D412E"/>
    <w:rsid w:val="128E8289"/>
    <w:rsid w:val="1383B47D"/>
    <w:rsid w:val="13F23C45"/>
    <w:rsid w:val="142CD2F9"/>
    <w:rsid w:val="143DC68E"/>
    <w:rsid w:val="144C13B8"/>
    <w:rsid w:val="1471A285"/>
    <w:rsid w:val="1515DAD1"/>
    <w:rsid w:val="153D5063"/>
    <w:rsid w:val="153FCE65"/>
    <w:rsid w:val="15D6957C"/>
    <w:rsid w:val="164EA726"/>
    <w:rsid w:val="169C4F1D"/>
    <w:rsid w:val="1723D377"/>
    <w:rsid w:val="17315553"/>
    <w:rsid w:val="1765FE77"/>
    <w:rsid w:val="179BFC80"/>
    <w:rsid w:val="17E5B915"/>
    <w:rsid w:val="17EEC233"/>
    <w:rsid w:val="184EB10B"/>
    <w:rsid w:val="18C83949"/>
    <w:rsid w:val="18D337F0"/>
    <w:rsid w:val="18EE62C3"/>
    <w:rsid w:val="19195B1F"/>
    <w:rsid w:val="1937862E"/>
    <w:rsid w:val="193F2169"/>
    <w:rsid w:val="197312D8"/>
    <w:rsid w:val="19C7F849"/>
    <w:rsid w:val="19CB3F19"/>
    <w:rsid w:val="19CEA5A0"/>
    <w:rsid w:val="1A851FB6"/>
    <w:rsid w:val="1AA03A9C"/>
    <w:rsid w:val="1ABBFFBE"/>
    <w:rsid w:val="1AD55CC8"/>
    <w:rsid w:val="1B739147"/>
    <w:rsid w:val="1B784A0A"/>
    <w:rsid w:val="1B7BEDD5"/>
    <w:rsid w:val="1BA9D2CC"/>
    <w:rsid w:val="1BCC7561"/>
    <w:rsid w:val="1C03AE5D"/>
    <w:rsid w:val="1C3BDDC3"/>
    <w:rsid w:val="1C4D7879"/>
    <w:rsid w:val="1C953A90"/>
    <w:rsid w:val="1CD2DD87"/>
    <w:rsid w:val="1D67258B"/>
    <w:rsid w:val="1DBE6CFF"/>
    <w:rsid w:val="1DC62116"/>
    <w:rsid w:val="1DE05AC9"/>
    <w:rsid w:val="1E0E87A2"/>
    <w:rsid w:val="1EDB1E6C"/>
    <w:rsid w:val="1EF3DAA8"/>
    <w:rsid w:val="1EFD382E"/>
    <w:rsid w:val="1FC5E0CB"/>
    <w:rsid w:val="20070921"/>
    <w:rsid w:val="200F931F"/>
    <w:rsid w:val="20AC0560"/>
    <w:rsid w:val="21125FCD"/>
    <w:rsid w:val="21184C9E"/>
    <w:rsid w:val="216314A6"/>
    <w:rsid w:val="2166BD39"/>
    <w:rsid w:val="218E2D00"/>
    <w:rsid w:val="21BD8E60"/>
    <w:rsid w:val="21C3D0CE"/>
    <w:rsid w:val="22B91ACC"/>
    <w:rsid w:val="22E349ED"/>
    <w:rsid w:val="22FE49D0"/>
    <w:rsid w:val="2307EC7C"/>
    <w:rsid w:val="2382E97C"/>
    <w:rsid w:val="23F611C3"/>
    <w:rsid w:val="24302574"/>
    <w:rsid w:val="24636562"/>
    <w:rsid w:val="24E03899"/>
    <w:rsid w:val="2515353C"/>
    <w:rsid w:val="2536A2B8"/>
    <w:rsid w:val="25417D52"/>
    <w:rsid w:val="2572485E"/>
    <w:rsid w:val="25B4C995"/>
    <w:rsid w:val="265D426C"/>
    <w:rsid w:val="2664162C"/>
    <w:rsid w:val="27DDE1FC"/>
    <w:rsid w:val="280EBCCC"/>
    <w:rsid w:val="2820A773"/>
    <w:rsid w:val="292268BB"/>
    <w:rsid w:val="296B68B2"/>
    <w:rsid w:val="2971D87E"/>
    <w:rsid w:val="29949356"/>
    <w:rsid w:val="29C93039"/>
    <w:rsid w:val="29D1BDEE"/>
    <w:rsid w:val="2A45C006"/>
    <w:rsid w:val="2A47D728"/>
    <w:rsid w:val="2A5BE6A6"/>
    <w:rsid w:val="2AFE8CAD"/>
    <w:rsid w:val="2B0EF712"/>
    <w:rsid w:val="2B1B1BB0"/>
    <w:rsid w:val="2B43E60A"/>
    <w:rsid w:val="2B79B551"/>
    <w:rsid w:val="2C586510"/>
    <w:rsid w:val="2D2FAEE2"/>
    <w:rsid w:val="2D3513F2"/>
    <w:rsid w:val="2D9081BD"/>
    <w:rsid w:val="2DCA6326"/>
    <w:rsid w:val="2E1B437F"/>
    <w:rsid w:val="2E3C0937"/>
    <w:rsid w:val="2EAA85AE"/>
    <w:rsid w:val="2EE9398B"/>
    <w:rsid w:val="2EEC8038"/>
    <w:rsid w:val="30191012"/>
    <w:rsid w:val="3039CE65"/>
    <w:rsid w:val="3081448C"/>
    <w:rsid w:val="3094DDB5"/>
    <w:rsid w:val="30B0E1AA"/>
    <w:rsid w:val="30FD39D9"/>
    <w:rsid w:val="317AE8C5"/>
    <w:rsid w:val="31FA0E3B"/>
    <w:rsid w:val="32120567"/>
    <w:rsid w:val="32206558"/>
    <w:rsid w:val="3271FEBE"/>
    <w:rsid w:val="32CEACCA"/>
    <w:rsid w:val="3303B5FC"/>
    <w:rsid w:val="33AE06E1"/>
    <w:rsid w:val="341B0A54"/>
    <w:rsid w:val="3440782B"/>
    <w:rsid w:val="34BEBD5B"/>
    <w:rsid w:val="350D0EE6"/>
    <w:rsid w:val="3556B426"/>
    <w:rsid w:val="35DC4413"/>
    <w:rsid w:val="35F4CE7E"/>
    <w:rsid w:val="3616ECB0"/>
    <w:rsid w:val="363E1B30"/>
    <w:rsid w:val="36462E0C"/>
    <w:rsid w:val="36AE44ED"/>
    <w:rsid w:val="36B8F33C"/>
    <w:rsid w:val="373BF7EF"/>
    <w:rsid w:val="379848FF"/>
    <w:rsid w:val="38478AD0"/>
    <w:rsid w:val="38A6422F"/>
    <w:rsid w:val="38B5F551"/>
    <w:rsid w:val="3909A028"/>
    <w:rsid w:val="395C4E92"/>
    <w:rsid w:val="3974D1C1"/>
    <w:rsid w:val="3A5924B3"/>
    <w:rsid w:val="3B3A1C50"/>
    <w:rsid w:val="3B78043D"/>
    <w:rsid w:val="3B99A5E0"/>
    <w:rsid w:val="3C30EA96"/>
    <w:rsid w:val="3CBD2225"/>
    <w:rsid w:val="3CE49F73"/>
    <w:rsid w:val="3D142DD9"/>
    <w:rsid w:val="3D7DD490"/>
    <w:rsid w:val="3E2D1F3A"/>
    <w:rsid w:val="3E350CB0"/>
    <w:rsid w:val="3F4CA538"/>
    <w:rsid w:val="40220EF5"/>
    <w:rsid w:val="408D129A"/>
    <w:rsid w:val="40D232B6"/>
    <w:rsid w:val="4163C823"/>
    <w:rsid w:val="41896F46"/>
    <w:rsid w:val="41A06AF8"/>
    <w:rsid w:val="41BD14F4"/>
    <w:rsid w:val="41C0C688"/>
    <w:rsid w:val="428484FA"/>
    <w:rsid w:val="430DC28A"/>
    <w:rsid w:val="43A6A7B2"/>
    <w:rsid w:val="43A769DB"/>
    <w:rsid w:val="43DD195F"/>
    <w:rsid w:val="44115D4A"/>
    <w:rsid w:val="44151404"/>
    <w:rsid w:val="4424768A"/>
    <w:rsid w:val="442D7267"/>
    <w:rsid w:val="444247FA"/>
    <w:rsid w:val="44626EA9"/>
    <w:rsid w:val="4478DCAB"/>
    <w:rsid w:val="44895868"/>
    <w:rsid w:val="45647124"/>
    <w:rsid w:val="45ED3CA8"/>
    <w:rsid w:val="46249F58"/>
    <w:rsid w:val="4637B206"/>
    <w:rsid w:val="4672F602"/>
    <w:rsid w:val="46864DD3"/>
    <w:rsid w:val="46AEBD97"/>
    <w:rsid w:val="46E9D8F4"/>
    <w:rsid w:val="470BB427"/>
    <w:rsid w:val="472C9D28"/>
    <w:rsid w:val="47B552D3"/>
    <w:rsid w:val="47C4C2FC"/>
    <w:rsid w:val="47E5C980"/>
    <w:rsid w:val="48406DC7"/>
    <w:rsid w:val="48480974"/>
    <w:rsid w:val="48596E12"/>
    <w:rsid w:val="4880CAA1"/>
    <w:rsid w:val="4889B5F4"/>
    <w:rsid w:val="48A144DB"/>
    <w:rsid w:val="49796B2F"/>
    <w:rsid w:val="49ACA9E2"/>
    <w:rsid w:val="4A0A02CD"/>
    <w:rsid w:val="4A1EC304"/>
    <w:rsid w:val="4A479E7F"/>
    <w:rsid w:val="4ADAB114"/>
    <w:rsid w:val="4BB14C4D"/>
    <w:rsid w:val="4C21B109"/>
    <w:rsid w:val="4C255032"/>
    <w:rsid w:val="4C93A7AE"/>
    <w:rsid w:val="4C9432B3"/>
    <w:rsid w:val="4CCCCC01"/>
    <w:rsid w:val="4D72BC27"/>
    <w:rsid w:val="4E29419A"/>
    <w:rsid w:val="4E317E9B"/>
    <w:rsid w:val="4E5CFF3E"/>
    <w:rsid w:val="4E69114F"/>
    <w:rsid w:val="4F8D1048"/>
    <w:rsid w:val="4FEDDA52"/>
    <w:rsid w:val="50104C6B"/>
    <w:rsid w:val="502DDA44"/>
    <w:rsid w:val="505F4072"/>
    <w:rsid w:val="509E36E5"/>
    <w:rsid w:val="50CB0111"/>
    <w:rsid w:val="515AC8ED"/>
    <w:rsid w:val="51B10157"/>
    <w:rsid w:val="51C7F710"/>
    <w:rsid w:val="5240AC8E"/>
    <w:rsid w:val="524ED920"/>
    <w:rsid w:val="526F5728"/>
    <w:rsid w:val="52B5EAC2"/>
    <w:rsid w:val="534A768C"/>
    <w:rsid w:val="5370FB12"/>
    <w:rsid w:val="537705C4"/>
    <w:rsid w:val="53821E33"/>
    <w:rsid w:val="53907BAC"/>
    <w:rsid w:val="53EE8739"/>
    <w:rsid w:val="53F2FA80"/>
    <w:rsid w:val="547E53C5"/>
    <w:rsid w:val="54A82E73"/>
    <w:rsid w:val="54B68F0C"/>
    <w:rsid w:val="54C38D27"/>
    <w:rsid w:val="54C9B816"/>
    <w:rsid w:val="54DED3A2"/>
    <w:rsid w:val="550D6234"/>
    <w:rsid w:val="55276C10"/>
    <w:rsid w:val="55303ACC"/>
    <w:rsid w:val="5566AA3E"/>
    <w:rsid w:val="556E8A08"/>
    <w:rsid w:val="55843311"/>
    <w:rsid w:val="5616F7D2"/>
    <w:rsid w:val="5667CF11"/>
    <w:rsid w:val="56709F72"/>
    <w:rsid w:val="57085CFF"/>
    <w:rsid w:val="572ABC23"/>
    <w:rsid w:val="5754A556"/>
    <w:rsid w:val="57D6EDE4"/>
    <w:rsid w:val="586D91FA"/>
    <w:rsid w:val="58A27004"/>
    <w:rsid w:val="593DAB84"/>
    <w:rsid w:val="594FC569"/>
    <w:rsid w:val="5978D2AF"/>
    <w:rsid w:val="5A716DA2"/>
    <w:rsid w:val="5A7A11E3"/>
    <w:rsid w:val="5ACB35A6"/>
    <w:rsid w:val="5B7CD0C4"/>
    <w:rsid w:val="5B815711"/>
    <w:rsid w:val="5B87071F"/>
    <w:rsid w:val="5BE102D7"/>
    <w:rsid w:val="5BFAA5A4"/>
    <w:rsid w:val="5C953845"/>
    <w:rsid w:val="5CB7BA19"/>
    <w:rsid w:val="5D2E0A2B"/>
    <w:rsid w:val="5D5091EF"/>
    <w:rsid w:val="5DBF22F3"/>
    <w:rsid w:val="5DCBD085"/>
    <w:rsid w:val="5E3FFB11"/>
    <w:rsid w:val="5E4D7834"/>
    <w:rsid w:val="5EC54A7C"/>
    <w:rsid w:val="5EF2077B"/>
    <w:rsid w:val="5F0DD90F"/>
    <w:rsid w:val="5F786827"/>
    <w:rsid w:val="5F7E8155"/>
    <w:rsid w:val="5F9A5194"/>
    <w:rsid w:val="60200CDD"/>
    <w:rsid w:val="603B8005"/>
    <w:rsid w:val="604436D9"/>
    <w:rsid w:val="60C5120F"/>
    <w:rsid w:val="6132F442"/>
    <w:rsid w:val="613D5EDE"/>
    <w:rsid w:val="623A8D52"/>
    <w:rsid w:val="62792829"/>
    <w:rsid w:val="627FD352"/>
    <w:rsid w:val="631FA6CF"/>
    <w:rsid w:val="633BDBA9"/>
    <w:rsid w:val="636FCC77"/>
    <w:rsid w:val="63B03CBF"/>
    <w:rsid w:val="63EEFB05"/>
    <w:rsid w:val="641FBF3B"/>
    <w:rsid w:val="64AFDB83"/>
    <w:rsid w:val="64B19AD3"/>
    <w:rsid w:val="6516A5A7"/>
    <w:rsid w:val="6518D6EC"/>
    <w:rsid w:val="652635C3"/>
    <w:rsid w:val="65BC333D"/>
    <w:rsid w:val="65C85029"/>
    <w:rsid w:val="65DDA47F"/>
    <w:rsid w:val="662BA0BC"/>
    <w:rsid w:val="66302798"/>
    <w:rsid w:val="6665D9BE"/>
    <w:rsid w:val="66B4610D"/>
    <w:rsid w:val="66CFD5C9"/>
    <w:rsid w:val="66D5478F"/>
    <w:rsid w:val="6706DD69"/>
    <w:rsid w:val="67DB7DED"/>
    <w:rsid w:val="67F6A426"/>
    <w:rsid w:val="68113AD0"/>
    <w:rsid w:val="682D30BB"/>
    <w:rsid w:val="68B3C4E8"/>
    <w:rsid w:val="6940E978"/>
    <w:rsid w:val="695FFC27"/>
    <w:rsid w:val="698A48B8"/>
    <w:rsid w:val="6998FE68"/>
    <w:rsid w:val="69AB228A"/>
    <w:rsid w:val="69ABB779"/>
    <w:rsid w:val="69B0D0BF"/>
    <w:rsid w:val="69D09085"/>
    <w:rsid w:val="6A40A5B4"/>
    <w:rsid w:val="6A861AF8"/>
    <w:rsid w:val="6B0E694A"/>
    <w:rsid w:val="6B3AC250"/>
    <w:rsid w:val="6B6109F1"/>
    <w:rsid w:val="6B8DBBD7"/>
    <w:rsid w:val="6BB80C58"/>
    <w:rsid w:val="6BB866C3"/>
    <w:rsid w:val="6C3A4D6D"/>
    <w:rsid w:val="6C3E3247"/>
    <w:rsid w:val="6C50C6FC"/>
    <w:rsid w:val="6CC0D157"/>
    <w:rsid w:val="6D2DA8EB"/>
    <w:rsid w:val="6D6F7D87"/>
    <w:rsid w:val="6DE4AD1D"/>
    <w:rsid w:val="6E126981"/>
    <w:rsid w:val="6E8B93EC"/>
    <w:rsid w:val="6E94F72F"/>
    <w:rsid w:val="6EEBDAE1"/>
    <w:rsid w:val="6EFAE91D"/>
    <w:rsid w:val="6F29325E"/>
    <w:rsid w:val="6FD49B2D"/>
    <w:rsid w:val="6FE6D039"/>
    <w:rsid w:val="70883510"/>
    <w:rsid w:val="709D608F"/>
    <w:rsid w:val="70CE5374"/>
    <w:rsid w:val="7131C7A5"/>
    <w:rsid w:val="716F5F0B"/>
    <w:rsid w:val="719601C5"/>
    <w:rsid w:val="71992461"/>
    <w:rsid w:val="719A6689"/>
    <w:rsid w:val="71B37226"/>
    <w:rsid w:val="71D6EB9A"/>
    <w:rsid w:val="72643896"/>
    <w:rsid w:val="72E766FF"/>
    <w:rsid w:val="74334A65"/>
    <w:rsid w:val="7497E4C5"/>
    <w:rsid w:val="749B496F"/>
    <w:rsid w:val="74D4D203"/>
    <w:rsid w:val="74EA4691"/>
    <w:rsid w:val="75498E71"/>
    <w:rsid w:val="75BF1D19"/>
    <w:rsid w:val="7654892A"/>
    <w:rsid w:val="7737922B"/>
    <w:rsid w:val="77B76839"/>
    <w:rsid w:val="7845E410"/>
    <w:rsid w:val="78791A88"/>
    <w:rsid w:val="788193DA"/>
    <w:rsid w:val="78F09B6C"/>
    <w:rsid w:val="793CA33B"/>
    <w:rsid w:val="7942013E"/>
    <w:rsid w:val="7947E6DE"/>
    <w:rsid w:val="7954F95C"/>
    <w:rsid w:val="7A062396"/>
    <w:rsid w:val="7A0BFD65"/>
    <w:rsid w:val="7A0E0817"/>
    <w:rsid w:val="7A1A48DF"/>
    <w:rsid w:val="7AA50078"/>
    <w:rsid w:val="7AE8AF9C"/>
    <w:rsid w:val="7C361340"/>
    <w:rsid w:val="7CD210C3"/>
    <w:rsid w:val="7D29B17C"/>
    <w:rsid w:val="7D5619BA"/>
    <w:rsid w:val="7D8297A2"/>
    <w:rsid w:val="7EABBFA6"/>
    <w:rsid w:val="7EFAC70C"/>
    <w:rsid w:val="7F0553E4"/>
  </w:rsids>
  <w:docVars>
    <w:docVar w:name="__Grammarly_42___1" w:val="H4sIAAAAAAAEAKtWcslP9kxRslIyNDY2NDa0NDcwtzQyNzAxNDFU0lEKTi0uzszPAykwrAUAlkQhz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64001A1"/>
  <w15:chartTrackingRefBased/>
  <w15:docId w15:val="{D789A0AF-7D36-466A-ADDA-794837321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91746"/>
    <w:pPr>
      <w:spacing w:line="256" w:lineRule="auto"/>
    </w:pPr>
  </w:style>
  <w:style w:type="paragraph" w:styleId="Heading1">
    <w:name w:val="heading 1"/>
    <w:basedOn w:val="Normal"/>
    <w:next w:val="Normal"/>
    <w:link w:val="Heading1Char"/>
    <w:uiPriority w:val="9"/>
    <w:qFormat/>
    <w:rsid w:val="001103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746"/>
    <w:pPr>
      <w:keepNext/>
      <w:keepLines/>
      <w:spacing w:before="240" w:after="0" w:line="240" w:lineRule="auto"/>
      <w:outlineLvl w:val="1"/>
    </w:pPr>
    <w:rPr>
      <w:rFonts w:ascii="Lato SemiBold" w:hAnsi="Lato SemiBold" w:eastAsiaTheme="majorEastAsia" w:cstheme="majorBidi"/>
      <w:b/>
      <w:color w:val="000000" w:themeColor="text1"/>
      <w:sz w:val="40"/>
      <w:szCs w:val="44"/>
    </w:rPr>
  </w:style>
  <w:style w:type="paragraph" w:styleId="Heading4">
    <w:name w:val="heading 4"/>
    <w:basedOn w:val="Normal"/>
    <w:next w:val="Normal"/>
    <w:link w:val="Heading4Char"/>
    <w:uiPriority w:val="9"/>
    <w:unhideWhenUsed/>
    <w:qFormat/>
    <w:rsid w:val="000750C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663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1746"/>
    <w:rPr>
      <w:rFonts w:ascii="Lato SemiBold" w:hAnsi="Lato SemiBold" w:eastAsiaTheme="majorEastAsia" w:cstheme="majorBidi"/>
      <w:b/>
      <w:color w:val="000000" w:themeColor="text1"/>
      <w:sz w:val="40"/>
      <w:szCs w:val="44"/>
    </w:rPr>
  </w:style>
  <w:style w:type="paragraph" w:styleId="ListParagraph">
    <w:name w:val="List Paragraph"/>
    <w:basedOn w:val="Normal"/>
    <w:link w:val="ListParagraphChar"/>
    <w:uiPriority w:val="34"/>
    <w:qFormat/>
    <w:rsid w:val="00BC1C90"/>
    <w:pPr>
      <w:ind w:left="720"/>
      <w:contextualSpacing/>
    </w:pPr>
  </w:style>
  <w:style w:type="character" w:styleId="CommentReference">
    <w:name w:val="annotation reference"/>
    <w:basedOn w:val="DefaultParagraphFont"/>
    <w:uiPriority w:val="99"/>
    <w:unhideWhenUsed/>
    <w:rsid w:val="00AA077B"/>
    <w:rPr>
      <w:sz w:val="16"/>
      <w:szCs w:val="16"/>
    </w:rPr>
  </w:style>
  <w:style w:type="paragraph" w:styleId="CommentText">
    <w:name w:val="annotation text"/>
    <w:basedOn w:val="Normal"/>
    <w:link w:val="CommentTextChar"/>
    <w:uiPriority w:val="99"/>
    <w:unhideWhenUsed/>
    <w:rsid w:val="00AA077B"/>
    <w:pPr>
      <w:spacing w:line="240" w:lineRule="auto"/>
    </w:pPr>
    <w:rPr>
      <w:sz w:val="20"/>
      <w:szCs w:val="20"/>
    </w:rPr>
  </w:style>
  <w:style w:type="character" w:customStyle="1" w:styleId="CommentTextChar">
    <w:name w:val="Comment Text Char"/>
    <w:basedOn w:val="DefaultParagraphFont"/>
    <w:link w:val="CommentText"/>
    <w:uiPriority w:val="99"/>
    <w:rsid w:val="00AA077B"/>
    <w:rPr>
      <w:sz w:val="20"/>
      <w:szCs w:val="20"/>
    </w:rPr>
  </w:style>
  <w:style w:type="paragraph" w:styleId="CommentSubject">
    <w:name w:val="annotation subject"/>
    <w:basedOn w:val="CommentText"/>
    <w:next w:val="CommentText"/>
    <w:link w:val="CommentSubjectChar"/>
    <w:uiPriority w:val="99"/>
    <w:semiHidden/>
    <w:unhideWhenUsed/>
    <w:rsid w:val="00AA077B"/>
    <w:rPr>
      <w:b/>
      <w:bCs/>
    </w:rPr>
  </w:style>
  <w:style w:type="character" w:customStyle="1" w:styleId="CommentSubjectChar">
    <w:name w:val="Comment Subject Char"/>
    <w:basedOn w:val="CommentTextChar"/>
    <w:link w:val="CommentSubject"/>
    <w:uiPriority w:val="99"/>
    <w:semiHidden/>
    <w:rsid w:val="00AA077B"/>
    <w:rPr>
      <w:b/>
      <w:bCs/>
      <w:sz w:val="20"/>
      <w:szCs w:val="20"/>
    </w:rPr>
  </w:style>
  <w:style w:type="character" w:customStyle="1" w:styleId="NormalTextChar">
    <w:name w:val="Normal Text Char"/>
    <w:basedOn w:val="DefaultParagraphFont"/>
    <w:link w:val="NormalText"/>
    <w:locked/>
    <w:rsid w:val="00AE3C28"/>
    <w:rPr>
      <w:rFonts w:ascii="Lato" w:hAnsi="Lato" w:eastAsiaTheme="minorEastAsia"/>
    </w:rPr>
  </w:style>
  <w:style w:type="paragraph" w:customStyle="1" w:styleId="NormalText">
    <w:name w:val="Normal Text"/>
    <w:basedOn w:val="Normal"/>
    <w:link w:val="NormalTextChar"/>
    <w:qFormat/>
    <w:rsid w:val="00AE3C28"/>
    <w:pPr>
      <w:spacing w:before="240" w:after="0" w:line="240" w:lineRule="auto"/>
    </w:pPr>
    <w:rPr>
      <w:rFonts w:ascii="Lato" w:hAnsi="Lato" w:eastAsiaTheme="minorEastAsia"/>
    </w:rPr>
  </w:style>
  <w:style w:type="character" w:customStyle="1" w:styleId="ListParagraphChar">
    <w:name w:val="List Paragraph Char"/>
    <w:basedOn w:val="DefaultParagraphFont"/>
    <w:link w:val="ListParagraph"/>
    <w:uiPriority w:val="34"/>
    <w:rsid w:val="00AE3C28"/>
  </w:style>
  <w:style w:type="character" w:customStyle="1" w:styleId="normaltextrun">
    <w:name w:val="normaltextrun"/>
    <w:basedOn w:val="DefaultParagraphFont"/>
    <w:rsid w:val="005C2271"/>
  </w:style>
  <w:style w:type="character" w:customStyle="1" w:styleId="findhit">
    <w:name w:val="findhit"/>
    <w:basedOn w:val="DefaultParagraphFont"/>
    <w:rsid w:val="005C2271"/>
  </w:style>
  <w:style w:type="character" w:styleId="Hyperlink">
    <w:name w:val="Hyperlink"/>
    <w:basedOn w:val="DefaultParagraphFont"/>
    <w:uiPriority w:val="99"/>
    <w:unhideWhenUsed/>
    <w:rsid w:val="00363C70"/>
    <w:rPr>
      <w:color w:val="0563C1" w:themeColor="hyperlink"/>
      <w:u w:val="single"/>
    </w:rPr>
  </w:style>
  <w:style w:type="character" w:styleId="UnresolvedMention">
    <w:name w:val="Unresolved Mention"/>
    <w:basedOn w:val="DefaultParagraphFont"/>
    <w:uiPriority w:val="99"/>
    <w:unhideWhenUsed/>
    <w:rsid w:val="00363C70"/>
    <w:rPr>
      <w:color w:val="605E5C"/>
      <w:shd w:val="clear" w:color="auto" w:fill="E1DFDD"/>
    </w:rPr>
  </w:style>
  <w:style w:type="character" w:styleId="FollowedHyperlink">
    <w:name w:val="FollowedHyperlink"/>
    <w:basedOn w:val="DefaultParagraphFont"/>
    <w:uiPriority w:val="99"/>
    <w:semiHidden/>
    <w:unhideWhenUsed/>
    <w:rsid w:val="006D1D35"/>
    <w:rPr>
      <w:color w:val="954F72" w:themeColor="followedHyperlink"/>
      <w:u w:val="single"/>
    </w:rPr>
  </w:style>
  <w:style w:type="paragraph" w:customStyle="1" w:styleId="Default">
    <w:name w:val="Default"/>
    <w:rsid w:val="00C33E25"/>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075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0C1"/>
  </w:style>
  <w:style w:type="paragraph" w:styleId="Footer">
    <w:name w:val="footer"/>
    <w:basedOn w:val="Normal"/>
    <w:link w:val="FooterChar"/>
    <w:uiPriority w:val="99"/>
    <w:unhideWhenUsed/>
    <w:rsid w:val="00075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0C1"/>
  </w:style>
  <w:style w:type="character" w:customStyle="1" w:styleId="Heading4Char">
    <w:name w:val="Heading 4 Char"/>
    <w:basedOn w:val="DefaultParagraphFont"/>
    <w:link w:val="Heading4"/>
    <w:uiPriority w:val="9"/>
    <w:rsid w:val="000750C1"/>
    <w:rPr>
      <w:rFonts w:asciiTheme="majorHAnsi" w:eastAsiaTheme="majorEastAsia" w:hAnsiTheme="majorHAnsi" w:cstheme="majorBidi"/>
      <w:i/>
      <w:iCs/>
      <w:color w:val="2F5496" w:themeColor="accent1" w:themeShade="BF"/>
    </w:rPr>
  </w:style>
  <w:style w:type="paragraph" w:customStyle="1" w:styleId="normaltext0">
    <w:name w:val="normaltext"/>
    <w:uiPriority w:val="99"/>
    <w:rsid w:val="000750C1"/>
    <w:pPr>
      <w:spacing w:after="120" w:line="240" w:lineRule="auto"/>
    </w:pPr>
    <w:rPr>
      <w:rFonts w:ascii="Times New Roman" w:hAnsi="Times New Roman" w:eastAsiaTheme="minorEastAsia" w:cs="Times New Roman"/>
      <w:sz w:val="24"/>
      <w:szCs w:val="24"/>
    </w:rPr>
  </w:style>
  <w:style w:type="paragraph" w:styleId="Revision">
    <w:name w:val="Revision"/>
    <w:hidden/>
    <w:uiPriority w:val="99"/>
    <w:semiHidden/>
    <w:rsid w:val="000750C1"/>
    <w:pPr>
      <w:spacing w:after="0" w:line="240" w:lineRule="auto"/>
    </w:pPr>
  </w:style>
  <w:style w:type="character" w:styleId="Emphasis">
    <w:name w:val="Emphasis"/>
    <w:basedOn w:val="DefaultParagraphFont"/>
    <w:uiPriority w:val="20"/>
    <w:qFormat/>
    <w:rsid w:val="000750C1"/>
    <w:rPr>
      <w:i/>
      <w:iCs/>
    </w:rPr>
  </w:style>
  <w:style w:type="table" w:customStyle="1" w:styleId="GridTable21">
    <w:name w:val="Grid Table 21"/>
    <w:basedOn w:val="TableNormal"/>
    <w:uiPriority w:val="47"/>
    <w:rsid w:val="000750C1"/>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tion">
    <w:name w:val="Mention"/>
    <w:basedOn w:val="DefaultParagraphFont"/>
    <w:uiPriority w:val="99"/>
    <w:unhideWhenUsed/>
    <w:rsid w:val="002444A7"/>
    <w:rPr>
      <w:color w:val="2B579A"/>
      <w:shd w:val="clear" w:color="auto" w:fill="E1DFDD"/>
    </w:rPr>
  </w:style>
  <w:style w:type="character" w:customStyle="1" w:styleId="Heading1Char">
    <w:name w:val="Heading 1 Char"/>
    <w:basedOn w:val="DefaultParagraphFont"/>
    <w:link w:val="Heading1"/>
    <w:uiPriority w:val="9"/>
    <w:rsid w:val="001103D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46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link w:val="BulletedlistChar"/>
    <w:qFormat/>
    <w:rsid w:val="00422896"/>
    <w:pPr>
      <w:numPr>
        <w:numId w:val="8"/>
      </w:numPr>
      <w:spacing w:before="120" w:after="120" w:line="250" w:lineRule="exact"/>
    </w:pPr>
    <w:rPr>
      <w:rFonts w:ascii="Lato" w:hAnsi="Lato" w:eastAsiaTheme="minorEastAsia"/>
      <w:color w:val="000000" w:themeColor="text1"/>
      <w:szCs w:val="20"/>
    </w:rPr>
  </w:style>
  <w:style w:type="character" w:customStyle="1" w:styleId="BulletedlistChar">
    <w:name w:val="Bulleted list Char"/>
    <w:basedOn w:val="DefaultParagraphFont"/>
    <w:link w:val="Bulletedlist"/>
    <w:rsid w:val="00422896"/>
    <w:rPr>
      <w:rFonts w:ascii="Lato" w:hAnsi="Lato" w:eastAsiaTheme="minorEastAsia"/>
      <w:color w:val="000000" w:themeColor="text1"/>
      <w:szCs w:val="20"/>
    </w:rPr>
  </w:style>
  <w:style w:type="paragraph" w:customStyle="1" w:styleId="paragraph">
    <w:name w:val="paragraph"/>
    <w:basedOn w:val="Normal"/>
    <w:rsid w:val="002E24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2E24BC"/>
  </w:style>
  <w:style w:type="character" w:customStyle="1" w:styleId="pagebreaktextspan">
    <w:name w:val="pagebreaktextspan"/>
    <w:basedOn w:val="DefaultParagraphFont"/>
    <w:rsid w:val="002E24BC"/>
  </w:style>
  <w:style w:type="character" w:customStyle="1" w:styleId="Heading5Char">
    <w:name w:val="Heading 5 Char"/>
    <w:basedOn w:val="DefaultParagraphFont"/>
    <w:link w:val="Heading5"/>
    <w:uiPriority w:val="9"/>
    <w:semiHidden/>
    <w:rsid w:val="00C6634F"/>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334EE4"/>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9A6562"/>
    <w:pPr>
      <w:numPr>
        <w:numId w:val="10"/>
      </w:numPr>
    </w:pPr>
  </w:style>
  <w:style w:type="character" w:customStyle="1" w:styleId="ui-provider">
    <w:name w:val="ui-provider"/>
    <w:basedOn w:val="DefaultParagraphFont"/>
    <w:rsid w:val="00AA72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irbparticipant@childtrends.org"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0A0993D8D905488696A330755682E5" ma:contentTypeVersion="18" ma:contentTypeDescription="Create a new document." ma:contentTypeScope="" ma:versionID="6adf6e6b7490374a6557f52ee07e3201">
  <xsd:schema xmlns:xsd="http://www.w3.org/2001/XMLSchema" xmlns:xs="http://www.w3.org/2001/XMLSchema" xmlns:p="http://schemas.microsoft.com/office/2006/metadata/properties" xmlns:ns2="5988497e-2e17-43b2-af0d-95c0d4d5f2dc" xmlns:ns3="f3bdd3e4-e979-49cc-96da-aa3924f3c765" targetNamespace="http://schemas.microsoft.com/office/2006/metadata/properties" ma:root="true" ma:fieldsID="91d972223ded12ff19d3941a0e07c5cb" ns2:_="" ns3:_="">
    <xsd:import namespace="5988497e-2e17-43b2-af0d-95c0d4d5f2dc"/>
    <xsd:import namespace="f3bdd3e4-e979-49cc-96da-aa3924f3c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2:Hyper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8497e-2e17-43b2-af0d-95c0d4d5f2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dadbfa4-7576-404f-aa87-11d3101ac784" ma:termSetId="09814cd3-568e-fe90-9814-8d621ff8fb84" ma:anchorId="fba54fb3-c3e1-fe81-a776-ca4b69148c4d" ma:open="true" ma:isKeyword="false">
      <xsd:complexType>
        <xsd:sequence>
          <xsd:element ref="pc:Terms" minOccurs="0" maxOccurs="1"/>
        </xsd:sequence>
      </xsd:complexType>
    </xsd:element>
    <xsd:element name="Hyperlink" ma:index="25"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bdd3e4-e979-49cc-96da-aa3924f3c76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c577d39-6ed2-4d0a-8e9f-078338ada71e}" ma:internalName="TaxCatchAll" ma:showField="CatchAllData" ma:web="f3bdd3e4-e979-49cc-96da-aa3924f3c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3bdd3e4-e979-49cc-96da-aa3924f3c765">
      <UserInfo>
        <DisplayName/>
        <AccountId xsi:nil="true"/>
        <AccountType/>
      </UserInfo>
    </SharedWithUsers>
    <lcf76f155ced4ddcb4097134ff3c332f xmlns="5988497e-2e17-43b2-af0d-95c0d4d5f2dc">
      <Terms xmlns="http://schemas.microsoft.com/office/infopath/2007/PartnerControls"/>
    </lcf76f155ced4ddcb4097134ff3c332f>
    <TaxCatchAll xmlns="f3bdd3e4-e979-49cc-96da-aa3924f3c765" xsi:nil="true"/>
    <_Flow_SignoffStatus xmlns="5988497e-2e17-43b2-af0d-95c0d4d5f2dc" xsi:nil="true"/>
    <Hyperlink xmlns="5988497e-2e17-43b2-af0d-95c0d4d5f2dc">
      <Url xsi:nil="true"/>
      <Description xsi:nil="true"/>
    </Hyper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A2AE0-A5E5-4CFD-886F-37F65A71E464}">
  <ds:schemaRefs>
    <ds:schemaRef ds:uri="http://schemas.microsoft.com/sharepoint/v3/contenttype/forms"/>
  </ds:schemaRefs>
</ds:datastoreItem>
</file>

<file path=customXml/itemProps2.xml><?xml version="1.0" encoding="utf-8"?>
<ds:datastoreItem xmlns:ds="http://schemas.openxmlformats.org/officeDocument/2006/customXml" ds:itemID="{3DE58BB5-CEBE-420B-8987-F9BA21004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8497e-2e17-43b2-af0d-95c0d4d5f2dc"/>
    <ds:schemaRef ds:uri="f3bdd3e4-e979-49cc-96da-aa3924f3c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DEE50-472B-4C77-9A48-D3E9B2D3197B}">
  <ds:schemaRefs>
    <ds:schemaRef ds:uri="http://schemas.microsoft.com/office/2006/metadata/properties"/>
    <ds:schemaRef ds:uri="http://schemas.microsoft.com/office/infopath/2007/PartnerControls"/>
    <ds:schemaRef ds:uri="f3bdd3e4-e979-49cc-96da-aa3924f3c765"/>
    <ds:schemaRef ds:uri="5988497e-2e17-43b2-af0d-95c0d4d5f2dc"/>
  </ds:schemaRefs>
</ds:datastoreItem>
</file>

<file path=customXml/itemProps4.xml><?xml version="1.0" encoding="utf-8"?>
<ds:datastoreItem xmlns:ds="http://schemas.openxmlformats.org/officeDocument/2006/customXml" ds:itemID="{2650BB69-1023-4A87-9DB7-9DC10FA99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280</Words>
  <Characters>18697</Characters>
  <Application>Microsoft Office Word</Application>
  <DocSecurity>0</DocSecurity>
  <Lines>155</Lines>
  <Paragraphs>43</Paragraphs>
  <ScaleCrop>false</ScaleCrop>
  <Company/>
  <LinksUpToDate>false</LinksUpToDate>
  <CharactersWithSpaces>2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Gal-Szabo</dc:creator>
  <cp:lastModifiedBy>Mcdowell, Andrew (ACF) (CTR)</cp:lastModifiedBy>
  <cp:revision>3</cp:revision>
  <dcterms:created xsi:type="dcterms:W3CDTF">2023-02-10T21:10:00Z</dcterms:created>
  <dcterms:modified xsi:type="dcterms:W3CDTF">2023-02-10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E00A0993D8D905488696A330755682E5</vt:lpwstr>
  </property>
  <property fmtid="{D5CDD505-2E9C-101B-9397-08002B2CF9AE}" pid="4" name="MediaServiceImageTags">
    <vt:lpwstr/>
  </property>
  <property fmtid="{D5CDD505-2E9C-101B-9397-08002B2CF9AE}" pid="5" name="Order">
    <vt:r8>22700</vt:r8>
  </property>
  <property fmtid="{D5CDD505-2E9C-101B-9397-08002B2CF9AE}" pid="6" name="Sign-off status">
    <vt:lpwstr/>
  </property>
  <property fmtid="{D5CDD505-2E9C-101B-9397-08002B2CF9AE}" pid="7" name="TemplateUrl">
    <vt:lpwstr/>
  </property>
  <property fmtid="{D5CDD505-2E9C-101B-9397-08002B2CF9AE}" pid="8" name="TriggerFlowInfo">
    <vt:lpwstr/>
  </property>
  <property fmtid="{D5CDD505-2E9C-101B-9397-08002B2CF9AE}" pid="9" name="xd_ProgID">
    <vt:lpwstr/>
  </property>
  <property fmtid="{D5CDD505-2E9C-101B-9397-08002B2CF9AE}" pid="10" name="xd_Signature">
    <vt:bool>false</vt:bool>
  </property>
  <property fmtid="{D5CDD505-2E9C-101B-9397-08002B2CF9AE}" pid="11" name="_ExtendedDescription">
    <vt:lpwstr/>
  </property>
</Properties>
</file>